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479CF52D">
            <wp:simplePos x="0" y="0"/>
            <wp:positionH relativeFrom="column">
              <wp:posOffset>-571723</wp:posOffset>
            </wp:positionH>
            <wp:positionV relativeFrom="paragraph">
              <wp:posOffset>-544830</wp:posOffset>
            </wp:positionV>
            <wp:extent cx="7726675" cy="1190817"/>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7"/>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529" w:type="dxa"/>
        <w:tblInd w:w="-104" w:type="dxa"/>
        <w:tblLayout w:type="fixed"/>
        <w:tblLook w:val="0480" w:firstRow="0" w:lastRow="0" w:firstColumn="1" w:lastColumn="0" w:noHBand="0" w:noVBand="1"/>
      </w:tblPr>
      <w:tblGrid>
        <w:gridCol w:w="994"/>
        <w:gridCol w:w="501"/>
        <w:gridCol w:w="32"/>
        <w:gridCol w:w="42"/>
        <w:gridCol w:w="154"/>
        <w:gridCol w:w="49"/>
        <w:gridCol w:w="3"/>
        <w:gridCol w:w="78"/>
        <w:gridCol w:w="17"/>
        <w:gridCol w:w="63"/>
        <w:gridCol w:w="124"/>
        <w:gridCol w:w="168"/>
        <w:gridCol w:w="90"/>
        <w:gridCol w:w="185"/>
        <w:gridCol w:w="11"/>
        <w:gridCol w:w="54"/>
        <w:gridCol w:w="49"/>
        <w:gridCol w:w="151"/>
        <w:gridCol w:w="70"/>
        <w:gridCol w:w="13"/>
        <w:gridCol w:w="108"/>
        <w:gridCol w:w="76"/>
        <w:gridCol w:w="385"/>
        <w:gridCol w:w="65"/>
        <w:gridCol w:w="44"/>
        <w:gridCol w:w="58"/>
        <w:gridCol w:w="164"/>
        <w:gridCol w:w="43"/>
        <w:gridCol w:w="39"/>
        <w:gridCol w:w="93"/>
        <w:gridCol w:w="116"/>
        <w:gridCol w:w="56"/>
        <w:gridCol w:w="90"/>
        <w:gridCol w:w="11"/>
        <w:gridCol w:w="3"/>
        <w:gridCol w:w="276"/>
        <w:gridCol w:w="379"/>
        <w:gridCol w:w="105"/>
        <w:gridCol w:w="115"/>
        <w:gridCol w:w="125"/>
        <w:gridCol w:w="7"/>
        <w:gridCol w:w="23"/>
        <w:gridCol w:w="44"/>
        <w:gridCol w:w="7"/>
        <w:gridCol w:w="315"/>
        <w:gridCol w:w="265"/>
        <w:gridCol w:w="115"/>
        <w:gridCol w:w="30"/>
        <w:gridCol w:w="106"/>
        <w:gridCol w:w="18"/>
        <w:gridCol w:w="29"/>
        <w:gridCol w:w="15"/>
        <w:gridCol w:w="28"/>
        <w:gridCol w:w="48"/>
        <w:gridCol w:w="225"/>
        <w:gridCol w:w="91"/>
        <w:gridCol w:w="301"/>
        <w:gridCol w:w="94"/>
        <w:gridCol w:w="35"/>
        <w:gridCol w:w="434"/>
        <w:gridCol w:w="137"/>
        <w:gridCol w:w="449"/>
        <w:gridCol w:w="150"/>
        <w:gridCol w:w="28"/>
        <w:gridCol w:w="68"/>
        <w:gridCol w:w="94"/>
        <w:gridCol w:w="163"/>
        <w:gridCol w:w="170"/>
        <w:gridCol w:w="30"/>
        <w:gridCol w:w="281"/>
        <w:gridCol w:w="117"/>
        <w:gridCol w:w="94"/>
        <w:gridCol w:w="219"/>
        <w:gridCol w:w="9"/>
        <w:gridCol w:w="50"/>
        <w:gridCol w:w="142"/>
        <w:gridCol w:w="48"/>
        <w:gridCol w:w="18"/>
        <w:gridCol w:w="6"/>
        <w:gridCol w:w="827"/>
      </w:tblGrid>
      <w:tr w:rsidR="00A91D21" w14:paraId="6973F5A2"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shd w:val="clear" w:color="auto" w:fill="CA6D4F" w:themeFill="text2"/>
          </w:tcPr>
          <w:p w14:paraId="103C040C" w14:textId="5A6EBC23" w:rsidR="00A91D21" w:rsidRPr="00A91D21" w:rsidRDefault="00A91D21" w:rsidP="00B12475">
            <w:pPr>
              <w:pStyle w:val="BodyTable"/>
              <w:spacing w:before="0"/>
              <w:rPr>
                <w:b/>
                <w:bCs/>
              </w:rPr>
            </w:pPr>
            <w:r w:rsidRPr="00A91D21">
              <w:rPr>
                <w:b/>
                <w:bCs/>
              </w:rPr>
              <w:t>COMPANY INFORMATION</w:t>
            </w:r>
          </w:p>
        </w:tc>
      </w:tr>
      <w:tr w:rsidR="00B10226" w14:paraId="03302DEF"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dxa"/>
            <w:gridSpan w:val="14"/>
            <w:tcBorders>
              <w:right w:val="nil"/>
            </w:tcBorders>
          </w:tcPr>
          <w:p w14:paraId="1F93FAEF" w14:textId="3C9BBCE6" w:rsidR="00B10226" w:rsidRPr="00A91D21" w:rsidRDefault="00B10226" w:rsidP="00B10226">
            <w:pPr>
              <w:pStyle w:val="BodyText"/>
              <w:spacing w:after="0"/>
              <w:rPr>
                <w:b/>
                <w:bCs/>
              </w:rPr>
            </w:pPr>
            <w:r>
              <w:rPr>
                <w:b/>
                <w:bCs/>
              </w:rPr>
              <w:t xml:space="preserve">Name Insured (include all active/inactive and description):  </w:t>
            </w:r>
          </w:p>
        </w:tc>
        <w:tc>
          <w:tcPr>
            <w:tcW w:w="8029" w:type="dxa"/>
            <w:gridSpan w:val="66"/>
            <w:tcBorders>
              <w:left w:val="nil"/>
            </w:tcBorders>
          </w:tcPr>
          <w:p w14:paraId="6E63BC00" w14:textId="174E874C" w:rsidR="00B10226" w:rsidRPr="00A91D21" w:rsidRDefault="003C55E8" w:rsidP="00B10226">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4270CF67192349318A06C7EA093185F7"/>
                </w:placeholder>
                <w:showingPlcHdr/>
              </w:sdtPr>
              <w:sdtEndPr/>
              <w:sdtContent>
                <w:r w:rsidR="00B10226">
                  <w:rPr>
                    <w:rStyle w:val="PlaceholderText"/>
                    <w:color w:val="CA6D4F" w:themeColor="text2"/>
                  </w:rPr>
                  <w:t>Please list</w:t>
                </w:r>
                <w:r w:rsidR="00B10226">
                  <w:rPr>
                    <w:rStyle w:val="PlaceholderText"/>
                    <w:b w:val="0"/>
                    <w:bCs w:val="0"/>
                    <w:color w:val="CA6D4F" w:themeColor="text2"/>
                  </w:rPr>
                  <w:t xml:space="preserve"> </w:t>
                </w:r>
                <w:r w:rsidR="00B10226">
                  <w:rPr>
                    <w:rStyle w:val="PlaceholderText"/>
                    <w:color w:val="CA6D4F" w:themeColor="text2"/>
                  </w:rPr>
                  <w:t>all named insureds, active or inactive, and provide description of each.</w:t>
                </w:r>
              </w:sdtContent>
            </w:sdt>
          </w:p>
        </w:tc>
      </w:tr>
      <w:tr w:rsidR="00E63E92" w14:paraId="6BA49B2C"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25" w:type="dxa"/>
            <w:gridSpan w:val="12"/>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286" w:type="dxa"/>
            <w:gridSpan w:val="3"/>
            <w:tcBorders>
              <w:left w:val="nil"/>
              <w:right w:val="nil"/>
            </w:tcBorders>
          </w:tcPr>
          <w:p w14:paraId="719A2435" w14:textId="56303DBF" w:rsidR="00095AB5" w:rsidRPr="00A91D21" w:rsidRDefault="003C55E8"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073" w:type="dxa"/>
            <w:gridSpan w:val="11"/>
            <w:tcBorders>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665" w:type="dxa"/>
            <w:gridSpan w:val="28"/>
            <w:tcBorders>
              <w:left w:val="single" w:sz="4" w:space="0" w:color="808080" w:themeColor="background1" w:themeShade="80"/>
            </w:tcBorders>
          </w:tcPr>
          <w:p w14:paraId="4945DB80" w14:textId="77777777"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06" w:type="dxa"/>
            <w:gridSpan w:val="12"/>
            <w:tcBorders>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74" w:type="dxa"/>
            <w:gridSpan w:val="14"/>
            <w:tcBorders>
              <w:left w:val="nil"/>
            </w:tcBorders>
          </w:tcPr>
          <w:p w14:paraId="40A3EC14" w14:textId="7EF7892E" w:rsidR="00095AB5" w:rsidRPr="00A91D21" w:rsidRDefault="003C55E8"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DE5193" w14:paraId="6644505C"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57" w:type="dxa"/>
            <w:gridSpan w:val="11"/>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72" w:type="dxa"/>
            <w:gridSpan w:val="69"/>
            <w:tcBorders>
              <w:left w:val="nil"/>
            </w:tcBorders>
          </w:tcPr>
          <w:p w14:paraId="28191B98" w14:textId="40F8A0A3" w:rsidR="003E494C" w:rsidRDefault="003C55E8"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A91D21" w14:paraId="614FB74C"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shd w:val="clear" w:color="auto" w:fill="CA6D4F" w:themeFill="text2"/>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bottom w:val="nil"/>
            </w:tcBorders>
          </w:tcPr>
          <w:p w14:paraId="5A92003C" w14:textId="2E09C97B" w:rsidR="00095AB5" w:rsidRPr="00095AB5" w:rsidRDefault="00095AB5" w:rsidP="00C25BAD">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FD388A" w14:paraId="515B8E52"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95" w:type="dxa"/>
            <w:gridSpan w:val="2"/>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438" w:type="dxa"/>
            <w:gridSpan w:val="8"/>
            <w:tcBorders>
              <w:top w:val="nil"/>
              <w:left w:val="nil"/>
              <w:bottom w:val="nil"/>
              <w:right w:val="nil"/>
            </w:tcBorders>
          </w:tcPr>
          <w:p w14:paraId="3BD1E0E7" w14:textId="0FC9BAB1" w:rsidR="00095AB5" w:rsidRPr="00A91D21" w:rsidRDefault="003C55E8"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23" w:type="dxa"/>
            <w:gridSpan w:val="11"/>
            <w:tcBorders>
              <w:top w:val="nil"/>
              <w:left w:val="nil"/>
              <w:bottom w:val="nil"/>
              <w:right w:val="nil"/>
            </w:tcBorders>
          </w:tcPr>
          <w:p w14:paraId="122C4319" w14:textId="7ED56265"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250" w:type="dxa"/>
            <w:gridSpan w:val="20"/>
            <w:tcBorders>
              <w:top w:val="nil"/>
              <w:left w:val="nil"/>
              <w:bottom w:val="nil"/>
              <w:right w:val="nil"/>
            </w:tcBorders>
          </w:tcPr>
          <w:p w14:paraId="4716CE34" w14:textId="38C29148"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89" w:type="dxa"/>
            <w:gridSpan w:val="4"/>
            <w:tcBorders>
              <w:top w:val="nil"/>
              <w:left w:val="nil"/>
              <w:bottom w:val="nil"/>
              <w:right w:val="nil"/>
            </w:tcBorders>
          </w:tcPr>
          <w:p w14:paraId="0038A696" w14:textId="45F0C047" w:rsidR="00095AB5" w:rsidRPr="00A91D21" w:rsidRDefault="003C55E8"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0" w:type="dxa"/>
            <w:gridSpan w:val="11"/>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2123" w:type="dxa"/>
            <w:gridSpan w:val="12"/>
            <w:tcBorders>
              <w:top w:val="nil"/>
              <w:left w:val="nil"/>
              <w:bottom w:val="nil"/>
              <w:right w:val="nil"/>
            </w:tcBorders>
          </w:tcPr>
          <w:p w14:paraId="5B46065F" w14:textId="0989C9F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428" w:type="dxa"/>
            <w:gridSpan w:val="3"/>
            <w:tcBorders>
              <w:top w:val="nil"/>
              <w:left w:val="nil"/>
              <w:bottom w:val="nil"/>
              <w:right w:val="nil"/>
            </w:tcBorders>
          </w:tcPr>
          <w:p w14:paraId="577E6368" w14:textId="2B6189EE" w:rsidR="00095AB5" w:rsidRPr="00A91D21" w:rsidRDefault="003C55E8" w:rsidP="00095AB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413" w:type="dxa"/>
            <w:gridSpan w:val="9"/>
            <w:tcBorders>
              <w:top w:val="nil"/>
              <w:left w:val="nil"/>
              <w:bottom w:val="nil"/>
            </w:tcBorders>
          </w:tcPr>
          <w:p w14:paraId="286F4FF7" w14:textId="2ADA3293"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r>
      <w:tr w:rsidR="00E63E92" w14:paraId="3423D7CA"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95" w:type="dxa"/>
            <w:gridSpan w:val="2"/>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438" w:type="dxa"/>
            <w:gridSpan w:val="8"/>
            <w:tcBorders>
              <w:top w:val="nil"/>
              <w:left w:val="nil"/>
              <w:bottom w:val="nil"/>
              <w:right w:val="nil"/>
            </w:tcBorders>
          </w:tcPr>
          <w:p w14:paraId="251AA99A" w14:textId="4959EE9B" w:rsidR="00095AB5" w:rsidRPr="00A91D21" w:rsidRDefault="003C55E8"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23" w:type="dxa"/>
            <w:gridSpan w:val="11"/>
            <w:tcBorders>
              <w:top w:val="nil"/>
              <w:left w:val="nil"/>
              <w:bottom w:val="nil"/>
              <w:right w:val="nil"/>
            </w:tcBorders>
          </w:tcPr>
          <w:p w14:paraId="431B2F6F" w14:textId="5B2CACDC"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250" w:type="dxa"/>
            <w:gridSpan w:val="20"/>
            <w:tcBorders>
              <w:top w:val="nil"/>
              <w:left w:val="nil"/>
              <w:bottom w:val="nil"/>
              <w:right w:val="nil"/>
            </w:tcBorders>
          </w:tcPr>
          <w:p w14:paraId="04F791DD" w14:textId="6F7C26B5"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89" w:type="dxa"/>
            <w:gridSpan w:val="4"/>
            <w:tcBorders>
              <w:top w:val="nil"/>
              <w:left w:val="nil"/>
              <w:bottom w:val="nil"/>
              <w:right w:val="nil"/>
            </w:tcBorders>
          </w:tcPr>
          <w:p w14:paraId="1E352FC1" w14:textId="13BD1BF9" w:rsidR="00095AB5" w:rsidRPr="00A91D21" w:rsidRDefault="003C55E8"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0" w:type="dxa"/>
            <w:gridSpan w:val="11"/>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1628" w:type="dxa"/>
            <w:gridSpan w:val="8"/>
            <w:tcBorders>
              <w:top w:val="nil"/>
              <w:left w:val="nil"/>
              <w:bottom w:val="nil"/>
              <w:right w:val="nil"/>
            </w:tcBorders>
          </w:tcPr>
          <w:p w14:paraId="2522DAEB" w14:textId="50F1B45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06" w:type="dxa"/>
            <w:gridSpan w:val="6"/>
            <w:tcBorders>
              <w:top w:val="nil"/>
              <w:left w:val="nil"/>
              <w:bottom w:val="nil"/>
              <w:right w:val="nil"/>
            </w:tcBorders>
          </w:tcPr>
          <w:p w14:paraId="03B3D176" w14:textId="77777777"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1530" w:type="dxa"/>
            <w:gridSpan w:val="10"/>
            <w:tcBorders>
              <w:top w:val="nil"/>
              <w:left w:val="nil"/>
              <w:bottom w:val="nil"/>
            </w:tcBorders>
          </w:tcPr>
          <w:p w14:paraId="7290B2AF" w14:textId="2A49EA67"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095AB5" w14:paraId="2E33194A" w14:textId="77777777" w:rsidTr="00CD3D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tcPr>
          <w:p w14:paraId="62BE00D7" w14:textId="68723B8E" w:rsidR="00095AB5" w:rsidRPr="00A91D21" w:rsidRDefault="00095AB5" w:rsidP="00C25BAD">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E17C05" w14:paraId="20466510" w14:textId="77777777" w:rsidTr="00CD3D00">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8261" w:type="dxa"/>
            <w:gridSpan w:val="65"/>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68" w:type="dxa"/>
            <w:gridSpan w:val="15"/>
          </w:tcPr>
          <w:p w14:paraId="74A2AFFD" w14:textId="770CBC8C" w:rsidR="006140B1" w:rsidRPr="00E929E4" w:rsidRDefault="006140B1" w:rsidP="00387821">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6D2657" w14:paraId="04F62A19" w14:textId="77777777" w:rsidTr="00CD3D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199" w:type="dxa"/>
            <w:gridSpan w:val="40"/>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330" w:type="dxa"/>
            <w:gridSpan w:val="40"/>
            <w:tcBorders>
              <w:top w:val="nil"/>
              <w:left w:val="single" w:sz="2" w:space="0" w:color="595959" w:themeColor="text1" w:themeTint="A6"/>
            </w:tcBorders>
          </w:tcPr>
          <w:p w14:paraId="71F9531B" w14:textId="3DE66182" w:rsidR="006D2657"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6D2657" w14:paraId="3DC5B677"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9" w:type="dxa"/>
            <w:gridSpan w:val="40"/>
            <w:tcBorders>
              <w:right w:val="single" w:sz="2" w:space="0" w:color="595959" w:themeColor="text1" w:themeTint="A6"/>
            </w:tcBorders>
          </w:tcPr>
          <w:p w14:paraId="61AD54C7" w14:textId="44C12CBA" w:rsidR="006D2657" w:rsidRDefault="003C55E8"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330" w:type="dxa"/>
            <w:gridSpan w:val="40"/>
            <w:tcBorders>
              <w:left w:val="single" w:sz="2" w:space="0" w:color="595959" w:themeColor="text1" w:themeTint="A6"/>
            </w:tcBorders>
          </w:tcPr>
          <w:p w14:paraId="50C8ADF0" w14:textId="701AA9C9" w:rsidR="006D2657" w:rsidRPr="0019466F" w:rsidRDefault="003C55E8"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6D2657" w14:paraId="39496A38"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9" w:type="dxa"/>
            <w:gridSpan w:val="40"/>
            <w:tcBorders>
              <w:right w:val="single" w:sz="2" w:space="0" w:color="595959" w:themeColor="text1" w:themeTint="A6"/>
            </w:tcBorders>
          </w:tcPr>
          <w:p w14:paraId="4F2F3C2D" w14:textId="4FBA62FD" w:rsidR="006D2657" w:rsidRDefault="003C55E8"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330" w:type="dxa"/>
            <w:gridSpan w:val="40"/>
            <w:tcBorders>
              <w:left w:val="single" w:sz="2" w:space="0" w:color="595959" w:themeColor="text1" w:themeTint="A6"/>
            </w:tcBorders>
          </w:tcPr>
          <w:p w14:paraId="075DEC93" w14:textId="42D3A84F" w:rsidR="006D2657" w:rsidRPr="0019466F" w:rsidRDefault="003C55E8"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6D2657" w14:paraId="29D74147"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9" w:type="dxa"/>
            <w:gridSpan w:val="40"/>
            <w:tcBorders>
              <w:right w:val="single" w:sz="2" w:space="0" w:color="595959" w:themeColor="text1" w:themeTint="A6"/>
            </w:tcBorders>
          </w:tcPr>
          <w:p w14:paraId="6724F4F8" w14:textId="741D4DF0" w:rsidR="006D2657" w:rsidRDefault="003C55E8"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330" w:type="dxa"/>
            <w:gridSpan w:val="40"/>
            <w:tcBorders>
              <w:left w:val="single" w:sz="2" w:space="0" w:color="595959" w:themeColor="text1" w:themeTint="A6"/>
            </w:tcBorders>
          </w:tcPr>
          <w:p w14:paraId="43F1AF1A" w14:textId="5B09DA1A" w:rsidR="006D2657" w:rsidRPr="0019466F" w:rsidRDefault="003C55E8"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6D2657" w14:paraId="01981F01"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9" w:type="dxa"/>
            <w:gridSpan w:val="40"/>
            <w:tcBorders>
              <w:right w:val="single" w:sz="2" w:space="0" w:color="595959" w:themeColor="text1" w:themeTint="A6"/>
            </w:tcBorders>
          </w:tcPr>
          <w:p w14:paraId="4A6CE5A7" w14:textId="0F4E812E" w:rsidR="006D2657" w:rsidRDefault="003C55E8"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330" w:type="dxa"/>
            <w:gridSpan w:val="40"/>
            <w:tcBorders>
              <w:left w:val="single" w:sz="2" w:space="0" w:color="595959" w:themeColor="text1" w:themeTint="A6"/>
            </w:tcBorders>
          </w:tcPr>
          <w:p w14:paraId="7D3BFE4F" w14:textId="648A3469" w:rsidR="006D2657" w:rsidRPr="0019466F" w:rsidRDefault="003C55E8"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6D2657" w14:paraId="26863505" w14:textId="77777777" w:rsidTr="00CD3D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29" w:type="dxa"/>
            <w:gridSpan w:val="80"/>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FD388A" w14:paraId="5BCDCC89"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4" w:type="dxa"/>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3045" w:type="dxa"/>
            <w:gridSpan w:val="30"/>
            <w:tcBorders>
              <w:bottom w:val="nil"/>
            </w:tcBorders>
          </w:tcPr>
          <w:p w14:paraId="34AEBFBD" w14:textId="47C7C1F6"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Payroll</w:t>
            </w:r>
          </w:p>
        </w:tc>
        <w:tc>
          <w:tcPr>
            <w:tcW w:w="2921" w:type="dxa"/>
            <w:gridSpan w:val="27"/>
            <w:tcBorders>
              <w:bottom w:val="nil"/>
            </w:tcBorders>
          </w:tcPr>
          <w:p w14:paraId="2EFE7713" w14:textId="70C8B421"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Receipts/Revenue</w:t>
            </w:r>
          </w:p>
        </w:tc>
        <w:tc>
          <w:tcPr>
            <w:tcW w:w="3569" w:type="dxa"/>
            <w:gridSpan w:val="22"/>
            <w:tcBorders>
              <w:bottom w:val="nil"/>
            </w:tcBorders>
          </w:tcPr>
          <w:p w14:paraId="08771784" w14:textId="2ED6634A"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Sub Contracted Costs</w:t>
            </w:r>
          </w:p>
        </w:tc>
      </w:tr>
      <w:tr w:rsidR="00FD388A" w14:paraId="614FA34A"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4" w:type="dxa"/>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45" w:type="dxa"/>
            <w:gridSpan w:val="30"/>
            <w:tcBorders>
              <w:bottom w:val="nil"/>
            </w:tcBorders>
          </w:tcPr>
          <w:p w14:paraId="6BA6A998" w14:textId="45F4A4DD"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921" w:type="dxa"/>
            <w:gridSpan w:val="27"/>
            <w:tcBorders>
              <w:bottom w:val="nil"/>
            </w:tcBorders>
          </w:tcPr>
          <w:p w14:paraId="73C51557" w14:textId="3F3D47BC"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69" w:type="dxa"/>
            <w:gridSpan w:val="22"/>
            <w:tcBorders>
              <w:bottom w:val="nil"/>
            </w:tcBorders>
          </w:tcPr>
          <w:p w14:paraId="6AD0A4D0" w14:textId="7981A87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FD388A" w14:paraId="1E70B886"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4" w:type="dxa"/>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45" w:type="dxa"/>
            <w:gridSpan w:val="30"/>
            <w:tcBorders>
              <w:bottom w:val="nil"/>
            </w:tcBorders>
          </w:tcPr>
          <w:p w14:paraId="5ED90A99" w14:textId="15A7A453"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921" w:type="dxa"/>
            <w:gridSpan w:val="27"/>
            <w:tcBorders>
              <w:bottom w:val="nil"/>
            </w:tcBorders>
          </w:tcPr>
          <w:p w14:paraId="477875DC" w14:textId="0F38310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69" w:type="dxa"/>
            <w:gridSpan w:val="22"/>
            <w:tcBorders>
              <w:bottom w:val="nil"/>
            </w:tcBorders>
          </w:tcPr>
          <w:p w14:paraId="734E506F" w14:textId="2559E26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FD388A" w14:paraId="623F746C"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4" w:type="dxa"/>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3045" w:type="dxa"/>
            <w:gridSpan w:val="30"/>
            <w:tcBorders>
              <w:bottom w:val="nil"/>
            </w:tcBorders>
          </w:tcPr>
          <w:p w14:paraId="48E776B1" w14:textId="308B437B"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921" w:type="dxa"/>
            <w:gridSpan w:val="27"/>
            <w:tcBorders>
              <w:bottom w:val="nil"/>
            </w:tcBorders>
          </w:tcPr>
          <w:p w14:paraId="72C1457B" w14:textId="5E2844C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69" w:type="dxa"/>
            <w:gridSpan w:val="22"/>
            <w:tcBorders>
              <w:bottom w:val="nil"/>
            </w:tcBorders>
          </w:tcPr>
          <w:p w14:paraId="7B937013" w14:textId="398BCAE2"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FD388A" w14:paraId="7CEC7BAF"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4" w:type="dxa"/>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3045" w:type="dxa"/>
            <w:gridSpan w:val="30"/>
            <w:tcBorders>
              <w:bottom w:val="nil"/>
            </w:tcBorders>
          </w:tcPr>
          <w:p w14:paraId="387B743C" w14:textId="38BF229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921" w:type="dxa"/>
            <w:gridSpan w:val="27"/>
            <w:tcBorders>
              <w:bottom w:val="nil"/>
            </w:tcBorders>
          </w:tcPr>
          <w:p w14:paraId="7326F2F1" w14:textId="476F775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69" w:type="dxa"/>
            <w:gridSpan w:val="22"/>
            <w:tcBorders>
              <w:bottom w:val="nil"/>
            </w:tcBorders>
          </w:tcPr>
          <w:p w14:paraId="3842FCE4" w14:textId="6D3A3ACE"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6D2657" w14:paraId="4959DD8C" w14:textId="77777777" w:rsidTr="00CD3D00">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529" w:type="dxa"/>
            <w:gridSpan w:val="80"/>
            <w:tcBorders>
              <w:bottom w:val="nil"/>
            </w:tcBorders>
          </w:tcPr>
          <w:p w14:paraId="1831CB88" w14:textId="69BAF941"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5A65DE">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E9324B" w14:paraId="216DCB31" w14:textId="77777777" w:rsidTr="00CD3D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527" w:type="dxa"/>
            <w:gridSpan w:val="3"/>
            <w:tcBorders>
              <w:bottom w:val="single" w:sz="4" w:space="0" w:color="7F7F7F" w:themeColor="text1" w:themeTint="80"/>
            </w:tcBorders>
          </w:tcPr>
          <w:p w14:paraId="1D7804A3" w14:textId="010DE904" w:rsidR="00883320" w:rsidRPr="00C07B06" w:rsidRDefault="00883320" w:rsidP="00883320">
            <w:pPr>
              <w:pStyle w:val="BodyText"/>
              <w:spacing w:before="0" w:after="0"/>
            </w:pPr>
            <w:r w:rsidRPr="00C07B06">
              <w:rPr>
                <w:b/>
                <w:bCs/>
              </w:rPr>
              <w:t>Type of Work</w:t>
            </w:r>
          </w:p>
        </w:tc>
        <w:tc>
          <w:tcPr>
            <w:tcW w:w="984" w:type="dxa"/>
            <w:gridSpan w:val="12"/>
            <w:tcBorders>
              <w:bottom w:val="single" w:sz="4" w:space="0" w:color="7F7F7F" w:themeColor="text1" w:themeTint="80"/>
            </w:tcBorders>
          </w:tcPr>
          <w:p w14:paraId="2056B583" w14:textId="0DB0E14C" w:rsidR="00883320" w:rsidRPr="00C07B06" w:rsidRDefault="00883320" w:rsidP="00883320">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06" w:type="dxa"/>
            <w:gridSpan w:val="8"/>
            <w:tcBorders>
              <w:bottom w:val="single" w:sz="4" w:space="0" w:color="7F7F7F" w:themeColor="text1" w:themeTint="80"/>
            </w:tcBorders>
          </w:tcPr>
          <w:p w14:paraId="397E2354" w14:textId="5B55D21C" w:rsidR="00883320" w:rsidRPr="00C07B06" w:rsidRDefault="00883320" w:rsidP="00BD1B16">
            <w:pPr>
              <w:pStyle w:val="BodyText"/>
              <w:spacing w:before="0" w:after="0"/>
              <w:ind w:left="-31" w:right="-102"/>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782" w:type="dxa"/>
            <w:gridSpan w:val="17"/>
          </w:tcPr>
          <w:p w14:paraId="371E24F5" w14:textId="3DE16E84" w:rsidR="00883320" w:rsidRPr="00C07B06" w:rsidRDefault="00883320" w:rsidP="00883320">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Type of Work</w:t>
            </w:r>
          </w:p>
        </w:tc>
        <w:tc>
          <w:tcPr>
            <w:tcW w:w="912" w:type="dxa"/>
            <w:gridSpan w:val="9"/>
          </w:tcPr>
          <w:p w14:paraId="1A7CA3DF" w14:textId="0C59946D" w:rsidR="00883320" w:rsidRPr="00C07B06" w:rsidRDefault="00883320" w:rsidP="00883320">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849" w:type="dxa"/>
            <w:gridSpan w:val="9"/>
          </w:tcPr>
          <w:p w14:paraId="3AA765D3" w14:textId="066A5677" w:rsidR="00883320" w:rsidRPr="00C07B06" w:rsidRDefault="00883320" w:rsidP="00BD1B16">
            <w:pPr>
              <w:pStyle w:val="BodyText"/>
              <w:spacing w:before="0" w:after="0"/>
              <w:ind w:left="-69" w:right="-75"/>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758" w:type="dxa"/>
            <w:gridSpan w:val="11"/>
          </w:tcPr>
          <w:p w14:paraId="42FA11E4" w14:textId="6D7FACCD" w:rsidR="00883320" w:rsidRPr="00346D58" w:rsidRDefault="001877FC" w:rsidP="00883320">
            <w:pPr>
              <w:pStyle w:val="BodyText"/>
              <w:spacing w:before="0" w:after="0"/>
              <w:ind w:left="-31"/>
              <w:cnfStyle w:val="000000100000" w:firstRow="0" w:lastRow="0" w:firstColumn="0" w:lastColumn="0" w:oddVBand="0" w:evenVBand="0" w:oddHBand="1" w:evenHBand="0" w:firstRowFirstColumn="0" w:firstRowLastColumn="0" w:lastRowFirstColumn="0" w:lastRowLastColumn="0"/>
            </w:pPr>
            <w:r w:rsidRPr="00346D58">
              <w:t>Related Type of Work</w:t>
            </w:r>
          </w:p>
        </w:tc>
        <w:tc>
          <w:tcPr>
            <w:tcW w:w="912" w:type="dxa"/>
            <w:gridSpan w:val="7"/>
          </w:tcPr>
          <w:p w14:paraId="0E8D2130" w14:textId="53A37D14" w:rsidR="00883320" w:rsidRPr="00C07B06" w:rsidRDefault="00883320" w:rsidP="00883320">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899" w:type="dxa"/>
            <w:gridSpan w:val="4"/>
          </w:tcPr>
          <w:p w14:paraId="573EDB3E" w14:textId="6F802B82" w:rsidR="00883320" w:rsidRPr="00C07B06" w:rsidRDefault="00883320" w:rsidP="00BD1B16">
            <w:pPr>
              <w:pStyle w:val="BodyText"/>
              <w:spacing w:before="0" w:after="0"/>
              <w:ind w:left="-48" w:right="-115"/>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CD3D00" w14:paraId="6CE7F6B7" w14:textId="77777777" w:rsidTr="00CD3D00">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C52F22" w14:textId="0C11AAAD" w:rsidR="00CD3D00" w:rsidRPr="002F4EB8" w:rsidRDefault="00CD3D00" w:rsidP="00CD3D00">
            <w:pPr>
              <w:pStyle w:val="BodyText"/>
              <w:spacing w:before="0" w:after="0"/>
              <w:ind w:left="-31"/>
              <w:rPr>
                <w:b/>
                <w:bCs/>
                <w:color w:val="000000" w:themeColor="text1"/>
              </w:rPr>
            </w:pPr>
            <w:r w:rsidRPr="00173FBB">
              <w:t>Limited Access Hwy</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CAE099C" w14:textId="1CCD6793" w:rsidR="00CD3D00" w:rsidRPr="002F4EB8"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rPr>
                <w:color w:val="000000" w:themeColor="text1"/>
              </w:rPr>
            </w:pPr>
            <w:sdt>
              <w:sdtPr>
                <w:id w:val="1677616606"/>
                <w:placeholder>
                  <w:docPart w:val="EAE492C24CA84923BED29ADFB992DFE9"/>
                </w:placeholder>
                <w:showingPlcHdr/>
              </w:sdtPr>
              <w:sdtEndPr/>
              <w:sdtContent>
                <w:r w:rsidR="00CD3D00" w:rsidRPr="00173FBB">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B392D8" w14:textId="0FD6F70E" w:rsidR="00CD3D00" w:rsidRPr="002F4EB8"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color w:val="000000" w:themeColor="text1"/>
              </w:rPr>
            </w:pPr>
            <w:sdt>
              <w:sdtPr>
                <w:id w:val="2051644252"/>
                <w:placeholder>
                  <w:docPart w:val="1361E9A9F8364F748192F2A0D230A2DF"/>
                </w:placeholder>
                <w:showingPlcHdr/>
              </w:sdtPr>
              <w:sdtEndPr/>
              <w:sdtContent>
                <w:r w:rsidR="00CD3D00" w:rsidRPr="00173FBB">
                  <w:rPr>
                    <w:rStyle w:val="PlaceholderText"/>
                    <w:color w:val="CA6D4F" w:themeColor="text2"/>
                  </w:rPr>
                  <w:t>%</w:t>
                </w:r>
              </w:sdtContent>
            </w:sdt>
          </w:p>
        </w:tc>
        <w:tc>
          <w:tcPr>
            <w:tcW w:w="3543" w:type="dxa"/>
            <w:gridSpan w:val="35"/>
            <w:tcBorders>
              <w:left w:val="single" w:sz="4" w:space="0" w:color="7F7F7F" w:themeColor="text1" w:themeTint="80"/>
              <w:bottom w:val="single" w:sz="4" w:space="0" w:color="7F7F7F" w:themeColor="text1" w:themeTint="80"/>
            </w:tcBorders>
            <w:shd w:val="clear" w:color="auto" w:fill="F4E1DB" w:themeFill="text2" w:themeFillTint="33"/>
          </w:tcPr>
          <w:p w14:paraId="2C2EE579" w14:textId="3A89DB26" w:rsidR="00CD3D00" w:rsidRPr="002F4EB8" w:rsidRDefault="00CD3D00" w:rsidP="00CD3D00">
            <w:pPr>
              <w:pStyle w:val="BodyText"/>
              <w:spacing w:before="0" w:after="0"/>
              <w:ind w:left="-69"/>
              <w:cnfStyle w:val="000000010000" w:firstRow="0" w:lastRow="0" w:firstColumn="0" w:lastColumn="0" w:oddVBand="0" w:evenVBand="0" w:oddHBand="0" w:evenHBand="1" w:firstRowFirstColumn="0" w:firstRowLastColumn="0" w:lastRowFirstColumn="0" w:lastRowLastColumn="0"/>
            </w:pPr>
            <w:r w:rsidRPr="00312BFE">
              <w:t>WORK ZONE TRAFFIC CONTROL</w:t>
            </w:r>
          </w:p>
        </w:tc>
        <w:tc>
          <w:tcPr>
            <w:tcW w:w="3569" w:type="dxa"/>
            <w:gridSpan w:val="22"/>
            <w:tcBorders>
              <w:bottom w:val="single" w:sz="4" w:space="0" w:color="7F7F7F" w:themeColor="text1" w:themeTint="80"/>
            </w:tcBorders>
            <w:shd w:val="clear" w:color="auto" w:fill="F4E1DB" w:themeFill="text2" w:themeFillTint="33"/>
          </w:tcPr>
          <w:p w14:paraId="427A67AC" w14:textId="6FB51FA5" w:rsidR="00CD3D00" w:rsidRPr="002F4EB8" w:rsidRDefault="00CD3D00" w:rsidP="00CD3D00">
            <w:pPr>
              <w:pStyle w:val="BodyText"/>
              <w:spacing w:before="0" w:after="0"/>
              <w:ind w:left="-48"/>
              <w:cnfStyle w:val="000000010000" w:firstRow="0" w:lastRow="0" w:firstColumn="0" w:lastColumn="0" w:oddVBand="0" w:evenVBand="0" w:oddHBand="0" w:evenHBand="1" w:firstRowFirstColumn="0" w:firstRowLastColumn="0" w:lastRowFirstColumn="0" w:lastRowLastColumn="0"/>
            </w:pPr>
            <w:r>
              <w:t>CABLE</w:t>
            </w:r>
          </w:p>
        </w:tc>
      </w:tr>
      <w:tr w:rsidR="00CD3D00" w14:paraId="64CC9ACE" w14:textId="77777777" w:rsidTr="00CD3D0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7E49BF" w14:textId="34E5403F" w:rsidR="00CD3D00" w:rsidRPr="00883320" w:rsidRDefault="00CD3D00" w:rsidP="00CD3D00">
            <w:pPr>
              <w:pStyle w:val="BodyText"/>
              <w:spacing w:before="0" w:after="0"/>
              <w:ind w:left="-34" w:right="-119"/>
            </w:pPr>
            <w:r w:rsidRPr="00173FBB">
              <w:t>State Highway</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DFFA8F" w14:textId="59DE6EB4" w:rsidR="00CD3D00" w:rsidRPr="00FC5BC6"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601096066"/>
                <w:placeholder>
                  <w:docPart w:val="EB8705450ADA4D22B7E5D597D9965A38"/>
                </w:placeholder>
                <w:showingPlcHdr/>
              </w:sdtPr>
              <w:sdtEndPr/>
              <w:sdtContent>
                <w:r w:rsidR="00CD3D00" w:rsidRPr="00173FBB">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9BEF14" w14:textId="3D96FAA5" w:rsidR="00CD3D00" w:rsidRPr="00FC5BC6"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380472330"/>
                <w:placeholder>
                  <w:docPart w:val="B7E7029875434E23A3E3A90F23587E28"/>
                </w:placeholder>
                <w:showingPlcHdr/>
              </w:sdtPr>
              <w:sdtEndPr/>
              <w:sdtContent>
                <w:r w:rsidR="00CD3D00" w:rsidRPr="00173FBB">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2FB5C5" w14:textId="4DD83A20" w:rsidR="00CD3D00" w:rsidRPr="00312BFE" w:rsidRDefault="00CD3D00" w:rsidP="00CD3D00">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rPr>
                <w:b w:val="0"/>
                <w:bCs w:val="0"/>
              </w:rPr>
            </w:pPr>
            <w:r w:rsidRPr="00883320">
              <w:rPr>
                <w:b w:val="0"/>
                <w:bCs w:val="0"/>
              </w:rPr>
              <w:t>Self-Perform</w:t>
            </w:r>
            <w:r>
              <w:rPr>
                <w:b w:val="0"/>
                <w:bCs w:val="0"/>
              </w:rPr>
              <w:t>ed</w:t>
            </w:r>
            <w:r w:rsidRPr="00883320">
              <w:rPr>
                <w:b w:val="0"/>
                <w:bCs w:val="0"/>
              </w:rPr>
              <w:t xml:space="preserve"> </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5D28CC" w14:textId="7B3AC339" w:rsidR="00CD3D00" w:rsidRPr="00FC5BC6"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393426631"/>
                <w:placeholder>
                  <w:docPart w:val="CE81F7D9CAC74055AA89329A574737E3"/>
                </w:placeholder>
                <w:showingPlcHdr/>
              </w:sdtPr>
              <w:sdtEndPr/>
              <w:sdtContent>
                <w:r w:rsidR="00CD3D00" w:rsidRPr="00FC5BC6">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F2F8F8" w14:textId="10D0325C" w:rsidR="00CD3D00" w:rsidRPr="00FC5BC6"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718816366"/>
                <w:placeholder>
                  <w:docPart w:val="966E33FD25F049099474EB3969BBA000"/>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461A48" w14:textId="4E1AD545" w:rsidR="00CD3D00" w:rsidRPr="005762CE"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5762CE">
              <w:rPr>
                <w:b w:val="0"/>
                <w:bCs w:val="0"/>
              </w:rPr>
              <w:t>Electric</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6B3457" w14:textId="76749041"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55618024"/>
                <w:placeholder>
                  <w:docPart w:val="87E8EC97CFD242A3ACE711D812713687"/>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C3D4EF" w14:textId="4A88CAAF"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29440566"/>
                <w:placeholder>
                  <w:docPart w:val="61D0CE6EE0F1484F958EBABA116F23D5"/>
                </w:placeholder>
                <w:showingPlcHdr/>
              </w:sdtPr>
              <w:sdtEndPr/>
              <w:sdtContent>
                <w:r w:rsidR="00CD3D00" w:rsidRPr="005762CE">
                  <w:rPr>
                    <w:rStyle w:val="PlaceholderText"/>
                    <w:b w:val="0"/>
                    <w:bCs w:val="0"/>
                    <w:color w:val="CA6D4F" w:themeColor="text2"/>
                  </w:rPr>
                  <w:t>%</w:t>
                </w:r>
              </w:sdtContent>
            </w:sdt>
          </w:p>
        </w:tc>
      </w:tr>
      <w:tr w:rsidR="00CD3D00" w14:paraId="5330DAC8" w14:textId="77777777" w:rsidTr="00CD3D00">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6783EB" w14:textId="189D0716" w:rsidR="00CD3D00" w:rsidRPr="00883320" w:rsidRDefault="00CD3D00" w:rsidP="00CD3D00">
            <w:pPr>
              <w:pStyle w:val="BodyText"/>
              <w:spacing w:before="0" w:after="0"/>
              <w:ind w:left="-34" w:right="-119"/>
            </w:pPr>
            <w:r w:rsidRPr="00173FBB">
              <w:t>Secondary</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3CA18B" w14:textId="5B259302"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444230035"/>
                <w:placeholder>
                  <w:docPart w:val="1E118ADC43A9477D81B45CDAE02DDEE5"/>
                </w:placeholder>
                <w:showingPlcHdr/>
              </w:sdtPr>
              <w:sdtEndPr/>
              <w:sdtContent>
                <w:r w:rsidR="00CD3D00" w:rsidRPr="00173FBB">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70E1CCD" w14:textId="72949F92"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219596270"/>
                <w:placeholder>
                  <w:docPart w:val="9BA38FAE56EA4352A6ADE06B78F9FA24"/>
                </w:placeholder>
                <w:showingPlcHdr/>
              </w:sdtPr>
              <w:sdtEndPr/>
              <w:sdtContent>
                <w:r w:rsidR="00CD3D00" w:rsidRPr="00173FBB">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73AD01" w14:textId="19D853F4"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883320">
              <w:rPr>
                <w:b w:val="0"/>
                <w:bCs w:val="0"/>
              </w:rPr>
              <w:t>Subcontracted</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C0D29B" w14:textId="1B197D37"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578366877"/>
                <w:placeholder>
                  <w:docPart w:val="AF8CCDE3E25043B69452FCCA57A24CA5"/>
                </w:placeholder>
                <w:showingPlcHdr/>
              </w:sdtPr>
              <w:sdtEndPr/>
              <w:sdtContent>
                <w:r w:rsidR="00CD3D00" w:rsidRPr="00FC5BC6">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5C7CF2" w14:textId="64A64BBA"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699700861"/>
                <w:placeholder>
                  <w:docPart w:val="5933BBEBD0D84154BA783182A21434D3"/>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321479" w14:textId="0686FDF2" w:rsidR="00CD3D00" w:rsidRPr="005762CE"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5762CE">
              <w:rPr>
                <w:b w:val="0"/>
                <w:bCs w:val="0"/>
              </w:rPr>
              <w:t xml:space="preserve">Fiber optic cable </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484784" w14:textId="03C8D0BC"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562212817"/>
                <w:placeholder>
                  <w:docPart w:val="025AC3ACA04A4594AD3DE538C377B666"/>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EC5976" w14:textId="770BBB9E"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464569086"/>
                <w:placeholder>
                  <w:docPart w:val="F8BF6C2D218F4396BFED33CA6FB15323"/>
                </w:placeholder>
                <w:showingPlcHdr/>
              </w:sdtPr>
              <w:sdtEndPr/>
              <w:sdtContent>
                <w:r w:rsidR="00CD3D00" w:rsidRPr="005762CE">
                  <w:rPr>
                    <w:rStyle w:val="PlaceholderText"/>
                    <w:b w:val="0"/>
                    <w:bCs w:val="0"/>
                    <w:color w:val="CA6D4F" w:themeColor="text2"/>
                  </w:rPr>
                  <w:t>%</w:t>
                </w:r>
              </w:sdtContent>
            </w:sdt>
          </w:p>
        </w:tc>
      </w:tr>
      <w:tr w:rsidR="00CD3D00" w14:paraId="1533001D" w14:textId="77777777" w:rsidTr="00CD3D0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C679D5" w14:textId="600CFBF7" w:rsidR="00CD3D00" w:rsidRPr="00883320" w:rsidRDefault="00CD3D00" w:rsidP="00CD3D00">
            <w:pPr>
              <w:pStyle w:val="BodyText"/>
              <w:spacing w:before="0" w:after="0"/>
              <w:ind w:left="-34" w:right="-119"/>
            </w:pPr>
            <w:r w:rsidRPr="00173FBB">
              <w:t>Rural</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3CDA4A" w14:textId="6D2B1DCD"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558638699"/>
                <w:placeholder>
                  <w:docPart w:val="F830F1EB9E0D4C27AFE9246B30A30CE3"/>
                </w:placeholder>
                <w:showingPlcHdr/>
              </w:sdtPr>
              <w:sdtEndPr/>
              <w:sdtContent>
                <w:r w:rsidR="00CD3D00" w:rsidRPr="00173FBB">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8F10BE" w14:textId="43BC8607"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734931796"/>
                <w:placeholder>
                  <w:docPart w:val="D673E82EF9C54B89A8C63BD135BD3F57"/>
                </w:placeholder>
                <w:showingPlcHdr/>
              </w:sdtPr>
              <w:sdtEndPr/>
              <w:sdtContent>
                <w:r w:rsidR="00CD3D00" w:rsidRPr="00173FBB">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8203EB" w14:textId="5D159B15" w:rsidR="00CD3D00" w:rsidRDefault="00CD3D00" w:rsidP="00CD3D00">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rPr>
                <w:b w:val="0"/>
                <w:bCs w:val="0"/>
              </w:rPr>
            </w:pPr>
            <w:r w:rsidRPr="00883320">
              <w:rPr>
                <w:b w:val="0"/>
                <w:bCs w:val="0"/>
              </w:rPr>
              <w:t>Performed by Others</w:t>
            </w:r>
            <w:r>
              <w:rPr>
                <w:b w:val="0"/>
                <w:bCs w:val="0"/>
              </w:rPr>
              <w:t xml:space="preserve"> </w:t>
            </w:r>
            <w:r>
              <w:rPr>
                <w:b w:val="0"/>
                <w:bCs w:val="0"/>
              </w:rPr>
              <w:br/>
              <w:t>(not subcontracted ie: GC)</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DD1F5E" w14:textId="20EB5ECE"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14810024"/>
                <w:placeholder>
                  <w:docPart w:val="7DDBE8C73BD64301A6F942C5DF4FA4A4"/>
                </w:placeholder>
                <w:showingPlcHdr/>
              </w:sdtPr>
              <w:sdtEndPr/>
              <w:sdtContent>
                <w:r w:rsidR="00CD3D00" w:rsidRPr="002F4EB8">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09408D" w14:textId="65CFA1A8"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127042222"/>
                <w:placeholder>
                  <w:docPart w:val="0CCA3D7633304253B5F8CB6A94910F0D"/>
                </w:placeholder>
                <w:showingPlcHdr/>
              </w:sdtPr>
              <w:sdtEndPr/>
              <w:sdtContent>
                <w:r w:rsidR="00CD3D00" w:rsidRPr="002F4EB8">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FE2E2C" w14:textId="346A3337" w:rsidR="00CD3D00" w:rsidRPr="005762CE"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5762CE">
              <w:rPr>
                <w:b w:val="0"/>
                <w:bCs w:val="0"/>
              </w:rPr>
              <w:t>High voltage</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3E3CBA" w14:textId="693B9BAC"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07249098"/>
                <w:placeholder>
                  <w:docPart w:val="75C9DCBAC40840EC9836A63B3177F2AA"/>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AC973E" w14:textId="69EF780C"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71650387"/>
                <w:placeholder>
                  <w:docPart w:val="26C0542D6C7344768D343B77AB37CFFF"/>
                </w:placeholder>
                <w:showingPlcHdr/>
              </w:sdtPr>
              <w:sdtEndPr/>
              <w:sdtContent>
                <w:r w:rsidR="00CD3D00" w:rsidRPr="005762CE">
                  <w:rPr>
                    <w:rStyle w:val="PlaceholderText"/>
                    <w:b w:val="0"/>
                    <w:bCs w:val="0"/>
                    <w:color w:val="CA6D4F" w:themeColor="text2"/>
                  </w:rPr>
                  <w:t>%</w:t>
                </w:r>
              </w:sdtContent>
            </w:sdt>
          </w:p>
        </w:tc>
      </w:tr>
      <w:tr w:rsidR="00CD3D00" w14:paraId="3CDB737B" w14:textId="77777777" w:rsidTr="00CD3D00">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A1C6C2" w14:textId="48CE8575" w:rsidR="00CD3D00" w:rsidRPr="00173FBB" w:rsidRDefault="00CD3D00" w:rsidP="00CD3D00">
            <w:pPr>
              <w:pStyle w:val="BodyText"/>
              <w:spacing w:before="0" w:after="0"/>
              <w:ind w:left="-34" w:right="-119"/>
              <w:rPr>
                <w:b/>
                <w:bCs/>
              </w:rPr>
            </w:pPr>
            <w:r>
              <w:t>Subdivision</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52C843" w14:textId="35E2B0A5"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554200097"/>
                <w:placeholder>
                  <w:docPart w:val="6A249D1128354D43B2E30D55ED2A9E72"/>
                </w:placeholder>
                <w:showingPlcHdr/>
              </w:sdtPr>
              <w:sdtEndPr/>
              <w:sdtContent>
                <w:r w:rsidR="00CD3D00" w:rsidRPr="00173FBB">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D97D46" w14:textId="1E7DE627"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220294244"/>
                <w:placeholder>
                  <w:docPart w:val="6608FF66C3454AD492E6B634E88A2102"/>
                </w:placeholder>
                <w:showingPlcHdr/>
              </w:sdtPr>
              <w:sdtEndPr/>
              <w:sdtContent>
                <w:r w:rsidR="00CD3D00" w:rsidRPr="00173FBB">
                  <w:rPr>
                    <w:rStyle w:val="PlaceholderText"/>
                    <w:color w:val="CA6D4F" w:themeColor="text2"/>
                  </w:rPr>
                  <w:t>%</w:t>
                </w:r>
              </w:sdtContent>
            </w:sdt>
          </w:p>
        </w:tc>
        <w:tc>
          <w:tcPr>
            <w:tcW w:w="3543" w:type="dxa"/>
            <w:gridSpan w:val="3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889027" w14:textId="21ECE7CA" w:rsidR="00CD3D00" w:rsidRDefault="00CD3D00" w:rsidP="00CD3D00">
            <w:pPr>
              <w:pStyle w:val="BodyText"/>
              <w:spacing w:before="0" w:after="0"/>
              <w:ind w:left="-69"/>
              <w:cnfStyle w:val="000000010000" w:firstRow="0" w:lastRow="0" w:firstColumn="0" w:lastColumn="0" w:oddVBand="0" w:evenVBand="0" w:oddHBand="0" w:evenHBand="1" w:firstRowFirstColumn="0" w:firstRowLastColumn="0" w:lastRowFirstColumn="0" w:lastRowLastColumn="0"/>
            </w:pPr>
            <w:r w:rsidRPr="00883320">
              <w:rPr>
                <w:b w:val="0"/>
                <w:bCs w:val="0"/>
              </w:rPr>
              <w:t xml:space="preserve">Traffic </w:t>
            </w:r>
            <w:r>
              <w:rPr>
                <w:b w:val="0"/>
                <w:bCs w:val="0"/>
              </w:rPr>
              <w:t>Controls Used:</w:t>
            </w:r>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0ED7D2" w14:textId="2108A1CF" w:rsidR="00CD3D00" w:rsidRPr="005762CE"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5762CE">
              <w:rPr>
                <w:b w:val="0"/>
                <w:bCs w:val="0"/>
              </w:rPr>
              <w:t>Low voltage</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7A8136" w14:textId="63343B84"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379622839"/>
                <w:placeholder>
                  <w:docPart w:val="EF5B9E79EB1C4C9098F5E1B23DB44EE2"/>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BBBA01" w14:textId="06BF4210"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2121144026"/>
                <w:placeholder>
                  <w:docPart w:val="8B28BB1C05E64005A9B1DBFF94150BE5"/>
                </w:placeholder>
                <w:showingPlcHdr/>
              </w:sdtPr>
              <w:sdtEndPr/>
              <w:sdtContent>
                <w:r w:rsidR="00CD3D00" w:rsidRPr="005762CE">
                  <w:rPr>
                    <w:rStyle w:val="PlaceholderText"/>
                    <w:b w:val="0"/>
                    <w:bCs w:val="0"/>
                    <w:color w:val="CA6D4F" w:themeColor="text2"/>
                  </w:rPr>
                  <w:t>%</w:t>
                </w:r>
              </w:sdtContent>
            </w:sdt>
          </w:p>
        </w:tc>
      </w:tr>
      <w:tr w:rsidR="00CD3D00" w14:paraId="42868E17" w14:textId="77777777" w:rsidTr="00CD3D0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79193F" w14:textId="471EFB79" w:rsidR="00CD3D00" w:rsidRPr="00883320" w:rsidRDefault="00CD3D00" w:rsidP="00CD3D00">
            <w:pPr>
              <w:pStyle w:val="BodyText"/>
              <w:spacing w:before="0" w:after="0"/>
              <w:ind w:left="-34" w:right="-119"/>
            </w:pPr>
            <w:r>
              <w:t>Federal Highway</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CA5755" w14:textId="0AA22F4C"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2051105024"/>
                <w:placeholder>
                  <w:docPart w:val="FCB9B04B1E89433C99DDC4A408F9A183"/>
                </w:placeholder>
                <w:showingPlcHdr/>
              </w:sdtPr>
              <w:sdtEndPr/>
              <w:sdtContent>
                <w:r w:rsidR="00CD3D00" w:rsidRPr="00173FBB">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8542BA" w14:textId="1D47FF96"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562237008"/>
                <w:placeholder>
                  <w:docPart w:val="905E0F260A954C95BB04C20DFC5EDD91"/>
                </w:placeholder>
                <w:showingPlcHdr/>
              </w:sdtPr>
              <w:sdtEndPr/>
              <w:sdtContent>
                <w:r w:rsidR="00CD3D00" w:rsidRPr="00173FBB">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1C8109" w14:textId="3FF09C30" w:rsidR="00CD3D00" w:rsidRPr="003A0CD7" w:rsidRDefault="00CD3D00" w:rsidP="003A0CD7">
            <w:pPr>
              <w:pStyle w:val="BodyText"/>
              <w:spacing w:before="0" w:after="0"/>
              <w:ind w:left="158" w:right="-119"/>
              <w:cnfStyle w:val="000000100000" w:firstRow="0" w:lastRow="0" w:firstColumn="0" w:lastColumn="0" w:oddVBand="0" w:evenVBand="0" w:oddHBand="1" w:evenHBand="0" w:firstRowFirstColumn="0" w:firstRowLastColumn="0" w:lastRowFirstColumn="0" w:lastRowLastColumn="0"/>
              <w:rPr>
                <w:b w:val="0"/>
                <w:bCs w:val="0"/>
              </w:rPr>
            </w:pPr>
            <w:r>
              <w:rPr>
                <w:b w:val="0"/>
                <w:bCs w:val="0"/>
              </w:rPr>
              <w:t>Signs</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8F0851" w14:textId="0CA4A645"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732422909"/>
                <w:placeholder>
                  <w:docPart w:val="398436962582412A9A26647B8002F688"/>
                </w:placeholder>
                <w:showingPlcHdr/>
              </w:sdtPr>
              <w:sdtEndPr/>
              <w:sdtContent>
                <w:r w:rsidR="00CD3D00" w:rsidRPr="002F4EB8">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7EE628" w14:textId="654F3B1E"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766301377"/>
                <w:placeholder>
                  <w:docPart w:val="890C3E5145974857931E5DE335715B54"/>
                </w:placeholder>
                <w:showingPlcHdr/>
              </w:sdtPr>
              <w:sdtEndPr/>
              <w:sdtContent>
                <w:r w:rsidR="00CD3D00" w:rsidRPr="002F4EB8">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5046D3" w14:textId="6BB4EFD1" w:rsidR="00CD3D00" w:rsidRPr="005762CE"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5762CE">
              <w:rPr>
                <w:b w:val="0"/>
                <w:bCs w:val="0"/>
              </w:rPr>
              <w:t>Other cable</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B9F2A1" w14:textId="17611A57"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142657254"/>
                <w:placeholder>
                  <w:docPart w:val="F2AFC930039747B094AD466D06AE5D47"/>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9DEC7F" w14:textId="43CAA191"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84909949"/>
                <w:placeholder>
                  <w:docPart w:val="55D77545CBAD479CB16595E11F4A9155"/>
                </w:placeholder>
                <w:showingPlcHdr/>
              </w:sdtPr>
              <w:sdtEndPr/>
              <w:sdtContent>
                <w:r w:rsidR="00CD3D00" w:rsidRPr="005762CE">
                  <w:rPr>
                    <w:rStyle w:val="PlaceholderText"/>
                    <w:b w:val="0"/>
                    <w:bCs w:val="0"/>
                    <w:color w:val="CA6D4F" w:themeColor="text2"/>
                  </w:rPr>
                  <w:t>%</w:t>
                </w:r>
              </w:sdtContent>
            </w:sdt>
          </w:p>
        </w:tc>
      </w:tr>
      <w:tr w:rsidR="00CD3D00" w14:paraId="4560D7A9" w14:textId="77777777" w:rsidTr="00CD3D00">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681F99" w14:textId="224D244F" w:rsidR="00CD3D00" w:rsidRPr="00883320" w:rsidRDefault="00CD3D00" w:rsidP="00CD3D00">
            <w:pPr>
              <w:pStyle w:val="BodyText"/>
              <w:spacing w:before="0" w:after="0"/>
              <w:ind w:left="-34" w:right="-119"/>
            </w:pPr>
            <w:r>
              <w:t>Local Roadway</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912671" w14:textId="0476A23A"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774279362"/>
                <w:placeholder>
                  <w:docPart w:val="208204BB9EEA487688EB5066EEFD4E7B"/>
                </w:placeholder>
                <w:showingPlcHdr/>
              </w:sdtPr>
              <w:sdtEndPr/>
              <w:sdtContent>
                <w:r w:rsidR="00CD3D00" w:rsidRPr="00173FBB">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7CB29E" w14:textId="7BAE92FA"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503870578"/>
                <w:placeholder>
                  <w:docPart w:val="600D5B52AA774E4EA688C3EEB2AF0019"/>
                </w:placeholder>
                <w:showingPlcHdr/>
              </w:sdtPr>
              <w:sdtEndPr/>
              <w:sdtContent>
                <w:r w:rsidR="00CD3D00" w:rsidRPr="00173FBB">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DD0AA7" w14:textId="4DE7FC5B" w:rsidR="00CD3D00" w:rsidRDefault="00CD3D00" w:rsidP="003A0CD7">
            <w:pPr>
              <w:pStyle w:val="BodyText"/>
              <w:spacing w:before="0" w:after="0"/>
              <w:ind w:left="158" w:right="-119"/>
              <w:cnfStyle w:val="000000010000" w:firstRow="0" w:lastRow="0" w:firstColumn="0" w:lastColumn="0" w:oddVBand="0" w:evenVBand="0" w:oddHBand="0" w:evenHBand="1" w:firstRowFirstColumn="0" w:firstRowLastColumn="0" w:lastRowFirstColumn="0" w:lastRowLastColumn="0"/>
              <w:rPr>
                <w:b w:val="0"/>
                <w:bCs w:val="0"/>
              </w:rPr>
            </w:pPr>
            <w:r>
              <w:rPr>
                <w:b w:val="0"/>
                <w:bCs w:val="0"/>
              </w:rPr>
              <w:t>Signals</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EE6570" w14:textId="57C91E07"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616597198"/>
                <w:placeholder>
                  <w:docPart w:val="F03A3C70C49A4C259F6418E68036CCBD"/>
                </w:placeholder>
                <w:showingPlcHdr/>
              </w:sdtPr>
              <w:sdtEndPr/>
              <w:sdtContent>
                <w:r w:rsidR="00CD3D00" w:rsidRPr="002F4EB8">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B63914" w14:textId="12097244"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402674837"/>
                <w:placeholder>
                  <w:docPart w:val="10464EBFFDB74C35B6AE9BA5F81C3941"/>
                </w:placeholder>
                <w:showingPlcHdr/>
              </w:sdtPr>
              <w:sdtEndPr/>
              <w:sdtContent>
                <w:r w:rsidR="00CD3D00" w:rsidRPr="002F4EB8">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F4E1DB" w:themeFill="text2" w:themeFillTint="33"/>
          </w:tcPr>
          <w:p w14:paraId="35B8815E" w14:textId="01436E5C" w:rsidR="00CD3D00" w:rsidRPr="00173FBB"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FC5BC6">
              <w:t>SANITARY SEWER</w:t>
            </w:r>
          </w:p>
        </w:tc>
        <w:tc>
          <w:tcPr>
            <w:tcW w:w="912" w:type="dxa"/>
            <w:gridSpan w:val="7"/>
            <w:tcBorders>
              <w:top w:val="single" w:sz="4" w:space="0" w:color="7F7F7F" w:themeColor="text1" w:themeTint="80"/>
              <w:left w:val="nil"/>
              <w:bottom w:val="single" w:sz="4" w:space="0" w:color="7F7F7F" w:themeColor="text1" w:themeTint="80"/>
              <w:right w:val="nil"/>
            </w:tcBorders>
            <w:shd w:val="clear" w:color="auto" w:fill="F4E1DB" w:themeFill="text2" w:themeFillTint="33"/>
          </w:tcPr>
          <w:p w14:paraId="0247C978" w14:textId="2BD70B2E" w:rsidR="00CD3D00" w:rsidRDefault="00CD3D00"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899" w:type="dxa"/>
            <w:gridSpan w:val="4"/>
            <w:tcBorders>
              <w:top w:val="single" w:sz="4" w:space="0" w:color="7F7F7F" w:themeColor="text1" w:themeTint="80"/>
              <w:left w:val="nil"/>
              <w:bottom w:val="single" w:sz="4" w:space="0" w:color="7F7F7F" w:themeColor="text1" w:themeTint="80"/>
              <w:right w:val="single" w:sz="4" w:space="0" w:color="7F7F7F" w:themeColor="text1" w:themeTint="80"/>
            </w:tcBorders>
            <w:shd w:val="clear" w:color="auto" w:fill="F4E1DB" w:themeFill="text2" w:themeFillTint="33"/>
          </w:tcPr>
          <w:p w14:paraId="1708BDAA" w14:textId="1B4E876B" w:rsidR="00CD3D00" w:rsidRDefault="00CD3D00"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r>
      <w:tr w:rsidR="00CD3D00" w14:paraId="650E3C58" w14:textId="77777777" w:rsidTr="00CD3D0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AD2B1E" w14:textId="0AC7B8DE" w:rsidR="00CD3D00" w:rsidRPr="005762CE" w:rsidRDefault="00CD3D00" w:rsidP="00CD3D00">
            <w:pPr>
              <w:pStyle w:val="BodyText"/>
              <w:spacing w:after="0"/>
              <w:ind w:left="-31"/>
            </w:pPr>
            <w:r>
              <w:t>Rural</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5BF425" w14:textId="2B0BC171" w:rsidR="00CD3D00" w:rsidRPr="005762CE"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537279506"/>
                <w:placeholder>
                  <w:docPart w:val="D027C0FF54754CA597ED56B5170C9DFF"/>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023A16" w14:textId="611D8D4C" w:rsidR="00CD3D00" w:rsidRPr="005762CE"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b w:val="0"/>
                <w:bCs w:val="0"/>
              </w:rPr>
            </w:pPr>
            <w:sdt>
              <w:sdtPr>
                <w:id w:val="-1965337296"/>
                <w:placeholder>
                  <w:docPart w:val="F36DB029519346E4890F820A16838B64"/>
                </w:placeholder>
                <w:showingPlcHdr/>
              </w:sdtPr>
              <w:sdtEndPr/>
              <w:sdtContent>
                <w:r w:rsidR="00CD3D00" w:rsidRPr="00FC5BC6">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7B112C" w14:textId="67D09D01" w:rsidR="00CD3D00" w:rsidRDefault="00CD3D00" w:rsidP="003A0CD7">
            <w:pPr>
              <w:pStyle w:val="BodyText"/>
              <w:spacing w:before="0" w:after="0"/>
              <w:ind w:left="158" w:right="-119"/>
              <w:cnfStyle w:val="000000100000" w:firstRow="0" w:lastRow="0" w:firstColumn="0" w:lastColumn="0" w:oddVBand="0" w:evenVBand="0" w:oddHBand="1" w:evenHBand="0" w:firstRowFirstColumn="0" w:firstRowLastColumn="0" w:lastRowFirstColumn="0" w:lastRowLastColumn="0"/>
              <w:rPr>
                <w:b w:val="0"/>
                <w:bCs w:val="0"/>
              </w:rPr>
            </w:pPr>
            <w:r>
              <w:rPr>
                <w:b w:val="0"/>
                <w:bCs w:val="0"/>
              </w:rPr>
              <w:t>Physical Traffic Control</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4E7AC9" w14:textId="49242CB8"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487311682"/>
                <w:placeholder>
                  <w:docPart w:val="9EC5D678662C447A931C8A95C758BF41"/>
                </w:placeholder>
                <w:showingPlcHdr/>
              </w:sdtPr>
              <w:sdtEndPr/>
              <w:sdtContent>
                <w:r w:rsidR="00CD3D00" w:rsidRPr="002F4EB8">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C93488" w14:textId="10CECB52"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570930923"/>
                <w:placeholder>
                  <w:docPart w:val="D2667CB54A014348AE73443006082D47"/>
                </w:placeholder>
                <w:showingPlcHdr/>
              </w:sdtPr>
              <w:sdtEndPr/>
              <w:sdtContent>
                <w:r w:rsidR="00CD3D00" w:rsidRPr="002F4EB8">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F11222" w14:textId="6902DD72" w:rsidR="00CD3D00" w:rsidRPr="005762CE"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5762CE">
              <w:rPr>
                <w:b w:val="0"/>
                <w:bCs w:val="0"/>
              </w:rPr>
              <w:t>Gravity</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517C31" w14:textId="2DF65195"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909297720"/>
                <w:placeholder>
                  <w:docPart w:val="4693369B9C1C40859899034376A892A4"/>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163578" w14:textId="2D9B64F9"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063459614"/>
                <w:placeholder>
                  <w:docPart w:val="7897E8260CA146B3B4CCC03CBA15EDC6"/>
                </w:placeholder>
                <w:showingPlcHdr/>
              </w:sdtPr>
              <w:sdtEndPr/>
              <w:sdtContent>
                <w:r w:rsidR="00CD3D00" w:rsidRPr="005762CE">
                  <w:rPr>
                    <w:rStyle w:val="PlaceholderText"/>
                    <w:b w:val="0"/>
                    <w:bCs w:val="0"/>
                    <w:color w:val="CA6D4F" w:themeColor="text2"/>
                  </w:rPr>
                  <w:t>%</w:t>
                </w:r>
              </w:sdtContent>
            </w:sdt>
          </w:p>
        </w:tc>
      </w:tr>
      <w:tr w:rsidR="00CD3D00" w14:paraId="36E6A724" w14:textId="77777777" w:rsidTr="00CD3D00">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729802" w14:textId="4CBC565E" w:rsidR="00CD3D00" w:rsidRPr="00883320" w:rsidRDefault="00CD3D00" w:rsidP="00CD3D00">
            <w:pPr>
              <w:pStyle w:val="BodyText"/>
              <w:spacing w:before="0" w:after="0"/>
              <w:ind w:left="-34" w:right="-119"/>
            </w:pPr>
            <w:r>
              <w:t>Suburban</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3E5F05" w14:textId="704A236C"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708919496"/>
                <w:placeholder>
                  <w:docPart w:val="44A27F8712454BB38CB2E85183817EEC"/>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CFF192" w14:textId="2515F76A"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672798841"/>
                <w:placeholder>
                  <w:docPart w:val="16E670644A05489C99B8F194559F904B"/>
                </w:placeholder>
                <w:showingPlcHdr/>
              </w:sdtPr>
              <w:sdtEndPr/>
              <w:sdtContent>
                <w:r w:rsidR="00CD3D00" w:rsidRPr="00FC5BC6">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F4E1DB" w:themeFill="text2" w:themeFillTint="33"/>
          </w:tcPr>
          <w:p w14:paraId="76735510" w14:textId="1F590DE5"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C247DC">
              <w:t>GAS SYSTEM</w:t>
            </w:r>
          </w:p>
        </w:tc>
        <w:tc>
          <w:tcPr>
            <w:tcW w:w="900" w:type="dxa"/>
            <w:gridSpan w:val="8"/>
            <w:tcBorders>
              <w:top w:val="single" w:sz="4" w:space="0" w:color="7F7F7F" w:themeColor="text1" w:themeTint="80"/>
              <w:left w:val="nil"/>
              <w:bottom w:val="single" w:sz="4" w:space="0" w:color="7F7F7F" w:themeColor="text1" w:themeTint="80"/>
              <w:right w:val="nil"/>
            </w:tcBorders>
            <w:shd w:val="clear" w:color="auto" w:fill="F4E1DB" w:themeFill="text2" w:themeFillTint="33"/>
          </w:tcPr>
          <w:p w14:paraId="41933DA6" w14:textId="5ED0832C" w:rsidR="00CD3D00" w:rsidRDefault="00CD3D00"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831" w:type="dxa"/>
            <w:gridSpan w:val="8"/>
            <w:tcBorders>
              <w:top w:val="single" w:sz="4" w:space="0" w:color="7F7F7F" w:themeColor="text1" w:themeTint="80"/>
              <w:left w:val="nil"/>
              <w:bottom w:val="single" w:sz="4" w:space="0" w:color="7F7F7F" w:themeColor="text1" w:themeTint="80"/>
              <w:right w:val="single" w:sz="4" w:space="0" w:color="7F7F7F" w:themeColor="text1" w:themeTint="80"/>
            </w:tcBorders>
            <w:shd w:val="clear" w:color="auto" w:fill="F4E1DB" w:themeFill="text2" w:themeFillTint="33"/>
          </w:tcPr>
          <w:p w14:paraId="48B0E671" w14:textId="4FE6A839" w:rsidR="00CD3D00" w:rsidRDefault="00CD3D00"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5854E6C" w14:textId="4DFBE9CF" w:rsidR="00CD3D00" w:rsidRPr="005762CE"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5762CE">
              <w:rPr>
                <w:b w:val="0"/>
                <w:bCs w:val="0"/>
              </w:rPr>
              <w:t>Pressurized</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1E691E" w14:textId="5445993E"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978831486"/>
                <w:placeholder>
                  <w:docPart w:val="964D2F333B184AB48E3002FC767FCB02"/>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B35C3E" w14:textId="714DE2D2"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2114789417"/>
                <w:placeholder>
                  <w:docPart w:val="091EC9FBD25446099D6855C5CC6A864F"/>
                </w:placeholder>
                <w:showingPlcHdr/>
              </w:sdtPr>
              <w:sdtEndPr/>
              <w:sdtContent>
                <w:r w:rsidR="00CD3D00" w:rsidRPr="005762CE">
                  <w:rPr>
                    <w:rStyle w:val="PlaceholderText"/>
                    <w:b w:val="0"/>
                    <w:bCs w:val="0"/>
                    <w:color w:val="CA6D4F" w:themeColor="text2"/>
                  </w:rPr>
                  <w:t>%</w:t>
                </w:r>
              </w:sdtContent>
            </w:sdt>
          </w:p>
        </w:tc>
      </w:tr>
      <w:tr w:rsidR="00CD3D00" w14:paraId="4C5CAED4" w14:textId="77777777" w:rsidTr="00CD3D0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90B038" w14:textId="6CD27164" w:rsidR="00CD3D00" w:rsidRPr="00883320" w:rsidRDefault="00CD3D00" w:rsidP="00CD3D00">
            <w:pPr>
              <w:pStyle w:val="BodyText"/>
              <w:spacing w:before="0" w:after="0"/>
              <w:ind w:left="-34" w:right="-119"/>
            </w:pPr>
            <w:r>
              <w:t>Urban</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C50174" w14:textId="6054FAFE"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804764178"/>
                <w:placeholder>
                  <w:docPart w:val="6D109B68F2D44124B9F70DC908B9B198"/>
                </w:placeholder>
                <w:showingPlcHdr/>
              </w:sdtPr>
              <w:sdtEndPr/>
              <w:sdtContent>
                <w:r w:rsidR="00CD3D00" w:rsidRPr="002F4EB8">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D57FF4" w14:textId="707A855B"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181199246"/>
                <w:placeholder>
                  <w:docPart w:val="9EDB6FE0AF8C4AB1AB0B682F5D7B6705"/>
                </w:placeholder>
                <w:showingPlcHdr/>
              </w:sdtPr>
              <w:sdtEndPr/>
              <w:sdtContent>
                <w:r w:rsidR="00CD3D00" w:rsidRPr="002F4EB8">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9A920D" w14:textId="3676DEA3" w:rsidR="00CD3D00" w:rsidRPr="0098499E" w:rsidRDefault="00CD3D00" w:rsidP="0098499E">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pPr>
            <w:r w:rsidRPr="00883320">
              <w:rPr>
                <w:b w:val="0"/>
                <w:bCs w:val="0"/>
              </w:rPr>
              <w:t>Local gas distribution</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E1E879" w14:textId="0947E1E5"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719728629"/>
                <w:placeholder>
                  <w:docPart w:val="455BD909CEB54ED99C08A851077B3B1E"/>
                </w:placeholder>
                <w:showingPlcHdr/>
              </w:sdtPr>
              <w:sdtEndPr/>
              <w:sdtContent>
                <w:r w:rsidR="00CD3D00" w:rsidRPr="00FC5BC6">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A02514" w14:textId="31A6B79A"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40072100"/>
                <w:placeholder>
                  <w:docPart w:val="05012E6AC4014F0FBC384BDD1D1FBE57"/>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6BB2FCD" w14:textId="37811B8E" w:rsidR="00CD3D00" w:rsidRPr="005762CE"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5762CE">
              <w:rPr>
                <w:b w:val="0"/>
                <w:bCs w:val="0"/>
              </w:rPr>
              <w:t>Storm drain</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25CCE1" w14:textId="6F0ADEBD"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464398586"/>
                <w:placeholder>
                  <w:docPart w:val="13A2D0BEB42F469B852343604A58A11B"/>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317B86" w14:textId="1E8B711C"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095835558"/>
                <w:placeholder>
                  <w:docPart w:val="393B5A6233994394ACFE0F3BE3B5E412"/>
                </w:placeholder>
                <w:showingPlcHdr/>
              </w:sdtPr>
              <w:sdtEndPr/>
              <w:sdtContent>
                <w:r w:rsidR="00CD3D00" w:rsidRPr="005762CE">
                  <w:rPr>
                    <w:rStyle w:val="PlaceholderText"/>
                    <w:b w:val="0"/>
                    <w:bCs w:val="0"/>
                    <w:color w:val="CA6D4F" w:themeColor="text2"/>
                  </w:rPr>
                  <w:t>%</w:t>
                </w:r>
              </w:sdtContent>
            </w:sdt>
          </w:p>
        </w:tc>
      </w:tr>
      <w:tr w:rsidR="00CD3D00" w14:paraId="78158260" w14:textId="77777777" w:rsidTr="00CD3D00">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2A0EC1" w14:textId="40E453CF" w:rsidR="00CD3D00" w:rsidRPr="00883320" w:rsidRDefault="00CD3D00" w:rsidP="00CD3D00">
            <w:pPr>
              <w:pStyle w:val="BodyText"/>
              <w:spacing w:before="0" w:after="0"/>
              <w:ind w:left="-34" w:right="-119"/>
            </w:pPr>
            <w:r>
              <w:rPr>
                <w:rFonts w:ascii="Arial" w:eastAsia="Arial" w:hAnsi="Arial" w:cs="Arial"/>
                <w:color w:val="000000"/>
              </w:rPr>
              <w:t>Wetland</w:t>
            </w:r>
            <w:r w:rsidRPr="00A5678C">
              <w:rPr>
                <w:rFonts w:ascii="Arial" w:eastAsia="Arial" w:hAnsi="Arial" w:cs="Arial"/>
                <w:color w:val="000000"/>
              </w:rPr>
              <w:t xml:space="preserve"> </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84F8E0" w14:textId="12700FDB"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21403794"/>
                <w:placeholder>
                  <w:docPart w:val="40A69546DE4649BAA5B43F45285AA996"/>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4C7F65" w14:textId="147C1376"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174458310"/>
                <w:placeholder>
                  <w:docPart w:val="B9A5F67B0F034A4FBA58B90B58D55E86"/>
                </w:placeholder>
                <w:showingPlcHdr/>
              </w:sdtPr>
              <w:sdtEndPr/>
              <w:sdtContent>
                <w:r w:rsidR="00CD3D00" w:rsidRPr="00FC5BC6">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C00D3F" w14:textId="4F703703" w:rsidR="00CD3D00" w:rsidRPr="0098499E" w:rsidRDefault="00CD3D00" w:rsidP="0098499E">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pPr>
            <w:r w:rsidRPr="00883320">
              <w:rPr>
                <w:b w:val="0"/>
                <w:bCs w:val="0"/>
              </w:rPr>
              <w:t>Transmission Lines</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C915A3" w14:textId="1EFB5891"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65140397"/>
                <w:placeholder>
                  <w:docPart w:val="FFF717F463A4471D9CA306A5CDBAE279"/>
                </w:placeholder>
                <w:showingPlcHdr/>
              </w:sdtPr>
              <w:sdtEndPr/>
              <w:sdtContent>
                <w:r w:rsidR="00CD3D00" w:rsidRPr="00FC5BC6">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4FC956" w14:textId="1F7310C8"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28387890"/>
                <w:placeholder>
                  <w:docPart w:val="BAB32FC140E94B19BE27B0E93730BF1A"/>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EBA7C9" w14:textId="0A2EFA13" w:rsidR="00CD3D00" w:rsidRPr="005762CE"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5762CE">
              <w:rPr>
                <w:b w:val="0"/>
                <w:bCs w:val="0"/>
              </w:rPr>
              <w:t>Slurry product</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907EB1" w14:textId="473C6B1E"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849132632"/>
                <w:placeholder>
                  <w:docPart w:val="EDBFC80AE04249C6B2E0EAE7A9ADD646"/>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5940BE" w14:textId="40DFFA2E" w:rsidR="00CD3D00" w:rsidRPr="005762CE"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869034729"/>
                <w:placeholder>
                  <w:docPart w:val="50B3E020F6DA4F77BB9BEF633B7D2F28"/>
                </w:placeholder>
                <w:showingPlcHdr/>
              </w:sdtPr>
              <w:sdtEndPr/>
              <w:sdtContent>
                <w:r w:rsidR="00CD3D00" w:rsidRPr="005762CE">
                  <w:rPr>
                    <w:rStyle w:val="PlaceholderText"/>
                    <w:b w:val="0"/>
                    <w:bCs w:val="0"/>
                    <w:color w:val="CA6D4F" w:themeColor="text2"/>
                  </w:rPr>
                  <w:t>%</w:t>
                </w:r>
              </w:sdtContent>
            </w:sdt>
          </w:p>
        </w:tc>
      </w:tr>
      <w:tr w:rsidR="00CD3D00" w14:paraId="421688C3" w14:textId="77777777" w:rsidTr="00CD3D00">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527"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C549A7" w14:textId="3758909B" w:rsidR="00CD3D00" w:rsidRPr="00883320" w:rsidRDefault="00CD3D00" w:rsidP="00CD3D00">
            <w:pPr>
              <w:pStyle w:val="BodyText"/>
              <w:spacing w:before="0" w:after="0"/>
              <w:ind w:left="-34" w:right="-119"/>
            </w:pPr>
            <w:r>
              <w:rPr>
                <w:rFonts w:ascii="Arial" w:eastAsia="Arial" w:hAnsi="Arial" w:cs="Arial"/>
                <w:color w:val="000000"/>
              </w:rPr>
              <w:t>Mountain/Hillside</w:t>
            </w:r>
          </w:p>
        </w:tc>
        <w:tc>
          <w:tcPr>
            <w:tcW w:w="984"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A7413E" w14:textId="5BB04B92"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886992562"/>
                <w:placeholder>
                  <w:docPart w:val="CEDF4D3AD47A473A9AF07336526E99EE"/>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37EBC7F" w14:textId="0E937D4C"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79574451"/>
                <w:placeholder>
                  <w:docPart w:val="DF173276E8524802BE2A1086C0F197E3"/>
                </w:placeholder>
                <w:showingPlcHdr/>
              </w:sdtPr>
              <w:sdtEndPr/>
              <w:sdtContent>
                <w:r w:rsidR="00CD3D00" w:rsidRPr="00FC5BC6">
                  <w:rPr>
                    <w:rStyle w:val="PlaceholderText"/>
                    <w:color w:val="CA6D4F" w:themeColor="text2"/>
                  </w:rPr>
                  <w:t>%</w:t>
                </w:r>
              </w:sdtContent>
            </w:sdt>
          </w:p>
        </w:tc>
        <w:tc>
          <w:tcPr>
            <w:tcW w:w="1812" w:type="dxa"/>
            <w:gridSpan w:val="1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1206DD" w14:textId="0BD4673A" w:rsidR="00CD3D00" w:rsidRPr="0098499E" w:rsidRDefault="00CD3D00" w:rsidP="0098499E">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pPr>
            <w:r w:rsidRPr="00883320">
              <w:rPr>
                <w:b w:val="0"/>
                <w:bCs w:val="0"/>
              </w:rPr>
              <w:t>Upstream system</w:t>
            </w:r>
          </w:p>
        </w:tc>
        <w:tc>
          <w:tcPr>
            <w:tcW w:w="900"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9E2500" w14:textId="6E88C4AE"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332032734"/>
                <w:placeholder>
                  <w:docPart w:val="F08F3D963E704FFA83BA53506B1D05A5"/>
                </w:placeholder>
                <w:showingPlcHdr/>
              </w:sdtPr>
              <w:sdtEndPr/>
              <w:sdtContent>
                <w:r w:rsidR="00CD3D00" w:rsidRPr="00FC5BC6">
                  <w:rPr>
                    <w:rStyle w:val="PlaceholderText"/>
                    <w:color w:val="CA6D4F" w:themeColor="text2"/>
                  </w:rPr>
                  <w:t>%</w:t>
                </w:r>
              </w:sdtContent>
            </w:sdt>
          </w:p>
        </w:tc>
        <w:tc>
          <w:tcPr>
            <w:tcW w:w="831"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FE4D3C" w14:textId="536D0E0A"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583115704"/>
                <w:placeholder>
                  <w:docPart w:val="A2A3D4D2F76A40D7B7CE90481EA2D614"/>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E5E7A3" w14:textId="2446744C" w:rsidR="00CD3D00" w:rsidRPr="005762CE"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5762CE">
              <w:rPr>
                <w:b w:val="0"/>
                <w:bCs w:val="0"/>
              </w:rPr>
              <w:t>Water system</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F44755" w14:textId="3DE8505D"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795212445"/>
                <w:placeholder>
                  <w:docPart w:val="9BDEBF73F4994630AE81B7C1DFE0EB14"/>
                </w:placeholder>
                <w:showingPlcHdr/>
              </w:sdtPr>
              <w:sdtEndPr/>
              <w:sdtContent>
                <w:r w:rsidR="00CD3D00" w:rsidRPr="005762CE">
                  <w:rPr>
                    <w:rStyle w:val="PlaceholderText"/>
                    <w:b w:val="0"/>
                    <w:bCs w:val="0"/>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61701A" w14:textId="2CF5D969" w:rsidR="00CD3D00" w:rsidRPr="005762CE"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543132634"/>
                <w:placeholder>
                  <w:docPart w:val="292AD8FF7D9141A9ADFC67F6324F8CDA"/>
                </w:placeholder>
                <w:showingPlcHdr/>
              </w:sdtPr>
              <w:sdtEndPr/>
              <w:sdtContent>
                <w:r w:rsidR="00CD3D00" w:rsidRPr="005762CE">
                  <w:rPr>
                    <w:rStyle w:val="PlaceholderText"/>
                    <w:b w:val="0"/>
                    <w:bCs w:val="0"/>
                    <w:color w:val="CA6D4F" w:themeColor="text2"/>
                  </w:rPr>
                  <w:t>%</w:t>
                </w:r>
              </w:sdtContent>
            </w:sdt>
          </w:p>
        </w:tc>
      </w:tr>
      <w:tr w:rsidR="00CD3D00" w14:paraId="7A2321B9"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FE9730" w14:textId="25E35215" w:rsidR="00CD3D00" w:rsidRPr="00883320" w:rsidRDefault="00CD3D00" w:rsidP="00CD3D00">
            <w:pPr>
              <w:pStyle w:val="BodyText"/>
              <w:spacing w:before="0" w:after="0"/>
              <w:ind w:left="-34" w:right="-119"/>
            </w:pPr>
            <w:r w:rsidRPr="00883320">
              <w:rPr>
                <w:b/>
                <w:bCs/>
              </w:rPr>
              <w:lastRenderedPageBreak/>
              <w:t>Related Type of Work</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FAE85F" w14:textId="1CD0BA1C" w:rsidR="00CD3D00" w:rsidRDefault="00CD3D00" w:rsidP="00CD3D00">
            <w:pPr>
              <w:pStyle w:val="BodyText"/>
              <w:spacing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B17FD8" w14:textId="0E808CC8" w:rsidR="00CD3D00" w:rsidRDefault="00CD3D00" w:rsidP="00CD3D00">
            <w:pPr>
              <w:pStyle w:val="BodyText"/>
              <w:spacing w:after="0"/>
              <w:ind w:left="-31" w:right="-102"/>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825AB6" w14:textId="74A58881"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346D58">
              <w:t>Related Type of Work</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DEB868" w14:textId="0D72B161"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5541C7" w14:textId="040B9B1A" w:rsidR="00CD3D00" w:rsidRDefault="00CD3D00" w:rsidP="00CD3D00">
            <w:pPr>
              <w:pStyle w:val="BodyText"/>
              <w:spacing w:before="0" w:after="0"/>
              <w:ind w:left="-69" w:right="-75"/>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C93A85" w14:textId="4C49E526" w:rsidR="00CD3D00" w:rsidRPr="00173FBB"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346D58">
              <w:t>Related Type of Work</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D6E83E" w14:textId="49E8BF31"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9869E4" w14:textId="00FB9338" w:rsidR="00CD3D00" w:rsidRDefault="00CD3D00" w:rsidP="00CD3D00">
            <w:pPr>
              <w:pStyle w:val="BodyText"/>
              <w:spacing w:before="0" w:after="0"/>
              <w:ind w:right="-115"/>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r>
      <w:tr w:rsidR="00CD3D00" w14:paraId="0DD7BFCF"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4677D6" w14:textId="03239A50" w:rsidR="00CD3D00" w:rsidRPr="00883320" w:rsidRDefault="00CD3D00" w:rsidP="00CD3D00">
            <w:pPr>
              <w:pStyle w:val="BodyText"/>
              <w:spacing w:before="0" w:after="0"/>
              <w:ind w:left="-34" w:right="-119"/>
            </w:pPr>
            <w:r w:rsidRPr="00312BFE">
              <w:t>Airport runway</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701D11" w14:textId="07E39DD2"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103486607"/>
                <w:placeholder>
                  <w:docPart w:val="1F1B2750E8C340B2AD2A385C29CF0BEC"/>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17E439" w14:textId="25892B26"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182237897"/>
                <w:placeholder>
                  <w:docPart w:val="62374016F0B7464DAEB22524B4EB1B51"/>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9B50BF" w14:textId="152E59EA" w:rsidR="00CD3D00" w:rsidRDefault="00CD3D00" w:rsidP="00CD3D00">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rPr>
                <w:b w:val="0"/>
                <w:bCs w:val="0"/>
              </w:rPr>
            </w:pPr>
            <w:r w:rsidRPr="00312BFE">
              <w:t>Gas line connections</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759AC3" w14:textId="2E3C1789"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02386485"/>
                <w:placeholder>
                  <w:docPart w:val="1E63B67D0CC24E94BEA1543F695A4E93"/>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BEE97B" w14:textId="11B6C158"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89398068"/>
                <w:placeholder>
                  <w:docPart w:val="39D81924F369471E995F98771A32255A"/>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0FE7D4" w14:textId="6D4B0E05" w:rsidR="00CD3D00" w:rsidRPr="00173FBB"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B11824">
              <w:rPr>
                <w:b w:val="0"/>
                <w:bCs w:val="0"/>
              </w:rPr>
              <w:t>Sewer Mains</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3D892F" w14:textId="7365CFB9"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552920065"/>
                <w:placeholder>
                  <w:docPart w:val="41277098FF5D4B46AC1C2F24D50A3E4E"/>
                </w:placeholder>
                <w:showingPlcHdr/>
              </w:sdtPr>
              <w:sdtEndPr/>
              <w:sdtContent>
                <w:r w:rsidR="00CD3D00" w:rsidRPr="002F4EB8">
                  <w:rPr>
                    <w:rStyle w:val="PlaceholderText"/>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C48966" w14:textId="477A0C09"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363100579"/>
                <w:placeholder>
                  <w:docPart w:val="E24B12C03AD546E997BC60939F02FD82"/>
                </w:placeholder>
                <w:showingPlcHdr/>
              </w:sdtPr>
              <w:sdtEndPr/>
              <w:sdtContent>
                <w:r w:rsidR="00CD3D00" w:rsidRPr="002F4EB8">
                  <w:rPr>
                    <w:rStyle w:val="PlaceholderText"/>
                    <w:color w:val="CA6D4F" w:themeColor="text2"/>
                  </w:rPr>
                  <w:t>%</w:t>
                </w:r>
              </w:sdtContent>
            </w:sdt>
          </w:p>
        </w:tc>
      </w:tr>
      <w:tr w:rsidR="00CD3D00" w14:paraId="7FBFFAB8"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AA45B9" w14:textId="677786B3" w:rsidR="00CD3D00" w:rsidRPr="00883320" w:rsidRDefault="00CD3D00" w:rsidP="00CD3D00">
            <w:pPr>
              <w:pStyle w:val="BodyText"/>
              <w:spacing w:before="0" w:after="0"/>
              <w:ind w:left="-34" w:right="-119"/>
            </w:pPr>
            <w:r w:rsidRPr="00312BFE">
              <w:t>Airstrips</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41BCFF" w14:textId="6F775FE2"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2100672320"/>
                <w:placeholder>
                  <w:docPart w:val="59C2C53C8A9243459BFC3F70CAF7D1FD"/>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FC66F8" w14:textId="62B74996"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892306640"/>
                <w:placeholder>
                  <w:docPart w:val="204FBC67DA8C4B72A43839C77E859071"/>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06F3E3" w14:textId="702FCEDB"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312BFE">
              <w:rPr>
                <w:b w:val="0"/>
                <w:bCs w:val="0"/>
              </w:rPr>
              <w:t>Gas Mains</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C7235B" w14:textId="751FA0F1"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37530254"/>
                <w:placeholder>
                  <w:docPart w:val="6F31202B0B764FF5A575AC5FB0B07A06"/>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A43660" w14:textId="03553763"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919906134"/>
                <w:placeholder>
                  <w:docPart w:val="30F371E132BD49E0BD8F4D3E684BB244"/>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C6ABF5" w14:textId="672EA78B" w:rsidR="00CD3D00" w:rsidRPr="00173FBB"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B11824">
              <w:rPr>
                <w:b w:val="0"/>
                <w:bCs w:val="0"/>
              </w:rPr>
              <w:t>Snow removal</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BFC0D9" w14:textId="03DE7789"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388463608"/>
                <w:placeholder>
                  <w:docPart w:val="BFE81F1A0A6148E5B6092B2CAF897C56"/>
                </w:placeholder>
                <w:showingPlcHdr/>
              </w:sdtPr>
              <w:sdtEndPr/>
              <w:sdtContent>
                <w:r w:rsidR="00CD3D00" w:rsidRPr="00FC5BC6">
                  <w:rPr>
                    <w:rStyle w:val="PlaceholderText"/>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5645C8" w14:textId="56C169A7"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32685855"/>
                <w:placeholder>
                  <w:docPart w:val="1C4F59F972AB4CF6834F6A594921246C"/>
                </w:placeholder>
                <w:showingPlcHdr/>
              </w:sdtPr>
              <w:sdtEndPr/>
              <w:sdtContent>
                <w:r w:rsidR="00CD3D00" w:rsidRPr="00FC5BC6">
                  <w:rPr>
                    <w:rStyle w:val="PlaceholderText"/>
                    <w:color w:val="CA6D4F" w:themeColor="text2"/>
                  </w:rPr>
                  <w:t>%</w:t>
                </w:r>
              </w:sdtContent>
            </w:sdt>
          </w:p>
        </w:tc>
      </w:tr>
      <w:tr w:rsidR="00CD3D00" w14:paraId="30281598"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C15E3F" w14:textId="1F71914A" w:rsidR="00CD3D00" w:rsidRPr="00883320" w:rsidRDefault="00CD3D00" w:rsidP="00CD3D00">
            <w:pPr>
              <w:pStyle w:val="BodyText"/>
              <w:spacing w:before="0" w:after="0"/>
              <w:ind w:left="-34" w:right="-236"/>
            </w:pPr>
            <w:r w:rsidRPr="00312BFE">
              <w:t xml:space="preserve">Asphalt paving, </w:t>
            </w:r>
            <w:r>
              <w:br/>
            </w:r>
            <w:r w:rsidRPr="00312BFE">
              <w:t xml:space="preserve">patching or repair </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6498973" w14:textId="4338E37B"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806396007"/>
                <w:placeholder>
                  <w:docPart w:val="9CD403FEC28B4A918DBD5C73DFD0D5FC"/>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2AF690" w14:textId="11AB6783"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905219261"/>
                <w:placeholder>
                  <w:docPart w:val="1C499C32333140C29ECEAF3107F0C067"/>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41E0D5" w14:textId="00E2A18A" w:rsidR="00CD3D00" w:rsidRDefault="00CD3D00" w:rsidP="00CD3D00">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rPr>
                <w:b w:val="0"/>
                <w:bCs w:val="0"/>
              </w:rPr>
            </w:pPr>
            <w:r w:rsidRPr="00312BFE">
              <w:rPr>
                <w:b w:val="0"/>
                <w:bCs w:val="0"/>
              </w:rPr>
              <w:t>Grading of Land</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5B2238" w14:textId="115BD65F"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473635240"/>
                <w:placeholder>
                  <w:docPart w:val="6858E4EFF3F644EABFABB7799B54B54F"/>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3CAC31" w14:textId="103E8792"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380525129"/>
                <w:placeholder>
                  <w:docPart w:val="C08D2C845F014F8B80EC5B4CAF5C44F1"/>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A69237" w14:textId="2801B6CF" w:rsidR="00CD3D00" w:rsidRPr="00173FBB"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B11824">
              <w:rPr>
                <w:b w:val="0"/>
                <w:bCs w:val="0"/>
              </w:rPr>
              <w:t>Soil Stabilization</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442D95" w14:textId="64CED9F8"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072883764"/>
                <w:placeholder>
                  <w:docPart w:val="8361AAA58536437DB21E41C617618E68"/>
                </w:placeholder>
                <w:showingPlcHdr/>
              </w:sdtPr>
              <w:sdtEndPr/>
              <w:sdtContent>
                <w:r w:rsidR="00CD3D00" w:rsidRPr="00FC5BC6">
                  <w:rPr>
                    <w:rStyle w:val="PlaceholderText"/>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9592A9" w14:textId="2130E624"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974266951"/>
                <w:placeholder>
                  <w:docPart w:val="B9FA4F37EC694B40B76DB9FDAA9E07CF"/>
                </w:placeholder>
                <w:showingPlcHdr/>
              </w:sdtPr>
              <w:sdtEndPr/>
              <w:sdtContent>
                <w:r w:rsidR="00CD3D00" w:rsidRPr="00FC5BC6">
                  <w:rPr>
                    <w:rStyle w:val="PlaceholderText"/>
                    <w:color w:val="CA6D4F" w:themeColor="text2"/>
                  </w:rPr>
                  <w:t>%</w:t>
                </w:r>
              </w:sdtContent>
            </w:sdt>
          </w:p>
        </w:tc>
      </w:tr>
      <w:tr w:rsidR="00CD3D00" w14:paraId="3D54FF8D"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20CAB0" w14:textId="24778BBA" w:rsidR="00CD3D00" w:rsidRPr="00883320" w:rsidRDefault="00CD3D00" w:rsidP="00CD3D00">
            <w:pPr>
              <w:pStyle w:val="BodyText"/>
              <w:spacing w:before="0" w:after="0"/>
              <w:ind w:left="-34" w:right="-119"/>
            </w:pPr>
            <w:r w:rsidRPr="00312BFE">
              <w:t>Blasting</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0CA391" w14:textId="193828D4"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526537468"/>
                <w:placeholder>
                  <w:docPart w:val="D60741913E054CC5B208ECD80DF50635"/>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EBE584" w14:textId="49D99A3E"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563258419"/>
                <w:placeholder>
                  <w:docPart w:val="DE3CDDDFD302463B832F14BFDBB40AD5"/>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D0CBC0" w14:textId="5F97B551"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312BFE">
              <w:rPr>
                <w:b w:val="0"/>
                <w:bCs w:val="0"/>
              </w:rPr>
              <w:t>Maintenance</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255394" w14:textId="5A13D065"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12886691"/>
                <w:placeholder>
                  <w:docPart w:val="4FB15D4E5D254E17A8927DAACEB03AB5"/>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040B89" w14:textId="65498243"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525629000"/>
                <w:placeholder>
                  <w:docPart w:val="FE012EFBA2F4428FA1C32AD8424CCB34"/>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3B7E82" w14:textId="11C044F6" w:rsidR="00CD3D00" w:rsidRPr="00173FBB"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B11824">
              <w:rPr>
                <w:b w:val="0"/>
                <w:bCs w:val="0"/>
              </w:rPr>
              <w:t>Street &amp; Road</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70FEBF" w14:textId="18225987"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27240122"/>
                <w:placeholder>
                  <w:docPart w:val="4E311162F6294524BDC1FFB6DB4262D0"/>
                </w:placeholder>
                <w:showingPlcHdr/>
              </w:sdtPr>
              <w:sdtEndPr/>
              <w:sdtContent>
                <w:r w:rsidR="00CD3D00" w:rsidRPr="00FC5BC6">
                  <w:rPr>
                    <w:rStyle w:val="PlaceholderText"/>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E99DBC" w14:textId="78FEC7AC"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795943093"/>
                <w:placeholder>
                  <w:docPart w:val="7CD48588662A441094A704EBEC2067E7"/>
                </w:placeholder>
                <w:showingPlcHdr/>
              </w:sdtPr>
              <w:sdtEndPr/>
              <w:sdtContent>
                <w:r w:rsidR="00CD3D00" w:rsidRPr="00FC5BC6">
                  <w:rPr>
                    <w:rStyle w:val="PlaceholderText"/>
                    <w:color w:val="CA6D4F" w:themeColor="text2"/>
                  </w:rPr>
                  <w:t>%</w:t>
                </w:r>
              </w:sdtContent>
            </w:sdt>
          </w:p>
        </w:tc>
      </w:tr>
      <w:tr w:rsidR="00CD3D00" w14:paraId="59C86A78"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17A464" w14:textId="39F892D0" w:rsidR="00CD3D00" w:rsidRPr="00883320" w:rsidRDefault="00CD3D00" w:rsidP="00CD3D00">
            <w:pPr>
              <w:pStyle w:val="BodyText"/>
              <w:spacing w:before="0" w:after="0"/>
              <w:ind w:left="-34" w:right="-119"/>
            </w:pPr>
            <w:r w:rsidRPr="00312BFE">
              <w:t>Bridge construction</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0A5915" w14:textId="102512B4"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688874451"/>
                <w:placeholder>
                  <w:docPart w:val="1559E690A6DD4DA1A496C4A39B90E845"/>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0862C7" w14:textId="1B55904E"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214590486"/>
                <w:placeholder>
                  <w:docPart w:val="A858F62D5EDA4EED90D37007D8D43148"/>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C25891" w14:textId="272C00E3" w:rsidR="00CD3D00" w:rsidRDefault="00CD3D00" w:rsidP="00CD3D00">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rPr>
                <w:b w:val="0"/>
                <w:bCs w:val="0"/>
              </w:rPr>
            </w:pPr>
            <w:r w:rsidRPr="00312BFE">
              <w:rPr>
                <w:b w:val="0"/>
                <w:bCs w:val="0"/>
              </w:rPr>
              <w:t>Open Trench &gt;8 feet</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CC7849" w14:textId="5E2AD90F"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856844536"/>
                <w:placeholder>
                  <w:docPart w:val="63557137BE3540B980416862966B390A"/>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2F588B" w14:textId="317B930D"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412001455"/>
                <w:placeholder>
                  <w:docPart w:val="46117CFA86EA4B248E907E658268F9FD"/>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C64A609" w14:textId="1622DB93" w:rsidR="00CD3D00" w:rsidRPr="00173FBB"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B11824">
              <w:rPr>
                <w:b w:val="0"/>
                <w:bCs w:val="0"/>
              </w:rPr>
              <w:t>Street cleaning</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42836F" w14:textId="524E5BB6"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19224634"/>
                <w:placeholder>
                  <w:docPart w:val="53E0D65397624958A5F84B3574493FA0"/>
                </w:placeholder>
                <w:showingPlcHdr/>
              </w:sdtPr>
              <w:sdtEndPr/>
              <w:sdtContent>
                <w:r w:rsidR="00CD3D00" w:rsidRPr="002F4EB8">
                  <w:rPr>
                    <w:rStyle w:val="PlaceholderText"/>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B8FCD6" w14:textId="6CAEB3FA"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576289127"/>
                <w:placeholder>
                  <w:docPart w:val="58B071D25E7A4E3BA599EC2D5EA4CF9C"/>
                </w:placeholder>
                <w:showingPlcHdr/>
              </w:sdtPr>
              <w:sdtEndPr/>
              <w:sdtContent>
                <w:r w:rsidR="00CD3D00" w:rsidRPr="002F4EB8">
                  <w:rPr>
                    <w:rStyle w:val="PlaceholderText"/>
                    <w:color w:val="CA6D4F" w:themeColor="text2"/>
                  </w:rPr>
                  <w:t>%</w:t>
                </w:r>
              </w:sdtContent>
            </w:sdt>
          </w:p>
        </w:tc>
      </w:tr>
      <w:tr w:rsidR="00CD3D00" w14:paraId="42533CB6"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A8CD88" w14:textId="0EABD181" w:rsidR="00CD3D00" w:rsidRPr="00883320" w:rsidRDefault="00CD3D00" w:rsidP="00CD3D00">
            <w:pPr>
              <w:pStyle w:val="BodyText"/>
              <w:spacing w:before="0" w:after="0"/>
              <w:ind w:left="-34" w:right="-119"/>
            </w:pPr>
            <w:r>
              <w:t>Concrete</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E1D046" w14:textId="70910A51"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053692370"/>
                <w:placeholder>
                  <w:docPart w:val="3AF1E9F4C5A341F7838FD4D1427A0DB0"/>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FFB631" w14:textId="677887BA"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095470433"/>
                <w:placeholder>
                  <w:docPart w:val="7A0C04BAD56E48749592963C04307BFC"/>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FD4873" w14:textId="16F772FE"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312BFE">
              <w:rPr>
                <w:b w:val="0"/>
                <w:bCs w:val="0"/>
              </w:rPr>
              <w:t>Overpass construction</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9D13BAC" w14:textId="2E0327E8"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102609315"/>
                <w:placeholder>
                  <w:docPart w:val="67F85863B1E7452EA33115A900D09223"/>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EAEB6F" w14:textId="03BED3D3"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2114127779"/>
                <w:placeholder>
                  <w:docPart w:val="33874D834E694A31ADF116930B9ECD22"/>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56D2C5" w14:textId="0C39465C" w:rsidR="00CD3D00" w:rsidRPr="00173FBB"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r w:rsidRPr="00B11824">
              <w:rPr>
                <w:b w:val="0"/>
                <w:bCs w:val="0"/>
              </w:rPr>
              <w:t>Tanks</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E0BA6A" w14:textId="0C4CDED6"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1999617"/>
                <w:placeholder>
                  <w:docPart w:val="A22841B1B8F74E94B6FFABBE7964B0BB"/>
                </w:placeholder>
                <w:showingPlcHdr/>
              </w:sdtPr>
              <w:sdtEndPr/>
              <w:sdtContent>
                <w:r w:rsidR="00CD3D00" w:rsidRPr="00FC5BC6">
                  <w:rPr>
                    <w:rStyle w:val="PlaceholderText"/>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5C4F18" w14:textId="47A7BF95"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026560705"/>
                <w:placeholder>
                  <w:docPart w:val="D30FA60AFE1E48B784161AD6343EC0B5"/>
                </w:placeholder>
                <w:showingPlcHdr/>
              </w:sdtPr>
              <w:sdtEndPr/>
              <w:sdtContent>
                <w:r w:rsidR="00CD3D00" w:rsidRPr="00FC5BC6">
                  <w:rPr>
                    <w:rStyle w:val="PlaceholderText"/>
                    <w:color w:val="CA6D4F" w:themeColor="text2"/>
                  </w:rPr>
                  <w:t>%</w:t>
                </w:r>
              </w:sdtContent>
            </w:sdt>
          </w:p>
        </w:tc>
      </w:tr>
      <w:tr w:rsidR="00CD3D00" w14:paraId="48BF8FF1"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46DE63" w14:textId="58432800" w:rsidR="00CD3D00" w:rsidRPr="00883320" w:rsidRDefault="00CD3D00" w:rsidP="00CD3D00">
            <w:pPr>
              <w:pStyle w:val="BodyText"/>
              <w:spacing w:before="0" w:after="0"/>
              <w:ind w:left="-34" w:right="-119"/>
            </w:pPr>
            <w:r>
              <w:t>Conduit Construction</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CE550E" w14:textId="02207379"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713879493"/>
                <w:placeholder>
                  <w:docPart w:val="0CB67078452649A4A990A394F805A247"/>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A1D2CD" w14:textId="64A91018"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478986873"/>
                <w:placeholder>
                  <w:docPart w:val="6E91A56BA1734EFAB2598F9242FFA77A"/>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20DEB5" w14:textId="52213DE3" w:rsidR="00CD3D00" w:rsidRDefault="00CD3D00" w:rsidP="00CD3D00">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rPr>
                <w:b w:val="0"/>
                <w:bCs w:val="0"/>
              </w:rPr>
            </w:pPr>
            <w:r w:rsidRPr="00312BFE">
              <w:rPr>
                <w:b w:val="0"/>
                <w:bCs w:val="0"/>
              </w:rPr>
              <w:t>Painting</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0CB698" w14:textId="605014C0"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41664142"/>
                <w:placeholder>
                  <w:docPart w:val="0F5BB97B05F0433BB091114C786077EE"/>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C5D456" w14:textId="01A54C3F"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175078421"/>
                <w:placeholder>
                  <w:docPart w:val="8E6688E9F4FE47718656D67E16F1BF84"/>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6FCF77" w14:textId="6158227D" w:rsidR="00CD3D00" w:rsidRPr="00173FBB"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r w:rsidRPr="00B11824">
              <w:rPr>
                <w:b w:val="0"/>
                <w:bCs w:val="0"/>
              </w:rPr>
              <w:t>Water Main</w:t>
            </w:r>
          </w:p>
        </w:tc>
        <w:tc>
          <w:tcPr>
            <w:tcW w:w="912"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76FB79" w14:textId="0D300C53"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396360305"/>
                <w:placeholder>
                  <w:docPart w:val="86EA343664144A1CB2835EE0C6187D63"/>
                </w:placeholder>
                <w:showingPlcHdr/>
              </w:sdtPr>
              <w:sdtEndPr/>
              <w:sdtContent>
                <w:r w:rsidR="00CD3D00" w:rsidRPr="00FC5BC6">
                  <w:rPr>
                    <w:rStyle w:val="PlaceholderText"/>
                    <w:color w:val="CA6D4F" w:themeColor="text2"/>
                  </w:rPr>
                  <w:t>%</w:t>
                </w:r>
              </w:sdtContent>
            </w:sdt>
          </w:p>
        </w:tc>
        <w:tc>
          <w:tcPr>
            <w:tcW w:w="89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9A1260" w14:textId="3F98A16D"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678105757"/>
                <w:placeholder>
                  <w:docPart w:val="A663C53525944BC3B20DAE47FE4418C6"/>
                </w:placeholder>
                <w:showingPlcHdr/>
              </w:sdtPr>
              <w:sdtEndPr/>
              <w:sdtContent>
                <w:r w:rsidR="00CD3D00" w:rsidRPr="00FC5BC6">
                  <w:rPr>
                    <w:rStyle w:val="PlaceholderText"/>
                    <w:color w:val="CA6D4F" w:themeColor="text2"/>
                  </w:rPr>
                  <w:t>%</w:t>
                </w:r>
              </w:sdtContent>
            </w:sdt>
          </w:p>
        </w:tc>
      </w:tr>
      <w:tr w:rsidR="00CD3D00" w14:paraId="7735DB4E"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287368" w14:textId="38E9C05A" w:rsidR="00CD3D00" w:rsidRPr="00883320" w:rsidRDefault="00CD3D00" w:rsidP="00CD3D00">
            <w:pPr>
              <w:pStyle w:val="BodyText"/>
              <w:spacing w:before="0" w:after="0"/>
              <w:ind w:left="-34" w:right="-119"/>
            </w:pPr>
            <w:r w:rsidRPr="00312BFE">
              <w:t>Directional Drilling</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E03666" w14:textId="7A850778"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718431807"/>
                <w:placeholder>
                  <w:docPart w:val="48DFF65078BA434BA027F776683A4746"/>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93A3D3" w14:textId="09A483F4"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2002570709"/>
                <w:placeholder>
                  <w:docPart w:val="C116F8AB606645058465397C55E2B04D"/>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00950A" w14:textId="465CA2AA"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312BFE">
              <w:rPr>
                <w:b w:val="0"/>
                <w:bCs w:val="0"/>
              </w:rPr>
              <w:t>Pipe inspection</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62941A" w14:textId="6AD938FC"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943108579"/>
                <w:placeholder>
                  <w:docPart w:val="1AE244DF3E9545D1948DFE27A7C3D85D"/>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D87068" w14:textId="4E259267"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335377375"/>
                <w:placeholder>
                  <w:docPart w:val="605C41ABE12340D391B61E3A177B016B"/>
                </w:placeholder>
                <w:showingPlcHdr/>
              </w:sdtPr>
              <w:sdtEndPr/>
              <w:sdtContent>
                <w:r w:rsidR="00CD3D00" w:rsidRPr="00FC5BC6">
                  <w:rPr>
                    <w:rStyle w:val="PlaceholderText"/>
                    <w:color w:val="CA6D4F" w:themeColor="text2"/>
                  </w:rPr>
                  <w:t>%</w:t>
                </w:r>
              </w:sdtContent>
            </w:sdt>
          </w:p>
        </w:tc>
        <w:tc>
          <w:tcPr>
            <w:tcW w:w="1758" w:type="dxa"/>
            <w:gridSpan w:val="11"/>
            <w:tcBorders>
              <w:top w:val="single" w:sz="4" w:space="0" w:color="7F7F7F" w:themeColor="text1" w:themeTint="80"/>
              <w:left w:val="single" w:sz="4" w:space="0" w:color="7F7F7F" w:themeColor="text1" w:themeTint="80"/>
              <w:bottom w:val="nil"/>
              <w:right w:val="nil"/>
            </w:tcBorders>
          </w:tcPr>
          <w:p w14:paraId="2C5CF9C8" w14:textId="4F8F28CA" w:rsidR="00CD3D00" w:rsidRPr="00173FBB"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p>
        </w:tc>
        <w:tc>
          <w:tcPr>
            <w:tcW w:w="912" w:type="dxa"/>
            <w:gridSpan w:val="7"/>
            <w:tcBorders>
              <w:top w:val="single" w:sz="4" w:space="0" w:color="7F7F7F" w:themeColor="text1" w:themeTint="80"/>
              <w:left w:val="nil"/>
              <w:bottom w:val="nil"/>
              <w:right w:val="nil"/>
            </w:tcBorders>
          </w:tcPr>
          <w:p w14:paraId="05E749BF" w14:textId="2995E903" w:rsidR="00CD3D00" w:rsidRDefault="00CD3D00"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899" w:type="dxa"/>
            <w:gridSpan w:val="4"/>
            <w:tcBorders>
              <w:top w:val="single" w:sz="4" w:space="0" w:color="7F7F7F" w:themeColor="text1" w:themeTint="80"/>
              <w:left w:val="nil"/>
              <w:bottom w:val="nil"/>
              <w:right w:val="single" w:sz="4" w:space="0" w:color="7F7F7F" w:themeColor="text1" w:themeTint="80"/>
            </w:tcBorders>
          </w:tcPr>
          <w:p w14:paraId="1504E0EF" w14:textId="55235FF0" w:rsidR="00CD3D00" w:rsidRDefault="00CD3D00"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r>
      <w:tr w:rsidR="00CD3D00" w14:paraId="6515B650"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0172E8" w14:textId="7F00A6E4" w:rsidR="00CD3D00" w:rsidRPr="00883320" w:rsidRDefault="00CD3D00" w:rsidP="00CD3D00">
            <w:pPr>
              <w:pStyle w:val="BodyText"/>
              <w:spacing w:before="0" w:after="0"/>
              <w:ind w:left="-34" w:right="-119"/>
            </w:pPr>
            <w:r w:rsidRPr="00312BFE">
              <w:t>Excavation</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A202CD" w14:textId="570F6CF7" w:rsidR="00CD3D00" w:rsidRDefault="003C55E8" w:rsidP="00CD3D00">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952669561"/>
                <w:placeholder>
                  <w:docPart w:val="D5106301BB3E41399074AF7BDAF1B2E8"/>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52481E" w14:textId="289406F9" w:rsidR="00CD3D00" w:rsidRDefault="003C55E8" w:rsidP="00CD3D00">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414843513"/>
                <w:placeholder>
                  <w:docPart w:val="0BC22D7B3E4C4217939B3AD6DAB78139"/>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A571FA" w14:textId="67E46113" w:rsidR="00CD3D00" w:rsidRDefault="00CD3D00" w:rsidP="00CD3D00">
            <w:pPr>
              <w:pStyle w:val="BodyText"/>
              <w:spacing w:before="0" w:after="0"/>
              <w:ind w:left="-34" w:right="-119"/>
              <w:cnfStyle w:val="000000100000" w:firstRow="0" w:lastRow="0" w:firstColumn="0" w:lastColumn="0" w:oddVBand="0" w:evenVBand="0" w:oddHBand="1" w:evenHBand="0" w:firstRowFirstColumn="0" w:firstRowLastColumn="0" w:lastRowFirstColumn="0" w:lastRowLastColumn="0"/>
              <w:rPr>
                <w:b w:val="0"/>
                <w:bCs w:val="0"/>
              </w:rPr>
            </w:pPr>
            <w:r w:rsidRPr="00B11824">
              <w:rPr>
                <w:b w:val="0"/>
                <w:bCs w:val="0"/>
              </w:rPr>
              <w:t>Sand &amp; Gravel</w:t>
            </w:r>
            <w:r>
              <w:rPr>
                <w:b w:val="0"/>
                <w:bCs w:val="0"/>
              </w:rPr>
              <w:t xml:space="preserve"> Digging</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125DCF" w14:textId="3F6D0B64"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753892678"/>
                <w:placeholder>
                  <w:docPart w:val="AEA658B3296547589134F155E595A7EE"/>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A5ADCE" w14:textId="3EDFCADF" w:rsidR="00CD3D00" w:rsidRDefault="003C55E8" w:rsidP="00CD3D00">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957911339"/>
                <w:placeholder>
                  <w:docPart w:val="03442DF71B41482993072ADC34609CCD"/>
                </w:placeholder>
                <w:showingPlcHdr/>
              </w:sdtPr>
              <w:sdtEndPr/>
              <w:sdtContent>
                <w:r w:rsidR="00CD3D00" w:rsidRPr="00FC5BC6">
                  <w:rPr>
                    <w:rStyle w:val="PlaceholderText"/>
                    <w:color w:val="CA6D4F" w:themeColor="text2"/>
                  </w:rPr>
                  <w:t>%</w:t>
                </w:r>
              </w:sdtContent>
            </w:sdt>
          </w:p>
        </w:tc>
        <w:tc>
          <w:tcPr>
            <w:tcW w:w="1758" w:type="dxa"/>
            <w:gridSpan w:val="11"/>
            <w:tcBorders>
              <w:top w:val="nil"/>
              <w:left w:val="single" w:sz="4" w:space="0" w:color="7F7F7F" w:themeColor="text1" w:themeTint="80"/>
              <w:bottom w:val="nil"/>
              <w:right w:val="nil"/>
            </w:tcBorders>
          </w:tcPr>
          <w:p w14:paraId="1309AF5A" w14:textId="5318D254" w:rsidR="00CD3D00" w:rsidRPr="00173FBB" w:rsidRDefault="00CD3D00" w:rsidP="00CD3D00">
            <w:pPr>
              <w:pStyle w:val="BodyText"/>
              <w:spacing w:before="0" w:after="0"/>
              <w:ind w:left="-58" w:right="-119"/>
              <w:cnfStyle w:val="000000100000" w:firstRow="0" w:lastRow="0" w:firstColumn="0" w:lastColumn="0" w:oddVBand="0" w:evenVBand="0" w:oddHBand="1" w:evenHBand="0" w:firstRowFirstColumn="0" w:firstRowLastColumn="0" w:lastRowFirstColumn="0" w:lastRowLastColumn="0"/>
              <w:rPr>
                <w:b w:val="0"/>
                <w:bCs w:val="0"/>
              </w:rPr>
            </w:pPr>
          </w:p>
        </w:tc>
        <w:tc>
          <w:tcPr>
            <w:tcW w:w="912" w:type="dxa"/>
            <w:gridSpan w:val="7"/>
            <w:tcBorders>
              <w:top w:val="nil"/>
              <w:left w:val="nil"/>
              <w:bottom w:val="nil"/>
              <w:right w:val="nil"/>
            </w:tcBorders>
          </w:tcPr>
          <w:p w14:paraId="7598B861" w14:textId="28E778FA" w:rsidR="00CD3D00" w:rsidRDefault="00CD3D00"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
        </w:tc>
        <w:tc>
          <w:tcPr>
            <w:tcW w:w="899" w:type="dxa"/>
            <w:gridSpan w:val="4"/>
            <w:tcBorders>
              <w:top w:val="nil"/>
              <w:left w:val="nil"/>
              <w:bottom w:val="nil"/>
              <w:right w:val="single" w:sz="4" w:space="0" w:color="7F7F7F" w:themeColor="text1" w:themeTint="80"/>
            </w:tcBorders>
          </w:tcPr>
          <w:p w14:paraId="7EE65347" w14:textId="3E67A310" w:rsidR="00CD3D00" w:rsidRDefault="00CD3D00"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
        </w:tc>
      </w:tr>
      <w:tr w:rsidR="00CD3D00" w14:paraId="6CF261FF"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535861" w14:textId="594A2C5C" w:rsidR="00CD3D00" w:rsidRPr="00883320" w:rsidRDefault="00CD3D00" w:rsidP="00CD3D00">
            <w:pPr>
              <w:pStyle w:val="BodyText"/>
              <w:spacing w:before="0" w:after="0"/>
              <w:ind w:left="-34" w:right="-119"/>
            </w:pPr>
            <w:r>
              <w:t>Foundations</w:t>
            </w:r>
          </w:p>
        </w:tc>
        <w:tc>
          <w:tcPr>
            <w:tcW w:w="942" w:type="dxa"/>
            <w:gridSpan w:val="1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723FA7" w14:textId="0D94BC1D" w:rsidR="00CD3D00" w:rsidRDefault="003C55E8" w:rsidP="00CD3D00">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309631552"/>
                <w:placeholder>
                  <w:docPart w:val="880CECC3A7F6402F8C1D5E6A7F0F0B4F"/>
                </w:placeholder>
                <w:showingPlcHdr/>
              </w:sdtPr>
              <w:sdtEndPr/>
              <w:sdtContent>
                <w:r w:rsidR="00CD3D00" w:rsidRPr="00FC5BC6">
                  <w:rPr>
                    <w:rStyle w:val="PlaceholderText"/>
                    <w:color w:val="CA6D4F" w:themeColor="text2"/>
                  </w:rPr>
                  <w:t>%</w:t>
                </w:r>
              </w:sdtContent>
            </w:sdt>
          </w:p>
        </w:tc>
        <w:tc>
          <w:tcPr>
            <w:tcW w:w="906"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00CF46" w14:textId="4F633D88" w:rsidR="00CD3D00" w:rsidRDefault="003C55E8" w:rsidP="00CD3D00">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098477054"/>
                <w:placeholder>
                  <w:docPart w:val="48C392AF3BD04E1DB06FC7FB2EC7A76F"/>
                </w:placeholder>
                <w:showingPlcHdr/>
              </w:sdtPr>
              <w:sdtEndPr/>
              <w:sdtContent>
                <w:r w:rsidR="00CD3D00" w:rsidRPr="00FC5BC6">
                  <w:rPr>
                    <w:rStyle w:val="PlaceholderText"/>
                    <w:color w:val="CA6D4F" w:themeColor="text2"/>
                  </w:rPr>
                  <w:t>%</w:t>
                </w:r>
              </w:sdtContent>
            </w:sdt>
          </w:p>
        </w:tc>
        <w:tc>
          <w:tcPr>
            <w:tcW w:w="1782" w:type="dxa"/>
            <w:gridSpan w:val="1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1C6F99" w14:textId="68024535" w:rsidR="00CD3D00" w:rsidRDefault="00CD3D00" w:rsidP="00CD3D00">
            <w:pPr>
              <w:pStyle w:val="BodyText"/>
              <w:spacing w:before="0" w:after="0"/>
              <w:ind w:left="-34" w:right="-119"/>
              <w:cnfStyle w:val="000000010000" w:firstRow="0" w:lastRow="0" w:firstColumn="0" w:lastColumn="0" w:oddVBand="0" w:evenVBand="0" w:oddHBand="0" w:evenHBand="1" w:firstRowFirstColumn="0" w:firstRowLastColumn="0" w:lastRowFirstColumn="0" w:lastRowLastColumn="0"/>
              <w:rPr>
                <w:b w:val="0"/>
                <w:bCs w:val="0"/>
              </w:rPr>
            </w:pPr>
            <w:r w:rsidRPr="00B11824">
              <w:rPr>
                <w:b w:val="0"/>
                <w:bCs w:val="0"/>
              </w:rPr>
              <w:t>Seismic/Retrofitting</w:t>
            </w:r>
          </w:p>
        </w:tc>
        <w:tc>
          <w:tcPr>
            <w:tcW w:w="912"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F1F8C7" w14:textId="3A25E3E3"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93772146"/>
                <w:placeholder>
                  <w:docPart w:val="EF99EBA1867F446FA435D27869D46F41"/>
                </w:placeholder>
                <w:showingPlcHdr/>
              </w:sdtPr>
              <w:sdtEndPr/>
              <w:sdtContent>
                <w:r w:rsidR="00CD3D00" w:rsidRPr="00FC5BC6">
                  <w:rPr>
                    <w:rStyle w:val="PlaceholderText"/>
                    <w:color w:val="CA6D4F" w:themeColor="text2"/>
                  </w:rPr>
                  <w:t>%</w:t>
                </w:r>
              </w:sdtContent>
            </w:sdt>
          </w:p>
        </w:tc>
        <w:tc>
          <w:tcPr>
            <w:tcW w:w="849" w:type="dxa"/>
            <w:gridSpan w:val="9"/>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E1CCF8" w14:textId="1541F687" w:rsidR="00CD3D00" w:rsidRDefault="003C55E8" w:rsidP="00CD3D00">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200395482"/>
                <w:placeholder>
                  <w:docPart w:val="39E187EA984043289AFA16BE599D4600"/>
                </w:placeholder>
                <w:showingPlcHdr/>
              </w:sdtPr>
              <w:sdtEndPr/>
              <w:sdtContent>
                <w:r w:rsidR="00CD3D00" w:rsidRPr="00FC5BC6">
                  <w:rPr>
                    <w:rStyle w:val="PlaceholderText"/>
                    <w:color w:val="CA6D4F" w:themeColor="text2"/>
                  </w:rPr>
                  <w:t>%</w:t>
                </w:r>
              </w:sdtContent>
            </w:sdt>
          </w:p>
        </w:tc>
        <w:tc>
          <w:tcPr>
            <w:tcW w:w="1758" w:type="dxa"/>
            <w:gridSpan w:val="11"/>
            <w:tcBorders>
              <w:top w:val="nil"/>
              <w:left w:val="single" w:sz="4" w:space="0" w:color="7F7F7F" w:themeColor="text1" w:themeTint="80"/>
              <w:bottom w:val="nil"/>
              <w:right w:val="nil"/>
            </w:tcBorders>
          </w:tcPr>
          <w:p w14:paraId="20814EC4" w14:textId="615C4636" w:rsidR="00CD3D00" w:rsidRPr="00173FBB" w:rsidRDefault="00CD3D00" w:rsidP="00CD3D00">
            <w:pPr>
              <w:pStyle w:val="BodyText"/>
              <w:spacing w:before="0" w:after="0"/>
              <w:ind w:left="-58" w:right="-119"/>
              <w:cnfStyle w:val="000000010000" w:firstRow="0" w:lastRow="0" w:firstColumn="0" w:lastColumn="0" w:oddVBand="0" w:evenVBand="0" w:oddHBand="0" w:evenHBand="1" w:firstRowFirstColumn="0" w:firstRowLastColumn="0" w:lastRowFirstColumn="0" w:lastRowLastColumn="0"/>
              <w:rPr>
                <w:b w:val="0"/>
                <w:bCs w:val="0"/>
              </w:rPr>
            </w:pPr>
          </w:p>
        </w:tc>
        <w:tc>
          <w:tcPr>
            <w:tcW w:w="912" w:type="dxa"/>
            <w:gridSpan w:val="7"/>
            <w:tcBorders>
              <w:top w:val="nil"/>
              <w:left w:val="nil"/>
              <w:bottom w:val="nil"/>
              <w:right w:val="nil"/>
            </w:tcBorders>
          </w:tcPr>
          <w:p w14:paraId="1BB774AC" w14:textId="2A0A1F37" w:rsidR="00CD3D00" w:rsidRDefault="00CD3D00"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899" w:type="dxa"/>
            <w:gridSpan w:val="4"/>
            <w:tcBorders>
              <w:top w:val="nil"/>
              <w:left w:val="nil"/>
              <w:bottom w:val="nil"/>
              <w:right w:val="single" w:sz="4" w:space="0" w:color="7F7F7F" w:themeColor="text1" w:themeTint="80"/>
            </w:tcBorders>
          </w:tcPr>
          <w:p w14:paraId="68039830" w14:textId="497509EA" w:rsidR="00CD3D00" w:rsidRDefault="00CD3D00"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r>
      <w:tr w:rsidR="00CD3D00" w14:paraId="1A821F7C"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single" w:sz="4" w:space="0" w:color="808080"/>
              <w:bottom w:val="nil"/>
            </w:tcBorders>
          </w:tcPr>
          <w:p w14:paraId="7797ED93" w14:textId="7C66F7D0" w:rsidR="00CD3D00" w:rsidRPr="007800A1" w:rsidRDefault="00CD3D00" w:rsidP="00CD3D00">
            <w:pPr>
              <w:pStyle w:val="BodyText"/>
              <w:spacing w:before="0" w:after="0"/>
              <w:rPr>
                <w:b/>
                <w:bCs/>
              </w:rPr>
            </w:pPr>
            <w:r w:rsidRPr="007800A1">
              <w:rPr>
                <w:rFonts w:ascii="Arial" w:eastAsia="Arial" w:hAnsi="Arial" w:cs="Arial"/>
                <w:b/>
                <w:bCs/>
                <w:position w:val="-1"/>
              </w:rPr>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CD3D00" w14:paraId="6278738E" w14:textId="77777777" w:rsidTr="00DF11D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53" w:type="dxa"/>
            <w:gridSpan w:val="8"/>
            <w:tcBorders>
              <w:top w:val="nil"/>
              <w:bottom w:val="nil"/>
              <w:right w:val="nil"/>
            </w:tcBorders>
          </w:tcPr>
          <w:p w14:paraId="12D596F1" w14:textId="262B48B5" w:rsidR="00CD3D00" w:rsidRPr="007800A1" w:rsidRDefault="00CD3D00" w:rsidP="00CD3D00">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179" w:type="dxa"/>
            <w:gridSpan w:val="14"/>
            <w:tcBorders>
              <w:top w:val="nil"/>
              <w:left w:val="nil"/>
              <w:bottom w:val="single" w:sz="4" w:space="0" w:color="808080"/>
              <w:right w:val="nil"/>
            </w:tcBorders>
          </w:tcPr>
          <w:p w14:paraId="2052DC18" w14:textId="37B0AE7D" w:rsidR="00CD3D00" w:rsidRPr="00A91D21" w:rsidRDefault="003C55E8" w:rsidP="00CD3D00">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642393122"/>
                <w:placeholder>
                  <w:docPart w:val="708D043519D840EC97FC34C9C225EC7C"/>
                </w:placeholder>
                <w:showingPlcHdr/>
              </w:sdtPr>
              <w:sdtEndPr/>
              <w:sdtContent>
                <w:r w:rsidR="00CD3D00">
                  <w:rPr>
                    <w:rStyle w:val="PlaceholderText"/>
                    <w:color w:val="CA6D4F" w:themeColor="text2"/>
                  </w:rPr>
                  <w:t>%</w:t>
                </w:r>
              </w:sdtContent>
            </w:sdt>
          </w:p>
        </w:tc>
        <w:tc>
          <w:tcPr>
            <w:tcW w:w="1927" w:type="dxa"/>
            <w:gridSpan w:val="16"/>
            <w:tcBorders>
              <w:top w:val="nil"/>
              <w:left w:val="nil"/>
              <w:bottom w:val="nil"/>
              <w:right w:val="nil"/>
            </w:tcBorders>
          </w:tcPr>
          <w:p w14:paraId="270C4D3B" w14:textId="25BD91A3" w:rsidR="00CD3D00" w:rsidRPr="007800A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pPr>
            <w:r w:rsidRPr="007800A1">
              <w:t>%</w:t>
            </w:r>
          </w:p>
        </w:tc>
        <w:tc>
          <w:tcPr>
            <w:tcW w:w="1515" w:type="dxa"/>
            <w:gridSpan w:val="17"/>
            <w:tcBorders>
              <w:top w:val="nil"/>
              <w:left w:val="nil"/>
              <w:bottom w:val="nil"/>
              <w:right w:val="nil"/>
            </w:tcBorders>
          </w:tcPr>
          <w:p w14:paraId="5775D6FE" w14:textId="46C42606" w:rsidR="00CD3D00" w:rsidRPr="00A91D2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092" w:type="dxa"/>
            <w:gridSpan w:val="6"/>
            <w:tcBorders>
              <w:top w:val="nil"/>
              <w:left w:val="nil"/>
              <w:bottom w:val="single" w:sz="4" w:space="0" w:color="808080"/>
              <w:right w:val="nil"/>
            </w:tcBorders>
          </w:tcPr>
          <w:p w14:paraId="262D7F86" w14:textId="37117804" w:rsidR="00CD3D00" w:rsidRPr="00A91D21" w:rsidRDefault="003C55E8" w:rsidP="00CD3D00">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id w:val="-1195614934"/>
                <w:placeholder>
                  <w:docPart w:val="D3E3978D042F40E9812704B1E8DC1A2B"/>
                </w:placeholder>
                <w:showingPlcHdr/>
              </w:sdtPr>
              <w:sdtEndPr/>
              <w:sdtContent>
                <w:r w:rsidR="00CD3D00">
                  <w:rPr>
                    <w:rStyle w:val="PlaceholderText"/>
                    <w:color w:val="CA6D4F" w:themeColor="text2"/>
                  </w:rPr>
                  <w:t>%</w:t>
                </w:r>
              </w:sdtContent>
            </w:sdt>
          </w:p>
        </w:tc>
        <w:tc>
          <w:tcPr>
            <w:tcW w:w="2963" w:type="dxa"/>
            <w:gridSpan w:val="19"/>
            <w:tcBorders>
              <w:top w:val="nil"/>
              <w:left w:val="nil"/>
              <w:bottom w:val="nil"/>
            </w:tcBorders>
          </w:tcPr>
          <w:p w14:paraId="5EC5B9DE" w14:textId="7F09C97E" w:rsidR="00CD3D00" w:rsidRPr="00A91D2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pPr>
            <w:r>
              <w:t>%</w:t>
            </w:r>
          </w:p>
        </w:tc>
      </w:tr>
      <w:tr w:rsidR="00CD3D00" w14:paraId="2A3BFAC4" w14:textId="77777777" w:rsidTr="00DF11D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53" w:type="dxa"/>
            <w:gridSpan w:val="8"/>
            <w:tcBorders>
              <w:top w:val="nil"/>
              <w:bottom w:val="nil"/>
              <w:right w:val="nil"/>
            </w:tcBorders>
          </w:tcPr>
          <w:p w14:paraId="7DA06C85" w14:textId="5428E25B" w:rsidR="00CD3D00" w:rsidRPr="00A91D21" w:rsidRDefault="00CD3D00" w:rsidP="00CD3D00">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79" w:type="dxa"/>
            <w:gridSpan w:val="14"/>
            <w:tcBorders>
              <w:top w:val="single" w:sz="4" w:space="0" w:color="808080"/>
              <w:left w:val="nil"/>
              <w:bottom w:val="nil"/>
              <w:right w:val="nil"/>
            </w:tcBorders>
          </w:tcPr>
          <w:p w14:paraId="585D0B86" w14:textId="0D836732" w:rsidR="00CD3D00" w:rsidRPr="007800A1" w:rsidRDefault="003C55E8" w:rsidP="00CD3D00">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08215125"/>
                <w:placeholder>
                  <w:docPart w:val="E0C266F8A32F4E569B82941E9574C504"/>
                </w:placeholder>
                <w:showingPlcHdr/>
              </w:sdtPr>
              <w:sdtEndPr/>
              <w:sdtContent>
                <w:r w:rsidR="00CD3D00" w:rsidRPr="007800A1">
                  <w:rPr>
                    <w:rStyle w:val="PlaceholderText"/>
                    <w:b w:val="0"/>
                    <w:bCs w:val="0"/>
                    <w:color w:val="CA6D4F" w:themeColor="text2"/>
                  </w:rPr>
                  <w:t>%</w:t>
                </w:r>
              </w:sdtContent>
            </w:sdt>
          </w:p>
        </w:tc>
        <w:tc>
          <w:tcPr>
            <w:tcW w:w="1927" w:type="dxa"/>
            <w:gridSpan w:val="16"/>
            <w:tcBorders>
              <w:top w:val="nil"/>
              <w:left w:val="nil"/>
              <w:bottom w:val="nil"/>
              <w:right w:val="nil"/>
            </w:tcBorders>
          </w:tcPr>
          <w:p w14:paraId="0E702580" w14:textId="7488E5F7" w:rsidR="00CD3D00" w:rsidRPr="00A91D2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515" w:type="dxa"/>
            <w:gridSpan w:val="17"/>
            <w:tcBorders>
              <w:top w:val="nil"/>
              <w:left w:val="nil"/>
              <w:bottom w:val="nil"/>
              <w:right w:val="nil"/>
            </w:tcBorders>
          </w:tcPr>
          <w:p w14:paraId="7F5B6AA6" w14:textId="6DF39A01" w:rsidR="00CD3D00" w:rsidRPr="007800A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2" w:type="dxa"/>
            <w:gridSpan w:val="6"/>
            <w:tcBorders>
              <w:top w:val="single" w:sz="4" w:space="0" w:color="808080"/>
              <w:left w:val="nil"/>
              <w:bottom w:val="nil"/>
              <w:right w:val="nil"/>
            </w:tcBorders>
          </w:tcPr>
          <w:p w14:paraId="13C35735" w14:textId="761C0DB4" w:rsidR="00CD3D00" w:rsidRPr="007800A1" w:rsidRDefault="003C55E8" w:rsidP="00CD3D00">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617179166"/>
                <w:placeholder>
                  <w:docPart w:val="343EFF3C907142CC95CA05475E794C79"/>
                </w:placeholder>
                <w:showingPlcHdr/>
              </w:sdtPr>
              <w:sdtEndPr/>
              <w:sdtContent>
                <w:r w:rsidR="00CD3D00" w:rsidRPr="007800A1">
                  <w:rPr>
                    <w:rStyle w:val="PlaceholderText"/>
                    <w:b w:val="0"/>
                    <w:bCs w:val="0"/>
                    <w:color w:val="CA6D4F" w:themeColor="text2"/>
                  </w:rPr>
                  <w:t>%</w:t>
                </w:r>
              </w:sdtContent>
            </w:sdt>
          </w:p>
        </w:tc>
        <w:tc>
          <w:tcPr>
            <w:tcW w:w="2963" w:type="dxa"/>
            <w:gridSpan w:val="19"/>
            <w:tcBorders>
              <w:top w:val="nil"/>
              <w:left w:val="nil"/>
              <w:bottom w:val="nil"/>
            </w:tcBorders>
          </w:tcPr>
          <w:p w14:paraId="7117699F" w14:textId="3583DA8A" w:rsidR="00CD3D00" w:rsidRPr="007800A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CD3D00" w14:paraId="490E9E7D" w14:textId="77777777" w:rsidTr="00DF11D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53" w:type="dxa"/>
            <w:gridSpan w:val="8"/>
            <w:tcBorders>
              <w:top w:val="nil"/>
              <w:bottom w:val="nil"/>
              <w:right w:val="nil"/>
            </w:tcBorders>
          </w:tcPr>
          <w:p w14:paraId="40CFF2CC" w14:textId="03177D61" w:rsidR="00CD3D00" w:rsidRPr="00A91D21" w:rsidRDefault="00CD3D00" w:rsidP="00CD3D00">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179" w:type="dxa"/>
            <w:gridSpan w:val="14"/>
            <w:tcBorders>
              <w:top w:val="nil"/>
              <w:left w:val="nil"/>
              <w:bottom w:val="nil"/>
              <w:right w:val="nil"/>
            </w:tcBorders>
          </w:tcPr>
          <w:p w14:paraId="691247F6" w14:textId="4BE8A7C8" w:rsidR="00CD3D00" w:rsidRPr="007800A1" w:rsidRDefault="003C55E8" w:rsidP="00CD3D00">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452144711"/>
                <w:placeholder>
                  <w:docPart w:val="DDA0934E3E8D4E5CA917CDA39A476EB4"/>
                </w:placeholder>
                <w:showingPlcHdr/>
              </w:sdtPr>
              <w:sdtEndPr/>
              <w:sdtContent>
                <w:r w:rsidR="00CD3D00" w:rsidRPr="007800A1">
                  <w:rPr>
                    <w:rStyle w:val="PlaceholderText"/>
                    <w:b w:val="0"/>
                    <w:bCs w:val="0"/>
                    <w:color w:val="CA6D4F" w:themeColor="text2"/>
                  </w:rPr>
                  <w:t>%</w:t>
                </w:r>
              </w:sdtContent>
            </w:sdt>
          </w:p>
        </w:tc>
        <w:tc>
          <w:tcPr>
            <w:tcW w:w="1927" w:type="dxa"/>
            <w:gridSpan w:val="16"/>
            <w:tcBorders>
              <w:top w:val="nil"/>
              <w:left w:val="nil"/>
              <w:bottom w:val="nil"/>
              <w:right w:val="nil"/>
            </w:tcBorders>
          </w:tcPr>
          <w:p w14:paraId="04A24EFC" w14:textId="42EB2712" w:rsidR="00CD3D00" w:rsidRPr="00A91D2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515" w:type="dxa"/>
            <w:gridSpan w:val="17"/>
            <w:tcBorders>
              <w:top w:val="nil"/>
              <w:left w:val="nil"/>
              <w:bottom w:val="nil"/>
              <w:right w:val="nil"/>
            </w:tcBorders>
          </w:tcPr>
          <w:p w14:paraId="61BCC8FA" w14:textId="356812CC" w:rsidR="00CD3D00" w:rsidRPr="007800A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092" w:type="dxa"/>
            <w:gridSpan w:val="6"/>
            <w:tcBorders>
              <w:top w:val="nil"/>
              <w:left w:val="nil"/>
              <w:bottom w:val="nil"/>
              <w:right w:val="nil"/>
            </w:tcBorders>
          </w:tcPr>
          <w:p w14:paraId="666AB8BD" w14:textId="34370F42" w:rsidR="00CD3D00" w:rsidRPr="007800A1" w:rsidRDefault="003C55E8" w:rsidP="00CD3D00">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075252563"/>
                <w:placeholder>
                  <w:docPart w:val="E6EBF2E7168A4B22BA32E9C8ADF52C97"/>
                </w:placeholder>
                <w:showingPlcHdr/>
              </w:sdtPr>
              <w:sdtEndPr/>
              <w:sdtContent>
                <w:r w:rsidR="00CD3D00" w:rsidRPr="007800A1">
                  <w:rPr>
                    <w:rStyle w:val="PlaceholderText"/>
                    <w:b w:val="0"/>
                    <w:bCs w:val="0"/>
                    <w:color w:val="CA6D4F" w:themeColor="text2"/>
                  </w:rPr>
                  <w:t>%</w:t>
                </w:r>
              </w:sdtContent>
            </w:sdt>
          </w:p>
        </w:tc>
        <w:tc>
          <w:tcPr>
            <w:tcW w:w="2963" w:type="dxa"/>
            <w:gridSpan w:val="19"/>
            <w:tcBorders>
              <w:top w:val="nil"/>
              <w:left w:val="nil"/>
              <w:bottom w:val="nil"/>
            </w:tcBorders>
          </w:tcPr>
          <w:p w14:paraId="2276F7D6" w14:textId="1E63AC0A" w:rsidR="00CD3D00" w:rsidRPr="007800A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CD3D00" w14:paraId="3833807E" w14:textId="77777777" w:rsidTr="00DF11D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53" w:type="dxa"/>
            <w:gridSpan w:val="8"/>
            <w:tcBorders>
              <w:top w:val="nil"/>
              <w:bottom w:val="nil"/>
              <w:right w:val="nil"/>
            </w:tcBorders>
          </w:tcPr>
          <w:p w14:paraId="45635F0D" w14:textId="59BDCBDB" w:rsidR="00CD3D00" w:rsidRPr="00A91D21" w:rsidRDefault="00CD3D00" w:rsidP="00CD3D00">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79" w:type="dxa"/>
            <w:gridSpan w:val="14"/>
            <w:tcBorders>
              <w:top w:val="nil"/>
              <w:left w:val="nil"/>
              <w:bottom w:val="nil"/>
              <w:right w:val="nil"/>
            </w:tcBorders>
          </w:tcPr>
          <w:p w14:paraId="2B51E4F5" w14:textId="59D3C75E" w:rsidR="00CD3D00" w:rsidRPr="007800A1" w:rsidRDefault="003C55E8" w:rsidP="00CD3D00">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201852883"/>
                <w:placeholder>
                  <w:docPart w:val="8F25A63BA58945E8A8E8641689923B0B"/>
                </w:placeholder>
                <w:showingPlcHdr/>
              </w:sdtPr>
              <w:sdtEndPr/>
              <w:sdtContent>
                <w:r w:rsidR="00CD3D00" w:rsidRPr="007800A1">
                  <w:rPr>
                    <w:rStyle w:val="PlaceholderText"/>
                    <w:b w:val="0"/>
                    <w:bCs w:val="0"/>
                    <w:color w:val="CA6D4F" w:themeColor="text2"/>
                  </w:rPr>
                  <w:t>%</w:t>
                </w:r>
              </w:sdtContent>
            </w:sdt>
          </w:p>
        </w:tc>
        <w:tc>
          <w:tcPr>
            <w:tcW w:w="1927" w:type="dxa"/>
            <w:gridSpan w:val="16"/>
            <w:tcBorders>
              <w:top w:val="nil"/>
              <w:left w:val="nil"/>
              <w:bottom w:val="nil"/>
              <w:right w:val="nil"/>
            </w:tcBorders>
          </w:tcPr>
          <w:p w14:paraId="10424C45" w14:textId="5246BE92" w:rsidR="00CD3D00" w:rsidRPr="00A91D2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515" w:type="dxa"/>
            <w:gridSpan w:val="17"/>
            <w:tcBorders>
              <w:top w:val="nil"/>
              <w:left w:val="nil"/>
              <w:bottom w:val="nil"/>
              <w:right w:val="nil"/>
            </w:tcBorders>
          </w:tcPr>
          <w:p w14:paraId="5A749EAC" w14:textId="74A5EE74" w:rsidR="00CD3D00" w:rsidRPr="007800A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2" w:type="dxa"/>
            <w:gridSpan w:val="6"/>
            <w:tcBorders>
              <w:top w:val="nil"/>
              <w:left w:val="nil"/>
              <w:bottom w:val="nil"/>
              <w:right w:val="nil"/>
            </w:tcBorders>
          </w:tcPr>
          <w:p w14:paraId="223EE581" w14:textId="6D26F46F" w:rsidR="00CD3D00" w:rsidRPr="007800A1" w:rsidRDefault="003C55E8" w:rsidP="00CD3D00">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16617932"/>
                <w:placeholder>
                  <w:docPart w:val="29A056A216624376897AF3EE5DC2ECDE"/>
                </w:placeholder>
                <w:showingPlcHdr/>
              </w:sdtPr>
              <w:sdtEndPr/>
              <w:sdtContent>
                <w:r w:rsidR="00CD3D00" w:rsidRPr="007800A1">
                  <w:rPr>
                    <w:rStyle w:val="PlaceholderText"/>
                    <w:b w:val="0"/>
                    <w:bCs w:val="0"/>
                    <w:color w:val="CA6D4F" w:themeColor="text2"/>
                  </w:rPr>
                  <w:t>%</w:t>
                </w:r>
              </w:sdtContent>
            </w:sdt>
          </w:p>
        </w:tc>
        <w:tc>
          <w:tcPr>
            <w:tcW w:w="2963" w:type="dxa"/>
            <w:gridSpan w:val="19"/>
            <w:tcBorders>
              <w:top w:val="nil"/>
              <w:left w:val="nil"/>
              <w:bottom w:val="nil"/>
            </w:tcBorders>
          </w:tcPr>
          <w:p w14:paraId="46F821BF" w14:textId="70CBAF2E" w:rsidR="00CD3D00" w:rsidRPr="007800A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CD3D00" w14:paraId="0812CC00" w14:textId="77777777" w:rsidTr="00CD3D00">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529" w:type="dxa"/>
            <w:gridSpan w:val="80"/>
            <w:tcBorders>
              <w:bottom w:val="nil"/>
            </w:tcBorders>
          </w:tcPr>
          <w:p w14:paraId="5C0A0947" w14:textId="7E310866" w:rsidR="00CD3D00" w:rsidRPr="00387821" w:rsidRDefault="00CD3D00" w:rsidP="00CD3D00">
            <w:pPr>
              <w:pStyle w:val="BodyText"/>
              <w:spacing w:before="0" w:after="0"/>
              <w:rPr>
                <w:b/>
                <w:bCs/>
              </w:rPr>
            </w:pPr>
            <w:r w:rsidRPr="00387821">
              <w:rPr>
                <w:rFonts w:ascii="Arial" w:eastAsia="Arial" w:hAnsi="Arial" w:cs="Arial"/>
                <w:b/>
                <w:bCs/>
              </w:rPr>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CD3D00" w14:paraId="54E0101F" w14:textId="77777777" w:rsidTr="00CD3D0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8" w:type="dxa"/>
            <w:gridSpan w:val="20"/>
            <w:tcBorders>
              <w:top w:val="nil"/>
              <w:bottom w:val="nil"/>
              <w:right w:val="nil"/>
            </w:tcBorders>
          </w:tcPr>
          <w:p w14:paraId="6A048DE4" w14:textId="3B05AF1E" w:rsidR="00CD3D00" w:rsidRPr="007800A1" w:rsidRDefault="00CD3D00" w:rsidP="00CD3D00">
            <w:pPr>
              <w:pStyle w:val="BodyText"/>
              <w:spacing w:before="0" w:after="0"/>
              <w:rPr>
                <w:rFonts w:ascii="Arial" w:eastAsia="Arial" w:hAnsi="Arial" w:cs="Arial"/>
              </w:rPr>
            </w:pPr>
            <w:r w:rsidRPr="007800A1">
              <w:rPr>
                <w:rFonts w:ascii="Arial" w:eastAsia="Arial" w:hAnsi="Arial" w:cs="Arial"/>
              </w:rPr>
              <w:t>Apartments</w:t>
            </w:r>
          </w:p>
        </w:tc>
        <w:tc>
          <w:tcPr>
            <w:tcW w:w="900" w:type="dxa"/>
            <w:gridSpan w:val="7"/>
            <w:tcBorders>
              <w:top w:val="nil"/>
              <w:left w:val="nil"/>
              <w:bottom w:val="nil"/>
              <w:right w:val="nil"/>
            </w:tcBorders>
          </w:tcPr>
          <w:p w14:paraId="4BC45040" w14:textId="1E63F6B1" w:rsidR="00CD3D00" w:rsidRPr="007800A1"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951051104"/>
                <w:placeholder>
                  <w:docPart w:val="D737B151C55840B4B5414443BF9C5934"/>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227" w:type="dxa"/>
            <w:gridSpan w:val="20"/>
            <w:tcBorders>
              <w:top w:val="nil"/>
              <w:left w:val="nil"/>
              <w:bottom w:val="nil"/>
              <w:right w:val="nil"/>
            </w:tcBorders>
          </w:tcPr>
          <w:p w14:paraId="4F591BE8" w14:textId="4CCCB8BC" w:rsidR="00CD3D00" w:rsidRPr="0038782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891" w:type="dxa"/>
            <w:gridSpan w:val="10"/>
            <w:tcBorders>
              <w:top w:val="nil"/>
              <w:left w:val="nil"/>
              <w:bottom w:val="nil"/>
              <w:right w:val="nil"/>
            </w:tcBorders>
          </w:tcPr>
          <w:p w14:paraId="58AE6F1C" w14:textId="6403CF66" w:rsidR="00CD3D00" w:rsidRPr="00387821"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948815964"/>
                <w:placeholder>
                  <w:docPart w:val="F22B3D73B7CD4AECAD07482E31A0F2F2"/>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344" w:type="dxa"/>
            <w:gridSpan w:val="15"/>
            <w:tcBorders>
              <w:top w:val="nil"/>
              <w:left w:val="nil"/>
              <w:bottom w:val="nil"/>
              <w:right w:val="nil"/>
            </w:tcBorders>
          </w:tcPr>
          <w:p w14:paraId="45477AB8" w14:textId="0B78B85B" w:rsidR="00CD3D00" w:rsidRPr="0038782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319" w:type="dxa"/>
            <w:gridSpan w:val="8"/>
            <w:tcBorders>
              <w:top w:val="nil"/>
              <w:left w:val="nil"/>
              <w:bottom w:val="nil"/>
            </w:tcBorders>
          </w:tcPr>
          <w:p w14:paraId="647E1B09" w14:textId="19858B4B" w:rsidR="00CD3D00" w:rsidRPr="007800A1"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835574930"/>
                <w:placeholder>
                  <w:docPart w:val="5E58AB9F668048E6AA44B9C40C93DD76"/>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r>
      <w:tr w:rsidR="00CD3D00" w14:paraId="1831CF3D"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8" w:type="dxa"/>
            <w:gridSpan w:val="20"/>
            <w:tcBorders>
              <w:top w:val="nil"/>
              <w:bottom w:val="nil"/>
              <w:right w:val="nil"/>
            </w:tcBorders>
          </w:tcPr>
          <w:p w14:paraId="0E092467" w14:textId="183BC0AC" w:rsidR="00CD3D00" w:rsidRPr="007800A1" w:rsidRDefault="00CD3D00" w:rsidP="00CD3D00">
            <w:pPr>
              <w:pStyle w:val="BodyText"/>
              <w:spacing w:before="0" w:after="0"/>
              <w:rPr>
                <w:rFonts w:ascii="Arial" w:eastAsia="Arial" w:hAnsi="Arial" w:cs="Arial"/>
              </w:rPr>
            </w:pPr>
            <w:r w:rsidRPr="007800A1">
              <w:rPr>
                <w:rFonts w:ascii="Arial" w:eastAsia="Arial" w:hAnsi="Arial" w:cs="Arial"/>
              </w:rPr>
              <w:t>Apartments converted to Condominiums</w:t>
            </w:r>
          </w:p>
        </w:tc>
        <w:tc>
          <w:tcPr>
            <w:tcW w:w="900" w:type="dxa"/>
            <w:gridSpan w:val="7"/>
            <w:tcBorders>
              <w:top w:val="nil"/>
              <w:left w:val="nil"/>
              <w:bottom w:val="nil"/>
              <w:right w:val="nil"/>
            </w:tcBorders>
          </w:tcPr>
          <w:p w14:paraId="0FC6461B" w14:textId="035A46C9" w:rsidR="00CD3D00" w:rsidRPr="007800A1"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465396558"/>
                <w:placeholder>
                  <w:docPart w:val="924A078E19EF47CE9FE56ADE1F92DFD1"/>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227" w:type="dxa"/>
            <w:gridSpan w:val="20"/>
            <w:tcBorders>
              <w:top w:val="nil"/>
              <w:left w:val="nil"/>
              <w:bottom w:val="nil"/>
              <w:right w:val="nil"/>
            </w:tcBorders>
          </w:tcPr>
          <w:p w14:paraId="1AE130F7" w14:textId="64D7D2A2" w:rsidR="00CD3D00" w:rsidRPr="0038782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891" w:type="dxa"/>
            <w:gridSpan w:val="10"/>
            <w:tcBorders>
              <w:top w:val="nil"/>
              <w:left w:val="nil"/>
              <w:bottom w:val="nil"/>
              <w:right w:val="nil"/>
            </w:tcBorders>
          </w:tcPr>
          <w:p w14:paraId="4EDA551A" w14:textId="5310A4F2" w:rsidR="00CD3D00" w:rsidRPr="00387821"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435514266"/>
                <w:placeholder>
                  <w:docPart w:val="64D9C247E47546CABA59C656B85382BE"/>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344" w:type="dxa"/>
            <w:gridSpan w:val="15"/>
            <w:tcBorders>
              <w:top w:val="nil"/>
              <w:left w:val="nil"/>
              <w:bottom w:val="nil"/>
              <w:right w:val="nil"/>
            </w:tcBorders>
          </w:tcPr>
          <w:p w14:paraId="447C469C" w14:textId="6AAFC4B4" w:rsidR="00CD3D00" w:rsidRPr="0038782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319" w:type="dxa"/>
            <w:gridSpan w:val="8"/>
            <w:tcBorders>
              <w:top w:val="nil"/>
              <w:left w:val="nil"/>
              <w:bottom w:val="nil"/>
            </w:tcBorders>
          </w:tcPr>
          <w:p w14:paraId="6EADAF7A" w14:textId="30533D19" w:rsidR="00CD3D00" w:rsidRPr="007800A1"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2014674720"/>
                <w:placeholder>
                  <w:docPart w:val="4D582BD957AC47AE898D4A689DDC3E47"/>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r>
      <w:tr w:rsidR="00CD3D00" w14:paraId="07F51950" w14:textId="77777777" w:rsidTr="00CD3D0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8" w:type="dxa"/>
            <w:gridSpan w:val="20"/>
            <w:tcBorders>
              <w:top w:val="nil"/>
              <w:bottom w:val="nil"/>
              <w:right w:val="nil"/>
            </w:tcBorders>
          </w:tcPr>
          <w:p w14:paraId="4EE8ED56" w14:textId="3DFDD6DD" w:rsidR="00CD3D00" w:rsidRPr="007800A1" w:rsidRDefault="00CD3D00" w:rsidP="00CD3D00">
            <w:pPr>
              <w:pStyle w:val="BodyText"/>
              <w:spacing w:before="0" w:after="0"/>
              <w:rPr>
                <w:rFonts w:ascii="Arial" w:eastAsia="Arial" w:hAnsi="Arial" w:cs="Arial"/>
              </w:rPr>
            </w:pPr>
            <w:r w:rsidRPr="007800A1">
              <w:rPr>
                <w:rFonts w:ascii="Arial" w:eastAsia="Arial" w:hAnsi="Arial" w:cs="Arial"/>
              </w:rPr>
              <w:t>Condominiums</w:t>
            </w:r>
          </w:p>
        </w:tc>
        <w:tc>
          <w:tcPr>
            <w:tcW w:w="900" w:type="dxa"/>
            <w:gridSpan w:val="7"/>
            <w:tcBorders>
              <w:top w:val="nil"/>
              <w:left w:val="nil"/>
              <w:bottom w:val="nil"/>
              <w:right w:val="nil"/>
            </w:tcBorders>
          </w:tcPr>
          <w:p w14:paraId="58E5D8C7" w14:textId="10B65750"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81531819"/>
                <w:placeholder>
                  <w:docPart w:val="A29A361EF0A741A3A5D7F774A65EA74A"/>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227" w:type="dxa"/>
            <w:gridSpan w:val="20"/>
            <w:tcBorders>
              <w:top w:val="nil"/>
              <w:left w:val="nil"/>
              <w:bottom w:val="nil"/>
              <w:right w:val="nil"/>
            </w:tcBorders>
          </w:tcPr>
          <w:p w14:paraId="19BB1F76" w14:textId="55E78366" w:rsidR="00CD3D00" w:rsidRPr="0038782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891" w:type="dxa"/>
            <w:gridSpan w:val="10"/>
            <w:tcBorders>
              <w:top w:val="nil"/>
              <w:left w:val="nil"/>
              <w:bottom w:val="nil"/>
              <w:right w:val="nil"/>
            </w:tcBorders>
          </w:tcPr>
          <w:p w14:paraId="037B1015" w14:textId="4C9B5743" w:rsidR="00CD3D00" w:rsidRPr="00387821"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802188579"/>
                <w:placeholder>
                  <w:docPart w:val="1ECF6BF099DD4A55BFFD0110BE586402"/>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344" w:type="dxa"/>
            <w:gridSpan w:val="15"/>
            <w:tcBorders>
              <w:top w:val="nil"/>
              <w:left w:val="nil"/>
              <w:bottom w:val="nil"/>
              <w:right w:val="nil"/>
            </w:tcBorders>
          </w:tcPr>
          <w:p w14:paraId="04BA30A6" w14:textId="741A1264" w:rsidR="00CD3D00" w:rsidRPr="0038782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319" w:type="dxa"/>
            <w:gridSpan w:val="8"/>
            <w:tcBorders>
              <w:top w:val="nil"/>
              <w:left w:val="nil"/>
              <w:bottom w:val="nil"/>
            </w:tcBorders>
          </w:tcPr>
          <w:p w14:paraId="75E9086C" w14:textId="223A74A8"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16460291"/>
                <w:placeholder>
                  <w:docPart w:val="E62348DA49304F0DAA2B8967782A3821"/>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r>
      <w:tr w:rsidR="00CD3D00" w14:paraId="656840E5"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48" w:type="dxa"/>
            <w:gridSpan w:val="20"/>
            <w:tcBorders>
              <w:top w:val="nil"/>
              <w:bottom w:val="nil"/>
              <w:right w:val="nil"/>
            </w:tcBorders>
          </w:tcPr>
          <w:p w14:paraId="2898503A" w14:textId="304826B1" w:rsidR="00CD3D00" w:rsidRPr="007800A1" w:rsidRDefault="00CD3D00" w:rsidP="00CD3D00">
            <w:pPr>
              <w:pStyle w:val="BodyText"/>
              <w:spacing w:before="0" w:after="0"/>
              <w:rPr>
                <w:rFonts w:ascii="Arial" w:eastAsia="Arial" w:hAnsi="Arial" w:cs="Arial"/>
              </w:rPr>
            </w:pPr>
            <w:r>
              <w:rPr>
                <w:rFonts w:ascii="Arial" w:eastAsia="Arial" w:hAnsi="Arial" w:cs="Arial"/>
              </w:rPr>
              <w:t>Co-ops</w:t>
            </w:r>
          </w:p>
        </w:tc>
        <w:tc>
          <w:tcPr>
            <w:tcW w:w="900" w:type="dxa"/>
            <w:gridSpan w:val="7"/>
            <w:tcBorders>
              <w:top w:val="nil"/>
              <w:left w:val="nil"/>
              <w:bottom w:val="nil"/>
              <w:right w:val="nil"/>
            </w:tcBorders>
          </w:tcPr>
          <w:p w14:paraId="764A7FEF" w14:textId="22D45659"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169256"/>
                <w:placeholder>
                  <w:docPart w:val="5B34921265EF48A196C23FEEDE0F5935"/>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227" w:type="dxa"/>
            <w:gridSpan w:val="20"/>
            <w:tcBorders>
              <w:top w:val="nil"/>
              <w:left w:val="nil"/>
              <w:bottom w:val="nil"/>
              <w:right w:val="nil"/>
            </w:tcBorders>
          </w:tcPr>
          <w:p w14:paraId="6737D2EC" w14:textId="2F03A33C" w:rsidR="00CD3D00" w:rsidRPr="0038782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891" w:type="dxa"/>
            <w:gridSpan w:val="10"/>
            <w:tcBorders>
              <w:top w:val="nil"/>
              <w:left w:val="nil"/>
              <w:bottom w:val="nil"/>
              <w:right w:val="nil"/>
            </w:tcBorders>
          </w:tcPr>
          <w:p w14:paraId="603707A8" w14:textId="33EC7FD2" w:rsidR="00CD3D00" w:rsidRPr="00387821"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2085792416"/>
                <w:placeholder>
                  <w:docPart w:val="2E3D558B17DF40828FA265DB7CEEFD88"/>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c>
          <w:tcPr>
            <w:tcW w:w="2344" w:type="dxa"/>
            <w:gridSpan w:val="15"/>
            <w:tcBorders>
              <w:top w:val="nil"/>
              <w:left w:val="nil"/>
              <w:bottom w:val="nil"/>
              <w:right w:val="nil"/>
            </w:tcBorders>
          </w:tcPr>
          <w:p w14:paraId="231ADCE0" w14:textId="274080D6" w:rsidR="00CD3D00" w:rsidRPr="0038782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319" w:type="dxa"/>
            <w:gridSpan w:val="8"/>
            <w:tcBorders>
              <w:top w:val="nil"/>
              <w:left w:val="nil"/>
              <w:bottom w:val="nil"/>
            </w:tcBorders>
          </w:tcPr>
          <w:p w14:paraId="58984A53" w14:textId="06FC72B2"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6731186"/>
                <w:placeholder>
                  <w:docPart w:val="9C022B3001DD44599FDA12B61CEC9B54"/>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r>
      <w:tr w:rsidR="00CD3D00" w14:paraId="5D7286FA" w14:textId="77777777" w:rsidTr="00CD3D0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tcPr>
          <w:p w14:paraId="341E6A51" w14:textId="30EB6912" w:rsidR="00CD3D00" w:rsidRPr="00B63E7A" w:rsidRDefault="00CD3D00" w:rsidP="00CD3D00">
            <w:pPr>
              <w:pStyle w:val="BodyText"/>
              <w:spacing w:before="0" w:after="0"/>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t xml:space="preserve"> </w:t>
            </w:r>
            <w:r w:rsidRPr="00382991">
              <w:t>and whether or not covered under WRAP/OCIP/CCIP</w:t>
            </w:r>
            <w:r w:rsidRPr="00B63E7A">
              <w:t>:</w:t>
            </w:r>
          </w:p>
          <w:p w14:paraId="1DF1B9D3" w14:textId="6332EF97" w:rsidR="00CD3D00" w:rsidRPr="00B63E7A" w:rsidRDefault="003C55E8" w:rsidP="00CD3D00">
            <w:pPr>
              <w:pStyle w:val="BodyText"/>
              <w:spacing w:before="0" w:after="0"/>
              <w:rPr>
                <w:b/>
                <w:bCs/>
              </w:rPr>
            </w:pPr>
            <w:sdt>
              <w:sdtPr>
                <w:id w:val="-2107022213"/>
                <w:placeholder>
                  <w:docPart w:val="54599817A3D94BA9AB4B799D4CC7B3B0"/>
                </w:placeholder>
                <w:showingPlcHdr/>
              </w:sdtPr>
              <w:sdtEndPr/>
              <w:sdtContent>
                <w:r w:rsidR="00CD3D00" w:rsidRPr="00B63E7A">
                  <w:rPr>
                    <w:rStyle w:val="PlaceholderText"/>
                    <w:b/>
                    <w:bCs/>
                    <w:color w:val="CA6D4F" w:themeColor="text2"/>
                  </w:rPr>
                  <w:t>Please Explain.</w:t>
                </w:r>
              </w:sdtContent>
            </w:sdt>
          </w:p>
        </w:tc>
      </w:tr>
      <w:tr w:rsidR="00CD3D00" w14:paraId="2538E8E5" w14:textId="77777777" w:rsidTr="00CD3D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nil"/>
              <w:right w:val="nil"/>
            </w:tcBorders>
          </w:tcPr>
          <w:p w14:paraId="39D49B7D" w14:textId="64A3BAEF" w:rsidR="00CD3D00" w:rsidRPr="00A91D21" w:rsidRDefault="00CD3D00" w:rsidP="00CD3D00">
            <w:pPr>
              <w:pStyle w:val="BodyText"/>
              <w:spacing w:before="0" w:after="0"/>
              <w:rPr>
                <w:b/>
                <w:bCs/>
              </w:rPr>
            </w:pPr>
            <w:r w:rsidRPr="00387821">
              <w:rPr>
                <w:b/>
                <w:bCs/>
              </w:rPr>
              <w:t>Is your company related or affiliated with any entity, directly or indirectly, through common ownership, management, or control, that is or has ever been involved in any type of residential construction?</w:t>
            </w:r>
          </w:p>
        </w:tc>
        <w:tc>
          <w:tcPr>
            <w:tcW w:w="1100" w:type="dxa"/>
            <w:gridSpan w:val="7"/>
            <w:tcBorders>
              <w:left w:val="nil"/>
              <w:bottom w:val="nil"/>
            </w:tcBorders>
          </w:tcPr>
          <w:p w14:paraId="2C5DCAC6" w14:textId="619C1200" w:rsidR="00CD3D00" w:rsidRPr="00A91D21"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36755529"/>
                <w:placeholder>
                  <w:docPart w:val="60A1760D673741EC96D2DB281FB47737"/>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r>
      <w:tr w:rsidR="00CD3D00" w14:paraId="3AC6ADD8"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tcPr>
          <w:p w14:paraId="20BE2CBA" w14:textId="2234463F" w:rsidR="00CD3D00" w:rsidRDefault="00CD3D00" w:rsidP="00CD3D00">
            <w:pPr>
              <w:pStyle w:val="BodyText"/>
              <w:spacing w:before="0" w:after="0"/>
            </w:pPr>
            <w:r w:rsidRPr="00B63E7A">
              <w:rPr>
                <w:b/>
                <w:bCs/>
              </w:rPr>
              <w:t>If “Yes</w:t>
            </w:r>
            <w:r>
              <w:rPr>
                <w:b/>
                <w:bCs/>
              </w:rPr>
              <w:t>,”</w:t>
            </w:r>
            <w:r w:rsidRPr="00106D00">
              <w:t xml:space="preserve"> please explain.</w:t>
            </w:r>
            <w:r>
              <w:t xml:space="preserve"> </w:t>
            </w:r>
            <w:sdt>
              <w:sdtPr>
                <w:id w:val="-604802976"/>
                <w:placeholder>
                  <w:docPart w:val="95FB30A939E54CA899C2F0FA555FDD74"/>
                </w:placeholder>
                <w:showingPlcHdr/>
              </w:sdtPr>
              <w:sdtEndPr/>
              <w:sdtContent>
                <w:r w:rsidRPr="00095AB5">
                  <w:rPr>
                    <w:rStyle w:val="PlaceholderText"/>
                    <w:b/>
                    <w:bCs/>
                    <w:color w:val="CA6D4F" w:themeColor="text2"/>
                  </w:rPr>
                  <w:t>Please Explain.</w:t>
                </w:r>
              </w:sdtContent>
            </w:sdt>
          </w:p>
        </w:tc>
      </w:tr>
      <w:tr w:rsidR="00CD3D00" w:rsidRPr="00387821" w14:paraId="541119A0"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single" w:sz="4" w:space="0" w:color="808080" w:themeColor="background1" w:themeShade="80"/>
              <w:right w:val="nil"/>
            </w:tcBorders>
          </w:tcPr>
          <w:p w14:paraId="23C03D2B" w14:textId="77777777" w:rsidR="00CD3D00" w:rsidRPr="0002416A" w:rsidRDefault="00CD3D00" w:rsidP="00CD3D00">
            <w:pPr>
              <w:pStyle w:val="BodyText"/>
              <w:spacing w:after="0"/>
              <w:rPr>
                <w:b/>
                <w:bCs/>
              </w:rPr>
            </w:pPr>
            <w:r>
              <w:rPr>
                <w:b/>
                <w:bCs/>
              </w:rPr>
              <w:t>Do you have a formal written safety program?</w:t>
            </w:r>
          </w:p>
        </w:tc>
        <w:tc>
          <w:tcPr>
            <w:tcW w:w="1100" w:type="dxa"/>
            <w:gridSpan w:val="7"/>
            <w:tcBorders>
              <w:left w:val="nil"/>
              <w:bottom w:val="single" w:sz="4" w:space="0" w:color="808080" w:themeColor="background1" w:themeShade="80"/>
            </w:tcBorders>
          </w:tcPr>
          <w:p w14:paraId="673E174F" w14:textId="60B511B2" w:rsidR="00CD3D00" w:rsidRPr="0002416A" w:rsidRDefault="003C55E8" w:rsidP="00CD3D00">
            <w:pPr>
              <w:pStyle w:val="BodyText"/>
              <w:spacing w:after="0"/>
              <w:cnfStyle w:val="000000010000" w:firstRow="0" w:lastRow="0" w:firstColumn="0" w:lastColumn="0" w:oddVBand="0" w:evenVBand="0" w:oddHBand="0" w:evenHBand="1" w:firstRowFirstColumn="0" w:firstRowLastColumn="0" w:lastRowFirstColumn="0" w:lastRowLastColumn="0"/>
              <w:rPr>
                <w:b w:val="0"/>
                <w:bCs w:val="0"/>
              </w:rPr>
            </w:pPr>
            <w:sdt>
              <w:sdtPr>
                <w:id w:val="1090431852"/>
                <w:placeholder>
                  <w:docPart w:val="CF917E7E02EE4B039AB457DDECBE8624"/>
                </w:placeholder>
                <w:showingPlcHdr/>
                <w:comboBox>
                  <w:listItem w:value="Choose an item."/>
                  <w:listItem w:displayText="Yes" w:value="Yes"/>
                  <w:listItem w:displayText="No" w:value="No"/>
                </w:comboBox>
              </w:sdtPr>
              <w:sdtEndPr/>
              <w:sdtContent>
                <w:r w:rsidR="00CD3D00" w:rsidRPr="00B12475">
                  <w:rPr>
                    <w:rStyle w:val="PlaceholderText"/>
                    <w:color w:val="CA6D4F" w:themeColor="text2"/>
                  </w:rPr>
                  <w:t>Yes/No</w:t>
                </w:r>
              </w:sdtContent>
            </w:sdt>
          </w:p>
        </w:tc>
      </w:tr>
      <w:tr w:rsidR="00CD3D00" w:rsidRPr="00387821" w14:paraId="11D88A91" w14:textId="77777777" w:rsidTr="00CD3D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single" w:sz="4" w:space="0" w:color="808080" w:themeColor="background1" w:themeShade="80"/>
            </w:tcBorders>
            <w:vAlign w:val="top"/>
          </w:tcPr>
          <w:p w14:paraId="69E50408" w14:textId="67DB3DC5" w:rsidR="00CD3D00" w:rsidRPr="0002416A" w:rsidRDefault="00CD3D00" w:rsidP="00CD3D00">
            <w:pPr>
              <w:pStyle w:val="BodyText"/>
              <w:spacing w:after="0"/>
            </w:pPr>
            <w:r>
              <w:rPr>
                <w:b/>
                <w:bCs/>
              </w:rPr>
              <w:t>P</w:t>
            </w:r>
            <w:r w:rsidRPr="005E2C5E">
              <w:rPr>
                <w:b/>
                <w:bCs/>
              </w:rPr>
              <w:t>lease describe the selection process for hiring employees</w:t>
            </w:r>
            <w:r w:rsidRPr="00572001">
              <w:t>.</w:t>
            </w:r>
            <w:r w:rsidRPr="00387821">
              <w:rPr>
                <w:b/>
                <w:bCs/>
              </w:rPr>
              <w:br/>
            </w:r>
            <w:sdt>
              <w:sdtPr>
                <w:id w:val="1563983098"/>
                <w:placeholder>
                  <w:docPart w:val="1722E39577E24C10B93212C6D9A40B4A"/>
                </w:placeholder>
                <w:showingPlcHdr/>
              </w:sdtPr>
              <w:sdtEndPr/>
              <w:sdtContent>
                <w:r w:rsidRPr="00387821">
                  <w:rPr>
                    <w:rStyle w:val="PlaceholderText"/>
                    <w:b/>
                    <w:bCs/>
                    <w:color w:val="CA6D4F" w:themeColor="text2"/>
                  </w:rPr>
                  <w:t>Please Explain.</w:t>
                </w:r>
              </w:sdtContent>
            </w:sdt>
          </w:p>
        </w:tc>
      </w:tr>
      <w:tr w:rsidR="00CD3D00" w14:paraId="7314D2C3"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29" w:type="dxa"/>
            <w:gridSpan w:val="80"/>
            <w:tcBorders>
              <w:bottom w:val="nil"/>
            </w:tcBorders>
            <w:vAlign w:val="bottom"/>
          </w:tcPr>
          <w:p w14:paraId="315DB5D1" w14:textId="6940B489" w:rsidR="00CD3D00" w:rsidRPr="00387821" w:rsidRDefault="00CD3D00" w:rsidP="00CD3D00">
            <w:pPr>
              <w:pStyle w:val="BodyText"/>
              <w:spacing w:before="0" w:after="0"/>
              <w:rPr>
                <w:b/>
                <w:bCs/>
              </w:rPr>
            </w:pPr>
            <w:r w:rsidRPr="00387821">
              <w:rPr>
                <w:b/>
                <w:bCs/>
              </w:rPr>
              <w:t>Does your hiring practice include?</w:t>
            </w:r>
          </w:p>
        </w:tc>
      </w:tr>
      <w:tr w:rsidR="00CD3D00" w14:paraId="65A21EEE" w14:textId="77777777" w:rsidTr="00CD3D00">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53" w:type="dxa"/>
            <w:gridSpan w:val="8"/>
            <w:tcBorders>
              <w:top w:val="nil"/>
              <w:right w:val="nil"/>
            </w:tcBorders>
          </w:tcPr>
          <w:p w14:paraId="618BC4D1" w14:textId="77777777" w:rsidR="00CD3D00" w:rsidRDefault="00CD3D00" w:rsidP="00CD3D00">
            <w:pPr>
              <w:pStyle w:val="BodyText"/>
              <w:spacing w:before="0" w:after="0"/>
              <w:ind w:left="182" w:hanging="182"/>
              <w:rPr>
                <w:b/>
                <w:bCs/>
              </w:rPr>
            </w:pPr>
            <w:r>
              <w:t>a.) Pre-hire physical examinations?</w:t>
            </w:r>
          </w:p>
          <w:p w14:paraId="61562170" w14:textId="4A0A7592" w:rsidR="00CD3D00" w:rsidRPr="00387821" w:rsidRDefault="003C55E8" w:rsidP="00CD3D00">
            <w:pPr>
              <w:pStyle w:val="BodyText"/>
              <w:spacing w:after="0"/>
              <w:ind w:left="182" w:hanging="18"/>
            </w:pPr>
            <w:sdt>
              <w:sdtPr>
                <w:id w:val="77033067"/>
                <w:placeholder>
                  <w:docPart w:val="0ADFF252EB4047E39DBBE668ED844731"/>
                </w:placeholder>
                <w:showingPlcHdr/>
                <w:comboBox>
                  <w:listItem w:value="Choose an item."/>
                  <w:listItem w:displayText="Yes" w:value="Yes"/>
                  <w:listItem w:displayText="No" w:value="No"/>
                </w:comboBox>
              </w:sdtPr>
              <w:sdtEndPr/>
              <w:sdtContent>
                <w:r w:rsidR="00CD3D00">
                  <w:rPr>
                    <w:rStyle w:val="PlaceholderText"/>
                    <w:b/>
                    <w:bCs/>
                    <w:color w:val="CA6D4F" w:themeColor="text2"/>
                  </w:rPr>
                  <w:t>Yes/No</w:t>
                </w:r>
              </w:sdtContent>
            </w:sdt>
          </w:p>
        </w:tc>
        <w:tc>
          <w:tcPr>
            <w:tcW w:w="1938" w:type="dxa"/>
            <w:gridSpan w:val="20"/>
            <w:tcBorders>
              <w:top w:val="nil"/>
              <w:left w:val="nil"/>
              <w:right w:val="nil"/>
            </w:tcBorders>
          </w:tcPr>
          <w:p w14:paraId="39292C1C" w14:textId="77777777" w:rsidR="00CD3D00" w:rsidRDefault="00CD3D00" w:rsidP="00CD3D00">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b.) Pre-hire drug &amp; alcohol screenings?</w:t>
            </w:r>
          </w:p>
          <w:p w14:paraId="404D9D21" w14:textId="7B8E0E27" w:rsidR="00CD3D00" w:rsidRPr="0002416A" w:rsidRDefault="003C55E8" w:rsidP="00CD3D00">
            <w:pPr>
              <w:pStyle w:val="BodyText"/>
              <w:spacing w:after="0"/>
              <w:ind w:left="182" w:hanging="11"/>
              <w:cnfStyle w:val="000000100000" w:firstRow="0" w:lastRow="0" w:firstColumn="0" w:lastColumn="0" w:oddVBand="0" w:evenVBand="0" w:oddHBand="1" w:evenHBand="0" w:firstRowFirstColumn="0" w:firstRowLastColumn="0" w:lastRowFirstColumn="0" w:lastRowLastColumn="0"/>
              <w:rPr>
                <w:b w:val="0"/>
                <w:bCs w:val="0"/>
              </w:rPr>
            </w:pPr>
            <w:sdt>
              <w:sdtPr>
                <w:id w:val="1768889795"/>
                <w:placeholder>
                  <w:docPart w:val="5855588559B64FE68E955B89F9D5523E"/>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069" w:type="dxa"/>
            <w:gridSpan w:val="18"/>
            <w:tcBorders>
              <w:top w:val="nil"/>
              <w:left w:val="nil"/>
              <w:right w:val="nil"/>
            </w:tcBorders>
          </w:tcPr>
          <w:p w14:paraId="5C079ECB" w14:textId="77777777" w:rsidR="00CD3D00" w:rsidRDefault="00CD3D00" w:rsidP="00CD3D00">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c.) Background &amp; reference checks?</w:t>
            </w:r>
          </w:p>
          <w:p w14:paraId="7C91D3DA" w14:textId="2B63ADE9" w:rsidR="00CD3D00" w:rsidRPr="00387821" w:rsidRDefault="003C55E8" w:rsidP="00CD3D00">
            <w:pPr>
              <w:pStyle w:val="BodyText"/>
              <w:spacing w:after="0"/>
              <w:ind w:left="182" w:firstLine="25"/>
              <w:cnfStyle w:val="000000100000" w:firstRow="0" w:lastRow="0" w:firstColumn="0" w:lastColumn="0" w:oddVBand="0" w:evenVBand="0" w:oddHBand="1" w:evenHBand="0" w:firstRowFirstColumn="0" w:firstRowLastColumn="0" w:lastRowFirstColumn="0" w:lastRowLastColumn="0"/>
            </w:pPr>
            <w:sdt>
              <w:sdtPr>
                <w:id w:val="233211697"/>
                <w:placeholder>
                  <w:docPart w:val="C64FC1F8041544948DE5D9BD8A1ACBC7"/>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155" w:type="dxa"/>
            <w:gridSpan w:val="16"/>
            <w:tcBorders>
              <w:top w:val="nil"/>
              <w:left w:val="nil"/>
              <w:right w:val="nil"/>
            </w:tcBorders>
          </w:tcPr>
          <w:p w14:paraId="12F67B54" w14:textId="39B781B0" w:rsidR="00CD3D00" w:rsidRDefault="00CD3D00" w:rsidP="00CD3D00">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d.) Pre-hire MVR review? </w:t>
            </w:r>
            <w:r>
              <w:rPr>
                <w:b w:val="0"/>
                <w:bCs w:val="0"/>
              </w:rPr>
              <w:br/>
            </w:r>
            <w:r>
              <w:rPr>
                <w:b w:val="0"/>
                <w:bCs w:val="0"/>
                <w:sz w:val="12"/>
                <w:szCs w:val="12"/>
              </w:rPr>
              <w:t>(</w:t>
            </w:r>
            <w:proofErr w:type="gramStart"/>
            <w:r>
              <w:rPr>
                <w:b w:val="0"/>
                <w:bCs w:val="0"/>
                <w:sz w:val="12"/>
                <w:szCs w:val="12"/>
              </w:rPr>
              <w:t>if</w:t>
            </w:r>
            <w:proofErr w:type="gramEnd"/>
            <w:r>
              <w:rPr>
                <w:b w:val="0"/>
                <w:bCs w:val="0"/>
                <w:sz w:val="12"/>
                <w:szCs w:val="12"/>
              </w:rPr>
              <w:t xml:space="preserve"> there is driving responsibility)</w:t>
            </w:r>
          </w:p>
          <w:p w14:paraId="01793C5F" w14:textId="14E61192" w:rsidR="00CD3D00" w:rsidRPr="00387821" w:rsidRDefault="003C55E8" w:rsidP="00CD3D00">
            <w:pPr>
              <w:pStyle w:val="BodyText"/>
              <w:spacing w:after="0"/>
              <w:ind w:left="182" w:firstLine="28"/>
              <w:cnfStyle w:val="000000100000" w:firstRow="0" w:lastRow="0" w:firstColumn="0" w:lastColumn="0" w:oddVBand="0" w:evenVBand="0" w:oddHBand="1" w:evenHBand="0" w:firstRowFirstColumn="0" w:firstRowLastColumn="0" w:lastRowFirstColumn="0" w:lastRowLastColumn="0"/>
            </w:pPr>
            <w:sdt>
              <w:sdtPr>
                <w:id w:val="496077317"/>
                <w:placeholder>
                  <w:docPart w:val="E8E54EE11D6040AF9D986F39D9BAA22F"/>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514" w:type="dxa"/>
            <w:gridSpan w:val="18"/>
            <w:tcBorders>
              <w:top w:val="nil"/>
              <w:left w:val="nil"/>
            </w:tcBorders>
          </w:tcPr>
          <w:p w14:paraId="61B98B05" w14:textId="77777777" w:rsidR="00CD3D00" w:rsidRDefault="00CD3D00" w:rsidP="00CD3D00">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e.)</w:t>
            </w:r>
            <w:r>
              <w:t xml:space="preserve"> </w:t>
            </w:r>
            <w:r>
              <w:rPr>
                <w:b w:val="0"/>
                <w:bCs w:val="0"/>
              </w:rPr>
              <w:t>Are employees trained in safe work practices?</w:t>
            </w:r>
          </w:p>
          <w:p w14:paraId="0747B973" w14:textId="261719DB" w:rsidR="00CD3D00" w:rsidRPr="0002416A" w:rsidRDefault="003C55E8" w:rsidP="00CD3D00">
            <w:pPr>
              <w:pStyle w:val="BodyText"/>
              <w:spacing w:after="0"/>
              <w:ind w:left="182" w:firstLine="32"/>
              <w:cnfStyle w:val="000000100000" w:firstRow="0" w:lastRow="0" w:firstColumn="0" w:lastColumn="0" w:oddVBand="0" w:evenVBand="0" w:oddHBand="1" w:evenHBand="0" w:firstRowFirstColumn="0" w:firstRowLastColumn="0" w:lastRowFirstColumn="0" w:lastRowLastColumn="0"/>
            </w:pPr>
            <w:sdt>
              <w:sdtPr>
                <w:id w:val="626817468"/>
                <w:placeholder>
                  <w:docPart w:val="7AF8337C157348CCAB66D63E6FD24D62"/>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11C05A79"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23" w:type="dxa"/>
            <w:gridSpan w:val="30"/>
            <w:tcBorders>
              <w:right w:val="nil"/>
            </w:tcBorders>
          </w:tcPr>
          <w:p w14:paraId="66897B27" w14:textId="6EF3790D" w:rsidR="00CD3D00" w:rsidRPr="00241DE0" w:rsidRDefault="00CD3D00" w:rsidP="00CD3D00">
            <w:pPr>
              <w:pStyle w:val="BodyText"/>
              <w:spacing w:before="0" w:after="0"/>
            </w:pPr>
            <w:r w:rsidRPr="00241DE0">
              <w:rPr>
                <w:b/>
                <w:bCs/>
              </w:rPr>
              <w:t>Do you utilize any of the following in your operations?</w:t>
            </w:r>
          </w:p>
        </w:tc>
        <w:tc>
          <w:tcPr>
            <w:tcW w:w="2250" w:type="dxa"/>
            <w:gridSpan w:val="22"/>
            <w:tcBorders>
              <w:left w:val="nil"/>
              <w:right w:val="nil"/>
            </w:tcBorders>
          </w:tcPr>
          <w:p w14:paraId="6CE98117" w14:textId="23A66333" w:rsidR="00CD3D00" w:rsidRPr="00241DE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18D8C5BEA60644448479C2928C966B47"/>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345" w:type="dxa"/>
            <w:gridSpan w:val="15"/>
            <w:tcBorders>
              <w:left w:val="nil"/>
              <w:right w:val="nil"/>
            </w:tcBorders>
          </w:tcPr>
          <w:p w14:paraId="550A3781" w14:textId="67FE58ED" w:rsidR="00CD3D00" w:rsidRPr="00241DE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AAEED326C4374A12BE5F3F37C329C60A"/>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011" w:type="dxa"/>
            <w:gridSpan w:val="13"/>
            <w:tcBorders>
              <w:left w:val="nil"/>
            </w:tcBorders>
          </w:tcPr>
          <w:p w14:paraId="5CFDDAD1" w14:textId="339068C7" w:rsidR="00CD3D00" w:rsidRPr="00241DE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BCB6B7DB59944E49BF732C30FAFCBC4B"/>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CD3D00" w14:paraId="44376D2E"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nil"/>
              <w:right w:val="nil"/>
            </w:tcBorders>
          </w:tcPr>
          <w:p w14:paraId="398F17D9" w14:textId="5F3E0BA9" w:rsidR="00CD3D00" w:rsidRPr="00A86BED" w:rsidRDefault="00CD3D00" w:rsidP="00CD3D00">
            <w:pPr>
              <w:pStyle w:val="BodyText"/>
              <w:spacing w:before="0" w:after="0"/>
              <w:rPr>
                <w:b/>
                <w:bCs/>
              </w:rPr>
            </w:pPr>
            <w:r w:rsidRPr="00B11824">
              <w:rPr>
                <w:rFonts w:ascii="Arial" w:eastAsia="Arial" w:hAnsi="Arial" w:cs="Arial"/>
                <w:b/>
                <w:bCs/>
              </w:rPr>
              <w:t>Any municipal work conducted?</w:t>
            </w:r>
          </w:p>
        </w:tc>
        <w:tc>
          <w:tcPr>
            <w:tcW w:w="1100" w:type="dxa"/>
            <w:gridSpan w:val="7"/>
            <w:tcBorders>
              <w:left w:val="nil"/>
              <w:bottom w:val="nil"/>
            </w:tcBorders>
          </w:tcPr>
          <w:p w14:paraId="7D08587B" w14:textId="71C892AF"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06868536"/>
                <w:placeholder>
                  <w:docPart w:val="013B8FD315F24216AC2153608F2066C6"/>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4BDB1650"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tcPr>
          <w:p w14:paraId="65B780F5" w14:textId="4B5DB3D5" w:rsidR="00CD3D00" w:rsidRPr="00B11824" w:rsidRDefault="00CD3D00" w:rsidP="00CD3D00">
            <w:pPr>
              <w:pStyle w:val="BodyText"/>
              <w:spacing w:before="0" w:after="0"/>
              <w:rPr>
                <w:b/>
                <w:bCs/>
              </w:rPr>
            </w:pPr>
            <w:r w:rsidRPr="00B11824">
              <w:rPr>
                <w:rFonts w:ascii="Arial" w:eastAsia="Arial" w:hAnsi="Arial" w:cs="Arial"/>
                <w:b/>
                <w:bCs/>
              </w:rPr>
              <w:t xml:space="preserve">If </w:t>
            </w:r>
            <w:r>
              <w:rPr>
                <w:rFonts w:ascii="Arial" w:eastAsia="Arial" w:hAnsi="Arial" w:cs="Arial"/>
                <w:b/>
                <w:bCs/>
              </w:rPr>
              <w:t>“Y</w:t>
            </w:r>
            <w:r w:rsidRPr="00B11824">
              <w:rPr>
                <w:rFonts w:ascii="Arial" w:eastAsia="Arial" w:hAnsi="Arial" w:cs="Arial"/>
                <w:b/>
                <w:bCs/>
              </w:rPr>
              <w:t>es,</w:t>
            </w:r>
            <w:r>
              <w:rPr>
                <w:rFonts w:ascii="Arial" w:eastAsia="Arial" w:hAnsi="Arial" w:cs="Arial"/>
                <w:b/>
                <w:bCs/>
              </w:rPr>
              <w:t>”</w:t>
            </w:r>
            <w:r w:rsidRPr="00B11824">
              <w:rPr>
                <w:rFonts w:ascii="Arial" w:eastAsia="Arial" w:hAnsi="Arial" w:cs="Arial"/>
                <w:b/>
                <w:bCs/>
              </w:rPr>
              <w:t xml:space="preserve"> provide a few examples of projects performed</w:t>
            </w:r>
            <w:r>
              <w:rPr>
                <w:rFonts w:ascii="Arial" w:eastAsia="Arial" w:hAnsi="Arial" w:cs="Arial"/>
                <w:b/>
                <w:bCs/>
              </w:rPr>
              <w:t xml:space="preserve">.   </w:t>
            </w:r>
            <w:sdt>
              <w:sdtPr>
                <w:id w:val="532089263"/>
                <w:placeholder>
                  <w:docPart w:val="5EEE4498835C4E999526065F3B52361D"/>
                </w:placeholder>
                <w:showingPlcHdr/>
              </w:sdtPr>
              <w:sdtEndPr/>
              <w:sdtContent>
                <w:r w:rsidRPr="00095AB5">
                  <w:rPr>
                    <w:rStyle w:val="PlaceholderText"/>
                    <w:b/>
                    <w:bCs/>
                    <w:color w:val="CA6D4F" w:themeColor="text2"/>
                  </w:rPr>
                  <w:t xml:space="preserve">Please </w:t>
                </w:r>
                <w:r>
                  <w:rPr>
                    <w:rStyle w:val="PlaceholderText"/>
                    <w:b/>
                    <w:bCs/>
                    <w:color w:val="CA6D4F" w:themeColor="text2"/>
                  </w:rPr>
                  <w:t>List</w:t>
                </w:r>
                <w:r w:rsidRPr="00095AB5">
                  <w:rPr>
                    <w:rStyle w:val="PlaceholderText"/>
                    <w:b/>
                    <w:bCs/>
                    <w:color w:val="CA6D4F" w:themeColor="text2"/>
                  </w:rPr>
                  <w:t>.</w:t>
                </w:r>
              </w:sdtContent>
            </w:sdt>
          </w:p>
        </w:tc>
      </w:tr>
      <w:tr w:rsidR="00CD3D00" w14:paraId="543395F9"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right w:val="nil"/>
            </w:tcBorders>
          </w:tcPr>
          <w:p w14:paraId="671E246B" w14:textId="4E04EC3A" w:rsidR="00CD3D00" w:rsidRPr="00B11824" w:rsidRDefault="00CD3D00" w:rsidP="00CD3D00">
            <w:pPr>
              <w:pStyle w:val="BodyText"/>
              <w:spacing w:before="0" w:after="0"/>
              <w:rPr>
                <w:b/>
                <w:bCs/>
              </w:rPr>
            </w:pPr>
            <w:r w:rsidRPr="00B11824">
              <w:rPr>
                <w:b/>
                <w:bCs/>
              </w:rPr>
              <w:t>Is a qualified person contracted or employed to inspect trenches prior to personnel being allowed to enter them?</w:t>
            </w:r>
          </w:p>
        </w:tc>
        <w:tc>
          <w:tcPr>
            <w:tcW w:w="1100" w:type="dxa"/>
            <w:gridSpan w:val="7"/>
            <w:tcBorders>
              <w:left w:val="nil"/>
            </w:tcBorders>
          </w:tcPr>
          <w:p w14:paraId="0A680925" w14:textId="2978E81C"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818234737"/>
                <w:placeholder>
                  <w:docPart w:val="729B8711E7394BE39F69D257DECB7D7B"/>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246657CB"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15" w:type="dxa"/>
            <w:gridSpan w:val="13"/>
            <w:tcBorders>
              <w:bottom w:val="single" w:sz="4" w:space="0" w:color="808080" w:themeColor="background1" w:themeShade="80"/>
              <w:right w:val="nil"/>
            </w:tcBorders>
          </w:tcPr>
          <w:p w14:paraId="32E04B55" w14:textId="77777777" w:rsidR="00CD3D00" w:rsidRPr="00B11824" w:rsidRDefault="00CD3D00" w:rsidP="00CD3D00">
            <w:pPr>
              <w:pStyle w:val="BodyText"/>
              <w:spacing w:before="0" w:after="0"/>
            </w:pPr>
            <w:r>
              <w:rPr>
                <w:b/>
                <w:bCs/>
              </w:rPr>
              <w:t>Trench work performed?</w:t>
            </w:r>
          </w:p>
        </w:tc>
        <w:tc>
          <w:tcPr>
            <w:tcW w:w="2160" w:type="dxa"/>
            <w:gridSpan w:val="23"/>
            <w:tcBorders>
              <w:left w:val="nil"/>
              <w:bottom w:val="single" w:sz="4" w:space="0" w:color="808080" w:themeColor="background1" w:themeShade="80"/>
              <w:right w:val="nil"/>
            </w:tcBorders>
          </w:tcPr>
          <w:p w14:paraId="61B6BBA4" w14:textId="49B6BE03" w:rsidR="00CD3D00" w:rsidRPr="00B11824"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05226137"/>
                <w:placeholder>
                  <w:docPart w:val="1F00F367F45944D1B62AADE346AF9A69"/>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1530" w:type="dxa"/>
            <w:gridSpan w:val="12"/>
            <w:tcBorders>
              <w:left w:val="nil"/>
              <w:bottom w:val="single" w:sz="4" w:space="0" w:color="808080" w:themeColor="background1" w:themeShade="80"/>
              <w:right w:val="nil"/>
            </w:tcBorders>
          </w:tcPr>
          <w:p w14:paraId="78D984D7" w14:textId="5A7BC507" w:rsidR="00CD3D00" w:rsidRPr="00B11824"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E435C">
              <w:rPr>
                <w:rFonts w:ascii="Arial" w:eastAsia="Arial" w:hAnsi="Arial" w:cs="Arial"/>
                <w:spacing w:val="2"/>
              </w:rPr>
              <w:t>M</w:t>
            </w:r>
            <w:r w:rsidRPr="007E435C">
              <w:rPr>
                <w:rFonts w:ascii="Arial" w:eastAsia="Arial" w:hAnsi="Arial" w:cs="Arial"/>
              </w:rPr>
              <w:t>a</w:t>
            </w:r>
            <w:r w:rsidRPr="007E435C">
              <w:rPr>
                <w:rFonts w:ascii="Arial" w:eastAsia="Arial" w:hAnsi="Arial" w:cs="Arial"/>
                <w:spacing w:val="1"/>
              </w:rPr>
              <w:t>x</w:t>
            </w:r>
            <w:r w:rsidRPr="007E435C">
              <w:rPr>
                <w:rFonts w:ascii="Arial" w:eastAsia="Arial" w:hAnsi="Arial" w:cs="Arial"/>
                <w:spacing w:val="-1"/>
              </w:rPr>
              <w:t>i</w:t>
            </w:r>
            <w:r w:rsidRPr="007E435C">
              <w:rPr>
                <w:rFonts w:ascii="Arial" w:eastAsia="Arial" w:hAnsi="Arial" w:cs="Arial"/>
                <w:spacing w:val="2"/>
              </w:rPr>
              <w:t>m</w:t>
            </w:r>
            <w:r w:rsidRPr="007E435C">
              <w:rPr>
                <w:rFonts w:ascii="Arial" w:eastAsia="Arial" w:hAnsi="Arial" w:cs="Arial"/>
              </w:rPr>
              <w:t>um</w:t>
            </w:r>
            <w:r w:rsidRPr="007E435C">
              <w:rPr>
                <w:rFonts w:ascii="Arial" w:eastAsia="Arial" w:hAnsi="Arial" w:cs="Arial"/>
                <w:spacing w:val="-8"/>
              </w:rPr>
              <w:t xml:space="preserve"> </w:t>
            </w:r>
            <w:r>
              <w:rPr>
                <w:rFonts w:ascii="Arial" w:eastAsia="Arial" w:hAnsi="Arial" w:cs="Arial"/>
              </w:rPr>
              <w:t>Depth</w:t>
            </w:r>
          </w:p>
        </w:tc>
        <w:tc>
          <w:tcPr>
            <w:tcW w:w="4524" w:type="dxa"/>
            <w:gridSpan w:val="32"/>
            <w:tcBorders>
              <w:left w:val="nil"/>
              <w:bottom w:val="single" w:sz="4" w:space="0" w:color="808080" w:themeColor="background1" w:themeShade="80"/>
            </w:tcBorders>
          </w:tcPr>
          <w:p w14:paraId="4BCA2125" w14:textId="5942961A"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5321461"/>
                <w:placeholder>
                  <w:docPart w:val="B82150CDAA194A8F8CD6DB5C6DD83ED0"/>
                </w:placeholder>
                <w:showingPlcHdr/>
              </w:sdtPr>
              <w:sdtEndPr/>
              <w:sdtContent>
                <w:r w:rsidR="00CD3D00">
                  <w:rPr>
                    <w:rStyle w:val="PlaceholderText"/>
                    <w:color w:val="CA6D4F" w:themeColor="text2"/>
                  </w:rPr>
                  <w:t>#</w:t>
                </w:r>
              </w:sdtContent>
            </w:sdt>
            <w:r w:rsidR="00CD3D00">
              <w:t xml:space="preserve">  ft</w:t>
            </w:r>
          </w:p>
        </w:tc>
      </w:tr>
      <w:tr w:rsidR="00CD3D00" w14:paraId="3DE7BDED"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65" w:type="dxa"/>
            <w:gridSpan w:val="18"/>
            <w:tcBorders>
              <w:top w:val="single" w:sz="4" w:space="0" w:color="808080" w:themeColor="background1" w:themeShade="80"/>
              <w:bottom w:val="nil"/>
              <w:right w:val="nil"/>
            </w:tcBorders>
          </w:tcPr>
          <w:p w14:paraId="544A150F" w14:textId="3E12D512" w:rsidR="00CD3D00" w:rsidRDefault="00CD3D00" w:rsidP="00CD3D00">
            <w:pPr>
              <w:pStyle w:val="BodyText"/>
              <w:spacing w:before="0" w:after="0"/>
            </w:pPr>
            <w:r w:rsidRPr="00965D2B">
              <w:rPr>
                <w:rFonts w:ascii="Arial" w:eastAsia="Arial" w:hAnsi="Arial" w:cs="Arial"/>
                <w:b/>
                <w:bCs/>
                <w:spacing w:val="-1"/>
              </w:rPr>
              <w:t>Percentage of work perform on</w:t>
            </w:r>
            <w:r>
              <w:rPr>
                <w:rFonts w:ascii="Arial" w:eastAsia="Arial" w:hAnsi="Arial" w:cs="Arial"/>
                <w:b/>
                <w:bCs/>
                <w:spacing w:val="-1"/>
              </w:rPr>
              <w:t>:</w:t>
            </w:r>
          </w:p>
        </w:tc>
        <w:tc>
          <w:tcPr>
            <w:tcW w:w="7764" w:type="dxa"/>
            <w:gridSpan w:val="62"/>
            <w:tcBorders>
              <w:top w:val="single" w:sz="4" w:space="0" w:color="808080" w:themeColor="background1" w:themeShade="80"/>
              <w:left w:val="nil"/>
              <w:bottom w:val="nil"/>
            </w:tcBorders>
          </w:tcPr>
          <w:p w14:paraId="7564FA6A" w14:textId="7384D9BE"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pPr>
            <w:r>
              <w:rPr>
                <w:b w:val="0"/>
                <w:bCs w:val="0"/>
              </w:rPr>
              <w:t xml:space="preserve">hillside  </w:t>
            </w:r>
            <w:sdt>
              <w:sdtPr>
                <w:rPr>
                  <w:b w:val="0"/>
                  <w:bCs w:val="0"/>
                </w:rPr>
                <w:id w:val="-5066506"/>
                <w:placeholder>
                  <w:docPart w:val="CBB1CFE9CD544A8DB6E6ED9762954162"/>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mountainside  </w:t>
            </w:r>
            <w:sdt>
              <w:sdtPr>
                <w:rPr>
                  <w:b w:val="0"/>
                  <w:bCs w:val="0"/>
                </w:rPr>
                <w:id w:val="-1668166133"/>
                <w:placeholder>
                  <w:docPart w:val="939B5317D6CB413AA4F18F96CF989F31"/>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terraces  </w:t>
            </w:r>
            <w:sdt>
              <w:sdtPr>
                <w:rPr>
                  <w:b w:val="0"/>
                  <w:bCs w:val="0"/>
                </w:rPr>
                <w:id w:val="-970288836"/>
                <w:placeholder>
                  <w:docPart w:val="B83F4856F7EC4F48ACEE595FB7357897"/>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landfill  </w:t>
            </w:r>
            <w:sdt>
              <w:sdtPr>
                <w:rPr>
                  <w:b w:val="0"/>
                  <w:bCs w:val="0"/>
                </w:rPr>
                <w:id w:val="1956137154"/>
                <w:placeholder>
                  <w:docPart w:val="C2A2867CEEE8413FA1FE52CEA4E86BAD"/>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subsidence areas  </w:t>
            </w:r>
            <w:sdt>
              <w:sdtPr>
                <w:rPr>
                  <w:b w:val="0"/>
                  <w:bCs w:val="0"/>
                </w:rPr>
                <w:id w:val="-1375158700"/>
                <w:placeholder>
                  <w:docPart w:val="83AF4A512DD943FA9AE14FAA6E101BC0"/>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CD3D00" w14:paraId="3924FC42"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right w:val="nil"/>
            </w:tcBorders>
          </w:tcPr>
          <w:p w14:paraId="106DC621" w14:textId="068EAD02" w:rsidR="00CD3D00" w:rsidRPr="00CF7B66" w:rsidRDefault="00CD3D00" w:rsidP="00CD3D00">
            <w:pPr>
              <w:pStyle w:val="BodyText"/>
              <w:spacing w:before="0" w:after="0"/>
              <w:rPr>
                <w:b/>
                <w:bCs/>
              </w:rPr>
            </w:pPr>
            <w:r w:rsidRPr="00CF7B66">
              <w:rPr>
                <w:b/>
                <w:bCs/>
              </w:rPr>
              <w:t>Is a qualified person contracted or employed to inspect trenches prior to personnel being allowed to enter them?</w:t>
            </w:r>
          </w:p>
        </w:tc>
        <w:tc>
          <w:tcPr>
            <w:tcW w:w="1100" w:type="dxa"/>
            <w:gridSpan w:val="7"/>
            <w:tcBorders>
              <w:left w:val="nil"/>
            </w:tcBorders>
          </w:tcPr>
          <w:p w14:paraId="5E568B25" w14:textId="7FC7CD41"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90674057"/>
                <w:placeholder>
                  <w:docPart w:val="D0F458C8C3824AD2BCFED079FC02391F"/>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4AA6062B"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right w:val="nil"/>
            </w:tcBorders>
          </w:tcPr>
          <w:p w14:paraId="366289D6" w14:textId="22526EAA" w:rsidR="00CD3D00" w:rsidRPr="00DF0035" w:rsidRDefault="00CD3D00" w:rsidP="00CD3D00">
            <w:pPr>
              <w:pStyle w:val="BodyText"/>
              <w:spacing w:before="0" w:after="0"/>
              <w:rPr>
                <w:b/>
                <w:bCs/>
              </w:rPr>
            </w:pPr>
            <w:r w:rsidRPr="00B11824">
              <w:rPr>
                <w:b/>
                <w:bCs/>
              </w:rPr>
              <w:t>If trench work is performed, is staff performing the trench work been fully trained and drilled in proper trench cave-in rescue procedures?</w:t>
            </w:r>
          </w:p>
        </w:tc>
        <w:tc>
          <w:tcPr>
            <w:tcW w:w="1100" w:type="dxa"/>
            <w:gridSpan w:val="7"/>
            <w:tcBorders>
              <w:left w:val="nil"/>
            </w:tcBorders>
          </w:tcPr>
          <w:p w14:paraId="7D4E948E" w14:textId="0FCE4E78"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01291684"/>
                <w:placeholder>
                  <w:docPart w:val="D264A5E1A5FE4AC3B731CE93945424F4"/>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0E24E0D9"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nil"/>
              <w:right w:val="nil"/>
            </w:tcBorders>
          </w:tcPr>
          <w:p w14:paraId="71F3C7D5" w14:textId="727B1186" w:rsidR="00CD3D00" w:rsidRDefault="00CD3D00" w:rsidP="00CD3D00">
            <w:pPr>
              <w:pStyle w:val="BodyText"/>
              <w:spacing w:before="0" w:after="0"/>
              <w:rPr>
                <w:b/>
                <w:bCs/>
              </w:rPr>
            </w:pPr>
            <w:r w:rsidRPr="00B11824">
              <w:rPr>
                <w:b/>
                <w:bCs/>
              </w:rPr>
              <w:t>Are trenchless technologies used to replace or repair damaged sewer lines on residential properties whenever possible?</w:t>
            </w:r>
          </w:p>
        </w:tc>
        <w:tc>
          <w:tcPr>
            <w:tcW w:w="1100" w:type="dxa"/>
            <w:gridSpan w:val="7"/>
            <w:tcBorders>
              <w:left w:val="nil"/>
              <w:bottom w:val="nil"/>
            </w:tcBorders>
          </w:tcPr>
          <w:p w14:paraId="304625CC" w14:textId="41FD1691"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9631995"/>
                <w:placeholder>
                  <w:docPart w:val="343D2E96A13D4058BE5103F390C70FCE"/>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20C9F6D9"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nil"/>
              <w:right w:val="nil"/>
            </w:tcBorders>
          </w:tcPr>
          <w:p w14:paraId="6417A4EF" w14:textId="5FFC2AF7" w:rsidR="00CD3D00" w:rsidRPr="00B11824" w:rsidRDefault="00CD3D00" w:rsidP="00CD3D00">
            <w:pPr>
              <w:pStyle w:val="BodyText"/>
              <w:spacing w:before="0" w:after="0"/>
              <w:rPr>
                <w:b/>
                <w:bCs/>
              </w:rPr>
            </w:pPr>
            <w:r w:rsidRPr="00B11824">
              <w:rPr>
                <w:b/>
                <w:bCs/>
              </w:rPr>
              <w:t>Are topographical surveys of the work site and surrounding area conducted prior to each project?</w:t>
            </w:r>
          </w:p>
        </w:tc>
        <w:tc>
          <w:tcPr>
            <w:tcW w:w="1100" w:type="dxa"/>
            <w:gridSpan w:val="7"/>
            <w:tcBorders>
              <w:left w:val="nil"/>
              <w:bottom w:val="nil"/>
            </w:tcBorders>
          </w:tcPr>
          <w:p w14:paraId="7A1F609A" w14:textId="1FC4E7BC"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15367118"/>
                <w:placeholder>
                  <w:docPart w:val="FC25CF5C6153458E874895398F14ECC1"/>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7DA3458D"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nil"/>
              <w:right w:val="nil"/>
            </w:tcBorders>
          </w:tcPr>
          <w:p w14:paraId="073D577C" w14:textId="677977AF" w:rsidR="00CD3D00" w:rsidRPr="00B11824" w:rsidRDefault="00CD3D00" w:rsidP="00CD3D00">
            <w:pPr>
              <w:pStyle w:val="BodyText"/>
              <w:spacing w:before="0" w:after="0"/>
              <w:rPr>
                <w:b/>
                <w:bCs/>
              </w:rPr>
            </w:pPr>
            <w:r w:rsidRPr="00B11824">
              <w:rPr>
                <w:b/>
                <w:bCs/>
              </w:rPr>
              <w:t>Are utility companies and the appropriate national and local organizations contacted before conducting any excavation operation?</w:t>
            </w:r>
          </w:p>
        </w:tc>
        <w:tc>
          <w:tcPr>
            <w:tcW w:w="1100" w:type="dxa"/>
            <w:gridSpan w:val="7"/>
            <w:tcBorders>
              <w:left w:val="nil"/>
              <w:bottom w:val="nil"/>
            </w:tcBorders>
          </w:tcPr>
          <w:p w14:paraId="5751F14F" w14:textId="764509A5"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704518220"/>
                <w:placeholder>
                  <w:docPart w:val="94F3B3420A184FEBB4393A4FC68DBACE"/>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29D21E87"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single" w:sz="4" w:space="0" w:color="A3B0BF" w:themeColor="accent2" w:themeTint="99"/>
              <w:right w:val="nil"/>
            </w:tcBorders>
          </w:tcPr>
          <w:p w14:paraId="40881144" w14:textId="5DA26059" w:rsidR="00CD3D00" w:rsidRPr="00F448C3" w:rsidRDefault="00CD3D00" w:rsidP="00CD3D00">
            <w:pPr>
              <w:pStyle w:val="BodyText"/>
              <w:spacing w:before="0" w:after="0"/>
              <w:rPr>
                <w:b/>
                <w:bCs/>
              </w:rPr>
            </w:pPr>
            <w:r w:rsidRPr="00F448C3">
              <w:rPr>
                <w:b/>
                <w:bCs/>
              </w:rPr>
              <w:t>Are blasting operations contracted out to licensed and qualified blasting contractors?</w:t>
            </w:r>
          </w:p>
        </w:tc>
        <w:tc>
          <w:tcPr>
            <w:tcW w:w="1100" w:type="dxa"/>
            <w:gridSpan w:val="7"/>
            <w:tcBorders>
              <w:left w:val="nil"/>
              <w:bottom w:val="single" w:sz="4" w:space="0" w:color="A3B0BF" w:themeColor="accent2" w:themeTint="99"/>
            </w:tcBorders>
          </w:tcPr>
          <w:p w14:paraId="3F0B2689" w14:textId="3267BEFD"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16047802"/>
                <w:placeholder>
                  <w:docPart w:val="CE3DEE8F916D47EA8AB3385919E99B8E"/>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5F363EA4"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single" w:sz="4" w:space="0" w:color="7F7F7F" w:themeColor="text1" w:themeTint="80"/>
              <w:right w:val="nil"/>
            </w:tcBorders>
          </w:tcPr>
          <w:p w14:paraId="77116F68" w14:textId="41E2F1A9" w:rsidR="00CD3D00" w:rsidRPr="002630C0" w:rsidRDefault="00CD3D00" w:rsidP="00CD3D00">
            <w:pPr>
              <w:pStyle w:val="BodyText"/>
              <w:spacing w:before="0" w:after="0"/>
              <w:rPr>
                <w:b/>
                <w:bCs/>
              </w:rPr>
            </w:pPr>
            <w:r w:rsidRPr="002630C0">
              <w:rPr>
                <w:b/>
                <w:bCs/>
              </w:rPr>
              <w:t>Are warning signs posted to alert the public of ongoing construction?</w:t>
            </w:r>
          </w:p>
        </w:tc>
        <w:tc>
          <w:tcPr>
            <w:tcW w:w="1100" w:type="dxa"/>
            <w:gridSpan w:val="7"/>
            <w:tcBorders>
              <w:left w:val="nil"/>
              <w:bottom w:val="single" w:sz="4" w:space="0" w:color="7F7F7F" w:themeColor="text1" w:themeTint="80"/>
            </w:tcBorders>
          </w:tcPr>
          <w:p w14:paraId="72EBE828" w14:textId="4028DFE6"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939573"/>
                <w:placeholder>
                  <w:docPart w:val="C8006E03C24B42EBB575CCF318C0CEC0"/>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589703B1"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single" w:sz="4" w:space="0" w:color="7F7F7F" w:themeColor="text1" w:themeTint="80"/>
            </w:tcBorders>
            <w:shd w:val="clear" w:color="auto" w:fill="CA6D4F" w:themeFill="text2"/>
          </w:tcPr>
          <w:p w14:paraId="1D6F798E" w14:textId="6526A645" w:rsidR="00CD3D00" w:rsidRPr="00A91D21" w:rsidRDefault="00CD3D00" w:rsidP="00CD3D00">
            <w:pPr>
              <w:pStyle w:val="BodyText"/>
              <w:keepLines/>
              <w:spacing w:before="0" w:after="0"/>
              <w:jc w:val="center"/>
            </w:pPr>
            <w:r>
              <w:rPr>
                <w:b/>
                <w:bCs/>
                <w:color w:val="FFFFFF" w:themeColor="background1"/>
              </w:rPr>
              <w:t>SUBCONTRACTOR INFORMATION</w:t>
            </w:r>
          </w:p>
        </w:tc>
      </w:tr>
      <w:tr w:rsidR="00CD3D00" w14:paraId="5BF79AC6" w14:textId="77777777" w:rsidTr="00CD3D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29" w:type="dxa"/>
            <w:gridSpan w:val="80"/>
          </w:tcPr>
          <w:p w14:paraId="19B1C4F5" w14:textId="77777777" w:rsidR="00CD3D00" w:rsidRDefault="00CD3D00" w:rsidP="00CD3D00">
            <w:pPr>
              <w:pStyle w:val="BodyText"/>
              <w:spacing w:after="0"/>
            </w:pPr>
            <w:r w:rsidRPr="00175011">
              <w:rPr>
                <w:b/>
                <w:bCs/>
              </w:rPr>
              <w:lastRenderedPageBreak/>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CD3D00" w:rsidRDefault="003C55E8" w:rsidP="00CD3D00">
            <w:pPr>
              <w:pStyle w:val="BodyText"/>
              <w:spacing w:after="0"/>
              <w:rPr>
                <w:b/>
                <w:bCs/>
              </w:rPr>
            </w:pPr>
            <w:sdt>
              <w:sdtPr>
                <w:id w:val="-1480919626"/>
                <w:placeholder>
                  <w:docPart w:val="4972FBEAD4F44890AB2274FA7657D867"/>
                </w:placeholder>
                <w:showingPlcHdr/>
              </w:sdtPr>
              <w:sdtEndPr/>
              <w:sdtContent>
                <w:r w:rsidR="00CD3D00" w:rsidRPr="00095AB5">
                  <w:rPr>
                    <w:rStyle w:val="PlaceholderText"/>
                    <w:b/>
                    <w:bCs/>
                    <w:color w:val="CA6D4F" w:themeColor="text2"/>
                  </w:rPr>
                  <w:t>Please Explain.</w:t>
                </w:r>
              </w:sdtContent>
            </w:sdt>
          </w:p>
        </w:tc>
      </w:tr>
      <w:tr w:rsidR="00CD3D00" w14:paraId="0368EB03" w14:textId="77777777" w:rsidTr="00CD3D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29" w:type="dxa"/>
            <w:gridSpan w:val="80"/>
          </w:tcPr>
          <w:p w14:paraId="395CD6C5" w14:textId="77777777" w:rsidR="00CD3D00" w:rsidRDefault="00CD3D00" w:rsidP="00CD3D00">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CD3D00" w:rsidRPr="00572001" w:rsidRDefault="003C55E8" w:rsidP="00CD3D00">
            <w:pPr>
              <w:pStyle w:val="BodyText"/>
              <w:spacing w:after="0"/>
              <w:rPr>
                <w:b/>
                <w:bCs/>
              </w:rPr>
            </w:pPr>
            <w:sdt>
              <w:sdtPr>
                <w:id w:val="1934557370"/>
                <w:placeholder>
                  <w:docPart w:val="FA2C8040B193414BBDDA1C9413F872D3"/>
                </w:placeholder>
                <w:showingPlcHdr/>
              </w:sdtPr>
              <w:sdtEndPr/>
              <w:sdtContent>
                <w:r w:rsidR="00CD3D00" w:rsidRPr="00095AB5">
                  <w:rPr>
                    <w:rStyle w:val="PlaceholderText"/>
                    <w:b/>
                    <w:bCs/>
                    <w:color w:val="CA6D4F" w:themeColor="text2"/>
                  </w:rPr>
                  <w:t>Please Explain.</w:t>
                </w:r>
              </w:sdtContent>
            </w:sdt>
          </w:p>
        </w:tc>
      </w:tr>
      <w:tr w:rsidR="00CD3D00" w14:paraId="15632A5D"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78" w:type="dxa"/>
            <w:gridSpan w:val="77"/>
            <w:tcBorders>
              <w:bottom w:val="nil"/>
              <w:right w:val="nil"/>
            </w:tcBorders>
            <w:vAlign w:val="bottom"/>
          </w:tcPr>
          <w:p w14:paraId="3990C02A" w14:textId="687048DE" w:rsidR="00CD3D00" w:rsidRPr="00572001" w:rsidRDefault="00CD3D00" w:rsidP="00CD3D00">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Pr>
                <w:b/>
                <w:bCs/>
                <w:i/>
                <w:iCs/>
                <w:color w:val="CA6D4F" w:themeColor="text2"/>
              </w:rPr>
              <w:t>If “Yes,” please provide a copy of the subcontractor agreement.</w:t>
            </w:r>
          </w:p>
        </w:tc>
        <w:tc>
          <w:tcPr>
            <w:tcW w:w="851" w:type="dxa"/>
            <w:gridSpan w:val="3"/>
            <w:tcBorders>
              <w:left w:val="nil"/>
              <w:bottom w:val="nil"/>
            </w:tcBorders>
            <w:vAlign w:val="bottom"/>
          </w:tcPr>
          <w:p w14:paraId="0128CD93" w14:textId="482E1AB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34746005"/>
                <w:placeholder>
                  <w:docPart w:val="519B89CFEE0F42FEA975B1491A69F57F"/>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r w:rsidR="00CD3D00">
              <w:br/>
            </w:r>
          </w:p>
        </w:tc>
      </w:tr>
      <w:tr w:rsidR="00CD3D00" w14:paraId="78DD7DBD"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bottom w:val="nil"/>
            </w:tcBorders>
          </w:tcPr>
          <w:p w14:paraId="584C0EB8" w14:textId="75790378" w:rsidR="00CD3D00" w:rsidRPr="00572001" w:rsidRDefault="00CD3D00" w:rsidP="00CD3D00">
            <w:pPr>
              <w:pStyle w:val="BodyText"/>
              <w:spacing w:before="0" w:after="0"/>
            </w:pPr>
            <w:r w:rsidRPr="00572001">
              <w:rPr>
                <w:b/>
                <w:bCs/>
              </w:rPr>
              <w:t xml:space="preserve">If </w:t>
            </w:r>
            <w:r>
              <w:rPr>
                <w:b/>
                <w:bCs/>
              </w:rPr>
              <w:t>“Y</w:t>
            </w:r>
            <w:r w:rsidRPr="00572001">
              <w:rPr>
                <w:b/>
                <w:bCs/>
              </w:rPr>
              <w:t>es</w:t>
            </w:r>
            <w:r>
              <w:rPr>
                <w:b/>
                <w:bCs/>
              </w:rPr>
              <w:t>,”</w:t>
            </w:r>
            <w:r w:rsidRPr="00572001">
              <w:t xml:space="preserve"> does the written agreement require subcontractor to:</w:t>
            </w:r>
          </w:p>
        </w:tc>
      </w:tr>
      <w:tr w:rsidR="00CD3D00" w14:paraId="019D77E9" w14:textId="77777777" w:rsidTr="00CD3D00">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95" w:type="dxa"/>
            <w:gridSpan w:val="32"/>
            <w:tcBorders>
              <w:top w:val="nil"/>
              <w:bottom w:val="nil"/>
              <w:right w:val="nil"/>
            </w:tcBorders>
          </w:tcPr>
          <w:p w14:paraId="50436CCF" w14:textId="4FEB4FB3" w:rsidR="00CD3D00" w:rsidRDefault="00CD3D00" w:rsidP="00CD3D00">
            <w:pPr>
              <w:pStyle w:val="BodyText"/>
              <w:spacing w:before="0" w:after="0"/>
            </w:pPr>
            <w:r w:rsidRPr="0012312B">
              <w:rPr>
                <w:rFonts w:ascii="Arial" w:hAnsi="Arial" w:cs="Arial"/>
              </w:rPr>
              <w:t>Carry Workers</w:t>
            </w:r>
            <w:r w:rsidR="003A0CD7">
              <w:rPr>
                <w:rFonts w:ascii="Arial" w:hAnsi="Arial" w:cs="Arial"/>
              </w:rPr>
              <w:t>’</w:t>
            </w:r>
            <w:r w:rsidRPr="0012312B">
              <w:rPr>
                <w:rFonts w:ascii="Arial" w:hAnsi="Arial" w:cs="Arial"/>
              </w:rPr>
              <w:t xml:space="preserve"> Compensation Insurance?</w:t>
            </w:r>
          </w:p>
        </w:tc>
        <w:tc>
          <w:tcPr>
            <w:tcW w:w="759" w:type="dxa"/>
            <w:gridSpan w:val="5"/>
            <w:tcBorders>
              <w:top w:val="nil"/>
              <w:left w:val="nil"/>
              <w:bottom w:val="nil"/>
              <w:right w:val="nil"/>
            </w:tcBorders>
          </w:tcPr>
          <w:p w14:paraId="45B23437" w14:textId="49BA5ADA"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6583770"/>
                <w:placeholder>
                  <w:docPart w:val="CE72B417BFF94EC38C10D6EEB1C56F5A"/>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1347" w:type="dxa"/>
            <w:gridSpan w:val="16"/>
            <w:tcBorders>
              <w:top w:val="nil"/>
              <w:left w:val="nil"/>
              <w:bottom w:val="nil"/>
              <w:right w:val="nil"/>
            </w:tcBorders>
          </w:tcPr>
          <w:p w14:paraId="6089F4D9" w14:textId="6C741EB0"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i/>
                <w:iCs/>
              </w:rPr>
              <w:t>Limits Carried</w:t>
            </w:r>
            <w:r w:rsidRPr="00E03B7C">
              <w:rPr>
                <w:b w:val="0"/>
                <w:bCs w:val="0"/>
                <w:i/>
                <w:iCs/>
              </w:rPr>
              <w:t>?</w:t>
            </w:r>
          </w:p>
        </w:tc>
        <w:tc>
          <w:tcPr>
            <w:tcW w:w="4328" w:type="dxa"/>
            <w:gridSpan w:val="27"/>
            <w:tcBorders>
              <w:top w:val="nil"/>
              <w:left w:val="nil"/>
              <w:bottom w:val="nil"/>
            </w:tcBorders>
          </w:tcPr>
          <w:p w14:paraId="4DBA5D63" w14:textId="36E4F714"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928499794"/>
                <w:placeholder>
                  <w:docPart w:val="7A88972A1B3F4DBDBB96CCF11E1AB0FB"/>
                </w:placeholder>
                <w:showingPlcHdr/>
              </w:sdtPr>
              <w:sdtEndPr/>
              <w:sdtContent>
                <w:r w:rsidR="00CD3D00" w:rsidRPr="00095AB5">
                  <w:rPr>
                    <w:rStyle w:val="PlaceholderText"/>
                    <w:color w:val="CA6D4F" w:themeColor="text2"/>
                  </w:rPr>
                  <w:t>Please Explain.</w:t>
                </w:r>
              </w:sdtContent>
            </w:sdt>
          </w:p>
        </w:tc>
      </w:tr>
      <w:tr w:rsidR="00CD3D00" w14:paraId="5A16BD1B" w14:textId="77777777" w:rsidTr="00CD3D0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95" w:type="dxa"/>
            <w:gridSpan w:val="32"/>
            <w:tcBorders>
              <w:top w:val="nil"/>
              <w:bottom w:val="nil"/>
              <w:right w:val="nil"/>
            </w:tcBorders>
          </w:tcPr>
          <w:p w14:paraId="08B0BD53" w14:textId="6DCF496E" w:rsidR="00CD3D00" w:rsidRPr="0012312B" w:rsidRDefault="00CD3D00" w:rsidP="00CD3D00">
            <w:pPr>
              <w:pStyle w:val="BodyText"/>
              <w:spacing w:before="0" w:after="0"/>
              <w:rPr>
                <w:rFonts w:ascii="Arial" w:hAnsi="Arial" w:cs="Arial"/>
              </w:rPr>
            </w:pPr>
            <w:r w:rsidRPr="0012312B">
              <w:rPr>
                <w:rFonts w:ascii="Arial" w:hAnsi="Arial" w:cs="Arial"/>
              </w:rPr>
              <w:t>Carry General Liability Insurance?</w:t>
            </w:r>
          </w:p>
        </w:tc>
        <w:tc>
          <w:tcPr>
            <w:tcW w:w="759" w:type="dxa"/>
            <w:gridSpan w:val="5"/>
            <w:tcBorders>
              <w:top w:val="nil"/>
              <w:left w:val="nil"/>
              <w:bottom w:val="nil"/>
              <w:right w:val="nil"/>
            </w:tcBorders>
          </w:tcPr>
          <w:p w14:paraId="7F5BBEB0" w14:textId="0157C514"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45698176"/>
                <w:placeholder>
                  <w:docPart w:val="28D2787BE3C447239D37F7DB8C775261"/>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1347" w:type="dxa"/>
            <w:gridSpan w:val="16"/>
            <w:tcBorders>
              <w:top w:val="nil"/>
              <w:left w:val="nil"/>
              <w:bottom w:val="nil"/>
              <w:right w:val="nil"/>
            </w:tcBorders>
          </w:tcPr>
          <w:p w14:paraId="7DAF6636" w14:textId="130F3FF8"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pPr>
            <w:r>
              <w:rPr>
                <w:b w:val="0"/>
                <w:bCs w:val="0"/>
                <w:i/>
                <w:iCs/>
              </w:rPr>
              <w:t>Limits Carried</w:t>
            </w:r>
            <w:r w:rsidRPr="00E03B7C">
              <w:rPr>
                <w:b w:val="0"/>
                <w:bCs w:val="0"/>
                <w:i/>
                <w:iCs/>
              </w:rPr>
              <w:t>?</w:t>
            </w:r>
          </w:p>
        </w:tc>
        <w:tc>
          <w:tcPr>
            <w:tcW w:w="4328" w:type="dxa"/>
            <w:gridSpan w:val="27"/>
            <w:tcBorders>
              <w:top w:val="nil"/>
              <w:left w:val="nil"/>
              <w:bottom w:val="nil"/>
            </w:tcBorders>
          </w:tcPr>
          <w:p w14:paraId="4CF1249F" w14:textId="0AA4D7B8"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12314071"/>
                <w:placeholder>
                  <w:docPart w:val="9103231C93994DE78EC87D23CAA34958"/>
                </w:placeholder>
                <w:showingPlcHdr/>
              </w:sdtPr>
              <w:sdtEndPr/>
              <w:sdtContent>
                <w:r w:rsidR="00CD3D00" w:rsidRPr="00095AB5">
                  <w:rPr>
                    <w:rStyle w:val="PlaceholderText"/>
                    <w:color w:val="CA6D4F" w:themeColor="text2"/>
                  </w:rPr>
                  <w:t>Please Explain.</w:t>
                </w:r>
              </w:sdtContent>
            </w:sdt>
          </w:p>
        </w:tc>
      </w:tr>
      <w:tr w:rsidR="00CD3D00" w14:paraId="0D04746E" w14:textId="77777777" w:rsidTr="00CD3D00">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95" w:type="dxa"/>
            <w:gridSpan w:val="32"/>
            <w:tcBorders>
              <w:top w:val="nil"/>
              <w:bottom w:val="nil"/>
              <w:right w:val="nil"/>
            </w:tcBorders>
          </w:tcPr>
          <w:p w14:paraId="7C3975C3" w14:textId="076621A0" w:rsidR="00CD3D00" w:rsidRPr="0012312B" w:rsidRDefault="00CD3D00" w:rsidP="00CD3D00">
            <w:pPr>
              <w:pStyle w:val="BodyText"/>
              <w:spacing w:before="0" w:after="0"/>
              <w:rPr>
                <w:rFonts w:ascii="Arial" w:hAnsi="Arial" w:cs="Arial"/>
              </w:rPr>
            </w:pPr>
            <w:r>
              <w:rPr>
                <w:rFonts w:ascii="Arial" w:hAnsi="Arial" w:cs="Arial"/>
              </w:rPr>
              <w:t>Carry Auto Liability Insurance?</w:t>
            </w:r>
          </w:p>
        </w:tc>
        <w:tc>
          <w:tcPr>
            <w:tcW w:w="759" w:type="dxa"/>
            <w:gridSpan w:val="5"/>
            <w:tcBorders>
              <w:top w:val="nil"/>
              <w:left w:val="nil"/>
              <w:bottom w:val="nil"/>
              <w:right w:val="nil"/>
            </w:tcBorders>
          </w:tcPr>
          <w:p w14:paraId="4367AC7B" w14:textId="3E801F71"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71919301"/>
                <w:placeholder>
                  <w:docPart w:val="44E0151C9E8B4100AE1B4E199E71266E"/>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1347" w:type="dxa"/>
            <w:gridSpan w:val="16"/>
            <w:tcBorders>
              <w:top w:val="nil"/>
              <w:left w:val="nil"/>
              <w:bottom w:val="nil"/>
              <w:right w:val="nil"/>
            </w:tcBorders>
          </w:tcPr>
          <w:p w14:paraId="7B50CC9D" w14:textId="1AFCC48F" w:rsidR="00CD3D00" w:rsidRPr="0057200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Pr>
                <w:b w:val="0"/>
                <w:bCs w:val="0"/>
                <w:i/>
                <w:iCs/>
              </w:rPr>
              <w:t>Limits Carried</w:t>
            </w:r>
            <w:r w:rsidRPr="00E03B7C">
              <w:rPr>
                <w:b w:val="0"/>
                <w:bCs w:val="0"/>
                <w:i/>
                <w:iCs/>
              </w:rPr>
              <w:t>?</w:t>
            </w:r>
          </w:p>
        </w:tc>
        <w:tc>
          <w:tcPr>
            <w:tcW w:w="4328" w:type="dxa"/>
            <w:gridSpan w:val="27"/>
            <w:tcBorders>
              <w:top w:val="nil"/>
              <w:left w:val="nil"/>
              <w:bottom w:val="nil"/>
            </w:tcBorders>
          </w:tcPr>
          <w:p w14:paraId="65C68C62" w14:textId="0DEA299D"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98698629"/>
                <w:placeholder>
                  <w:docPart w:val="EF073DA73B3D49AF8C30F34857FDFC8A"/>
                </w:placeholder>
                <w:showingPlcHdr/>
              </w:sdtPr>
              <w:sdtEndPr/>
              <w:sdtContent>
                <w:r w:rsidR="00CD3D00" w:rsidRPr="00095AB5">
                  <w:rPr>
                    <w:rStyle w:val="PlaceholderText"/>
                    <w:color w:val="CA6D4F" w:themeColor="text2"/>
                  </w:rPr>
                  <w:t>Please Explain.</w:t>
                </w:r>
              </w:sdtContent>
            </w:sdt>
          </w:p>
        </w:tc>
      </w:tr>
      <w:tr w:rsidR="00CD3D00" w14:paraId="15C86059" w14:textId="77777777" w:rsidTr="00CD3D0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95" w:type="dxa"/>
            <w:gridSpan w:val="32"/>
            <w:tcBorders>
              <w:top w:val="nil"/>
              <w:bottom w:val="nil"/>
              <w:right w:val="nil"/>
            </w:tcBorders>
          </w:tcPr>
          <w:p w14:paraId="334E9A31" w14:textId="742498B1" w:rsidR="00CD3D00" w:rsidRPr="0012312B" w:rsidRDefault="00CD3D00" w:rsidP="00CD3D00">
            <w:pPr>
              <w:pStyle w:val="BodyText"/>
              <w:spacing w:before="0" w:after="0"/>
              <w:rPr>
                <w:rFonts w:ascii="Arial" w:hAnsi="Arial" w:cs="Arial"/>
              </w:rPr>
            </w:pPr>
            <w:r>
              <w:rPr>
                <w:rFonts w:ascii="Arial" w:hAnsi="Arial" w:cs="Arial"/>
              </w:rPr>
              <w:t>Carry Umbrella Insurance?</w:t>
            </w:r>
          </w:p>
        </w:tc>
        <w:tc>
          <w:tcPr>
            <w:tcW w:w="759" w:type="dxa"/>
            <w:gridSpan w:val="5"/>
            <w:tcBorders>
              <w:top w:val="nil"/>
              <w:left w:val="nil"/>
              <w:bottom w:val="nil"/>
              <w:right w:val="nil"/>
            </w:tcBorders>
          </w:tcPr>
          <w:p w14:paraId="697E0704" w14:textId="71F61686"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23401119"/>
                <w:placeholder>
                  <w:docPart w:val="413D71E8EED34103B083D6810146594A"/>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1347" w:type="dxa"/>
            <w:gridSpan w:val="16"/>
            <w:tcBorders>
              <w:top w:val="nil"/>
              <w:left w:val="nil"/>
              <w:bottom w:val="nil"/>
              <w:right w:val="nil"/>
            </w:tcBorders>
          </w:tcPr>
          <w:p w14:paraId="22E00DA8" w14:textId="153ED279" w:rsidR="00CD3D00" w:rsidRPr="0057200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i/>
                <w:iCs/>
              </w:rPr>
              <w:t>Limits Carried</w:t>
            </w:r>
            <w:r w:rsidRPr="00E03B7C">
              <w:rPr>
                <w:b w:val="0"/>
                <w:bCs w:val="0"/>
                <w:i/>
                <w:iCs/>
              </w:rPr>
              <w:t>?</w:t>
            </w:r>
          </w:p>
        </w:tc>
        <w:tc>
          <w:tcPr>
            <w:tcW w:w="4328" w:type="dxa"/>
            <w:gridSpan w:val="27"/>
            <w:tcBorders>
              <w:top w:val="nil"/>
              <w:left w:val="nil"/>
              <w:bottom w:val="nil"/>
            </w:tcBorders>
          </w:tcPr>
          <w:p w14:paraId="08789A69" w14:textId="4C890CB4"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72495812"/>
                <w:placeholder>
                  <w:docPart w:val="6F65A3096E0A42CCBCCF20CE7A9458D8"/>
                </w:placeholder>
                <w:showingPlcHdr/>
              </w:sdtPr>
              <w:sdtEndPr/>
              <w:sdtContent>
                <w:r w:rsidR="00CD3D00" w:rsidRPr="00095AB5">
                  <w:rPr>
                    <w:rStyle w:val="PlaceholderText"/>
                    <w:color w:val="CA6D4F" w:themeColor="text2"/>
                  </w:rPr>
                  <w:t>Please Explain.</w:t>
                </w:r>
              </w:sdtContent>
            </w:sdt>
          </w:p>
        </w:tc>
      </w:tr>
      <w:tr w:rsidR="00CD3D00" w14:paraId="7DA1A0C3" w14:textId="77777777" w:rsidTr="00CD3D00">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95" w:type="dxa"/>
            <w:gridSpan w:val="32"/>
            <w:tcBorders>
              <w:top w:val="nil"/>
              <w:bottom w:val="nil"/>
              <w:right w:val="nil"/>
            </w:tcBorders>
          </w:tcPr>
          <w:p w14:paraId="19D987AB" w14:textId="2BAA2428" w:rsidR="00CD3D00" w:rsidRPr="00572001" w:rsidRDefault="00CD3D00" w:rsidP="00CD3D00">
            <w:pPr>
              <w:pStyle w:val="BodyText"/>
              <w:spacing w:before="0" w:after="0"/>
              <w:rPr>
                <w:rFonts w:ascii="Arial" w:hAnsi="Arial" w:cs="Arial"/>
              </w:rPr>
            </w:pPr>
            <w:r w:rsidRPr="00572001">
              <w:rPr>
                <w:rFonts w:ascii="Arial" w:hAnsi="Arial" w:cs="Arial"/>
              </w:rPr>
              <w:t>Add applicant as Primary Additional Insured on their policy?</w:t>
            </w:r>
          </w:p>
        </w:tc>
        <w:tc>
          <w:tcPr>
            <w:tcW w:w="759" w:type="dxa"/>
            <w:gridSpan w:val="5"/>
            <w:tcBorders>
              <w:top w:val="nil"/>
              <w:left w:val="nil"/>
              <w:bottom w:val="nil"/>
              <w:right w:val="nil"/>
            </w:tcBorders>
          </w:tcPr>
          <w:p w14:paraId="49367389" w14:textId="7C5F579A"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56430534"/>
                <w:placeholder>
                  <w:docPart w:val="68DB58740DD24148803768331BB219D5"/>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4824" w:type="dxa"/>
            <w:gridSpan w:val="40"/>
            <w:tcBorders>
              <w:top w:val="nil"/>
              <w:left w:val="nil"/>
              <w:bottom w:val="nil"/>
              <w:right w:val="nil"/>
            </w:tcBorders>
          </w:tcPr>
          <w:p w14:paraId="48FB3A1B" w14:textId="1035CF23" w:rsidR="00CD3D00" w:rsidRPr="0057200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572001">
              <w:rPr>
                <w:rFonts w:ascii="Arial" w:hAnsi="Arial" w:cs="Arial"/>
                <w:b w:val="0"/>
                <w:bCs w:val="0"/>
              </w:rPr>
              <w:t>Obtain hold-harmless or indemnification agreement in favor of applicant?</w:t>
            </w:r>
          </w:p>
        </w:tc>
        <w:tc>
          <w:tcPr>
            <w:tcW w:w="851" w:type="dxa"/>
            <w:gridSpan w:val="3"/>
            <w:tcBorders>
              <w:top w:val="nil"/>
              <w:left w:val="nil"/>
              <w:bottom w:val="nil"/>
            </w:tcBorders>
          </w:tcPr>
          <w:p w14:paraId="68F0EC2E" w14:textId="7B581CA5"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904577"/>
                <w:placeholder>
                  <w:docPart w:val="F0D2A7EB106F46BAADC5337E210619B0"/>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1CFEB566" w14:textId="77777777" w:rsidTr="00CD3D0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95" w:type="dxa"/>
            <w:gridSpan w:val="32"/>
            <w:tcBorders>
              <w:top w:val="nil"/>
              <w:bottom w:val="nil"/>
              <w:right w:val="nil"/>
            </w:tcBorders>
          </w:tcPr>
          <w:p w14:paraId="0173E7FC" w14:textId="60734BC6" w:rsidR="00CD3D00" w:rsidRPr="00572001" w:rsidRDefault="00CD3D00" w:rsidP="00CD3D00">
            <w:pPr>
              <w:pStyle w:val="BodyText"/>
              <w:spacing w:before="0" w:after="0"/>
              <w:rPr>
                <w:rFonts w:ascii="Arial" w:hAnsi="Arial" w:cs="Arial"/>
              </w:rPr>
            </w:pPr>
            <w:r w:rsidRPr="00572001">
              <w:rPr>
                <w:rFonts w:ascii="Arial" w:hAnsi="Arial" w:cs="Arial"/>
              </w:rPr>
              <w:t>Require Primary and Non-Contributory wording?</w:t>
            </w:r>
          </w:p>
        </w:tc>
        <w:tc>
          <w:tcPr>
            <w:tcW w:w="759" w:type="dxa"/>
            <w:gridSpan w:val="5"/>
            <w:tcBorders>
              <w:top w:val="nil"/>
              <w:left w:val="nil"/>
              <w:bottom w:val="nil"/>
              <w:right w:val="nil"/>
            </w:tcBorders>
          </w:tcPr>
          <w:p w14:paraId="56976937" w14:textId="422EC691"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76199483"/>
                <w:placeholder>
                  <w:docPart w:val="FE72620A40194D70ACB99E3F8E4EC7C5"/>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4824" w:type="dxa"/>
            <w:gridSpan w:val="40"/>
            <w:tcBorders>
              <w:top w:val="nil"/>
              <w:left w:val="nil"/>
              <w:bottom w:val="nil"/>
              <w:right w:val="nil"/>
            </w:tcBorders>
          </w:tcPr>
          <w:p w14:paraId="09AC4571" w14:textId="550A96A4" w:rsidR="00CD3D00" w:rsidRPr="00572001"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851" w:type="dxa"/>
            <w:gridSpan w:val="3"/>
            <w:tcBorders>
              <w:top w:val="nil"/>
              <w:left w:val="nil"/>
              <w:bottom w:val="nil"/>
            </w:tcBorders>
          </w:tcPr>
          <w:p w14:paraId="30F0B28E" w14:textId="1241F370"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36854102"/>
                <w:placeholder>
                  <w:docPart w:val="42F91F3641564C19AAD563C143ED0193"/>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4F6E678F" w14:textId="77777777" w:rsidTr="00CD3D00">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95" w:type="dxa"/>
            <w:gridSpan w:val="32"/>
            <w:tcBorders>
              <w:top w:val="nil"/>
              <w:bottom w:val="nil"/>
              <w:right w:val="nil"/>
            </w:tcBorders>
          </w:tcPr>
          <w:p w14:paraId="0C90C843" w14:textId="76AD562F" w:rsidR="00CD3D00" w:rsidRPr="00572001" w:rsidRDefault="00CD3D00" w:rsidP="00CD3D00">
            <w:pPr>
              <w:pStyle w:val="BodyText"/>
              <w:spacing w:before="0" w:after="0"/>
              <w:rPr>
                <w:rFonts w:ascii="Arial" w:hAnsi="Arial" w:cs="Arial"/>
              </w:rPr>
            </w:pPr>
            <w:r w:rsidRPr="00572001">
              <w:rPr>
                <w:rFonts w:ascii="Arial" w:hAnsi="Arial" w:cs="Arial"/>
              </w:rPr>
              <w:t>Waive its rights of subrogation against applicant?</w:t>
            </w:r>
          </w:p>
        </w:tc>
        <w:tc>
          <w:tcPr>
            <w:tcW w:w="759" w:type="dxa"/>
            <w:gridSpan w:val="5"/>
            <w:tcBorders>
              <w:top w:val="nil"/>
              <w:left w:val="nil"/>
              <w:bottom w:val="nil"/>
              <w:right w:val="nil"/>
            </w:tcBorders>
          </w:tcPr>
          <w:p w14:paraId="295F6272" w14:textId="72D04048"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63144217"/>
                <w:placeholder>
                  <w:docPart w:val="560EF86ABD23497CAF0A9FB7062C4431"/>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c>
          <w:tcPr>
            <w:tcW w:w="4824" w:type="dxa"/>
            <w:gridSpan w:val="40"/>
            <w:tcBorders>
              <w:top w:val="nil"/>
              <w:left w:val="nil"/>
              <w:bottom w:val="nil"/>
              <w:right w:val="nil"/>
            </w:tcBorders>
          </w:tcPr>
          <w:p w14:paraId="4B507A6B" w14:textId="07CD464D" w:rsidR="00CD3D00" w:rsidRPr="00572001"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Do you sign a written contract with your customers?</w:t>
            </w:r>
          </w:p>
        </w:tc>
        <w:tc>
          <w:tcPr>
            <w:tcW w:w="851" w:type="dxa"/>
            <w:gridSpan w:val="3"/>
            <w:tcBorders>
              <w:top w:val="nil"/>
              <w:left w:val="nil"/>
              <w:bottom w:val="nil"/>
            </w:tcBorders>
          </w:tcPr>
          <w:p w14:paraId="69752DE4" w14:textId="690EA8D3"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837999569"/>
                <w:placeholder>
                  <w:docPart w:val="79BE7FFFCEAF40AA9DB6B77F674B0D46"/>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67B624E1" w14:textId="77777777" w:rsidTr="00CD3D0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529" w:type="dxa"/>
            <w:gridSpan w:val="80"/>
            <w:tcBorders>
              <w:bottom w:val="nil"/>
            </w:tcBorders>
          </w:tcPr>
          <w:p w14:paraId="56DA0955" w14:textId="5E2498F4" w:rsidR="00CD3D00" w:rsidRDefault="00CD3D00" w:rsidP="00CD3D00">
            <w:pPr>
              <w:pStyle w:val="BodyText"/>
              <w:spacing w:before="0" w:after="0"/>
            </w:pPr>
            <w:r w:rsidRPr="00572001">
              <w:rPr>
                <w:b/>
                <w:bCs/>
              </w:rPr>
              <w:t>How do you monitor receipt of certificates from subcontractors that reflect proof of general liability</w:t>
            </w:r>
            <w:r>
              <w:rPr>
                <w:b/>
                <w:bCs/>
              </w:rPr>
              <w:t>, auto, umbrella,</w:t>
            </w:r>
            <w:r w:rsidRPr="00572001">
              <w:rPr>
                <w:b/>
                <w:bCs/>
              </w:rPr>
              <w:t xml:space="preserve"> and workers</w:t>
            </w:r>
            <w:r w:rsidR="004B5C4C">
              <w:rPr>
                <w:b/>
                <w:bCs/>
              </w:rPr>
              <w:t>’</w:t>
            </w:r>
            <w:r w:rsidRPr="00572001">
              <w:rPr>
                <w:b/>
                <w:bCs/>
              </w:rPr>
              <w:t xml:space="preserve"> compensation insurance and for how long does the risk maintain these records on file?</w:t>
            </w:r>
          </w:p>
          <w:p w14:paraId="587A525A" w14:textId="695873B7" w:rsidR="00CD3D00" w:rsidRDefault="003C55E8" w:rsidP="00CD3D00">
            <w:pPr>
              <w:pStyle w:val="BodyText"/>
              <w:spacing w:before="0" w:after="0"/>
              <w:rPr>
                <w:b/>
                <w:bCs/>
              </w:rPr>
            </w:pPr>
            <w:sdt>
              <w:sdtPr>
                <w:id w:val="903405828"/>
                <w:placeholder>
                  <w:docPart w:val="D065EAFEA58640CC9215BAA2EF9B22DE"/>
                </w:placeholder>
                <w:showingPlcHdr/>
              </w:sdtPr>
              <w:sdtEndPr/>
              <w:sdtContent>
                <w:r w:rsidR="00CD3D00" w:rsidRPr="00095AB5">
                  <w:rPr>
                    <w:rStyle w:val="PlaceholderText"/>
                    <w:b/>
                    <w:bCs/>
                    <w:color w:val="CA6D4F" w:themeColor="text2"/>
                  </w:rPr>
                  <w:t>Please Explain.</w:t>
                </w:r>
              </w:sdtContent>
            </w:sdt>
          </w:p>
        </w:tc>
      </w:tr>
      <w:tr w:rsidR="00CD3D00" w14:paraId="57C08CF2"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78" w:type="dxa"/>
            <w:gridSpan w:val="77"/>
            <w:tcBorders>
              <w:top w:val="nil"/>
              <w:bottom w:val="nil"/>
              <w:right w:val="nil"/>
            </w:tcBorders>
          </w:tcPr>
          <w:p w14:paraId="3952B597" w14:textId="1A1207BE" w:rsidR="00CD3D00" w:rsidRPr="00CF7B66" w:rsidRDefault="00CD3D00" w:rsidP="00CD3D00">
            <w:pPr>
              <w:pStyle w:val="BodyText"/>
              <w:spacing w:after="0"/>
            </w:pPr>
            <w:r>
              <w:rPr>
                <w:rFonts w:eastAsia="Times New Roman"/>
                <w:b/>
                <w:bCs/>
              </w:rPr>
              <w:t xml:space="preserve">Is there a dedicated individual responsible for reviewing subcontract agreements and obtaining additional insured endorsements from subcontractors? </w:t>
            </w:r>
          </w:p>
        </w:tc>
        <w:tc>
          <w:tcPr>
            <w:tcW w:w="851" w:type="dxa"/>
            <w:gridSpan w:val="3"/>
            <w:tcBorders>
              <w:top w:val="nil"/>
              <w:left w:val="nil"/>
              <w:bottom w:val="nil"/>
            </w:tcBorders>
          </w:tcPr>
          <w:p w14:paraId="350D3BEC" w14:textId="40BFC523"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39646591"/>
                <w:placeholder>
                  <w:docPart w:val="0956191BA08B418791EFE29913211A13"/>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r w:rsidR="00CD3D00">
              <w:br/>
            </w:r>
          </w:p>
        </w:tc>
      </w:tr>
      <w:tr w:rsidR="00CD3D00" w14:paraId="3F88D197"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78" w:type="dxa"/>
            <w:gridSpan w:val="77"/>
            <w:tcBorders>
              <w:top w:val="nil"/>
              <w:right w:val="nil"/>
            </w:tcBorders>
          </w:tcPr>
          <w:p w14:paraId="7CB2B7DF" w14:textId="5DBDFB4E" w:rsidR="00CD3D00" w:rsidRPr="00CF7B66" w:rsidRDefault="00CD3D00" w:rsidP="00CD3D00">
            <w:pPr>
              <w:pStyle w:val="BodyText"/>
              <w:spacing w:after="0"/>
            </w:pPr>
            <w:r>
              <w:rPr>
                <w:rFonts w:eastAsia="Times New Roman"/>
                <w:b/>
                <w:bCs/>
              </w:rPr>
              <w:t>If “Yes,”</w:t>
            </w:r>
            <w:r>
              <w:rPr>
                <w:rFonts w:eastAsia="Times New Roman"/>
              </w:rPr>
              <w:t xml:space="preserve"> please list the individual(s) and role(s). </w:t>
            </w:r>
            <w:sdt>
              <w:sdtPr>
                <w:id w:val="1457440320"/>
                <w:placeholder>
                  <w:docPart w:val="5EB8996573C440DCBF9A6CB4558C16FD"/>
                </w:placeholder>
                <w:showingPlcHdr/>
              </w:sdtPr>
              <w:sdtEndPr/>
              <w:sdtContent>
                <w:r>
                  <w:rPr>
                    <w:rStyle w:val="PlaceholderText"/>
                    <w:b/>
                    <w:bCs/>
                    <w:color w:val="CA6D4F" w:themeColor="text2"/>
                  </w:rPr>
                  <w:t>Please List.</w:t>
                </w:r>
              </w:sdtContent>
            </w:sdt>
          </w:p>
        </w:tc>
        <w:tc>
          <w:tcPr>
            <w:tcW w:w="851" w:type="dxa"/>
            <w:gridSpan w:val="3"/>
            <w:tcBorders>
              <w:top w:val="nil"/>
              <w:left w:val="nil"/>
            </w:tcBorders>
          </w:tcPr>
          <w:p w14:paraId="6F44DABF"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CD3D00" w14:paraId="700A8C3D"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78" w:type="dxa"/>
            <w:gridSpan w:val="77"/>
            <w:tcBorders>
              <w:bottom w:val="nil"/>
              <w:right w:val="nil"/>
            </w:tcBorders>
          </w:tcPr>
          <w:p w14:paraId="07FC5497" w14:textId="389E0568" w:rsidR="00CD3D00" w:rsidRPr="00CF7B66" w:rsidRDefault="00CD3D00" w:rsidP="00CD3D00">
            <w:pPr>
              <w:pStyle w:val="BodyText"/>
              <w:spacing w:after="0"/>
              <w:rPr>
                <w:b/>
                <w:bCs/>
              </w:rPr>
            </w:pPr>
            <w:r w:rsidRPr="00CF7B66">
              <w:rPr>
                <w:b/>
                <w:bCs/>
              </w:rPr>
              <w:t xml:space="preserve">Have you been involved, or will you or your subcontractors be involved in any removal of asbestos, </w:t>
            </w:r>
            <w:proofErr w:type="gramStart"/>
            <w:r w:rsidRPr="00CF7B66">
              <w:rPr>
                <w:b/>
                <w:bCs/>
              </w:rPr>
              <w:t>PCB’s</w:t>
            </w:r>
            <w:proofErr w:type="gramEnd"/>
            <w:r w:rsidRPr="00CF7B66">
              <w:rPr>
                <w:b/>
                <w:bCs/>
              </w:rPr>
              <w:t xml:space="preserve"> or other hazardous materials?</w:t>
            </w:r>
          </w:p>
        </w:tc>
        <w:tc>
          <w:tcPr>
            <w:tcW w:w="851" w:type="dxa"/>
            <w:gridSpan w:val="3"/>
            <w:tcBorders>
              <w:left w:val="nil"/>
              <w:bottom w:val="nil"/>
            </w:tcBorders>
          </w:tcPr>
          <w:p w14:paraId="7645D508" w14:textId="758F55E0"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2451466"/>
                <w:placeholder>
                  <w:docPart w:val="A6834BB659D8470A9BC286BC1AA26AC4"/>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2325C2B8"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78" w:type="dxa"/>
            <w:gridSpan w:val="77"/>
            <w:tcBorders>
              <w:bottom w:val="nil"/>
              <w:right w:val="nil"/>
            </w:tcBorders>
          </w:tcPr>
          <w:p w14:paraId="6791F7F1" w14:textId="24044990" w:rsidR="00CD3D00" w:rsidRPr="00572001" w:rsidRDefault="00CD3D00" w:rsidP="00CD3D00">
            <w:pPr>
              <w:pStyle w:val="BodyText"/>
              <w:spacing w:before="0" w:after="0"/>
              <w:rPr>
                <w:b/>
                <w:bCs/>
              </w:rPr>
            </w:pPr>
            <w:r w:rsidRPr="00572001">
              <w:rPr>
                <w:b/>
                <w:bCs/>
              </w:rPr>
              <w:t>Are there any other operations conducted by or on behalf of the named insured outside of contracting now or in the past?</w:t>
            </w:r>
          </w:p>
        </w:tc>
        <w:tc>
          <w:tcPr>
            <w:tcW w:w="851" w:type="dxa"/>
            <w:gridSpan w:val="3"/>
            <w:tcBorders>
              <w:left w:val="nil"/>
              <w:bottom w:val="nil"/>
            </w:tcBorders>
          </w:tcPr>
          <w:p w14:paraId="65E1D142" w14:textId="4A21F690"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765407735"/>
                <w:placeholder>
                  <w:docPart w:val="10B7A919529747208BC68932F8333C88"/>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46B6ADE3"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vAlign w:val="top"/>
          </w:tcPr>
          <w:p w14:paraId="09380F7C" w14:textId="4395E353" w:rsidR="00CD3D00" w:rsidRPr="007E435C" w:rsidRDefault="00CD3D00" w:rsidP="00CD3D00">
            <w:pPr>
              <w:pStyle w:val="BodyText"/>
              <w:spacing w:before="0" w:after="0"/>
            </w:pPr>
            <w:r w:rsidRPr="005A65DE">
              <w:rPr>
                <w:b/>
                <w:bCs/>
              </w:rPr>
              <w:t>If “Yes</w:t>
            </w:r>
            <w:r>
              <w:rPr>
                <w:b/>
                <w:bCs/>
              </w:rPr>
              <w:t>,”</w:t>
            </w:r>
            <w:r w:rsidRPr="00703E5B">
              <w:t xml:space="preserve"> please explain.</w:t>
            </w:r>
            <w:r>
              <w:rPr>
                <w:b/>
                <w:bCs/>
              </w:rPr>
              <w:t xml:space="preserve"> </w:t>
            </w:r>
            <w:sdt>
              <w:sdtPr>
                <w:id w:val="-2011900061"/>
                <w:placeholder>
                  <w:docPart w:val="13AF9C4380D94003BEF77FFC801B5042"/>
                </w:placeholder>
                <w:showingPlcHdr/>
              </w:sdtPr>
              <w:sdtEndPr/>
              <w:sdtContent>
                <w:r w:rsidRPr="00095AB5">
                  <w:rPr>
                    <w:rStyle w:val="PlaceholderText"/>
                    <w:b/>
                    <w:bCs/>
                    <w:color w:val="CA6D4F" w:themeColor="text2"/>
                  </w:rPr>
                  <w:t>Please Explain.</w:t>
                </w:r>
              </w:sdtContent>
            </w:sdt>
          </w:p>
        </w:tc>
      </w:tr>
      <w:tr w:rsidR="00CD3D00" w14:paraId="43999AE6"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78" w:type="dxa"/>
            <w:gridSpan w:val="77"/>
            <w:tcBorders>
              <w:bottom w:val="nil"/>
              <w:right w:val="nil"/>
            </w:tcBorders>
          </w:tcPr>
          <w:p w14:paraId="48570AC4" w14:textId="5AA84CAF" w:rsidR="00CD3D00" w:rsidRPr="00572001" w:rsidRDefault="00CD3D00" w:rsidP="00CD3D00">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tc>
        <w:tc>
          <w:tcPr>
            <w:tcW w:w="851" w:type="dxa"/>
            <w:gridSpan w:val="3"/>
            <w:tcBorders>
              <w:left w:val="nil"/>
              <w:bottom w:val="nil"/>
            </w:tcBorders>
          </w:tcPr>
          <w:p w14:paraId="4E44E1DC" w14:textId="7F1EE4F0"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051187408"/>
                <w:placeholder>
                  <w:docPart w:val="BF59337DB2234ADF89FD4FC390C9D3B4"/>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5B12B495"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tcPr>
          <w:p w14:paraId="62686C61" w14:textId="79CB03D2" w:rsidR="00CD3D00" w:rsidRDefault="00CD3D00" w:rsidP="00CD3D00">
            <w:pPr>
              <w:pStyle w:val="BodyText"/>
              <w:spacing w:before="0" w:after="0"/>
              <w:rPr>
                <w:b/>
                <w:bCs/>
              </w:rPr>
            </w:pPr>
            <w:r w:rsidRPr="005A65DE">
              <w:rPr>
                <w:b/>
                <w:bCs/>
              </w:rPr>
              <w:t>If “Yes</w:t>
            </w:r>
            <w:r>
              <w:rPr>
                <w:b/>
                <w:bCs/>
              </w:rPr>
              <w:t>,</w:t>
            </w:r>
            <w:r w:rsidRPr="005A65DE">
              <w:rPr>
                <w:b/>
                <w:bCs/>
              </w:rPr>
              <w:t>”</w:t>
            </w:r>
            <w:r w:rsidRPr="00703E5B">
              <w:t xml:space="preserve"> please </w:t>
            </w:r>
            <w:r>
              <w:t xml:space="preserve">provide </w:t>
            </w:r>
            <w:r w:rsidRPr="00703E5B">
              <w:t>details.</w:t>
            </w:r>
            <w:r>
              <w:rPr>
                <w:b/>
                <w:bCs/>
              </w:rPr>
              <w:t xml:space="preserve"> </w:t>
            </w:r>
            <w:sdt>
              <w:sdtPr>
                <w:id w:val="1161435048"/>
                <w:placeholder>
                  <w:docPart w:val="0BFB4807E4984DD8AE75714A57DB6CE4"/>
                </w:placeholder>
                <w:showingPlcHdr/>
              </w:sdtPr>
              <w:sdtEndPr/>
              <w:sdtContent>
                <w:r w:rsidRPr="00095AB5">
                  <w:rPr>
                    <w:rStyle w:val="PlaceholderText"/>
                    <w:b/>
                    <w:bCs/>
                    <w:color w:val="CA6D4F" w:themeColor="text2"/>
                  </w:rPr>
                  <w:t>Please Explain.</w:t>
                </w:r>
              </w:sdtContent>
            </w:sdt>
          </w:p>
        </w:tc>
      </w:tr>
      <w:tr w:rsidR="00CD3D00" w14:paraId="6FD84E9B"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shd w:val="clear" w:color="auto" w:fill="CA6D4F"/>
            <w:hideMark/>
          </w:tcPr>
          <w:p w14:paraId="39F10EFA" w14:textId="77777777" w:rsidR="00CD3D00" w:rsidRDefault="00CD3D00" w:rsidP="00CD3D00">
            <w:pPr>
              <w:pStyle w:val="BodyText"/>
              <w:spacing w:before="0" w:after="0"/>
              <w:jc w:val="center"/>
              <w:rPr>
                <w:b/>
                <w:bCs/>
              </w:rPr>
            </w:pPr>
            <w:r>
              <w:rPr>
                <w:b/>
                <w:bCs/>
                <w:color w:val="FFFFFF" w:themeColor="background1"/>
              </w:rPr>
              <w:t>AUTOMOBILE QUESTIONS</w:t>
            </w:r>
          </w:p>
        </w:tc>
      </w:tr>
      <w:tr w:rsidR="00CD3D00" w14:paraId="0B7C0CE9"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29" w:type="dxa"/>
            <w:gridSpan w:val="80"/>
            <w:tcBorders>
              <w:bottom w:val="nil"/>
            </w:tcBorders>
            <w:hideMark/>
          </w:tcPr>
          <w:p w14:paraId="584C8AF7" w14:textId="77777777" w:rsidR="00CD3D00" w:rsidRDefault="00CD3D00" w:rsidP="00CD3D00">
            <w:pPr>
              <w:pStyle w:val="BodyText"/>
              <w:tabs>
                <w:tab w:val="left" w:pos="1576"/>
                <w:tab w:val="left" w:pos="2746"/>
                <w:tab w:val="left" w:pos="4546"/>
                <w:tab w:val="left" w:pos="6436"/>
              </w:tabs>
              <w:spacing w:before="0" w:after="0"/>
              <w:rPr>
                <w:b/>
                <w:bCs/>
                <w:i/>
                <w:iCs/>
                <w:color w:val="CA6D4F" w:themeColor="text2"/>
              </w:rPr>
            </w:pPr>
            <w:r>
              <w:rPr>
                <w:b/>
                <w:bCs/>
                <w:i/>
                <w:iCs/>
                <w:color w:val="CA6D4F" w:themeColor="text2"/>
              </w:rPr>
              <w:t>Please provide a copy of acceptable driver criteria and MVR guidelines.</w:t>
            </w:r>
          </w:p>
        </w:tc>
      </w:tr>
      <w:tr w:rsidR="00CD3D00" w14:paraId="37A90D8C"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2" w:type="dxa"/>
            <w:gridSpan w:val="6"/>
            <w:tcBorders>
              <w:top w:val="nil"/>
              <w:right w:val="nil"/>
            </w:tcBorders>
            <w:hideMark/>
          </w:tcPr>
          <w:p w14:paraId="3107FEB1" w14:textId="77777777" w:rsidR="00CD3D00" w:rsidRDefault="00CD3D00" w:rsidP="00CD3D00">
            <w:pPr>
              <w:pStyle w:val="BodyText"/>
              <w:spacing w:before="0" w:after="0"/>
              <w:rPr>
                <w:b/>
                <w:bCs/>
              </w:rPr>
            </w:pPr>
            <w:r>
              <w:rPr>
                <w:b/>
                <w:bCs/>
              </w:rPr>
              <w:t>Driver Screening</w:t>
            </w:r>
          </w:p>
        </w:tc>
        <w:tc>
          <w:tcPr>
            <w:tcW w:w="8757" w:type="dxa"/>
            <w:gridSpan w:val="74"/>
            <w:tcBorders>
              <w:top w:val="nil"/>
              <w:left w:val="nil"/>
            </w:tcBorders>
            <w:hideMark/>
          </w:tcPr>
          <w:p w14:paraId="1AC2A10C" w14:textId="77777777" w:rsidR="00CD3D00" w:rsidRDefault="003C55E8" w:rsidP="00CD3D00">
            <w:pPr>
              <w:pStyle w:val="BodyText"/>
              <w:tabs>
                <w:tab w:val="left" w:pos="1576"/>
                <w:tab w:val="left" w:pos="2746"/>
                <w:tab w:val="left" w:pos="4546"/>
                <w:tab w:val="left" w:pos="643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b w:val="0"/>
                <w:bCs w:val="0"/>
              </w:rPr>
              <w:t xml:space="preserve"> Written application</w:t>
            </w:r>
            <w:r w:rsidR="00CD3D00">
              <w:rPr>
                <w:b w:val="0"/>
                <w:bCs w:val="0"/>
              </w:rPr>
              <w:tab/>
            </w:r>
            <w:sdt>
              <w:sdtPr>
                <w:rPr>
                  <w:b w:val="0"/>
                  <w:bCs w:val="0"/>
                </w:rPr>
                <w:id w:val="613253168"/>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b w:val="0"/>
                <w:bCs w:val="0"/>
              </w:rPr>
              <w:t xml:space="preserve"> </w:t>
            </w:r>
            <w:r w:rsidR="00CD3D00">
              <w:rPr>
                <w:rFonts w:ascii="Arial" w:eastAsiaTheme="minorHAnsi" w:hAnsi="Arial" w:cs="Arial"/>
                <w:b w:val="0"/>
                <w:bCs w:val="0"/>
                <w:szCs w:val="20"/>
                <w:lang w:bidi="ar-SA"/>
              </w:rPr>
              <w:t>Interview</w:t>
            </w:r>
            <w:r w:rsidR="00CD3D00">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Reference checks</w:t>
            </w:r>
            <w:r w:rsidR="00CD3D00">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Valid driver’s license</w:t>
            </w:r>
            <w:r w:rsidR="00CD3D00">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w:t>
            </w:r>
            <w:proofErr w:type="gramStart"/>
            <w:r w:rsidR="00CD3D00">
              <w:rPr>
                <w:rFonts w:ascii="Arial" w:eastAsiaTheme="minorHAnsi" w:hAnsi="Arial" w:cs="Arial"/>
                <w:b w:val="0"/>
                <w:bCs w:val="0"/>
                <w:szCs w:val="20"/>
                <w:lang w:bidi="ar-SA"/>
              </w:rPr>
              <w:t>Driving road</w:t>
            </w:r>
            <w:proofErr w:type="gramEnd"/>
            <w:r w:rsidR="00CD3D00">
              <w:rPr>
                <w:rFonts w:ascii="Arial" w:eastAsiaTheme="minorHAnsi" w:hAnsi="Arial" w:cs="Arial"/>
                <w:b w:val="0"/>
                <w:bCs w:val="0"/>
                <w:szCs w:val="20"/>
                <w:lang w:bidi="ar-SA"/>
              </w:rPr>
              <w:t xml:space="preserve"> test</w:t>
            </w:r>
          </w:p>
        </w:tc>
      </w:tr>
      <w:tr w:rsidR="00CD3D00" w14:paraId="247D76AF"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0" w:type="dxa"/>
            <w:gridSpan w:val="9"/>
            <w:tcBorders>
              <w:right w:val="nil"/>
            </w:tcBorders>
            <w:hideMark/>
          </w:tcPr>
          <w:p w14:paraId="6B797292" w14:textId="77777777" w:rsidR="00CD3D00" w:rsidRDefault="00CD3D00" w:rsidP="00CD3D00">
            <w:pPr>
              <w:pStyle w:val="BodyText"/>
              <w:spacing w:before="0" w:after="0"/>
              <w:rPr>
                <w:b/>
                <w:bCs/>
              </w:rPr>
            </w:pPr>
            <w:r>
              <w:rPr>
                <w:rFonts w:ascii="Arial" w:eastAsiaTheme="minorHAnsi" w:hAnsi="Arial" w:cs="Arial"/>
                <w:b/>
                <w:bCs/>
                <w:szCs w:val="20"/>
                <w:lang w:bidi="ar-SA"/>
              </w:rPr>
              <w:t>Minimum/Maximum age</w:t>
            </w:r>
          </w:p>
        </w:tc>
        <w:tc>
          <w:tcPr>
            <w:tcW w:w="695" w:type="dxa"/>
            <w:gridSpan w:val="7"/>
            <w:tcBorders>
              <w:left w:val="nil"/>
              <w:right w:val="nil"/>
            </w:tcBorders>
            <w:hideMark/>
          </w:tcPr>
          <w:p w14:paraId="2D2D4C84" w14:textId="77777777"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1611627465"/>
                <w:placeholder>
                  <w:docPart w:val="4B721F20BA394907B155A97158E4A3EB"/>
                </w:placeholder>
                <w:showingPlcHdr/>
              </w:sdtPr>
              <w:sdtEndPr/>
              <w:sdtContent>
                <w:r w:rsidR="00CD3D00">
                  <w:rPr>
                    <w:rStyle w:val="PlaceholderText"/>
                    <w:color w:val="CA6D4F" w:themeColor="text2"/>
                  </w:rPr>
                  <w:t>#</w:t>
                </w:r>
              </w:sdtContent>
            </w:sdt>
          </w:p>
        </w:tc>
        <w:tc>
          <w:tcPr>
            <w:tcW w:w="270" w:type="dxa"/>
            <w:gridSpan w:val="3"/>
            <w:tcBorders>
              <w:left w:val="nil"/>
              <w:right w:val="nil"/>
            </w:tcBorders>
            <w:hideMark/>
          </w:tcPr>
          <w:p w14:paraId="3DDD38FF"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691" w:type="dxa"/>
            <w:gridSpan w:val="6"/>
            <w:tcBorders>
              <w:left w:val="nil"/>
            </w:tcBorders>
            <w:hideMark/>
          </w:tcPr>
          <w:p w14:paraId="6AE06EB1" w14:textId="77777777" w:rsidR="00CD3D00" w:rsidRDefault="003C55E8" w:rsidP="00CD3D00">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201447218"/>
                <w:placeholder>
                  <w:docPart w:val="03AB18943F634F9CB33A00E8A6274B7C"/>
                </w:placeholder>
                <w:showingPlcHdr/>
              </w:sdtPr>
              <w:sdtEndPr/>
              <w:sdtContent>
                <w:r w:rsidR="00CD3D00">
                  <w:rPr>
                    <w:rStyle w:val="PlaceholderText"/>
                    <w:color w:val="CA6D4F" w:themeColor="text2"/>
                  </w:rPr>
                  <w:t>#</w:t>
                </w:r>
              </w:sdtContent>
            </w:sdt>
          </w:p>
        </w:tc>
        <w:tc>
          <w:tcPr>
            <w:tcW w:w="3903" w:type="dxa"/>
            <w:gridSpan w:val="35"/>
            <w:tcBorders>
              <w:right w:val="nil"/>
            </w:tcBorders>
            <w:hideMark/>
          </w:tcPr>
          <w:p w14:paraId="3F037742"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100" w:type="dxa"/>
            <w:gridSpan w:val="20"/>
            <w:tcBorders>
              <w:left w:val="nil"/>
            </w:tcBorders>
            <w:hideMark/>
          </w:tcPr>
          <w:p w14:paraId="0302FBAB"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741598738"/>
                <w:placeholder>
                  <w:docPart w:val="20727D02C9F94C9EBC9415C13DD3645A"/>
                </w:placeholder>
                <w:showingPlcHdr/>
              </w:sdtPr>
              <w:sdtEndPr/>
              <w:sdtContent>
                <w:r w:rsidR="00CD3D00">
                  <w:rPr>
                    <w:rStyle w:val="PlaceholderText"/>
                    <w:color w:val="CA6D4F" w:themeColor="text2"/>
                  </w:rPr>
                  <w:t>#</w:t>
                </w:r>
              </w:sdtContent>
            </w:sdt>
          </w:p>
        </w:tc>
      </w:tr>
      <w:tr w:rsidR="00CD3D00" w14:paraId="59BB42AA"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6" w:type="dxa"/>
            <w:gridSpan w:val="34"/>
            <w:tcBorders>
              <w:right w:val="nil"/>
            </w:tcBorders>
            <w:hideMark/>
          </w:tcPr>
          <w:p w14:paraId="7C3EEDD1" w14:textId="77777777" w:rsidR="00CD3D00" w:rsidRDefault="00CD3D00" w:rsidP="00CD3D00">
            <w:pPr>
              <w:pStyle w:val="BodyText"/>
              <w:spacing w:before="0" w:after="0"/>
              <w:rPr>
                <w:b/>
                <w:bCs/>
              </w:rPr>
            </w:pPr>
            <w:r>
              <w:rPr>
                <w:rFonts w:ascii="Arial" w:eastAsiaTheme="minorHAnsi" w:hAnsi="Arial" w:cs="Arial"/>
                <w:b/>
                <w:bCs/>
                <w:szCs w:val="20"/>
                <w:lang w:bidi="ar-SA"/>
              </w:rPr>
              <w:t>Motor vehicle record (MVR) ordered and reviewed at time of hire by manager</w:t>
            </w:r>
          </w:p>
        </w:tc>
        <w:tc>
          <w:tcPr>
            <w:tcW w:w="1077" w:type="dxa"/>
            <w:gridSpan w:val="9"/>
            <w:tcBorders>
              <w:left w:val="nil"/>
            </w:tcBorders>
            <w:hideMark/>
          </w:tcPr>
          <w:p w14:paraId="15365E65"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36122144"/>
                <w:placeholder>
                  <w:docPart w:val="56E8AA9BDB7F4BE497C3E31BEC525936"/>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6" w:type="dxa"/>
            <w:gridSpan w:val="30"/>
            <w:tcBorders>
              <w:right w:val="nil"/>
            </w:tcBorders>
            <w:hideMark/>
          </w:tcPr>
          <w:p w14:paraId="61CFF8B8"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1100" w:type="dxa"/>
            <w:gridSpan w:val="7"/>
            <w:tcBorders>
              <w:left w:val="nil"/>
            </w:tcBorders>
            <w:hideMark/>
          </w:tcPr>
          <w:p w14:paraId="0285953F"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81709188"/>
                <w:placeholder>
                  <w:docPart w:val="C6FF9A1B15084D2D86441DD90DC7A7C7"/>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7F043DDE"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6" w:type="dxa"/>
            <w:gridSpan w:val="34"/>
            <w:tcBorders>
              <w:right w:val="nil"/>
            </w:tcBorders>
            <w:hideMark/>
          </w:tcPr>
          <w:p w14:paraId="7FF9571D" w14:textId="77777777" w:rsidR="00CD3D00" w:rsidRDefault="00CD3D00" w:rsidP="00CD3D00">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Established written MVR criteria</w:t>
            </w:r>
          </w:p>
        </w:tc>
        <w:tc>
          <w:tcPr>
            <w:tcW w:w="1077" w:type="dxa"/>
            <w:gridSpan w:val="9"/>
            <w:tcBorders>
              <w:left w:val="nil"/>
            </w:tcBorders>
            <w:hideMark/>
          </w:tcPr>
          <w:p w14:paraId="1B8FDED6"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37695706"/>
                <w:placeholder>
                  <w:docPart w:val="2B9595C16D5346DE9FAE202BB27C733F"/>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6" w:type="dxa"/>
            <w:gridSpan w:val="30"/>
            <w:tcBorders>
              <w:right w:val="nil"/>
            </w:tcBorders>
            <w:hideMark/>
          </w:tcPr>
          <w:p w14:paraId="79646F69"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1100" w:type="dxa"/>
            <w:gridSpan w:val="7"/>
            <w:tcBorders>
              <w:left w:val="nil"/>
            </w:tcBorders>
            <w:hideMark/>
          </w:tcPr>
          <w:p w14:paraId="1D130DC7"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20772185"/>
                <w:placeholder>
                  <w:docPart w:val="FD6A64E172A04B8BA944B0C9E8D8D6D6"/>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63163AFC"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6" w:type="dxa"/>
            <w:gridSpan w:val="34"/>
            <w:tcBorders>
              <w:right w:val="nil"/>
            </w:tcBorders>
            <w:hideMark/>
          </w:tcPr>
          <w:p w14:paraId="60C65ECA" w14:textId="77777777" w:rsidR="00CD3D00" w:rsidRDefault="00CD3D00" w:rsidP="00CD3D00">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Do guidelines include a distracted driving policy</w:t>
            </w:r>
          </w:p>
        </w:tc>
        <w:tc>
          <w:tcPr>
            <w:tcW w:w="1077" w:type="dxa"/>
            <w:gridSpan w:val="9"/>
            <w:tcBorders>
              <w:left w:val="nil"/>
            </w:tcBorders>
            <w:hideMark/>
          </w:tcPr>
          <w:p w14:paraId="352F5003"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82667981"/>
                <w:placeholder>
                  <w:docPart w:val="C67FF3D83C7F44A18C399008726A3934"/>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6" w:type="dxa"/>
            <w:gridSpan w:val="30"/>
            <w:tcBorders>
              <w:right w:val="nil"/>
            </w:tcBorders>
            <w:hideMark/>
          </w:tcPr>
          <w:p w14:paraId="731D5AC1"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t>Fleet safety manager in place</w:t>
            </w:r>
          </w:p>
        </w:tc>
        <w:tc>
          <w:tcPr>
            <w:tcW w:w="1100" w:type="dxa"/>
            <w:gridSpan w:val="7"/>
            <w:tcBorders>
              <w:left w:val="nil"/>
            </w:tcBorders>
            <w:hideMark/>
          </w:tcPr>
          <w:p w14:paraId="482F8BE2"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99794540"/>
                <w:placeholder>
                  <w:docPart w:val="8B37C88F3EED4DD9B664A64C3E8336AA"/>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7E7EF330"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hideMark/>
          </w:tcPr>
          <w:p w14:paraId="66E1C63D" w14:textId="77777777" w:rsidR="00CD3D00" w:rsidRDefault="00CD3D00" w:rsidP="00CD3D00">
            <w:pPr>
              <w:pStyle w:val="BodyText"/>
              <w:spacing w:before="0" w:after="0"/>
            </w:pPr>
            <w:r>
              <w:rPr>
                <w:rFonts w:ascii="Arial" w:eastAsiaTheme="minorHAnsi" w:hAnsi="Arial" w:cs="Arial"/>
                <w:b/>
                <w:bCs/>
                <w:szCs w:val="20"/>
                <w:lang w:bidi="ar-SA"/>
              </w:rPr>
              <w:t xml:space="preserve">Name of Safety Manager  </w:t>
            </w:r>
            <w:sdt>
              <w:sdtPr>
                <w:id w:val="-1421866774"/>
                <w:placeholder>
                  <w:docPart w:val="FBBC19D3FD914FAD9341E0FF993C4F8C"/>
                </w:placeholder>
                <w:showingPlcHdr/>
              </w:sdtPr>
              <w:sdtEndPr/>
              <w:sdtContent>
                <w:r>
                  <w:rPr>
                    <w:rStyle w:val="PlaceholderText"/>
                    <w:b/>
                    <w:bCs/>
                    <w:color w:val="CA6D4F" w:themeColor="text2"/>
                  </w:rPr>
                  <w:t>Please list.</w:t>
                </w:r>
              </w:sdtContent>
            </w:sdt>
          </w:p>
        </w:tc>
      </w:tr>
      <w:tr w:rsidR="00CD3D00" w14:paraId="431E286E"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6" w:type="dxa"/>
            <w:gridSpan w:val="34"/>
            <w:tcBorders>
              <w:right w:val="nil"/>
            </w:tcBorders>
            <w:hideMark/>
          </w:tcPr>
          <w:p w14:paraId="67448141" w14:textId="77777777" w:rsidR="00CD3D00" w:rsidRDefault="00CD3D00" w:rsidP="00CD3D00">
            <w:pPr>
              <w:pStyle w:val="BodyText"/>
              <w:spacing w:before="0" w:after="0"/>
              <w:rPr>
                <w:rFonts w:ascii="Arial" w:eastAsiaTheme="minorHAnsi" w:hAnsi="Arial" w:cs="Arial"/>
                <w:b/>
                <w:bCs/>
                <w:szCs w:val="20"/>
                <w:lang w:bidi="ar-SA"/>
              </w:rPr>
            </w:pPr>
            <w:r>
              <w:rPr>
                <w:b/>
                <w:bCs/>
              </w:rPr>
              <w:t>Formal Safety training in place</w:t>
            </w:r>
          </w:p>
        </w:tc>
        <w:tc>
          <w:tcPr>
            <w:tcW w:w="1077" w:type="dxa"/>
            <w:gridSpan w:val="9"/>
            <w:tcBorders>
              <w:left w:val="nil"/>
            </w:tcBorders>
            <w:hideMark/>
          </w:tcPr>
          <w:p w14:paraId="4A1F8E87"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23375484"/>
                <w:placeholder>
                  <w:docPart w:val="428A4FE919CA40E8A094E3C812B28F85"/>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6" w:type="dxa"/>
            <w:gridSpan w:val="30"/>
            <w:tcBorders>
              <w:right w:val="nil"/>
            </w:tcBorders>
            <w:hideMark/>
          </w:tcPr>
          <w:p w14:paraId="37ABAACF"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1100" w:type="dxa"/>
            <w:gridSpan w:val="7"/>
            <w:tcBorders>
              <w:left w:val="nil"/>
            </w:tcBorders>
            <w:hideMark/>
          </w:tcPr>
          <w:p w14:paraId="4FC491E7"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91027515"/>
                <w:placeholder>
                  <w:docPart w:val="65AA91C579174D91ADA7C906E01DE27C"/>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193E16CE"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6" w:type="dxa"/>
            <w:gridSpan w:val="34"/>
            <w:tcBorders>
              <w:right w:val="nil"/>
            </w:tcBorders>
            <w:hideMark/>
          </w:tcPr>
          <w:p w14:paraId="7701D1CF" w14:textId="77777777" w:rsidR="00CD3D00" w:rsidRDefault="00CD3D00" w:rsidP="00CD3D00">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Frequency of safety meetings</w:t>
            </w:r>
          </w:p>
        </w:tc>
        <w:tc>
          <w:tcPr>
            <w:tcW w:w="1077" w:type="dxa"/>
            <w:gridSpan w:val="9"/>
            <w:tcBorders>
              <w:left w:val="nil"/>
            </w:tcBorders>
            <w:hideMark/>
          </w:tcPr>
          <w:p w14:paraId="1BDAE7D7"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91240363"/>
                <w:placeholder>
                  <w:docPart w:val="4D27479F8A2049D7BCE72A09D44A566C"/>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6" w:type="dxa"/>
            <w:gridSpan w:val="30"/>
            <w:tcBorders>
              <w:right w:val="nil"/>
            </w:tcBorders>
            <w:hideMark/>
          </w:tcPr>
          <w:p w14:paraId="37FCDD7A"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1100" w:type="dxa"/>
            <w:gridSpan w:val="7"/>
            <w:tcBorders>
              <w:left w:val="nil"/>
            </w:tcBorders>
            <w:hideMark/>
          </w:tcPr>
          <w:p w14:paraId="7AC957E6"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03468361"/>
                <w:placeholder>
                  <w:docPart w:val="A15FCC74F5AA46CC8D3EFE0F86E4083C"/>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1FA8BEED"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6" w:type="dxa"/>
            <w:gridSpan w:val="34"/>
            <w:tcBorders>
              <w:right w:val="nil"/>
            </w:tcBorders>
            <w:hideMark/>
          </w:tcPr>
          <w:p w14:paraId="7DFDA73C" w14:textId="77777777" w:rsidR="00CD3D00" w:rsidRDefault="00CD3D00" w:rsidP="00CD3D00">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Monthly safety communications</w:t>
            </w:r>
          </w:p>
        </w:tc>
        <w:tc>
          <w:tcPr>
            <w:tcW w:w="1077" w:type="dxa"/>
            <w:gridSpan w:val="9"/>
            <w:tcBorders>
              <w:left w:val="nil"/>
            </w:tcBorders>
            <w:hideMark/>
          </w:tcPr>
          <w:p w14:paraId="0705B72A"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42884678"/>
                <w:placeholder>
                  <w:docPart w:val="2ECDE14312034F21AF94CC7920DF7DCD"/>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6" w:type="dxa"/>
            <w:gridSpan w:val="30"/>
            <w:tcBorders>
              <w:right w:val="nil"/>
            </w:tcBorders>
            <w:hideMark/>
          </w:tcPr>
          <w:p w14:paraId="01507E3C"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1100" w:type="dxa"/>
            <w:gridSpan w:val="7"/>
            <w:tcBorders>
              <w:left w:val="nil"/>
            </w:tcBorders>
            <w:hideMark/>
          </w:tcPr>
          <w:p w14:paraId="08076B37"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08471354"/>
                <w:placeholder>
                  <w:docPart w:val="A487DC7FE80A4A5BA43A55B0DB1DA777"/>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5162CBF5"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32" w:type="dxa"/>
            <w:gridSpan w:val="22"/>
            <w:tcBorders>
              <w:right w:val="nil"/>
            </w:tcBorders>
            <w:hideMark/>
          </w:tcPr>
          <w:p w14:paraId="27B153F1" w14:textId="77777777" w:rsidR="00CD3D00" w:rsidRDefault="00CD3D00" w:rsidP="00CD3D00">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 of days for onboarding of a new driver</w:t>
            </w:r>
          </w:p>
        </w:tc>
        <w:tc>
          <w:tcPr>
            <w:tcW w:w="798" w:type="dxa"/>
            <w:gridSpan w:val="7"/>
            <w:tcBorders>
              <w:left w:val="nil"/>
            </w:tcBorders>
            <w:hideMark/>
          </w:tcPr>
          <w:p w14:paraId="58EE0B78" w14:textId="77777777" w:rsidR="00CD3D00" w:rsidRDefault="003C55E8" w:rsidP="00CD3D00">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928956733"/>
                <w:placeholder>
                  <w:docPart w:val="F02E4561771641058E6F6B70A0FCEFEC"/>
                </w:placeholder>
                <w:showingPlcHdr/>
              </w:sdtPr>
              <w:sdtEndPr/>
              <w:sdtContent>
                <w:r w:rsidR="00CD3D00">
                  <w:rPr>
                    <w:rStyle w:val="PlaceholderText"/>
                    <w:color w:val="CA6D4F" w:themeColor="text2"/>
                  </w:rPr>
                  <w:t>#</w:t>
                </w:r>
              </w:sdtContent>
            </w:sdt>
          </w:p>
        </w:tc>
        <w:tc>
          <w:tcPr>
            <w:tcW w:w="6699" w:type="dxa"/>
            <w:gridSpan w:val="51"/>
            <w:hideMark/>
          </w:tcPr>
          <w:p w14:paraId="3F3AE4A8" w14:textId="77777777" w:rsidR="00CD3D00" w:rsidRDefault="00CD3D00" w:rsidP="00CD3D00">
            <w:pPr>
              <w:pStyle w:val="BodyText"/>
              <w:tabs>
                <w:tab w:val="left" w:pos="1241"/>
                <w:tab w:val="left" w:pos="2141"/>
                <w:tab w:val="left" w:pos="3131"/>
                <w:tab w:val="left" w:pos="4571"/>
              </w:tabs>
              <w:spacing w:before="0" w:after="0"/>
              <w:cnfStyle w:val="000000100000" w:firstRow="0" w:lastRow="0" w:firstColumn="0" w:lastColumn="0" w:oddVBand="0" w:evenVBand="0" w:oddHBand="1" w:evenHBand="0"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CD3D00" w14:paraId="7194619A" w14:textId="77777777" w:rsidTr="00CD3D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29" w:type="dxa"/>
            <w:gridSpan w:val="73"/>
            <w:tcBorders>
              <w:bottom w:val="nil"/>
              <w:right w:val="nil"/>
            </w:tcBorders>
            <w:hideMark/>
          </w:tcPr>
          <w:p w14:paraId="5637686B" w14:textId="77777777" w:rsidR="00CD3D00" w:rsidRDefault="00CD3D00" w:rsidP="00CD3D00">
            <w:pPr>
              <w:pStyle w:val="BodyText"/>
              <w:tabs>
                <w:tab w:val="left" w:pos="1036"/>
                <w:tab w:val="left" w:pos="2026"/>
                <w:tab w:val="left" w:pos="2926"/>
                <w:tab w:val="left" w:pos="4096"/>
              </w:tabs>
              <w:spacing w:before="0" w:after="0"/>
            </w:pPr>
            <w:r>
              <w:rPr>
                <w:rFonts w:ascii="Arial" w:eastAsiaTheme="minorHAnsi" w:hAnsi="Arial" w:cs="Arial"/>
                <w:b/>
                <w:bCs/>
                <w:szCs w:val="20"/>
                <w:lang w:bidi="ar-SA"/>
              </w:rPr>
              <w:t>Personal use of company vehicle by owners/partners/spouse/family members</w:t>
            </w:r>
            <w:r>
              <w:rPr>
                <w:rFonts w:ascii="Arial" w:eastAsiaTheme="minorHAnsi" w:hAnsi="Arial" w:cs="Arial"/>
                <w:b/>
                <w:bCs/>
                <w:szCs w:val="20"/>
                <w:lang w:bidi="ar-SA"/>
              </w:rPr>
              <w:br/>
            </w:r>
            <w:r>
              <w:rPr>
                <w:i/>
                <w:iCs/>
                <w:color w:val="CA6D4F" w:themeColor="text2"/>
              </w:rPr>
              <w:t>If spouse or family members allowed to use company vehicles for personal use, please provide driver info to obtain MVR.</w:t>
            </w:r>
          </w:p>
        </w:tc>
        <w:tc>
          <w:tcPr>
            <w:tcW w:w="1100" w:type="dxa"/>
            <w:gridSpan w:val="7"/>
            <w:tcBorders>
              <w:left w:val="nil"/>
              <w:bottom w:val="nil"/>
            </w:tcBorders>
            <w:hideMark/>
          </w:tcPr>
          <w:p w14:paraId="26ADB8B9" w14:textId="77777777" w:rsidR="00CD3D00" w:rsidRDefault="003C55E8" w:rsidP="00CD3D00">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929569467"/>
                <w:placeholder>
                  <w:docPart w:val="0DDC92CB3715416CBA6748B61FA5C825"/>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r w:rsidR="00CD3D00">
              <w:br/>
            </w:r>
          </w:p>
        </w:tc>
      </w:tr>
      <w:tr w:rsidR="00CD3D00" w14:paraId="2E32F0E7"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9" w:type="dxa"/>
            <w:gridSpan w:val="35"/>
            <w:tcBorders>
              <w:top w:val="nil"/>
              <w:right w:val="nil"/>
            </w:tcBorders>
            <w:hideMark/>
          </w:tcPr>
          <w:p w14:paraId="64714D53" w14:textId="61AE4332" w:rsidR="00CD3D00" w:rsidRDefault="00CD3D00" w:rsidP="00CD3D00">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 xml:space="preserve">Personal </w:t>
            </w:r>
            <w:r w:rsidR="004B5C4C">
              <w:rPr>
                <w:rFonts w:ascii="Arial" w:eastAsiaTheme="minorHAnsi" w:hAnsi="Arial" w:cs="Arial"/>
                <w:b/>
                <w:bCs/>
                <w:szCs w:val="20"/>
                <w:lang w:bidi="ar-SA"/>
              </w:rPr>
              <w:t>u</w:t>
            </w:r>
            <w:r>
              <w:rPr>
                <w:rFonts w:ascii="Arial" w:eastAsiaTheme="minorHAnsi" w:hAnsi="Arial" w:cs="Arial"/>
                <w:b/>
                <w:bCs/>
                <w:szCs w:val="20"/>
                <w:lang w:bidi="ar-SA"/>
              </w:rPr>
              <w:t>se by employees</w:t>
            </w:r>
          </w:p>
        </w:tc>
        <w:tc>
          <w:tcPr>
            <w:tcW w:w="1081" w:type="dxa"/>
            <w:gridSpan w:val="9"/>
            <w:tcBorders>
              <w:top w:val="nil"/>
              <w:left w:val="nil"/>
              <w:right w:val="nil"/>
            </w:tcBorders>
            <w:hideMark/>
          </w:tcPr>
          <w:p w14:paraId="69B05712" w14:textId="77777777" w:rsidR="00CD3D00" w:rsidRDefault="003C55E8" w:rsidP="00CD3D00">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id w:val="-416712654"/>
                <w:placeholder>
                  <w:docPart w:val="0132A7AC376D4C8CB3B405DEAA60115C"/>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8" w:type="dxa"/>
            <w:gridSpan w:val="30"/>
            <w:tcBorders>
              <w:top w:val="nil"/>
              <w:left w:val="nil"/>
              <w:right w:val="nil"/>
            </w:tcBorders>
            <w:hideMark/>
          </w:tcPr>
          <w:p w14:paraId="2D09394A" w14:textId="77777777" w:rsidR="00CD3D00" w:rsidRDefault="00CD3D00" w:rsidP="00CD3D00">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r>
              <w:rPr>
                <w:rFonts w:ascii="Arial" w:eastAsiaTheme="minorHAnsi" w:hAnsi="Arial" w:cs="Arial"/>
                <w:szCs w:val="20"/>
                <w:lang w:bidi="ar-SA"/>
              </w:rPr>
              <w:t>Are passengers allowed in vehicles</w:t>
            </w:r>
          </w:p>
        </w:tc>
        <w:tc>
          <w:tcPr>
            <w:tcW w:w="1091" w:type="dxa"/>
            <w:gridSpan w:val="6"/>
            <w:tcBorders>
              <w:top w:val="nil"/>
              <w:left w:val="nil"/>
            </w:tcBorders>
            <w:hideMark/>
          </w:tcPr>
          <w:p w14:paraId="55E78700" w14:textId="77777777" w:rsidR="00CD3D00" w:rsidRDefault="003C55E8" w:rsidP="00CD3D00">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07746492"/>
                <w:placeholder>
                  <w:docPart w:val="8F4C31093FDB46D7AC641E76823FDE43"/>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44271C98"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5" w:type="dxa"/>
            <w:gridSpan w:val="7"/>
            <w:tcBorders>
              <w:right w:val="nil"/>
            </w:tcBorders>
            <w:hideMark/>
          </w:tcPr>
          <w:p w14:paraId="7350A8F4" w14:textId="77777777" w:rsidR="00CD3D00" w:rsidRDefault="00CD3D00" w:rsidP="00CD3D00">
            <w:pPr>
              <w:pStyle w:val="BodyText"/>
              <w:spacing w:before="0" w:after="0"/>
              <w:rPr>
                <w:b/>
                <w:bCs/>
              </w:rPr>
            </w:pPr>
            <w:r>
              <w:rPr>
                <w:rFonts w:ascii="Arial" w:eastAsiaTheme="minorHAnsi" w:hAnsi="Arial" w:cs="Arial"/>
                <w:b/>
                <w:bCs/>
                <w:szCs w:val="20"/>
                <w:lang w:bidi="ar-SA"/>
              </w:rPr>
              <w:t>Wages based on</w:t>
            </w:r>
          </w:p>
        </w:tc>
        <w:tc>
          <w:tcPr>
            <w:tcW w:w="8754" w:type="dxa"/>
            <w:gridSpan w:val="73"/>
            <w:tcBorders>
              <w:left w:val="nil"/>
            </w:tcBorders>
            <w:hideMark/>
          </w:tcPr>
          <w:p w14:paraId="786E8D13" w14:textId="77777777" w:rsidR="00CD3D00" w:rsidRDefault="003C55E8" w:rsidP="00CD3D00">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b w:val="0"/>
                <w:bCs w:val="0"/>
              </w:rPr>
              <w:t xml:space="preserve"> Hours</w:t>
            </w:r>
            <w:r w:rsidR="00CD3D00">
              <w:rPr>
                <w:b w:val="0"/>
                <w:bCs w:val="0"/>
              </w:rPr>
              <w:tab/>
            </w:r>
            <w:sdt>
              <w:sdtPr>
                <w:rPr>
                  <w:b w:val="0"/>
                  <w:bCs w:val="0"/>
                </w:rPr>
                <w:id w:val="-1925564280"/>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b w:val="0"/>
                <w:bCs w:val="0"/>
              </w:rPr>
              <w:t xml:space="preserve"> </w:t>
            </w:r>
            <w:r w:rsidR="00CD3D00">
              <w:rPr>
                <w:rFonts w:ascii="Arial" w:eastAsiaTheme="minorHAnsi" w:hAnsi="Arial" w:cs="Arial"/>
                <w:b w:val="0"/>
                <w:bCs w:val="0"/>
                <w:szCs w:val="20"/>
                <w:lang w:bidi="ar-SA"/>
              </w:rPr>
              <w:t>Miles</w:t>
            </w:r>
            <w:r w:rsidR="00CD3D00">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Trip</w:t>
            </w:r>
            <w:r w:rsidR="00CD3D00">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Revenue</w:t>
            </w:r>
            <w:r w:rsidR="00CD3D00">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Other  </w:t>
            </w:r>
            <w:sdt>
              <w:sdtPr>
                <w:id w:val="1301113547"/>
                <w:placeholder>
                  <w:docPart w:val="44D209D2942A4CF78D4E576428BD9387"/>
                </w:placeholder>
                <w:showingPlcHdr/>
              </w:sdtPr>
              <w:sdtEndPr/>
              <w:sdtContent>
                <w:r w:rsidR="00CD3D00">
                  <w:rPr>
                    <w:rStyle w:val="PlaceholderText"/>
                    <w:color w:val="CA6D4F" w:themeColor="text2"/>
                  </w:rPr>
                  <w:t>Please Explain.</w:t>
                </w:r>
              </w:sdtContent>
            </w:sdt>
          </w:p>
        </w:tc>
      </w:tr>
      <w:tr w:rsidR="00CD3D00" w14:paraId="1D58F468"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8" w:type="dxa"/>
            <w:gridSpan w:val="74"/>
            <w:tcBorders>
              <w:bottom w:val="nil"/>
              <w:right w:val="nil"/>
            </w:tcBorders>
            <w:hideMark/>
          </w:tcPr>
          <w:p w14:paraId="2B80D574" w14:textId="77777777" w:rsidR="00CD3D00" w:rsidRDefault="00CD3D00" w:rsidP="00CD3D00">
            <w:pPr>
              <w:pStyle w:val="BodyText"/>
              <w:spacing w:before="0" w:after="0"/>
              <w:rPr>
                <w:b/>
                <w:bCs/>
              </w:rPr>
            </w:pPr>
            <w:r>
              <w:rPr>
                <w:b/>
                <w:bCs/>
              </w:rPr>
              <w:t>Do any units include special equipment that is permanently attached?</w:t>
            </w:r>
          </w:p>
        </w:tc>
        <w:tc>
          <w:tcPr>
            <w:tcW w:w="1091" w:type="dxa"/>
            <w:gridSpan w:val="6"/>
            <w:tcBorders>
              <w:left w:val="nil"/>
              <w:bottom w:val="nil"/>
            </w:tcBorders>
            <w:hideMark/>
          </w:tcPr>
          <w:p w14:paraId="08897BA4"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74035602"/>
                <w:placeholder>
                  <w:docPart w:val="F921BB25D85E4929AD1EECC86C5F3DED"/>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1620157E" w14:textId="77777777" w:rsidTr="00CD3D00">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bottom w:val="single" w:sz="2" w:space="0" w:color="808285" w:themeColor="background2"/>
            </w:tcBorders>
            <w:vAlign w:val="top"/>
            <w:hideMark/>
          </w:tcPr>
          <w:p w14:paraId="78A50B9A" w14:textId="3732B66F" w:rsidR="00CD3D00" w:rsidRPr="00431FBD" w:rsidRDefault="00CD3D00" w:rsidP="00CD3D00">
            <w:pPr>
              <w:pStyle w:val="BodyText"/>
              <w:spacing w:before="0" w:after="0"/>
            </w:pPr>
            <w:r>
              <w:rPr>
                <w:b/>
                <w:bCs/>
              </w:rPr>
              <w:t xml:space="preserve">If “Yes,” </w:t>
            </w:r>
            <w:r w:rsidRPr="00431FBD">
              <w:t>please provide type of equipment and value.</w:t>
            </w:r>
          </w:p>
          <w:p w14:paraId="6EBAFA45" w14:textId="77777777" w:rsidR="00CD3D00" w:rsidRDefault="003C55E8" w:rsidP="00CD3D00">
            <w:pPr>
              <w:pStyle w:val="BodyText"/>
              <w:spacing w:before="0" w:after="0"/>
            </w:pPr>
            <w:sdt>
              <w:sdtPr>
                <w:id w:val="1625963044"/>
                <w:placeholder>
                  <w:docPart w:val="FF875FB11C99440CAD403D2778A2EE65"/>
                </w:placeholder>
                <w:showingPlcHdr/>
              </w:sdtPr>
              <w:sdtEndPr/>
              <w:sdtContent>
                <w:r w:rsidR="00CD3D00">
                  <w:rPr>
                    <w:rStyle w:val="PlaceholderText"/>
                    <w:b/>
                    <w:bCs/>
                    <w:color w:val="CA6D4F" w:themeColor="text2"/>
                  </w:rPr>
                  <w:t>Please Explain.</w:t>
                </w:r>
              </w:sdtContent>
            </w:sdt>
          </w:p>
        </w:tc>
      </w:tr>
      <w:tr w:rsidR="00CD3D00" w14:paraId="6682ADF3"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5" w:type="dxa"/>
            <w:gridSpan w:val="33"/>
            <w:tcBorders>
              <w:top w:val="single" w:sz="2" w:space="0" w:color="808285" w:themeColor="background2"/>
              <w:left w:val="single" w:sz="2" w:space="0" w:color="808285" w:themeColor="background2"/>
              <w:bottom w:val="nil"/>
              <w:right w:val="nil"/>
            </w:tcBorders>
            <w:vAlign w:val="bottom"/>
            <w:hideMark/>
          </w:tcPr>
          <w:p w14:paraId="67E52FF4" w14:textId="77777777" w:rsidR="00CD3D00" w:rsidRDefault="00CD3D00" w:rsidP="00CD3D00">
            <w:pPr>
              <w:pStyle w:val="BodyText"/>
              <w:spacing w:before="0" w:after="0"/>
              <w:rPr>
                <w:b/>
                <w:bCs/>
              </w:rPr>
            </w:pPr>
            <w:r>
              <w:rPr>
                <w:b/>
                <w:bCs/>
              </w:rPr>
              <w:t>Safety Equipment</w:t>
            </w:r>
            <w:r>
              <w:rPr>
                <w:rFonts w:ascii="Arial" w:eastAsiaTheme="minorHAnsi" w:hAnsi="Arial" w:cs="Arial"/>
                <w:b/>
                <w:bCs/>
                <w:szCs w:val="20"/>
                <w:lang w:bidi="ar-SA"/>
              </w:rPr>
              <w:t>:</w:t>
            </w:r>
            <w:r>
              <w:rPr>
                <w:rFonts w:ascii="Arial" w:eastAsiaTheme="minorHAnsi" w:hAnsi="Arial" w:cs="Arial"/>
                <w:szCs w:val="20"/>
                <w:lang w:bidi="ar-SA"/>
              </w:rPr>
              <w:br/>
              <w:t>Front/rear facing cameras</w:t>
            </w:r>
          </w:p>
        </w:tc>
        <w:tc>
          <w:tcPr>
            <w:tcW w:w="1095" w:type="dxa"/>
            <w:gridSpan w:val="11"/>
            <w:tcBorders>
              <w:top w:val="single" w:sz="2" w:space="0" w:color="808285" w:themeColor="background2"/>
              <w:left w:val="nil"/>
              <w:bottom w:val="nil"/>
              <w:right w:val="nil"/>
            </w:tcBorders>
            <w:vAlign w:val="bottom"/>
            <w:hideMark/>
          </w:tcPr>
          <w:p w14:paraId="5E6D91C9"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2299132"/>
                <w:placeholder>
                  <w:docPart w:val="FD7901C96A3E4517835E5391ECE96107"/>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8" w:type="dxa"/>
            <w:gridSpan w:val="30"/>
            <w:tcBorders>
              <w:top w:val="single" w:sz="4" w:space="0" w:color="7F7F7F" w:themeColor="text1" w:themeTint="80"/>
              <w:left w:val="nil"/>
              <w:bottom w:val="nil"/>
              <w:right w:val="nil"/>
            </w:tcBorders>
            <w:vAlign w:val="bottom"/>
            <w:hideMark/>
          </w:tcPr>
          <w:p w14:paraId="2C7EA64F"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Video based safety management and driver coaching</w:t>
            </w:r>
          </w:p>
        </w:tc>
        <w:tc>
          <w:tcPr>
            <w:tcW w:w="1091" w:type="dxa"/>
            <w:gridSpan w:val="6"/>
            <w:tcBorders>
              <w:top w:val="single" w:sz="4" w:space="0" w:color="7F7F7F" w:themeColor="text1" w:themeTint="80"/>
              <w:left w:val="nil"/>
              <w:bottom w:val="nil"/>
              <w:right w:val="single" w:sz="4" w:space="0" w:color="7F7F7F" w:themeColor="text1" w:themeTint="80"/>
            </w:tcBorders>
            <w:vAlign w:val="bottom"/>
            <w:hideMark/>
          </w:tcPr>
          <w:p w14:paraId="11BEF9D2"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59649371"/>
                <w:placeholder>
                  <w:docPart w:val="E07013BF3AF04D50B373D642CEB7337C"/>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01E0B9FF" w14:textId="77777777" w:rsidTr="00CD3D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185" w:type="dxa"/>
            <w:gridSpan w:val="33"/>
            <w:tcBorders>
              <w:top w:val="nil"/>
              <w:left w:val="single" w:sz="2" w:space="0" w:color="808285" w:themeColor="background2"/>
              <w:bottom w:val="nil"/>
              <w:right w:val="nil"/>
            </w:tcBorders>
            <w:hideMark/>
          </w:tcPr>
          <w:p w14:paraId="3E583A1D" w14:textId="77777777" w:rsidR="00CD3D00" w:rsidRDefault="00CD3D00" w:rsidP="00CD3D00">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95" w:type="dxa"/>
            <w:gridSpan w:val="11"/>
            <w:tcBorders>
              <w:top w:val="nil"/>
              <w:left w:val="nil"/>
              <w:bottom w:val="nil"/>
              <w:right w:val="nil"/>
            </w:tcBorders>
            <w:hideMark/>
          </w:tcPr>
          <w:p w14:paraId="59BA4785"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650045666"/>
                <w:placeholder>
                  <w:docPart w:val="F64246733E8F49C6979721D951DB7B52"/>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8" w:type="dxa"/>
            <w:gridSpan w:val="30"/>
            <w:tcBorders>
              <w:top w:val="nil"/>
              <w:left w:val="nil"/>
              <w:bottom w:val="nil"/>
              <w:right w:val="nil"/>
            </w:tcBorders>
            <w:hideMark/>
          </w:tcPr>
          <w:p w14:paraId="5A56A31D"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r>
              <w:rPr>
                <w:rFonts w:ascii="Arial" w:eastAsiaTheme="minorHAnsi" w:hAnsi="Arial" w:cs="Arial"/>
                <w:b w:val="0"/>
                <w:bCs w:val="0"/>
                <w:szCs w:val="20"/>
                <w:lang w:bidi="ar-SA"/>
              </w:rPr>
              <w:t>Distracted driver cell phone control app installed</w:t>
            </w:r>
          </w:p>
        </w:tc>
        <w:tc>
          <w:tcPr>
            <w:tcW w:w="1091" w:type="dxa"/>
            <w:gridSpan w:val="6"/>
            <w:tcBorders>
              <w:top w:val="nil"/>
              <w:left w:val="nil"/>
              <w:bottom w:val="nil"/>
              <w:right w:val="single" w:sz="4" w:space="0" w:color="7F7F7F" w:themeColor="text1" w:themeTint="80"/>
            </w:tcBorders>
            <w:hideMark/>
          </w:tcPr>
          <w:p w14:paraId="48BC7BA8"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0103525"/>
                <w:placeholder>
                  <w:docPart w:val="568E3E16F7894C75875B3A8D03459078"/>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28F5348F"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5" w:type="dxa"/>
            <w:gridSpan w:val="33"/>
            <w:tcBorders>
              <w:top w:val="nil"/>
              <w:left w:val="single" w:sz="2" w:space="0" w:color="808285" w:themeColor="background2"/>
              <w:bottom w:val="single" w:sz="2" w:space="0" w:color="808285" w:themeColor="background2"/>
              <w:right w:val="nil"/>
            </w:tcBorders>
            <w:vAlign w:val="top"/>
            <w:hideMark/>
          </w:tcPr>
          <w:p w14:paraId="254C1693" w14:textId="77777777" w:rsidR="00CD3D00" w:rsidRDefault="00CD3D00" w:rsidP="00CD3D00">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95" w:type="dxa"/>
            <w:gridSpan w:val="11"/>
            <w:tcBorders>
              <w:top w:val="nil"/>
              <w:left w:val="nil"/>
              <w:bottom w:val="single" w:sz="2" w:space="0" w:color="808285" w:themeColor="background2"/>
              <w:right w:val="nil"/>
            </w:tcBorders>
            <w:vAlign w:val="top"/>
            <w:hideMark/>
          </w:tcPr>
          <w:p w14:paraId="730ABBF3"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828238361"/>
                <w:placeholder>
                  <w:docPart w:val="CD8A8D35E389406F90AA26B41550E36D"/>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5249" w:type="dxa"/>
            <w:gridSpan w:val="36"/>
            <w:tcBorders>
              <w:top w:val="nil"/>
              <w:left w:val="nil"/>
              <w:bottom w:val="single" w:sz="4" w:space="0" w:color="7F7F7F" w:themeColor="text1" w:themeTint="80"/>
              <w:right w:val="single" w:sz="4" w:space="0" w:color="7F7F7F" w:themeColor="text1" w:themeTint="80"/>
            </w:tcBorders>
            <w:vAlign w:val="top"/>
            <w:hideMark/>
          </w:tcPr>
          <w:p w14:paraId="7DD9531B" w14:textId="77777777" w:rsidR="00CD3D00" w:rsidRDefault="003C55E8" w:rsidP="00CD3D00">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Roll stability</w:t>
            </w:r>
            <w:r w:rsidR="00CD3D00">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Anti-collision</w:t>
            </w:r>
            <w:r w:rsidR="00CD3D00">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Avoidance systems</w:t>
            </w:r>
          </w:p>
          <w:p w14:paraId="15564080" w14:textId="77777777" w:rsidR="00CD3D00" w:rsidRDefault="003C55E8" w:rsidP="00CD3D00">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Lane departure</w:t>
            </w:r>
            <w:r w:rsidR="00CD3D00">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rFonts w:ascii="Arial" w:eastAsiaTheme="minorHAnsi" w:hAnsi="Arial" w:cs="Arial"/>
                <w:b w:val="0"/>
                <w:bCs w:val="0"/>
                <w:szCs w:val="20"/>
                <w:lang w:bidi="ar-SA"/>
              </w:rPr>
              <w:t xml:space="preserve"> Speed monitoring/governor</w:t>
            </w:r>
          </w:p>
        </w:tc>
      </w:tr>
      <w:tr w:rsidR="00CD3D00" w14:paraId="4931454F"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5" w:type="dxa"/>
            <w:gridSpan w:val="33"/>
            <w:tcBorders>
              <w:top w:val="single" w:sz="2" w:space="0" w:color="808285" w:themeColor="background2"/>
              <w:bottom w:val="nil"/>
              <w:right w:val="nil"/>
            </w:tcBorders>
            <w:hideMark/>
          </w:tcPr>
          <w:p w14:paraId="61EE256B" w14:textId="77777777" w:rsidR="00CD3D00" w:rsidRDefault="00CD3D00" w:rsidP="00CD3D00">
            <w:pPr>
              <w:pStyle w:val="BodyText"/>
              <w:spacing w:before="0" w:after="0"/>
              <w:rPr>
                <w:rFonts w:ascii="Arial" w:eastAsiaTheme="minorHAnsi" w:hAnsi="Arial" w:cs="Arial"/>
                <w:szCs w:val="20"/>
                <w:lang w:bidi="ar-SA"/>
              </w:rPr>
            </w:pPr>
            <w:r>
              <w:rPr>
                <w:rFonts w:ascii="Arial" w:eastAsiaTheme="minorHAnsi" w:hAnsi="Arial" w:cs="Arial"/>
                <w:b/>
                <w:bCs/>
                <w:szCs w:val="20"/>
                <w:lang w:bidi="ar-SA"/>
              </w:rPr>
              <w:t>Preventative Maintenance:</w:t>
            </w:r>
            <w:r>
              <w:rPr>
                <w:rFonts w:ascii="Arial" w:eastAsiaTheme="minorHAnsi" w:hAnsi="Arial" w:cs="Arial"/>
                <w:szCs w:val="20"/>
                <w:lang w:bidi="ar-SA"/>
              </w:rPr>
              <w:br/>
              <w:t>Scheduled based upon time and/or mileage</w:t>
            </w:r>
          </w:p>
        </w:tc>
        <w:tc>
          <w:tcPr>
            <w:tcW w:w="1095" w:type="dxa"/>
            <w:gridSpan w:val="11"/>
            <w:tcBorders>
              <w:top w:val="single" w:sz="2" w:space="0" w:color="808285" w:themeColor="background2"/>
              <w:left w:val="nil"/>
              <w:bottom w:val="nil"/>
              <w:right w:val="nil"/>
            </w:tcBorders>
            <w:hideMark/>
          </w:tcPr>
          <w:p w14:paraId="081E610D"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9300954"/>
                <w:placeholder>
                  <w:docPart w:val="1848C88E6DD74875BCB8E61B5100EBBF"/>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5249" w:type="dxa"/>
            <w:gridSpan w:val="36"/>
            <w:tcBorders>
              <w:top w:val="single" w:sz="4" w:space="0" w:color="7F7F7F" w:themeColor="text1" w:themeTint="80"/>
              <w:left w:val="nil"/>
              <w:bottom w:val="nil"/>
            </w:tcBorders>
            <w:hideMark/>
          </w:tcPr>
          <w:p w14:paraId="107DE7C6" w14:textId="77777777" w:rsidR="00CD3D00" w:rsidRDefault="003C55E8" w:rsidP="00CD3D00">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b w:val="0"/>
                <w:bCs w:val="0"/>
              </w:rPr>
              <w:t xml:space="preserve"> In-house</w:t>
            </w:r>
            <w:r w:rsidR="00CD3D00">
              <w:rPr>
                <w:b w:val="0"/>
                <w:bCs w:val="0"/>
              </w:rPr>
              <w:tab/>
            </w:r>
            <w:sdt>
              <w:sdtPr>
                <w:rPr>
                  <w:b w:val="0"/>
                  <w:bCs w:val="0"/>
                </w:rPr>
                <w:id w:val="510111786"/>
                <w14:checkbox>
                  <w14:checked w14:val="0"/>
                  <w14:checkedState w14:val="2612" w14:font="MS Gothic"/>
                  <w14:uncheckedState w14:val="2610" w14:font="MS Gothic"/>
                </w14:checkbox>
              </w:sdtPr>
              <w:sdtEndPr/>
              <w:sdtContent>
                <w:r w:rsidR="00CD3D00">
                  <w:rPr>
                    <w:rFonts w:ascii="MS Gothic" w:eastAsia="MS Gothic" w:hAnsi="MS Gothic" w:hint="eastAsia"/>
                    <w:b w:val="0"/>
                    <w:bCs w:val="0"/>
                  </w:rPr>
                  <w:t>☐</w:t>
                </w:r>
              </w:sdtContent>
            </w:sdt>
            <w:r w:rsidR="00CD3D00">
              <w:rPr>
                <w:b w:val="0"/>
                <w:bCs w:val="0"/>
              </w:rPr>
              <w:t xml:space="preserve"> 3</w:t>
            </w:r>
            <w:r w:rsidR="00CD3D00">
              <w:rPr>
                <w:b w:val="0"/>
                <w:bCs w:val="0"/>
                <w:vertAlign w:val="superscript"/>
              </w:rPr>
              <w:t>rd</w:t>
            </w:r>
            <w:r w:rsidR="00CD3D00">
              <w:rPr>
                <w:b w:val="0"/>
                <w:bCs w:val="0"/>
              </w:rPr>
              <w:t xml:space="preserve"> Party</w:t>
            </w:r>
          </w:p>
        </w:tc>
      </w:tr>
      <w:tr w:rsidR="00CD3D00" w14:paraId="159DC9D2"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5" w:type="dxa"/>
            <w:gridSpan w:val="33"/>
            <w:tcBorders>
              <w:top w:val="nil"/>
              <w:bottom w:val="single" w:sz="2" w:space="0" w:color="808285" w:themeColor="background2"/>
              <w:right w:val="nil"/>
            </w:tcBorders>
            <w:hideMark/>
          </w:tcPr>
          <w:p w14:paraId="023CD240" w14:textId="77777777" w:rsidR="00CD3D00" w:rsidRDefault="00CD3D00" w:rsidP="00CD3D00">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95" w:type="dxa"/>
            <w:gridSpan w:val="11"/>
            <w:tcBorders>
              <w:top w:val="nil"/>
              <w:left w:val="nil"/>
              <w:bottom w:val="single" w:sz="2" w:space="0" w:color="808285" w:themeColor="background2"/>
              <w:right w:val="nil"/>
            </w:tcBorders>
            <w:hideMark/>
          </w:tcPr>
          <w:p w14:paraId="725A9FF6"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49685482"/>
                <w:placeholder>
                  <w:docPart w:val="4C260CE375F34DAFB03539E440842805"/>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4158" w:type="dxa"/>
            <w:gridSpan w:val="30"/>
            <w:tcBorders>
              <w:top w:val="nil"/>
              <w:left w:val="nil"/>
              <w:bottom w:val="single" w:sz="2" w:space="0" w:color="808285" w:themeColor="background2"/>
              <w:right w:val="nil"/>
            </w:tcBorders>
            <w:hideMark/>
          </w:tcPr>
          <w:p w14:paraId="19B7A1D9" w14:textId="77777777" w:rsidR="00CD3D00" w:rsidRDefault="00CD3D00" w:rsidP="00CD3D00">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Pre-trip and/or post-trip vehicle deficiency reporting by driver</w:t>
            </w:r>
          </w:p>
        </w:tc>
        <w:tc>
          <w:tcPr>
            <w:tcW w:w="1091" w:type="dxa"/>
            <w:gridSpan w:val="6"/>
            <w:tcBorders>
              <w:top w:val="nil"/>
              <w:left w:val="nil"/>
              <w:bottom w:val="single" w:sz="2" w:space="0" w:color="808285" w:themeColor="background2"/>
            </w:tcBorders>
            <w:hideMark/>
          </w:tcPr>
          <w:p w14:paraId="34C8C797" w14:textId="77777777" w:rsidR="00CD3D00" w:rsidRDefault="003C55E8" w:rsidP="00CD3D00">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10584494"/>
                <w:placeholder>
                  <w:docPart w:val="FB7C01E5DBA6489798AF0FE850720292"/>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7497EF9D"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single" w:sz="2" w:space="0" w:color="808285" w:themeColor="background2"/>
              <w:bottom w:val="nil"/>
            </w:tcBorders>
            <w:vAlign w:val="bottom"/>
            <w:hideMark/>
          </w:tcPr>
          <w:p w14:paraId="61542839" w14:textId="77777777" w:rsidR="00CD3D00" w:rsidRDefault="00CD3D00" w:rsidP="00CD3D00">
            <w:pPr>
              <w:pStyle w:val="BodyText"/>
              <w:tabs>
                <w:tab w:val="left" w:pos="1515"/>
                <w:tab w:val="left" w:pos="3315"/>
              </w:tabs>
              <w:spacing w:before="0" w:after="0"/>
            </w:pPr>
            <w:r>
              <w:rPr>
                <w:rFonts w:ascii="Helvetica" w:eastAsiaTheme="minorHAnsi" w:hAnsi="Helvetica" w:cs="Helvetica"/>
                <w:b/>
                <w:bCs/>
                <w:szCs w:val="20"/>
                <w:lang w:bidi="ar-SA"/>
              </w:rPr>
              <w:t>Additional Fleet Safety Measures:</w:t>
            </w:r>
          </w:p>
        </w:tc>
      </w:tr>
      <w:tr w:rsidR="00CD3D00" w14:paraId="52E75E0C" w14:textId="77777777" w:rsidTr="00CD3D0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614" w:type="dxa"/>
            <w:gridSpan w:val="17"/>
            <w:tcBorders>
              <w:top w:val="nil"/>
              <w:bottom w:val="nil"/>
              <w:right w:val="nil"/>
            </w:tcBorders>
            <w:hideMark/>
          </w:tcPr>
          <w:p w14:paraId="03D0633C" w14:textId="77777777" w:rsidR="00CD3D00" w:rsidRDefault="00CD3D00" w:rsidP="00CD3D00">
            <w:pPr>
              <w:pStyle w:val="BodyText"/>
              <w:spacing w:before="0" w:after="0"/>
              <w:rPr>
                <w:b/>
                <w:bCs/>
              </w:rPr>
            </w:pPr>
            <w:r>
              <w:rPr>
                <w:rFonts w:ascii="Arial" w:eastAsiaTheme="minorHAnsi" w:hAnsi="Arial" w:cs="Arial"/>
                <w:szCs w:val="20"/>
                <w:lang w:bidi="ar-SA"/>
              </w:rPr>
              <w:lastRenderedPageBreak/>
              <w:t>Accident review committee</w:t>
            </w:r>
          </w:p>
        </w:tc>
        <w:tc>
          <w:tcPr>
            <w:tcW w:w="868" w:type="dxa"/>
            <w:gridSpan w:val="7"/>
            <w:tcBorders>
              <w:top w:val="nil"/>
              <w:left w:val="nil"/>
              <w:bottom w:val="nil"/>
              <w:right w:val="nil"/>
            </w:tcBorders>
            <w:hideMark/>
          </w:tcPr>
          <w:p w14:paraId="6C7B9863"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34253148"/>
                <w:placeholder>
                  <w:docPart w:val="9A5FE7EC30FD441CBC8EFCB7E8C19E23"/>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676" w:type="dxa"/>
            <w:gridSpan w:val="27"/>
            <w:tcBorders>
              <w:top w:val="nil"/>
              <w:left w:val="nil"/>
              <w:bottom w:val="nil"/>
              <w:right w:val="nil"/>
            </w:tcBorders>
            <w:hideMark/>
          </w:tcPr>
          <w:p w14:paraId="5C91F284"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Monitored vehicle storage</w:t>
            </w:r>
          </w:p>
        </w:tc>
        <w:tc>
          <w:tcPr>
            <w:tcW w:w="837" w:type="dxa"/>
            <w:gridSpan w:val="8"/>
            <w:tcBorders>
              <w:top w:val="nil"/>
              <w:left w:val="nil"/>
              <w:bottom w:val="nil"/>
              <w:right w:val="nil"/>
            </w:tcBorders>
            <w:hideMark/>
          </w:tcPr>
          <w:p w14:paraId="6611A929"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16671215"/>
                <w:placeholder>
                  <w:docPart w:val="FBC9C87F7C1E4B2D8E73AE229E36AD93"/>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707" w:type="dxa"/>
            <w:gridSpan w:val="20"/>
            <w:tcBorders>
              <w:top w:val="nil"/>
              <w:left w:val="nil"/>
              <w:bottom w:val="nil"/>
              <w:right w:val="nil"/>
            </w:tcBorders>
            <w:hideMark/>
          </w:tcPr>
          <w:p w14:paraId="4E9389B9"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Vehicles loaned/rented to others</w:t>
            </w:r>
          </w:p>
        </w:tc>
        <w:tc>
          <w:tcPr>
            <w:tcW w:w="827" w:type="dxa"/>
            <w:tcBorders>
              <w:top w:val="nil"/>
              <w:left w:val="nil"/>
              <w:bottom w:val="nil"/>
            </w:tcBorders>
            <w:hideMark/>
          </w:tcPr>
          <w:p w14:paraId="0D175367"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33952817"/>
                <w:placeholder>
                  <w:docPart w:val="6B04FF9D2DA24ECA89EF98359088692F"/>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05B27C61" w14:textId="77777777" w:rsidTr="00CD3D00">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614" w:type="dxa"/>
            <w:gridSpan w:val="17"/>
            <w:tcBorders>
              <w:top w:val="nil"/>
              <w:bottom w:val="nil"/>
              <w:right w:val="nil"/>
            </w:tcBorders>
            <w:hideMark/>
          </w:tcPr>
          <w:p w14:paraId="110FE514" w14:textId="77777777" w:rsidR="00CD3D00" w:rsidRDefault="00CD3D00" w:rsidP="00CD3D00">
            <w:pPr>
              <w:pStyle w:val="BodyText"/>
              <w:spacing w:before="0" w:after="0"/>
              <w:rPr>
                <w:b/>
                <w:bCs/>
              </w:rPr>
            </w:pPr>
            <w:r>
              <w:rPr>
                <w:rFonts w:ascii="Arial" w:eastAsiaTheme="minorHAnsi" w:hAnsi="Arial" w:cs="Arial"/>
                <w:szCs w:val="20"/>
                <w:lang w:bidi="ar-SA"/>
              </w:rPr>
              <w:t>Preventability determined</w:t>
            </w:r>
          </w:p>
        </w:tc>
        <w:tc>
          <w:tcPr>
            <w:tcW w:w="868" w:type="dxa"/>
            <w:gridSpan w:val="7"/>
            <w:tcBorders>
              <w:top w:val="nil"/>
              <w:left w:val="nil"/>
              <w:bottom w:val="nil"/>
              <w:right w:val="nil"/>
            </w:tcBorders>
            <w:hideMark/>
          </w:tcPr>
          <w:p w14:paraId="29D3E744"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88543503"/>
                <w:placeholder>
                  <w:docPart w:val="8C04AD51E8A54718BFC2519D09988A4C"/>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676" w:type="dxa"/>
            <w:gridSpan w:val="27"/>
            <w:tcBorders>
              <w:top w:val="nil"/>
              <w:left w:val="nil"/>
              <w:bottom w:val="nil"/>
              <w:right w:val="nil"/>
            </w:tcBorders>
            <w:hideMark/>
          </w:tcPr>
          <w:p w14:paraId="415BDB9E"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Post-accident interview of driver</w:t>
            </w:r>
          </w:p>
        </w:tc>
        <w:tc>
          <w:tcPr>
            <w:tcW w:w="837" w:type="dxa"/>
            <w:gridSpan w:val="8"/>
            <w:tcBorders>
              <w:top w:val="nil"/>
              <w:left w:val="nil"/>
              <w:bottom w:val="nil"/>
              <w:right w:val="nil"/>
            </w:tcBorders>
            <w:hideMark/>
          </w:tcPr>
          <w:p w14:paraId="7C0513E9"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91775375"/>
                <w:placeholder>
                  <w:docPart w:val="1A19C76E806B42E9A41BC68964517E17"/>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707" w:type="dxa"/>
            <w:gridSpan w:val="20"/>
            <w:tcBorders>
              <w:top w:val="nil"/>
              <w:left w:val="nil"/>
              <w:bottom w:val="nil"/>
              <w:right w:val="nil"/>
            </w:tcBorders>
            <w:hideMark/>
          </w:tcPr>
          <w:p w14:paraId="69D9D7D7"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Secure vehicle key storage</w:t>
            </w:r>
          </w:p>
        </w:tc>
        <w:tc>
          <w:tcPr>
            <w:tcW w:w="827" w:type="dxa"/>
            <w:tcBorders>
              <w:top w:val="nil"/>
              <w:left w:val="nil"/>
              <w:bottom w:val="nil"/>
            </w:tcBorders>
            <w:hideMark/>
          </w:tcPr>
          <w:p w14:paraId="653A393B" w14:textId="77777777"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38066584"/>
                <w:placeholder>
                  <w:docPart w:val="72AEFDCF39094D20BB1A5B1E3881472F"/>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r>
      <w:tr w:rsidR="00CD3D00" w14:paraId="37326F77" w14:textId="77777777" w:rsidTr="00CD3D00">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614" w:type="dxa"/>
            <w:gridSpan w:val="17"/>
            <w:tcBorders>
              <w:top w:val="nil"/>
              <w:right w:val="nil"/>
            </w:tcBorders>
            <w:hideMark/>
          </w:tcPr>
          <w:p w14:paraId="2B5A56F4" w14:textId="77777777" w:rsidR="00CD3D00" w:rsidRDefault="00CD3D00" w:rsidP="00CD3D00">
            <w:pPr>
              <w:pStyle w:val="BodyText"/>
              <w:spacing w:before="0" w:after="0"/>
              <w:rPr>
                <w:b/>
                <w:bCs/>
              </w:rPr>
            </w:pPr>
            <w:r>
              <w:rPr>
                <w:rFonts w:ascii="Arial" w:eastAsiaTheme="minorHAnsi" w:hAnsi="Arial" w:cs="Arial"/>
                <w:szCs w:val="20"/>
                <w:lang w:bidi="ar-SA"/>
              </w:rPr>
              <w:t>Post-accident driver retraining</w:t>
            </w:r>
          </w:p>
        </w:tc>
        <w:tc>
          <w:tcPr>
            <w:tcW w:w="868" w:type="dxa"/>
            <w:gridSpan w:val="7"/>
            <w:tcBorders>
              <w:top w:val="nil"/>
              <w:left w:val="nil"/>
              <w:right w:val="nil"/>
            </w:tcBorders>
            <w:hideMark/>
          </w:tcPr>
          <w:p w14:paraId="43C68D95"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0461900"/>
                <w:placeholder>
                  <w:docPart w:val="A78BA25348684854B67A4A92014F8CB5"/>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676" w:type="dxa"/>
            <w:gridSpan w:val="27"/>
            <w:tcBorders>
              <w:top w:val="nil"/>
              <w:left w:val="nil"/>
              <w:right w:val="nil"/>
            </w:tcBorders>
            <w:hideMark/>
          </w:tcPr>
          <w:p w14:paraId="333256C9"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Documentation retained</w:t>
            </w:r>
          </w:p>
        </w:tc>
        <w:tc>
          <w:tcPr>
            <w:tcW w:w="837" w:type="dxa"/>
            <w:gridSpan w:val="8"/>
            <w:tcBorders>
              <w:top w:val="nil"/>
              <w:left w:val="nil"/>
              <w:right w:val="nil"/>
            </w:tcBorders>
            <w:hideMark/>
          </w:tcPr>
          <w:p w14:paraId="2D3825B4" w14:textId="77777777"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49960349"/>
                <w:placeholder>
                  <w:docPart w:val="144CB1F52C1948D7B6F36CEA10B0C913"/>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p>
        </w:tc>
        <w:tc>
          <w:tcPr>
            <w:tcW w:w="2707" w:type="dxa"/>
            <w:gridSpan w:val="20"/>
            <w:tcBorders>
              <w:top w:val="nil"/>
              <w:left w:val="nil"/>
              <w:right w:val="nil"/>
            </w:tcBorders>
          </w:tcPr>
          <w:p w14:paraId="5E0B2535"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827" w:type="dxa"/>
            <w:tcBorders>
              <w:top w:val="nil"/>
              <w:left w:val="nil"/>
            </w:tcBorders>
          </w:tcPr>
          <w:p w14:paraId="6C9F52A5" w14:textId="77777777" w:rsidR="00CD3D00" w:rsidRDefault="00CD3D00" w:rsidP="00CD3D00">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CD3D00" w14:paraId="3EB22C73"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3" w:type="dxa"/>
            <w:gridSpan w:val="5"/>
            <w:tcBorders>
              <w:right w:val="nil"/>
            </w:tcBorders>
            <w:hideMark/>
          </w:tcPr>
          <w:p w14:paraId="24EAF4E2" w14:textId="77777777" w:rsidR="00CD3D00" w:rsidRDefault="00CD3D00" w:rsidP="00CD3D00">
            <w:pPr>
              <w:pStyle w:val="BodyText"/>
              <w:tabs>
                <w:tab w:val="left" w:pos="2139"/>
                <w:tab w:val="left" w:pos="2516"/>
              </w:tabs>
              <w:spacing w:before="0" w:after="0"/>
              <w:rPr>
                <w:b/>
                <w:bCs/>
              </w:rPr>
            </w:pPr>
            <w:r>
              <w:rPr>
                <w:b/>
                <w:bCs/>
              </w:rPr>
              <w:t>Radius of Operation</w:t>
            </w:r>
          </w:p>
        </w:tc>
        <w:tc>
          <w:tcPr>
            <w:tcW w:w="3351" w:type="dxa"/>
            <w:gridSpan w:val="34"/>
            <w:tcBorders>
              <w:left w:val="nil"/>
              <w:right w:val="nil"/>
            </w:tcBorders>
            <w:hideMark/>
          </w:tcPr>
          <w:p w14:paraId="64C154F8" w14:textId="77777777" w:rsidR="00CD3D00" w:rsidRDefault="00CD3D00" w:rsidP="00CD3D00">
            <w:pPr>
              <w:pStyle w:val="BodyText"/>
              <w:tabs>
                <w:tab w:val="left" w:pos="2139"/>
                <w:tab w:val="left" w:pos="2516"/>
              </w:tabs>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9D90790F9DA84A4D886204EDD716BF51"/>
                </w:placeholder>
                <w:showingPlcHdr/>
              </w:sdtPr>
              <w:sdtEndPr/>
              <w:sdtContent>
                <w:r>
                  <w:rPr>
                    <w:rStyle w:val="PlaceholderText"/>
                    <w:color w:val="CA6D4F" w:themeColor="text2"/>
                  </w:rPr>
                  <w:t>%</w:t>
                </w:r>
              </w:sdtContent>
            </w:sdt>
            <w:r>
              <w:t xml:space="preserve">    %</w:t>
            </w:r>
          </w:p>
        </w:tc>
        <w:tc>
          <w:tcPr>
            <w:tcW w:w="3091" w:type="dxa"/>
            <w:gridSpan w:val="24"/>
            <w:tcBorders>
              <w:left w:val="nil"/>
              <w:right w:val="nil"/>
            </w:tcBorders>
            <w:hideMark/>
          </w:tcPr>
          <w:p w14:paraId="67E5AA3F"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Between 51 and 200 miles</w:t>
            </w:r>
            <w:r>
              <w:tab/>
            </w:r>
            <w:r>
              <w:rPr>
                <w:b w:val="0"/>
                <w:bCs w:val="0"/>
              </w:rPr>
              <w:t xml:space="preserve">  </w:t>
            </w:r>
            <w:sdt>
              <w:sdtPr>
                <w:rPr>
                  <w:b w:val="0"/>
                  <w:bCs w:val="0"/>
                </w:rPr>
                <w:id w:val="-724677983"/>
                <w:placeholder>
                  <w:docPart w:val="091AEBBA3700419BADE2353D334F9BD1"/>
                </w:placeholder>
                <w:showingPlcHdr/>
              </w:sdtPr>
              <w:sdtEndPr/>
              <w:sdtContent>
                <w:r>
                  <w:rPr>
                    <w:rStyle w:val="PlaceholderText"/>
                    <w:color w:val="CA6D4F" w:themeColor="text2"/>
                  </w:rPr>
                  <w:t>%</w:t>
                </w:r>
              </w:sdtContent>
            </w:sdt>
            <w:r>
              <w:rPr>
                <w:b w:val="0"/>
                <w:bCs w:val="0"/>
              </w:rPr>
              <w:t xml:space="preserve">    </w:t>
            </w:r>
            <w:r>
              <w:t>%</w:t>
            </w:r>
          </w:p>
        </w:tc>
        <w:tc>
          <w:tcPr>
            <w:tcW w:w="2364" w:type="dxa"/>
            <w:gridSpan w:val="17"/>
            <w:tcBorders>
              <w:left w:val="nil"/>
            </w:tcBorders>
            <w:hideMark/>
          </w:tcPr>
          <w:p w14:paraId="70C13243" w14:textId="77777777" w:rsidR="00CD3D00" w:rsidRDefault="00CD3D00" w:rsidP="00CD3D00">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rPr>
              <w:t>Over 200 miles</w:t>
            </w:r>
            <w:r>
              <w:tab/>
            </w:r>
            <w:r>
              <w:rPr>
                <w:b w:val="0"/>
                <w:bCs w:val="0"/>
              </w:rPr>
              <w:t xml:space="preserve">  </w:t>
            </w:r>
            <w:sdt>
              <w:sdtPr>
                <w:rPr>
                  <w:b w:val="0"/>
                  <w:bCs w:val="0"/>
                </w:rPr>
                <w:id w:val="-1023245944"/>
                <w:placeholder>
                  <w:docPart w:val="B5BC3A7787D84C7DB4268CCB89F5D1D6"/>
                </w:placeholder>
                <w:showingPlcHdr/>
              </w:sdtPr>
              <w:sdtEndPr/>
              <w:sdtContent>
                <w:r>
                  <w:rPr>
                    <w:rStyle w:val="PlaceholderText"/>
                    <w:color w:val="CA6D4F" w:themeColor="text2"/>
                  </w:rPr>
                  <w:t>%</w:t>
                </w:r>
              </w:sdtContent>
            </w:sdt>
            <w:r>
              <w:rPr>
                <w:b w:val="0"/>
                <w:bCs w:val="0"/>
              </w:rPr>
              <w:t xml:space="preserve">    </w:t>
            </w:r>
            <w:r>
              <w:t>%</w:t>
            </w:r>
          </w:p>
        </w:tc>
      </w:tr>
      <w:tr w:rsidR="00CD3D00" w14:paraId="058DA0B2" w14:textId="77777777" w:rsidTr="00CD3D00">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529" w:type="dxa"/>
            <w:gridSpan w:val="80"/>
            <w:hideMark/>
          </w:tcPr>
          <w:p w14:paraId="54601836" w14:textId="77777777" w:rsidR="00CD3D00" w:rsidRDefault="00CD3D00" w:rsidP="00CD3D00">
            <w:pPr>
              <w:pStyle w:val="BodyText"/>
              <w:spacing w:before="0" w:after="0"/>
            </w:pPr>
            <w:r>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B3614CB5E66C460C9136F7B3F0D39BC7"/>
                </w:placeholder>
                <w:showingPlcHdr/>
              </w:sdtPr>
              <w:sdtEndPr/>
              <w:sdtContent>
                <w:r>
                  <w:rPr>
                    <w:rStyle w:val="PlaceholderText"/>
                    <w:b/>
                    <w:bCs/>
                    <w:color w:val="CA6D4F" w:themeColor="text2"/>
                  </w:rPr>
                  <w:t>Please Explain.</w:t>
                </w:r>
              </w:sdtContent>
            </w:sdt>
          </w:p>
        </w:tc>
      </w:tr>
      <w:tr w:rsidR="00CD3D00" w14:paraId="43E34B29" w14:textId="77777777" w:rsidTr="00CD3D00">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488" w:type="dxa"/>
            <w:gridSpan w:val="75"/>
            <w:tcBorders>
              <w:right w:val="nil"/>
            </w:tcBorders>
            <w:hideMark/>
          </w:tcPr>
          <w:p w14:paraId="255A6E4F" w14:textId="77777777" w:rsidR="00CD3D00" w:rsidRDefault="00CD3D00" w:rsidP="00CD3D00">
            <w:pPr>
              <w:pStyle w:val="BodyText"/>
              <w:spacing w:before="0" w:after="0"/>
              <w:rPr>
                <w:b/>
                <w:bCs/>
              </w:rPr>
            </w:pPr>
            <w:r>
              <w:rPr>
                <w:b/>
                <w:bCs/>
              </w:rPr>
              <w:t xml:space="preserve">Loads being transported by excavation operations may exceed the weight capacity of roadbeds, bridges, and culverts. </w:t>
            </w:r>
            <w:r>
              <w:rPr>
                <w:b/>
                <w:bCs/>
              </w:rPr>
              <w:br/>
              <w:t>Are truck routes investigated to determine such limitations before transporting heavy equipment to sites?</w:t>
            </w:r>
          </w:p>
        </w:tc>
        <w:tc>
          <w:tcPr>
            <w:tcW w:w="1041" w:type="dxa"/>
            <w:gridSpan w:val="5"/>
            <w:tcBorders>
              <w:left w:val="nil"/>
            </w:tcBorders>
            <w:hideMark/>
          </w:tcPr>
          <w:p w14:paraId="19469588" w14:textId="435CA988"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959635299"/>
                <w:placeholder>
                  <w:docPart w:val="76C549C9CDBF4A6A8EAEB9DD8E46CD05"/>
                </w:placeholder>
                <w:showingPlcHdr/>
                <w:comboBox>
                  <w:listItem w:value="Choose an item."/>
                  <w:listItem w:displayText="Yes" w:value="Yes"/>
                  <w:listItem w:displayText="No" w:value="No"/>
                </w:comboBox>
              </w:sdtPr>
              <w:sdtEndPr/>
              <w:sdtContent>
                <w:r w:rsidR="00CD3D00">
                  <w:rPr>
                    <w:rStyle w:val="PlaceholderText"/>
                    <w:color w:val="CA6D4F" w:themeColor="text2"/>
                  </w:rPr>
                  <w:t>Yes/No</w:t>
                </w:r>
              </w:sdtContent>
            </w:sdt>
            <w:r w:rsidR="00CD3D00">
              <w:br/>
            </w:r>
          </w:p>
        </w:tc>
      </w:tr>
      <w:tr w:rsidR="00CD3D00" w14:paraId="55BD2E44" w14:textId="77777777" w:rsidTr="00CD3D00">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single" w:sz="2" w:space="0" w:color="808080" w:themeColor="background1" w:themeShade="80"/>
            </w:tcBorders>
            <w:hideMark/>
          </w:tcPr>
          <w:p w14:paraId="01C74C0D" w14:textId="77777777" w:rsidR="00CD3D00" w:rsidRDefault="00CD3D00" w:rsidP="00CD3D00">
            <w:pPr>
              <w:pStyle w:val="BodyText"/>
              <w:spacing w:before="0" w:after="0"/>
            </w:pPr>
            <w:r>
              <w:rPr>
                <w:b/>
                <w:bCs/>
              </w:rPr>
              <w:t>How are the risk’s vehicles protected; where are they garaged or stored?</w:t>
            </w:r>
            <w:r>
              <w:rPr>
                <w:b/>
                <w:bCs/>
              </w:rPr>
              <w:br/>
            </w:r>
            <w:sdt>
              <w:sdtPr>
                <w:id w:val="1795096731"/>
                <w:placeholder>
                  <w:docPart w:val="947F4C70406547FBA3C7FFC8A8428B7E"/>
                </w:placeholder>
                <w:showingPlcHdr/>
              </w:sdtPr>
              <w:sdtEndPr/>
              <w:sdtContent>
                <w:r>
                  <w:rPr>
                    <w:rStyle w:val="PlaceholderText"/>
                    <w:b/>
                    <w:bCs/>
                    <w:color w:val="CA6D4F" w:themeColor="text2"/>
                  </w:rPr>
                  <w:t>Please Explain.</w:t>
                </w:r>
              </w:sdtContent>
            </w:sdt>
          </w:p>
        </w:tc>
      </w:tr>
      <w:tr w:rsidR="00CD3D00" w14:paraId="2F303E01" w14:textId="77777777" w:rsidTr="00CD3D00">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hideMark/>
          </w:tcPr>
          <w:p w14:paraId="55A4D29A" w14:textId="75C02491" w:rsidR="00CD3D00" w:rsidRDefault="00CD3D00" w:rsidP="00CD3D00">
            <w:pPr>
              <w:pStyle w:val="BodyText"/>
              <w:spacing w:before="0" w:after="0"/>
            </w:pPr>
            <w:r>
              <w:rPr>
                <w:b/>
                <w:bCs/>
              </w:rPr>
              <w:t>If the risk handles delivery of raw materials to work sites, how are loads secured for transport (i.e.: tie downs, tarps, etc.)?</w:t>
            </w:r>
            <w:r>
              <w:rPr>
                <w:b/>
                <w:bCs/>
              </w:rPr>
              <w:br/>
            </w:r>
            <w:sdt>
              <w:sdtPr>
                <w:id w:val="604706786"/>
                <w:placeholder>
                  <w:docPart w:val="EA8B91B38BA144878B664D1B897FA46F"/>
                </w:placeholder>
                <w:showingPlcHdr/>
              </w:sdtPr>
              <w:sdtEndPr/>
              <w:sdtContent>
                <w:r>
                  <w:rPr>
                    <w:rStyle w:val="PlaceholderText"/>
                    <w:b/>
                    <w:bCs/>
                    <w:color w:val="CA6D4F" w:themeColor="text2"/>
                  </w:rPr>
                  <w:t>Please Explain.</w:t>
                </w:r>
              </w:sdtContent>
            </w:sdt>
          </w:p>
        </w:tc>
      </w:tr>
      <w:tr w:rsidR="00CD3D00" w14:paraId="411F03D5" w14:textId="77777777" w:rsidTr="00CD3D0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96" w:type="dxa"/>
            <w:gridSpan w:val="78"/>
            <w:tcBorders>
              <w:bottom w:val="nil"/>
              <w:right w:val="nil"/>
            </w:tcBorders>
          </w:tcPr>
          <w:p w14:paraId="292EF749" w14:textId="6A20F794" w:rsidR="00CD3D00" w:rsidRPr="002E79FC" w:rsidRDefault="00CD3D00" w:rsidP="00CD3D00">
            <w:pPr>
              <w:pStyle w:val="BodyText"/>
              <w:spacing w:before="0" w:after="0"/>
              <w:rPr>
                <w:b/>
                <w:bCs/>
              </w:rPr>
            </w:pPr>
            <w:r w:rsidRPr="00A60BA7">
              <w:rPr>
                <w:b/>
                <w:bCs/>
              </w:rPr>
              <w:t>Does the insured transport oversized loads?</w:t>
            </w:r>
          </w:p>
        </w:tc>
        <w:tc>
          <w:tcPr>
            <w:tcW w:w="833" w:type="dxa"/>
            <w:gridSpan w:val="2"/>
            <w:tcBorders>
              <w:left w:val="nil"/>
              <w:bottom w:val="nil"/>
            </w:tcBorders>
          </w:tcPr>
          <w:p w14:paraId="09D16511" w14:textId="7AA5DC94" w:rsidR="00CD3D00" w:rsidRPr="007E435C"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905724271"/>
                <w:placeholder>
                  <w:docPart w:val="FE4A3C7CF2E34BF1801A80508A2BD037"/>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22D8EF1D" w14:textId="77777777" w:rsidTr="00CD3D00">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96" w:type="dxa"/>
            <w:gridSpan w:val="78"/>
            <w:tcBorders>
              <w:top w:val="nil"/>
              <w:bottom w:val="nil"/>
              <w:right w:val="nil"/>
            </w:tcBorders>
          </w:tcPr>
          <w:p w14:paraId="380DAB48" w14:textId="7AA01808" w:rsidR="00CD3D00" w:rsidRPr="0068014F" w:rsidRDefault="00CD3D00" w:rsidP="00CD3D00">
            <w:pPr>
              <w:pStyle w:val="BodyText"/>
              <w:spacing w:before="0" w:after="0"/>
            </w:pPr>
            <w:r w:rsidRPr="00374841">
              <w:rPr>
                <w:b/>
                <w:bCs/>
              </w:rPr>
              <w:t xml:space="preserve">If </w:t>
            </w:r>
            <w:r>
              <w:rPr>
                <w:b/>
                <w:bCs/>
              </w:rPr>
              <w:t>“Y</w:t>
            </w:r>
            <w:r w:rsidRPr="00374841">
              <w:rPr>
                <w:b/>
                <w:bCs/>
              </w:rPr>
              <w:t>es,</w:t>
            </w:r>
            <w:r>
              <w:rPr>
                <w:b/>
                <w:bCs/>
              </w:rPr>
              <w:t>”</w:t>
            </w:r>
            <w:r w:rsidRPr="00374841">
              <w:rPr>
                <w:b/>
                <w:bCs/>
              </w:rPr>
              <w:t xml:space="preserve"> are oversized vehicles and loads flagged accompanied by escort vehicles?</w:t>
            </w:r>
          </w:p>
        </w:tc>
        <w:tc>
          <w:tcPr>
            <w:tcW w:w="833" w:type="dxa"/>
            <w:gridSpan w:val="2"/>
            <w:tcBorders>
              <w:top w:val="nil"/>
              <w:left w:val="nil"/>
              <w:bottom w:val="nil"/>
            </w:tcBorders>
          </w:tcPr>
          <w:p w14:paraId="7F70BB93" w14:textId="6D6B531B" w:rsidR="00CD3D00" w:rsidRDefault="003C55E8" w:rsidP="00CD3D00">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13911559"/>
                <w:placeholder>
                  <w:docPart w:val="648E40A0C953413AADC912E4B21F4EB2"/>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7A978BA9" w14:textId="77777777" w:rsidTr="00CD3D00">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tcBorders>
          </w:tcPr>
          <w:p w14:paraId="4C412790" w14:textId="3D07F6F7" w:rsidR="00CD3D00" w:rsidRDefault="003C55E8" w:rsidP="00CD3D00">
            <w:pPr>
              <w:pStyle w:val="BodyText"/>
              <w:spacing w:before="0" w:after="0"/>
            </w:pPr>
            <w:sdt>
              <w:sdtPr>
                <w:id w:val="-480234292"/>
                <w:placeholder>
                  <w:docPart w:val="A448005B57874A7BA02AA1AEF408FCDA"/>
                </w:placeholder>
                <w:showingPlcHdr/>
              </w:sdtPr>
              <w:sdtEndPr/>
              <w:sdtContent>
                <w:r w:rsidR="00CD3D00" w:rsidRPr="00095AB5">
                  <w:rPr>
                    <w:rStyle w:val="PlaceholderText"/>
                    <w:b/>
                    <w:bCs/>
                    <w:color w:val="CA6D4F" w:themeColor="text2"/>
                  </w:rPr>
                  <w:t>Please Explain.</w:t>
                </w:r>
              </w:sdtContent>
            </w:sdt>
          </w:p>
        </w:tc>
      </w:tr>
      <w:tr w:rsidR="00CD3D00" w14:paraId="4B1826BC"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shd w:val="clear" w:color="auto" w:fill="CA6D4F"/>
          </w:tcPr>
          <w:p w14:paraId="3EBF471E" w14:textId="2B0590EC" w:rsidR="00CD3D00" w:rsidRDefault="00CD3D00" w:rsidP="00CD3D00">
            <w:pPr>
              <w:pStyle w:val="BodyText"/>
              <w:spacing w:before="0" w:after="0"/>
              <w:jc w:val="center"/>
              <w:rPr>
                <w:b/>
                <w:bCs/>
              </w:rPr>
            </w:pPr>
            <w:r>
              <w:rPr>
                <w:b/>
                <w:bCs/>
                <w:color w:val="FFFFFF" w:themeColor="background1"/>
              </w:rPr>
              <w:t>MOBILE EQUIPMENT QUESTIONS</w:t>
            </w:r>
          </w:p>
        </w:tc>
      </w:tr>
      <w:tr w:rsidR="00CD3D00" w14:paraId="011F5D68" w14:textId="77777777" w:rsidTr="00CD3D0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529" w:type="dxa"/>
            <w:gridSpan w:val="80"/>
          </w:tcPr>
          <w:p w14:paraId="1A531A29" w14:textId="072FAB2A" w:rsidR="00CD3D00" w:rsidRPr="00CC2734" w:rsidRDefault="00CD3D00" w:rsidP="00CD3D00">
            <w:pPr>
              <w:pStyle w:val="BodyText"/>
              <w:spacing w:before="0" w:after="0"/>
              <w:rPr>
                <w:b/>
                <w:bCs/>
              </w:rPr>
            </w:pPr>
            <w:r w:rsidRPr="00CC2734">
              <w:rPr>
                <w:b/>
                <w:bCs/>
              </w:rPr>
              <w:t>What types of computerized equipment are "mounted" (i.e., semi-permanently installed) in or on the service vehicles for technicians to use while they are off premises</w:t>
            </w:r>
            <w:r>
              <w:rPr>
                <w:b/>
                <w:bCs/>
              </w:rPr>
              <w:t>?</w:t>
            </w:r>
            <w:r>
              <w:rPr>
                <w:b/>
                <w:bCs/>
              </w:rPr>
              <w:br/>
            </w:r>
            <w:sdt>
              <w:sdtPr>
                <w:id w:val="-369691461"/>
                <w:placeholder>
                  <w:docPart w:val="C4280A562AF543CCB352AFA8BFE04F34"/>
                </w:placeholder>
                <w:showingPlcHdr/>
              </w:sdtPr>
              <w:sdtEndPr/>
              <w:sdtContent>
                <w:r w:rsidRPr="00095AB5">
                  <w:rPr>
                    <w:rStyle w:val="PlaceholderText"/>
                    <w:b/>
                    <w:bCs/>
                    <w:color w:val="CA6D4F" w:themeColor="text2"/>
                  </w:rPr>
                  <w:t>Please Explain.</w:t>
                </w:r>
              </w:sdtContent>
            </w:sdt>
          </w:p>
        </w:tc>
      </w:tr>
      <w:tr w:rsidR="00CD3D00" w14:paraId="201ED36A" w14:textId="77777777" w:rsidTr="00CD3D00">
        <w:trPr>
          <w:cnfStyle w:val="000000010000" w:firstRow="0" w:lastRow="0" w:firstColumn="0" w:lastColumn="0" w:oddVBand="0" w:evenVBand="0" w:oddHBand="0" w:evenHBand="1"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529" w:type="dxa"/>
            <w:gridSpan w:val="80"/>
          </w:tcPr>
          <w:p w14:paraId="613B4D95" w14:textId="77777777" w:rsidR="00CD3D00" w:rsidRDefault="00CD3D00" w:rsidP="00CD3D00">
            <w:pPr>
              <w:pStyle w:val="BodyText"/>
              <w:spacing w:before="0" w:after="0"/>
            </w:pPr>
            <w:r w:rsidRPr="00DE5193">
              <w:rPr>
                <w:b/>
                <w:bCs/>
              </w:rPr>
              <w:t>If mobile equipment is ever left at jobsites overnight, what measures are employed to help protect it against theft or vandalism?</w:t>
            </w:r>
          </w:p>
          <w:p w14:paraId="66492BB6" w14:textId="456B5CE4" w:rsidR="00CD3D00" w:rsidRDefault="003C55E8" w:rsidP="00CD3D00">
            <w:pPr>
              <w:pStyle w:val="BodyText"/>
              <w:spacing w:before="0" w:after="0"/>
              <w:rPr>
                <w:b/>
                <w:bCs/>
              </w:rPr>
            </w:pPr>
            <w:sdt>
              <w:sdtPr>
                <w:id w:val="1983417189"/>
                <w:placeholder>
                  <w:docPart w:val="835C313557104B838B1D86344BCB8B98"/>
                </w:placeholder>
                <w:showingPlcHdr/>
              </w:sdtPr>
              <w:sdtEndPr/>
              <w:sdtContent>
                <w:r w:rsidR="00CD3D00" w:rsidRPr="00095AB5">
                  <w:rPr>
                    <w:rStyle w:val="PlaceholderText"/>
                    <w:b/>
                    <w:bCs/>
                    <w:color w:val="CA6D4F" w:themeColor="text2"/>
                  </w:rPr>
                  <w:t>Please Explain.</w:t>
                </w:r>
              </w:sdtContent>
            </w:sdt>
          </w:p>
        </w:tc>
      </w:tr>
      <w:tr w:rsidR="00CD3D00" w14:paraId="70179393" w14:textId="77777777" w:rsidTr="00CD3D0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96" w:type="dxa"/>
            <w:gridSpan w:val="78"/>
            <w:tcBorders>
              <w:bottom w:val="nil"/>
              <w:right w:val="nil"/>
            </w:tcBorders>
          </w:tcPr>
          <w:p w14:paraId="5531F7F6" w14:textId="42EDF3E6" w:rsidR="00CD3D00" w:rsidRDefault="00CD3D00" w:rsidP="00CD3D00">
            <w:pPr>
              <w:pStyle w:val="BodyText"/>
              <w:spacing w:before="0" w:after="0"/>
            </w:pPr>
            <w:r w:rsidRPr="00DE5193">
              <w:rPr>
                <w:b/>
                <w:bCs/>
              </w:rPr>
              <w:t xml:space="preserve">Do you own, </w:t>
            </w:r>
            <w:proofErr w:type="gramStart"/>
            <w:r w:rsidRPr="00DE5193">
              <w:rPr>
                <w:b/>
                <w:bCs/>
              </w:rPr>
              <w:t>rent</w:t>
            </w:r>
            <w:proofErr w:type="gramEnd"/>
            <w:r w:rsidRPr="00DE5193">
              <w:rPr>
                <w:b/>
                <w:bCs/>
              </w:rPr>
              <w:t xml:space="preserve"> or subcontract any cranes?</w:t>
            </w:r>
          </w:p>
        </w:tc>
        <w:tc>
          <w:tcPr>
            <w:tcW w:w="833" w:type="dxa"/>
            <w:gridSpan w:val="2"/>
            <w:tcBorders>
              <w:left w:val="nil"/>
              <w:bottom w:val="nil"/>
            </w:tcBorders>
          </w:tcPr>
          <w:p w14:paraId="790280E4" w14:textId="59F25761" w:rsidR="00CD3D00" w:rsidRDefault="003C55E8" w:rsidP="00CD3D00">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37070025"/>
                <w:placeholder>
                  <w:docPart w:val="68F8A599FB2345888AD1551195664F1C"/>
                </w:placeholder>
                <w:showingPlcHdr/>
                <w:comboBox>
                  <w:listItem w:value="Choose an item."/>
                  <w:listItem w:displayText="Yes" w:value="Yes"/>
                  <w:listItem w:displayText="No" w:value="No"/>
                </w:comboBox>
              </w:sdtPr>
              <w:sdtEndPr/>
              <w:sdtContent>
                <w:r w:rsidR="00CD3D00" w:rsidRPr="007E435C">
                  <w:rPr>
                    <w:rStyle w:val="PlaceholderText"/>
                    <w:color w:val="CA6D4F" w:themeColor="text2"/>
                  </w:rPr>
                  <w:t>Yes/No</w:t>
                </w:r>
              </w:sdtContent>
            </w:sdt>
          </w:p>
        </w:tc>
      </w:tr>
      <w:tr w:rsidR="00CD3D00" w14:paraId="5A17EC8B" w14:textId="77777777" w:rsidTr="00CD3D0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29" w:type="dxa"/>
            <w:gridSpan w:val="80"/>
            <w:tcBorders>
              <w:top w:val="nil"/>
              <w:bottom w:val="single" w:sz="2" w:space="0" w:color="595959" w:themeColor="text1" w:themeTint="A6"/>
            </w:tcBorders>
            <w:vAlign w:val="top"/>
          </w:tcPr>
          <w:p w14:paraId="11C1FD1D" w14:textId="449D1066" w:rsidR="00CD3D00" w:rsidRDefault="00CD3D00" w:rsidP="00CD3D00">
            <w:pPr>
              <w:pStyle w:val="BodyText"/>
              <w:spacing w:before="0" w:after="0"/>
              <w:rPr>
                <w:b/>
                <w:bCs/>
              </w:rPr>
            </w:pPr>
            <w:r>
              <w:rPr>
                <w:b/>
                <w:bCs/>
              </w:rPr>
              <w:t xml:space="preserve">If “Yes,” </w:t>
            </w:r>
            <w:r w:rsidRPr="005D6B10">
              <w:t>please describe</w:t>
            </w:r>
            <w:r>
              <w:rPr>
                <w:b/>
                <w:bCs/>
              </w:rPr>
              <w:t xml:space="preserve">. </w:t>
            </w:r>
            <w:sdt>
              <w:sdtPr>
                <w:id w:val="1551116731"/>
                <w:placeholder>
                  <w:docPart w:val="0CD4B7D6EACD48F6AF9627FB551126FB"/>
                </w:placeholder>
                <w:showingPlcHdr/>
              </w:sdtPr>
              <w:sdtEndPr/>
              <w:sdtContent>
                <w:r w:rsidRPr="00095AB5">
                  <w:rPr>
                    <w:rStyle w:val="PlaceholderText"/>
                    <w:b/>
                    <w:bCs/>
                    <w:color w:val="CA6D4F" w:themeColor="text2"/>
                  </w:rPr>
                  <w:t>Please Explain.</w:t>
                </w:r>
              </w:sdtContent>
            </w:sdt>
          </w:p>
        </w:tc>
      </w:tr>
    </w:tbl>
    <w:p w14:paraId="1E01F221" w14:textId="7B6CE6BE" w:rsidR="0001350E" w:rsidRDefault="002E79FC" w:rsidP="00A91D21">
      <w:pPr>
        <w:pStyle w:val="BodyText"/>
        <w:rPr>
          <w:b w:val="0"/>
          <w:bCs w:val="0"/>
        </w:rPr>
      </w:pPr>
      <w:r w:rsidRPr="00EE71F8">
        <w:rPr>
          <w:sz w:val="12"/>
          <w:szCs w:val="12"/>
        </w:rPr>
        <w:t xml:space="preserve">WARRANTY: </w:t>
      </w:r>
      <w:r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p w14:paraId="747449D0" w14:textId="77777777" w:rsidR="00DE5193" w:rsidRDefault="00DE5193" w:rsidP="00A91D21">
      <w:pPr>
        <w:pStyle w:val="BodyText"/>
        <w:rPr>
          <w:b w:val="0"/>
          <w:bCs w:val="0"/>
        </w:rPr>
      </w:pP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3C55E8"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3C55E8"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7D11F414" w:rsidR="00B2593E" w:rsidRPr="00846E38" w:rsidRDefault="00846E38" w:rsidP="00A91D21">
    <w:pPr>
      <w:pStyle w:val="Footnote"/>
    </w:pPr>
    <w:r w:rsidRPr="008C4C30">
      <w:t>© 202</w:t>
    </w:r>
    <w:r w:rsidR="003C55E8">
      <w:t>3</w:t>
    </w:r>
    <w:r w:rsidRPr="008C4C30">
      <w:t xml:space="preserve"> CopperPoint Mutual Insurance Holding Co. All Rights Reserved.</w:t>
    </w:r>
    <w:r w:rsidRPr="008C4C30">
      <w:tab/>
    </w:r>
    <w:r w:rsidR="00B11824">
      <w:t>STREET &amp; ROAD</w:t>
    </w:r>
    <w:r w:rsidR="00341069">
      <w:t xml:space="preserve"> - </w:t>
    </w:r>
    <w:r w:rsidR="003C55E8">
      <w:t>04</w:t>
    </w:r>
    <w:r w:rsidRPr="008C4C30">
      <w:t xml:space="preserve"> | 2</w:t>
    </w:r>
    <w:r w:rsidR="003C55E8">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13ABAE"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3226668">
    <w:abstractNumId w:val="5"/>
  </w:num>
  <w:num w:numId="2" w16cid:durableId="2074085023">
    <w:abstractNumId w:val="0"/>
  </w:num>
  <w:num w:numId="3" w16cid:durableId="380176712">
    <w:abstractNumId w:val="4"/>
  </w:num>
  <w:num w:numId="4" w16cid:durableId="142032600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23921447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606037952">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158521513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1175001483">
    <w:abstractNumId w:val="2"/>
  </w:num>
  <w:num w:numId="9" w16cid:durableId="685640255">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921337341">
    <w:abstractNumId w:val="6"/>
  </w:num>
  <w:num w:numId="11" w16cid:durableId="297957740">
    <w:abstractNumId w:val="3"/>
  </w:num>
  <w:num w:numId="12" w16cid:durableId="2102412534">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854342343">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2113931176">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3725089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ocumentProtection w:edit="forms" w:enforcement="1" w:cryptProviderType="rsaAES" w:cryptAlgorithmClass="hash" w:cryptAlgorithmType="typeAny" w:cryptAlgorithmSid="14" w:cryptSpinCount="100000" w:hash="IzkFDn0NC+tK4Fh5XbMVul/x+qKfE9Evdu0qLsa1zlms9HeyDqMDOTgtbkhudfHmjRVFiEcqxx6EFkCOrOhiPw==" w:salt="eO83epvD8IipP1mbHT+A/g=="/>
  <w:defaultTabStop w:val="720"/>
  <w:defaultTableStyle w:val="ListTable3-Accent1"/>
  <w:drawingGridHorizontalSpacing w:val="110"/>
  <w:displayHorizontalDrawingGridEvery w:val="2"/>
  <w:characterSpacingControl w:val="doNotCompress"/>
  <w:hdrShapeDefaults>
    <o:shapedefaults v:ext="edit" spidmax="94209"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Na8FAJ9M39stAAAA"/>
  </w:docVars>
  <w:rsids>
    <w:rsidRoot w:val="005820AC"/>
    <w:rsid w:val="000044F2"/>
    <w:rsid w:val="0001350E"/>
    <w:rsid w:val="00021124"/>
    <w:rsid w:val="000236A4"/>
    <w:rsid w:val="0002416A"/>
    <w:rsid w:val="00024EB5"/>
    <w:rsid w:val="0002588D"/>
    <w:rsid w:val="000310BA"/>
    <w:rsid w:val="00032E11"/>
    <w:rsid w:val="000354D0"/>
    <w:rsid w:val="00035DFF"/>
    <w:rsid w:val="00040035"/>
    <w:rsid w:val="00044BF2"/>
    <w:rsid w:val="00045B67"/>
    <w:rsid w:val="00050139"/>
    <w:rsid w:val="00052E61"/>
    <w:rsid w:val="000544BF"/>
    <w:rsid w:val="000564CA"/>
    <w:rsid w:val="000614F0"/>
    <w:rsid w:val="0006320C"/>
    <w:rsid w:val="00064381"/>
    <w:rsid w:val="00064E5D"/>
    <w:rsid w:val="000679CD"/>
    <w:rsid w:val="000828E2"/>
    <w:rsid w:val="000860E7"/>
    <w:rsid w:val="000879D9"/>
    <w:rsid w:val="000927E3"/>
    <w:rsid w:val="000941B0"/>
    <w:rsid w:val="00095AB5"/>
    <w:rsid w:val="000A5E41"/>
    <w:rsid w:val="000A6A58"/>
    <w:rsid w:val="000B18BD"/>
    <w:rsid w:val="000B3593"/>
    <w:rsid w:val="000B4232"/>
    <w:rsid w:val="000B7148"/>
    <w:rsid w:val="000C5221"/>
    <w:rsid w:val="000C789D"/>
    <w:rsid w:val="000D2E7D"/>
    <w:rsid w:val="000D385A"/>
    <w:rsid w:val="000D5ECF"/>
    <w:rsid w:val="000E4108"/>
    <w:rsid w:val="000E59F2"/>
    <w:rsid w:val="000F2D0F"/>
    <w:rsid w:val="000F580F"/>
    <w:rsid w:val="0010111E"/>
    <w:rsid w:val="0010330B"/>
    <w:rsid w:val="0010387D"/>
    <w:rsid w:val="00106D00"/>
    <w:rsid w:val="001111E3"/>
    <w:rsid w:val="001122A7"/>
    <w:rsid w:val="00112BE5"/>
    <w:rsid w:val="001163F5"/>
    <w:rsid w:val="00120A5B"/>
    <w:rsid w:val="00120C97"/>
    <w:rsid w:val="00121E2D"/>
    <w:rsid w:val="00123A5E"/>
    <w:rsid w:val="00125760"/>
    <w:rsid w:val="00126C59"/>
    <w:rsid w:val="0013141F"/>
    <w:rsid w:val="00131E0A"/>
    <w:rsid w:val="00134B2D"/>
    <w:rsid w:val="0013733C"/>
    <w:rsid w:val="001408A3"/>
    <w:rsid w:val="00143A78"/>
    <w:rsid w:val="0014541B"/>
    <w:rsid w:val="00145EA5"/>
    <w:rsid w:val="00152C8A"/>
    <w:rsid w:val="00165C66"/>
    <w:rsid w:val="00173FBB"/>
    <w:rsid w:val="00175011"/>
    <w:rsid w:val="00183DEC"/>
    <w:rsid w:val="001877FC"/>
    <w:rsid w:val="00190139"/>
    <w:rsid w:val="00193BF4"/>
    <w:rsid w:val="0019466F"/>
    <w:rsid w:val="001959F3"/>
    <w:rsid w:val="001A73B0"/>
    <w:rsid w:val="001A7E7D"/>
    <w:rsid w:val="001B4768"/>
    <w:rsid w:val="001C2893"/>
    <w:rsid w:val="001C79F6"/>
    <w:rsid w:val="001D3B6A"/>
    <w:rsid w:val="001E02EA"/>
    <w:rsid w:val="001E6FF8"/>
    <w:rsid w:val="001F0B9C"/>
    <w:rsid w:val="001F1371"/>
    <w:rsid w:val="001F36D3"/>
    <w:rsid w:val="001F3880"/>
    <w:rsid w:val="001F470F"/>
    <w:rsid w:val="001F561E"/>
    <w:rsid w:val="001F7370"/>
    <w:rsid w:val="002011DD"/>
    <w:rsid w:val="00202F7C"/>
    <w:rsid w:val="002118AE"/>
    <w:rsid w:val="00211FFF"/>
    <w:rsid w:val="00214A68"/>
    <w:rsid w:val="00215A3D"/>
    <w:rsid w:val="00221D18"/>
    <w:rsid w:val="00226D3E"/>
    <w:rsid w:val="002409D3"/>
    <w:rsid w:val="002413B1"/>
    <w:rsid w:val="00241DE0"/>
    <w:rsid w:val="00247FE6"/>
    <w:rsid w:val="00251A17"/>
    <w:rsid w:val="00251A4C"/>
    <w:rsid w:val="00252984"/>
    <w:rsid w:val="002575DD"/>
    <w:rsid w:val="002607A6"/>
    <w:rsid w:val="00262C70"/>
    <w:rsid w:val="002630C0"/>
    <w:rsid w:val="00263CBB"/>
    <w:rsid w:val="002660DA"/>
    <w:rsid w:val="00266C5D"/>
    <w:rsid w:val="00275ADA"/>
    <w:rsid w:val="002766A2"/>
    <w:rsid w:val="00285598"/>
    <w:rsid w:val="002865F2"/>
    <w:rsid w:val="00296A16"/>
    <w:rsid w:val="00296B8F"/>
    <w:rsid w:val="002A0CF7"/>
    <w:rsid w:val="002A1A26"/>
    <w:rsid w:val="002A2FB4"/>
    <w:rsid w:val="002A46F6"/>
    <w:rsid w:val="002B17DC"/>
    <w:rsid w:val="002B38F1"/>
    <w:rsid w:val="002B5DA1"/>
    <w:rsid w:val="002B626A"/>
    <w:rsid w:val="002C18F1"/>
    <w:rsid w:val="002C4597"/>
    <w:rsid w:val="002C7977"/>
    <w:rsid w:val="002C7E46"/>
    <w:rsid w:val="002D12F1"/>
    <w:rsid w:val="002D1AAF"/>
    <w:rsid w:val="002D350F"/>
    <w:rsid w:val="002D48ED"/>
    <w:rsid w:val="002D6D3E"/>
    <w:rsid w:val="002D73DD"/>
    <w:rsid w:val="002D776A"/>
    <w:rsid w:val="002D7970"/>
    <w:rsid w:val="002E01BE"/>
    <w:rsid w:val="002E2CBE"/>
    <w:rsid w:val="002E4678"/>
    <w:rsid w:val="002E6CCE"/>
    <w:rsid w:val="002E79FC"/>
    <w:rsid w:val="002F4EB8"/>
    <w:rsid w:val="002F65BF"/>
    <w:rsid w:val="003001F2"/>
    <w:rsid w:val="0030253A"/>
    <w:rsid w:val="003026E3"/>
    <w:rsid w:val="00304565"/>
    <w:rsid w:val="00305A79"/>
    <w:rsid w:val="00310A23"/>
    <w:rsid w:val="0031267B"/>
    <w:rsid w:val="00312BFE"/>
    <w:rsid w:val="00313403"/>
    <w:rsid w:val="00316AFB"/>
    <w:rsid w:val="0031764B"/>
    <w:rsid w:val="00327213"/>
    <w:rsid w:val="00327467"/>
    <w:rsid w:val="00337A3B"/>
    <w:rsid w:val="00340CE8"/>
    <w:rsid w:val="00341069"/>
    <w:rsid w:val="00341C7E"/>
    <w:rsid w:val="00342783"/>
    <w:rsid w:val="00346D58"/>
    <w:rsid w:val="003473C4"/>
    <w:rsid w:val="00353E4C"/>
    <w:rsid w:val="00357051"/>
    <w:rsid w:val="00361D3D"/>
    <w:rsid w:val="00363BF3"/>
    <w:rsid w:val="00363EE6"/>
    <w:rsid w:val="00365514"/>
    <w:rsid w:val="00367F28"/>
    <w:rsid w:val="00374841"/>
    <w:rsid w:val="00382991"/>
    <w:rsid w:val="00386CB9"/>
    <w:rsid w:val="0038726D"/>
    <w:rsid w:val="00387821"/>
    <w:rsid w:val="00393352"/>
    <w:rsid w:val="00394FDB"/>
    <w:rsid w:val="003956F3"/>
    <w:rsid w:val="00395D87"/>
    <w:rsid w:val="003970E8"/>
    <w:rsid w:val="003A0CD7"/>
    <w:rsid w:val="003A15C3"/>
    <w:rsid w:val="003A6F9D"/>
    <w:rsid w:val="003B0710"/>
    <w:rsid w:val="003B1054"/>
    <w:rsid w:val="003B2D1B"/>
    <w:rsid w:val="003B41B1"/>
    <w:rsid w:val="003B489D"/>
    <w:rsid w:val="003B4D3C"/>
    <w:rsid w:val="003B5BA5"/>
    <w:rsid w:val="003B7A61"/>
    <w:rsid w:val="003B7C44"/>
    <w:rsid w:val="003B7EB9"/>
    <w:rsid w:val="003C33D5"/>
    <w:rsid w:val="003C52BD"/>
    <w:rsid w:val="003C55E8"/>
    <w:rsid w:val="003D0FF5"/>
    <w:rsid w:val="003D1516"/>
    <w:rsid w:val="003D33A8"/>
    <w:rsid w:val="003D400D"/>
    <w:rsid w:val="003E494C"/>
    <w:rsid w:val="003F089B"/>
    <w:rsid w:val="003F1A67"/>
    <w:rsid w:val="003F35B6"/>
    <w:rsid w:val="003F3760"/>
    <w:rsid w:val="003F3E47"/>
    <w:rsid w:val="003F4212"/>
    <w:rsid w:val="003F7A40"/>
    <w:rsid w:val="004020C9"/>
    <w:rsid w:val="00402A29"/>
    <w:rsid w:val="00405802"/>
    <w:rsid w:val="00406565"/>
    <w:rsid w:val="004074AE"/>
    <w:rsid w:val="004109DF"/>
    <w:rsid w:val="004110A9"/>
    <w:rsid w:val="004119B0"/>
    <w:rsid w:val="00417B84"/>
    <w:rsid w:val="00425A7C"/>
    <w:rsid w:val="00431FBD"/>
    <w:rsid w:val="0043243E"/>
    <w:rsid w:val="00432733"/>
    <w:rsid w:val="00434530"/>
    <w:rsid w:val="00441082"/>
    <w:rsid w:val="00443ABF"/>
    <w:rsid w:val="00445CEE"/>
    <w:rsid w:val="004476A0"/>
    <w:rsid w:val="00447921"/>
    <w:rsid w:val="00453CE2"/>
    <w:rsid w:val="004577DA"/>
    <w:rsid w:val="00457AC3"/>
    <w:rsid w:val="0046659B"/>
    <w:rsid w:val="0046753C"/>
    <w:rsid w:val="00472056"/>
    <w:rsid w:val="00472A3B"/>
    <w:rsid w:val="00474AA6"/>
    <w:rsid w:val="0047590A"/>
    <w:rsid w:val="00475F63"/>
    <w:rsid w:val="00477E0F"/>
    <w:rsid w:val="00480E17"/>
    <w:rsid w:val="00481656"/>
    <w:rsid w:val="00483B9C"/>
    <w:rsid w:val="00483BF7"/>
    <w:rsid w:val="00483E55"/>
    <w:rsid w:val="00484618"/>
    <w:rsid w:val="00485747"/>
    <w:rsid w:val="0048645C"/>
    <w:rsid w:val="004873AD"/>
    <w:rsid w:val="00492C12"/>
    <w:rsid w:val="00492D81"/>
    <w:rsid w:val="004A079A"/>
    <w:rsid w:val="004A3162"/>
    <w:rsid w:val="004A40E1"/>
    <w:rsid w:val="004A4152"/>
    <w:rsid w:val="004A6DAA"/>
    <w:rsid w:val="004B0187"/>
    <w:rsid w:val="004B2B64"/>
    <w:rsid w:val="004B39B0"/>
    <w:rsid w:val="004B5243"/>
    <w:rsid w:val="004B5C4C"/>
    <w:rsid w:val="004B7F57"/>
    <w:rsid w:val="004C38CA"/>
    <w:rsid w:val="004D0F78"/>
    <w:rsid w:val="004D19F9"/>
    <w:rsid w:val="004D382F"/>
    <w:rsid w:val="004D534E"/>
    <w:rsid w:val="004D5C69"/>
    <w:rsid w:val="004E1E0D"/>
    <w:rsid w:val="004E48A8"/>
    <w:rsid w:val="004E5063"/>
    <w:rsid w:val="004E62EC"/>
    <w:rsid w:val="004E7A8F"/>
    <w:rsid w:val="004F0485"/>
    <w:rsid w:val="004F186A"/>
    <w:rsid w:val="004F340A"/>
    <w:rsid w:val="004F38F8"/>
    <w:rsid w:val="004F647C"/>
    <w:rsid w:val="004F6B92"/>
    <w:rsid w:val="00500A19"/>
    <w:rsid w:val="0050281C"/>
    <w:rsid w:val="00505127"/>
    <w:rsid w:val="0050583D"/>
    <w:rsid w:val="005058AD"/>
    <w:rsid w:val="00507CB9"/>
    <w:rsid w:val="005105C0"/>
    <w:rsid w:val="0051075C"/>
    <w:rsid w:val="00515591"/>
    <w:rsid w:val="0052383A"/>
    <w:rsid w:val="00530E3D"/>
    <w:rsid w:val="00532542"/>
    <w:rsid w:val="00533DE8"/>
    <w:rsid w:val="0053774F"/>
    <w:rsid w:val="00537BB5"/>
    <w:rsid w:val="00542693"/>
    <w:rsid w:val="00544C02"/>
    <w:rsid w:val="00546778"/>
    <w:rsid w:val="00547571"/>
    <w:rsid w:val="00550973"/>
    <w:rsid w:val="00554DDC"/>
    <w:rsid w:val="00557307"/>
    <w:rsid w:val="005616B9"/>
    <w:rsid w:val="00562DFD"/>
    <w:rsid w:val="00563BD3"/>
    <w:rsid w:val="005658EA"/>
    <w:rsid w:val="0057151C"/>
    <w:rsid w:val="00572001"/>
    <w:rsid w:val="00574311"/>
    <w:rsid w:val="005762CE"/>
    <w:rsid w:val="005764F8"/>
    <w:rsid w:val="005820AC"/>
    <w:rsid w:val="005836CB"/>
    <w:rsid w:val="00585CCB"/>
    <w:rsid w:val="00586EEA"/>
    <w:rsid w:val="005930EE"/>
    <w:rsid w:val="00593B79"/>
    <w:rsid w:val="00595E0C"/>
    <w:rsid w:val="005A4B33"/>
    <w:rsid w:val="005A5A93"/>
    <w:rsid w:val="005A65DE"/>
    <w:rsid w:val="005A70A6"/>
    <w:rsid w:val="005B5C6C"/>
    <w:rsid w:val="005B76D5"/>
    <w:rsid w:val="005D36F5"/>
    <w:rsid w:val="005D4A2E"/>
    <w:rsid w:val="005D4C2C"/>
    <w:rsid w:val="005D6B10"/>
    <w:rsid w:val="005E2C5E"/>
    <w:rsid w:val="005E3EE9"/>
    <w:rsid w:val="005E74B1"/>
    <w:rsid w:val="005E7766"/>
    <w:rsid w:val="005F0340"/>
    <w:rsid w:val="005F0550"/>
    <w:rsid w:val="005F1E59"/>
    <w:rsid w:val="005F2AB9"/>
    <w:rsid w:val="005F4177"/>
    <w:rsid w:val="006024E8"/>
    <w:rsid w:val="00603657"/>
    <w:rsid w:val="00604011"/>
    <w:rsid w:val="006048A8"/>
    <w:rsid w:val="00605614"/>
    <w:rsid w:val="0060669D"/>
    <w:rsid w:val="006140B1"/>
    <w:rsid w:val="006147A8"/>
    <w:rsid w:val="00625697"/>
    <w:rsid w:val="006318A8"/>
    <w:rsid w:val="0063224E"/>
    <w:rsid w:val="0063375E"/>
    <w:rsid w:val="006348DC"/>
    <w:rsid w:val="00635211"/>
    <w:rsid w:val="006358A3"/>
    <w:rsid w:val="006377DB"/>
    <w:rsid w:val="00644239"/>
    <w:rsid w:val="006451A4"/>
    <w:rsid w:val="0065592A"/>
    <w:rsid w:val="00661CE2"/>
    <w:rsid w:val="006668A0"/>
    <w:rsid w:val="00671559"/>
    <w:rsid w:val="0068014F"/>
    <w:rsid w:val="0068214D"/>
    <w:rsid w:val="006824FE"/>
    <w:rsid w:val="00685C15"/>
    <w:rsid w:val="00686C53"/>
    <w:rsid w:val="006916CE"/>
    <w:rsid w:val="00691D52"/>
    <w:rsid w:val="00695026"/>
    <w:rsid w:val="00695663"/>
    <w:rsid w:val="006A01D9"/>
    <w:rsid w:val="006A27BC"/>
    <w:rsid w:val="006A540A"/>
    <w:rsid w:val="006A75F2"/>
    <w:rsid w:val="006B1AF8"/>
    <w:rsid w:val="006B2CF0"/>
    <w:rsid w:val="006B372E"/>
    <w:rsid w:val="006B50BB"/>
    <w:rsid w:val="006B5CEB"/>
    <w:rsid w:val="006C42F5"/>
    <w:rsid w:val="006D1F85"/>
    <w:rsid w:val="006D2657"/>
    <w:rsid w:val="006E109E"/>
    <w:rsid w:val="006E4914"/>
    <w:rsid w:val="006F1101"/>
    <w:rsid w:val="006F4301"/>
    <w:rsid w:val="006F455A"/>
    <w:rsid w:val="006F653A"/>
    <w:rsid w:val="006F716D"/>
    <w:rsid w:val="006F75E7"/>
    <w:rsid w:val="00700014"/>
    <w:rsid w:val="00703E5B"/>
    <w:rsid w:val="007042D2"/>
    <w:rsid w:val="007132AA"/>
    <w:rsid w:val="00717FF9"/>
    <w:rsid w:val="007211B2"/>
    <w:rsid w:val="00732780"/>
    <w:rsid w:val="007401AA"/>
    <w:rsid w:val="007449F6"/>
    <w:rsid w:val="00747617"/>
    <w:rsid w:val="0075031F"/>
    <w:rsid w:val="0075333A"/>
    <w:rsid w:val="00753B47"/>
    <w:rsid w:val="00754D9B"/>
    <w:rsid w:val="00757997"/>
    <w:rsid w:val="00771DB9"/>
    <w:rsid w:val="00772ED2"/>
    <w:rsid w:val="00776356"/>
    <w:rsid w:val="0077721F"/>
    <w:rsid w:val="007779EE"/>
    <w:rsid w:val="007800A1"/>
    <w:rsid w:val="007825E3"/>
    <w:rsid w:val="007858B3"/>
    <w:rsid w:val="00787BBA"/>
    <w:rsid w:val="00795E27"/>
    <w:rsid w:val="007A0B1F"/>
    <w:rsid w:val="007A116F"/>
    <w:rsid w:val="007A2732"/>
    <w:rsid w:val="007A66C4"/>
    <w:rsid w:val="007A6C33"/>
    <w:rsid w:val="007A6FFF"/>
    <w:rsid w:val="007A72E6"/>
    <w:rsid w:val="007B19A6"/>
    <w:rsid w:val="007C352B"/>
    <w:rsid w:val="007C77B1"/>
    <w:rsid w:val="007C78DB"/>
    <w:rsid w:val="007D0F15"/>
    <w:rsid w:val="007D2013"/>
    <w:rsid w:val="007D2218"/>
    <w:rsid w:val="007D44CD"/>
    <w:rsid w:val="007D7EC7"/>
    <w:rsid w:val="007E08CA"/>
    <w:rsid w:val="007E0955"/>
    <w:rsid w:val="007E2588"/>
    <w:rsid w:val="007E435C"/>
    <w:rsid w:val="007E45F5"/>
    <w:rsid w:val="007E5E88"/>
    <w:rsid w:val="007E73D1"/>
    <w:rsid w:val="007F289C"/>
    <w:rsid w:val="007F2A75"/>
    <w:rsid w:val="007F2B90"/>
    <w:rsid w:val="007F3433"/>
    <w:rsid w:val="007F4D4E"/>
    <w:rsid w:val="007F5328"/>
    <w:rsid w:val="008017DE"/>
    <w:rsid w:val="0080216A"/>
    <w:rsid w:val="00804034"/>
    <w:rsid w:val="0080709F"/>
    <w:rsid w:val="008075A2"/>
    <w:rsid w:val="008129E6"/>
    <w:rsid w:val="00815F99"/>
    <w:rsid w:val="00817826"/>
    <w:rsid w:val="008179AD"/>
    <w:rsid w:val="0082132D"/>
    <w:rsid w:val="008228C9"/>
    <w:rsid w:val="00824A22"/>
    <w:rsid w:val="00826C59"/>
    <w:rsid w:val="00830544"/>
    <w:rsid w:val="008326C3"/>
    <w:rsid w:val="00835DD4"/>
    <w:rsid w:val="00837068"/>
    <w:rsid w:val="00845CAF"/>
    <w:rsid w:val="00846E38"/>
    <w:rsid w:val="0084749A"/>
    <w:rsid w:val="008522D4"/>
    <w:rsid w:val="00852A94"/>
    <w:rsid w:val="00853AC2"/>
    <w:rsid w:val="008549E5"/>
    <w:rsid w:val="00855695"/>
    <w:rsid w:val="00856110"/>
    <w:rsid w:val="0086046D"/>
    <w:rsid w:val="008620AC"/>
    <w:rsid w:val="008646EF"/>
    <w:rsid w:val="00866A79"/>
    <w:rsid w:val="00867B8A"/>
    <w:rsid w:val="00872793"/>
    <w:rsid w:val="00875572"/>
    <w:rsid w:val="008755FF"/>
    <w:rsid w:val="00875E8E"/>
    <w:rsid w:val="0088143B"/>
    <w:rsid w:val="00882B72"/>
    <w:rsid w:val="00883270"/>
    <w:rsid w:val="00883320"/>
    <w:rsid w:val="00885794"/>
    <w:rsid w:val="008864B3"/>
    <w:rsid w:val="00886F51"/>
    <w:rsid w:val="00890D41"/>
    <w:rsid w:val="008911E4"/>
    <w:rsid w:val="00891B06"/>
    <w:rsid w:val="00892507"/>
    <w:rsid w:val="0089405A"/>
    <w:rsid w:val="008A2E1C"/>
    <w:rsid w:val="008A6E32"/>
    <w:rsid w:val="008B259D"/>
    <w:rsid w:val="008B2E9D"/>
    <w:rsid w:val="008B58DB"/>
    <w:rsid w:val="008B728C"/>
    <w:rsid w:val="008C16FF"/>
    <w:rsid w:val="008C61CC"/>
    <w:rsid w:val="008D1828"/>
    <w:rsid w:val="008D1CCF"/>
    <w:rsid w:val="008D38A2"/>
    <w:rsid w:val="008D3B58"/>
    <w:rsid w:val="008D66A0"/>
    <w:rsid w:val="008D74F0"/>
    <w:rsid w:val="008E1984"/>
    <w:rsid w:val="008E3DF6"/>
    <w:rsid w:val="008E5654"/>
    <w:rsid w:val="008E6146"/>
    <w:rsid w:val="008F03F1"/>
    <w:rsid w:val="008F068E"/>
    <w:rsid w:val="008F56AD"/>
    <w:rsid w:val="00901E2B"/>
    <w:rsid w:val="00904EBF"/>
    <w:rsid w:val="00906589"/>
    <w:rsid w:val="009065BE"/>
    <w:rsid w:val="00907ECF"/>
    <w:rsid w:val="0091221F"/>
    <w:rsid w:val="0091526F"/>
    <w:rsid w:val="00915679"/>
    <w:rsid w:val="00916007"/>
    <w:rsid w:val="009177C0"/>
    <w:rsid w:val="00920F33"/>
    <w:rsid w:val="0092635E"/>
    <w:rsid w:val="00930190"/>
    <w:rsid w:val="00931354"/>
    <w:rsid w:val="00951B06"/>
    <w:rsid w:val="00951D5C"/>
    <w:rsid w:val="00963F6E"/>
    <w:rsid w:val="00965D2B"/>
    <w:rsid w:val="00971C1E"/>
    <w:rsid w:val="009743C1"/>
    <w:rsid w:val="0097492F"/>
    <w:rsid w:val="00976B2A"/>
    <w:rsid w:val="0097794E"/>
    <w:rsid w:val="0098442B"/>
    <w:rsid w:val="0098499E"/>
    <w:rsid w:val="00987941"/>
    <w:rsid w:val="00990439"/>
    <w:rsid w:val="009926F3"/>
    <w:rsid w:val="00992DBD"/>
    <w:rsid w:val="00994693"/>
    <w:rsid w:val="009960B1"/>
    <w:rsid w:val="00996454"/>
    <w:rsid w:val="00997B79"/>
    <w:rsid w:val="009A075F"/>
    <w:rsid w:val="009A78E4"/>
    <w:rsid w:val="009B4B3B"/>
    <w:rsid w:val="009C069A"/>
    <w:rsid w:val="009C28B1"/>
    <w:rsid w:val="009C3C5F"/>
    <w:rsid w:val="009C574B"/>
    <w:rsid w:val="009D303D"/>
    <w:rsid w:val="009D330C"/>
    <w:rsid w:val="009D4196"/>
    <w:rsid w:val="009E0857"/>
    <w:rsid w:val="009E08DB"/>
    <w:rsid w:val="009E725F"/>
    <w:rsid w:val="009F22E9"/>
    <w:rsid w:val="009F3800"/>
    <w:rsid w:val="009F5AFF"/>
    <w:rsid w:val="009F763F"/>
    <w:rsid w:val="00A04335"/>
    <w:rsid w:val="00A04E1D"/>
    <w:rsid w:val="00A06094"/>
    <w:rsid w:val="00A07A02"/>
    <w:rsid w:val="00A104AF"/>
    <w:rsid w:val="00A12EBA"/>
    <w:rsid w:val="00A20812"/>
    <w:rsid w:val="00A22F53"/>
    <w:rsid w:val="00A26616"/>
    <w:rsid w:val="00A30635"/>
    <w:rsid w:val="00A31F43"/>
    <w:rsid w:val="00A32D66"/>
    <w:rsid w:val="00A35329"/>
    <w:rsid w:val="00A434BC"/>
    <w:rsid w:val="00A45E90"/>
    <w:rsid w:val="00A46731"/>
    <w:rsid w:val="00A524FB"/>
    <w:rsid w:val="00A55407"/>
    <w:rsid w:val="00A5678C"/>
    <w:rsid w:val="00A60B71"/>
    <w:rsid w:val="00A60BA7"/>
    <w:rsid w:val="00A678C2"/>
    <w:rsid w:val="00A708D1"/>
    <w:rsid w:val="00A73C3D"/>
    <w:rsid w:val="00A73E03"/>
    <w:rsid w:val="00A75072"/>
    <w:rsid w:val="00A81844"/>
    <w:rsid w:val="00A82F7B"/>
    <w:rsid w:val="00A85A87"/>
    <w:rsid w:val="00A86BED"/>
    <w:rsid w:val="00A8725F"/>
    <w:rsid w:val="00A91D21"/>
    <w:rsid w:val="00A937C4"/>
    <w:rsid w:val="00AA0FCE"/>
    <w:rsid w:val="00AA1442"/>
    <w:rsid w:val="00AA4BB5"/>
    <w:rsid w:val="00AB08E6"/>
    <w:rsid w:val="00AB4168"/>
    <w:rsid w:val="00AB7857"/>
    <w:rsid w:val="00AC26B4"/>
    <w:rsid w:val="00AC78BB"/>
    <w:rsid w:val="00AE0CC2"/>
    <w:rsid w:val="00AE206E"/>
    <w:rsid w:val="00AE3E33"/>
    <w:rsid w:val="00AE4D2E"/>
    <w:rsid w:val="00AE4EC2"/>
    <w:rsid w:val="00AF17F4"/>
    <w:rsid w:val="00AF2E9F"/>
    <w:rsid w:val="00AF477D"/>
    <w:rsid w:val="00AF47BB"/>
    <w:rsid w:val="00B00496"/>
    <w:rsid w:val="00B022A7"/>
    <w:rsid w:val="00B05360"/>
    <w:rsid w:val="00B06269"/>
    <w:rsid w:val="00B067FE"/>
    <w:rsid w:val="00B10226"/>
    <w:rsid w:val="00B10CE8"/>
    <w:rsid w:val="00B11824"/>
    <w:rsid w:val="00B12475"/>
    <w:rsid w:val="00B14219"/>
    <w:rsid w:val="00B14637"/>
    <w:rsid w:val="00B14830"/>
    <w:rsid w:val="00B14B3C"/>
    <w:rsid w:val="00B2593E"/>
    <w:rsid w:val="00B26927"/>
    <w:rsid w:val="00B301FE"/>
    <w:rsid w:val="00B32EEF"/>
    <w:rsid w:val="00B33071"/>
    <w:rsid w:val="00B346BC"/>
    <w:rsid w:val="00B351A9"/>
    <w:rsid w:val="00B3622A"/>
    <w:rsid w:val="00B369B2"/>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6BED"/>
    <w:rsid w:val="00B83A76"/>
    <w:rsid w:val="00B8525D"/>
    <w:rsid w:val="00B863A9"/>
    <w:rsid w:val="00B86D5B"/>
    <w:rsid w:val="00B92DC5"/>
    <w:rsid w:val="00B94826"/>
    <w:rsid w:val="00B9604E"/>
    <w:rsid w:val="00BA0F5A"/>
    <w:rsid w:val="00BA5843"/>
    <w:rsid w:val="00BA7424"/>
    <w:rsid w:val="00BB38FC"/>
    <w:rsid w:val="00BB6E65"/>
    <w:rsid w:val="00BC0A27"/>
    <w:rsid w:val="00BC7196"/>
    <w:rsid w:val="00BD0F61"/>
    <w:rsid w:val="00BD1B16"/>
    <w:rsid w:val="00BD2303"/>
    <w:rsid w:val="00BD3E53"/>
    <w:rsid w:val="00BD75BD"/>
    <w:rsid w:val="00BE2D72"/>
    <w:rsid w:val="00BE6308"/>
    <w:rsid w:val="00BE648D"/>
    <w:rsid w:val="00BF0169"/>
    <w:rsid w:val="00BF39C1"/>
    <w:rsid w:val="00BF3C2E"/>
    <w:rsid w:val="00BF72E8"/>
    <w:rsid w:val="00BF7798"/>
    <w:rsid w:val="00BF7BC2"/>
    <w:rsid w:val="00C002CE"/>
    <w:rsid w:val="00C00F8B"/>
    <w:rsid w:val="00C053E6"/>
    <w:rsid w:val="00C06AD3"/>
    <w:rsid w:val="00C079A4"/>
    <w:rsid w:val="00C07B06"/>
    <w:rsid w:val="00C10F27"/>
    <w:rsid w:val="00C1197C"/>
    <w:rsid w:val="00C13AA9"/>
    <w:rsid w:val="00C175CA"/>
    <w:rsid w:val="00C22847"/>
    <w:rsid w:val="00C247DC"/>
    <w:rsid w:val="00C25BAD"/>
    <w:rsid w:val="00C27D43"/>
    <w:rsid w:val="00C34B94"/>
    <w:rsid w:val="00C35A9A"/>
    <w:rsid w:val="00C36012"/>
    <w:rsid w:val="00C40828"/>
    <w:rsid w:val="00C42C59"/>
    <w:rsid w:val="00C44B80"/>
    <w:rsid w:val="00C45635"/>
    <w:rsid w:val="00C45A32"/>
    <w:rsid w:val="00C46C4F"/>
    <w:rsid w:val="00C47B88"/>
    <w:rsid w:val="00C513A0"/>
    <w:rsid w:val="00C60A71"/>
    <w:rsid w:val="00C6181D"/>
    <w:rsid w:val="00C6368D"/>
    <w:rsid w:val="00C70BEE"/>
    <w:rsid w:val="00C771F0"/>
    <w:rsid w:val="00C8010C"/>
    <w:rsid w:val="00C8025B"/>
    <w:rsid w:val="00C8114C"/>
    <w:rsid w:val="00C83061"/>
    <w:rsid w:val="00C8653E"/>
    <w:rsid w:val="00C87642"/>
    <w:rsid w:val="00C90004"/>
    <w:rsid w:val="00C923C1"/>
    <w:rsid w:val="00C93F4C"/>
    <w:rsid w:val="00C97391"/>
    <w:rsid w:val="00CA0E3D"/>
    <w:rsid w:val="00CA59B1"/>
    <w:rsid w:val="00CA7FD6"/>
    <w:rsid w:val="00CB067A"/>
    <w:rsid w:val="00CB2831"/>
    <w:rsid w:val="00CC2734"/>
    <w:rsid w:val="00CC4E07"/>
    <w:rsid w:val="00CC6037"/>
    <w:rsid w:val="00CC63BB"/>
    <w:rsid w:val="00CD304F"/>
    <w:rsid w:val="00CD3D00"/>
    <w:rsid w:val="00CE631B"/>
    <w:rsid w:val="00CF17AE"/>
    <w:rsid w:val="00CF3016"/>
    <w:rsid w:val="00CF413B"/>
    <w:rsid w:val="00CF6297"/>
    <w:rsid w:val="00CF76AD"/>
    <w:rsid w:val="00CF7B0C"/>
    <w:rsid w:val="00CF7B66"/>
    <w:rsid w:val="00D0090F"/>
    <w:rsid w:val="00D035FD"/>
    <w:rsid w:val="00D04F9D"/>
    <w:rsid w:val="00D07C0F"/>
    <w:rsid w:val="00D108EE"/>
    <w:rsid w:val="00D150BF"/>
    <w:rsid w:val="00D151F7"/>
    <w:rsid w:val="00D17E3F"/>
    <w:rsid w:val="00D209A0"/>
    <w:rsid w:val="00D24DF4"/>
    <w:rsid w:val="00D25817"/>
    <w:rsid w:val="00D322F7"/>
    <w:rsid w:val="00D35152"/>
    <w:rsid w:val="00D374AB"/>
    <w:rsid w:val="00D37CD4"/>
    <w:rsid w:val="00D41070"/>
    <w:rsid w:val="00D42215"/>
    <w:rsid w:val="00D44B0C"/>
    <w:rsid w:val="00D51BDB"/>
    <w:rsid w:val="00D57A18"/>
    <w:rsid w:val="00D6424F"/>
    <w:rsid w:val="00D657DC"/>
    <w:rsid w:val="00D66354"/>
    <w:rsid w:val="00D73EDD"/>
    <w:rsid w:val="00D745BB"/>
    <w:rsid w:val="00D75F9D"/>
    <w:rsid w:val="00D76111"/>
    <w:rsid w:val="00D831C3"/>
    <w:rsid w:val="00D85F50"/>
    <w:rsid w:val="00D90B37"/>
    <w:rsid w:val="00D91715"/>
    <w:rsid w:val="00D954CF"/>
    <w:rsid w:val="00D95B20"/>
    <w:rsid w:val="00DA2307"/>
    <w:rsid w:val="00DA2B30"/>
    <w:rsid w:val="00DB66EF"/>
    <w:rsid w:val="00DB6F41"/>
    <w:rsid w:val="00DB7964"/>
    <w:rsid w:val="00DC7AAE"/>
    <w:rsid w:val="00DD01D5"/>
    <w:rsid w:val="00DD0684"/>
    <w:rsid w:val="00DD571D"/>
    <w:rsid w:val="00DD5766"/>
    <w:rsid w:val="00DE0EA3"/>
    <w:rsid w:val="00DE5193"/>
    <w:rsid w:val="00DE566A"/>
    <w:rsid w:val="00DE6FE7"/>
    <w:rsid w:val="00DF0035"/>
    <w:rsid w:val="00DF04E4"/>
    <w:rsid w:val="00DF11D3"/>
    <w:rsid w:val="00DF20D8"/>
    <w:rsid w:val="00DF3423"/>
    <w:rsid w:val="00DF45D3"/>
    <w:rsid w:val="00E05E64"/>
    <w:rsid w:val="00E112A5"/>
    <w:rsid w:val="00E12D5C"/>
    <w:rsid w:val="00E17C05"/>
    <w:rsid w:val="00E211FC"/>
    <w:rsid w:val="00E2445E"/>
    <w:rsid w:val="00E247C4"/>
    <w:rsid w:val="00E24AEF"/>
    <w:rsid w:val="00E2514A"/>
    <w:rsid w:val="00E32F9F"/>
    <w:rsid w:val="00E33248"/>
    <w:rsid w:val="00E34759"/>
    <w:rsid w:val="00E37404"/>
    <w:rsid w:val="00E40C7D"/>
    <w:rsid w:val="00E43468"/>
    <w:rsid w:val="00E51ED5"/>
    <w:rsid w:val="00E56889"/>
    <w:rsid w:val="00E6102D"/>
    <w:rsid w:val="00E63E92"/>
    <w:rsid w:val="00E653BA"/>
    <w:rsid w:val="00E70BDA"/>
    <w:rsid w:val="00E733C7"/>
    <w:rsid w:val="00E754CF"/>
    <w:rsid w:val="00E76646"/>
    <w:rsid w:val="00E7665B"/>
    <w:rsid w:val="00E77215"/>
    <w:rsid w:val="00E77470"/>
    <w:rsid w:val="00E86478"/>
    <w:rsid w:val="00E87B31"/>
    <w:rsid w:val="00E918F8"/>
    <w:rsid w:val="00E929E4"/>
    <w:rsid w:val="00E9324B"/>
    <w:rsid w:val="00EA38AE"/>
    <w:rsid w:val="00EA5037"/>
    <w:rsid w:val="00EA6113"/>
    <w:rsid w:val="00EB12D2"/>
    <w:rsid w:val="00EB3369"/>
    <w:rsid w:val="00EC5F6D"/>
    <w:rsid w:val="00EC6FC0"/>
    <w:rsid w:val="00EC7FD2"/>
    <w:rsid w:val="00ED31CB"/>
    <w:rsid w:val="00ED5286"/>
    <w:rsid w:val="00ED53AB"/>
    <w:rsid w:val="00EE68A1"/>
    <w:rsid w:val="00EE71F8"/>
    <w:rsid w:val="00EE7CC7"/>
    <w:rsid w:val="00EF3A05"/>
    <w:rsid w:val="00F04D0A"/>
    <w:rsid w:val="00F05642"/>
    <w:rsid w:val="00F077BD"/>
    <w:rsid w:val="00F15158"/>
    <w:rsid w:val="00F16942"/>
    <w:rsid w:val="00F17025"/>
    <w:rsid w:val="00F21BE5"/>
    <w:rsid w:val="00F23E91"/>
    <w:rsid w:val="00F265CB"/>
    <w:rsid w:val="00F3485C"/>
    <w:rsid w:val="00F351E7"/>
    <w:rsid w:val="00F36BE6"/>
    <w:rsid w:val="00F41465"/>
    <w:rsid w:val="00F448C3"/>
    <w:rsid w:val="00F4759E"/>
    <w:rsid w:val="00F563DA"/>
    <w:rsid w:val="00F63B2C"/>
    <w:rsid w:val="00F66800"/>
    <w:rsid w:val="00F66E92"/>
    <w:rsid w:val="00F67730"/>
    <w:rsid w:val="00F71729"/>
    <w:rsid w:val="00F71E14"/>
    <w:rsid w:val="00F75310"/>
    <w:rsid w:val="00F82C35"/>
    <w:rsid w:val="00F83D64"/>
    <w:rsid w:val="00F85146"/>
    <w:rsid w:val="00F85D03"/>
    <w:rsid w:val="00F90A9B"/>
    <w:rsid w:val="00F90D97"/>
    <w:rsid w:val="00F97D26"/>
    <w:rsid w:val="00FA0A79"/>
    <w:rsid w:val="00FA0AC8"/>
    <w:rsid w:val="00FA261C"/>
    <w:rsid w:val="00FA38DD"/>
    <w:rsid w:val="00FA75AD"/>
    <w:rsid w:val="00FA7AD9"/>
    <w:rsid w:val="00FB03E2"/>
    <w:rsid w:val="00FB250C"/>
    <w:rsid w:val="00FB3260"/>
    <w:rsid w:val="00FC318C"/>
    <w:rsid w:val="00FC5A10"/>
    <w:rsid w:val="00FC5BC6"/>
    <w:rsid w:val="00FD388A"/>
    <w:rsid w:val="00FD69D4"/>
    <w:rsid w:val="00FE0387"/>
    <w:rsid w:val="00FE41F5"/>
    <w:rsid w:val="00FE45FE"/>
    <w:rsid w:val="00FF457D"/>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 w:type="character" w:styleId="CommentReference">
    <w:name w:val="annotation reference"/>
    <w:basedOn w:val="DefaultParagraphFont"/>
    <w:uiPriority w:val="99"/>
    <w:semiHidden/>
    <w:unhideWhenUsed/>
    <w:rsid w:val="00312BFE"/>
    <w:rPr>
      <w:sz w:val="16"/>
      <w:szCs w:val="16"/>
    </w:rPr>
  </w:style>
  <w:style w:type="paragraph" w:styleId="CommentText">
    <w:name w:val="annotation text"/>
    <w:basedOn w:val="Normal"/>
    <w:link w:val="CommentTextChar"/>
    <w:uiPriority w:val="99"/>
    <w:unhideWhenUsed/>
    <w:rsid w:val="00312BFE"/>
    <w:pPr>
      <w:widowControl/>
      <w:autoSpaceDE/>
      <w:autoSpaceDN/>
      <w:spacing w:after="0"/>
    </w:pPr>
    <w:rPr>
      <w:rFonts w:ascii="Times New Roman" w:eastAsia="Times New Roman" w:hAnsi="Times New Roman" w:cs="Times New Roman"/>
      <w:szCs w:val="20"/>
      <w:lang w:bidi="ar-SA"/>
    </w:rPr>
  </w:style>
  <w:style w:type="character" w:customStyle="1" w:styleId="CommentTextChar">
    <w:name w:val="Comment Text Char"/>
    <w:basedOn w:val="DefaultParagraphFont"/>
    <w:link w:val="CommentText"/>
    <w:uiPriority w:val="99"/>
    <w:rsid w:val="00312BF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844900637">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381D7B" w:rsidP="00381D7B">
          <w:pPr>
            <w:pStyle w:val="B451C6B5679442E994D539ECC11F94B4"/>
          </w:pPr>
          <w:r w:rsidRPr="00A91D21">
            <w:rPr>
              <w:rStyle w:val="PlaceholderText"/>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434912" w:rsidRDefault="00381D7B" w:rsidP="00381D7B">
          <w:pPr>
            <w:pStyle w:val="959988813C6345E088665E5B0551F378"/>
          </w:pPr>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381D7B" w:rsidP="00381D7B">
          <w:pPr>
            <w:pStyle w:val="D94162E7B3B042639642AA4535E141E5"/>
          </w:pPr>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381D7B" w:rsidP="00381D7B">
          <w:pPr>
            <w:pStyle w:val="FEA2FE3C86044E18926295378D1E5C78"/>
          </w:pPr>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381D7B" w:rsidP="00381D7B">
          <w:pPr>
            <w:pStyle w:val="B7C8AF8D2610418889B477E1BFB54B5C"/>
          </w:pPr>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381D7B" w:rsidP="00381D7B">
          <w:pPr>
            <w:pStyle w:val="91B99834E79047F382B5DB5EFC388039"/>
          </w:pPr>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381D7B" w:rsidP="00381D7B">
          <w:pPr>
            <w:pStyle w:val="E2CB00C9EFDE464D94F6D00E312357D8"/>
          </w:pPr>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381D7B" w:rsidP="00381D7B">
          <w:pPr>
            <w:pStyle w:val="8A5147D57DFD41CCA0580DAD0A181124"/>
          </w:pPr>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381D7B" w:rsidP="00381D7B">
          <w:pPr>
            <w:pStyle w:val="B6B1E1ED73CF4453B095400CEA782ADB"/>
          </w:pPr>
          <w:r w:rsidRPr="00095AB5">
            <w:rPr>
              <w:rStyle w:val="PlaceholderText"/>
              <w:color w:val="44546A" w:themeColor="text2"/>
            </w:rPr>
            <w:t>Please Explain.</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381D7B" w:rsidP="00381D7B">
          <w:pPr>
            <w:pStyle w:val="580520043C67428296B4810CB3DE623A"/>
          </w:pPr>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381D7B" w:rsidP="00381D7B">
          <w:pPr>
            <w:pStyle w:val="B83BA4B93D7F4000AF00D0E460D42760"/>
          </w:pPr>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381D7B" w:rsidP="00381D7B">
          <w:pPr>
            <w:pStyle w:val="7E69A46286FB423D862EA1E85E03BA1D"/>
          </w:pPr>
          <w:r w:rsidRPr="002E79FC">
            <w:rPr>
              <w:rStyle w:val="PlaceholderText"/>
              <w:color w:val="44546A" w:themeColor="text2"/>
            </w:rPr>
            <w:t>Enter Tex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381D7B" w:rsidP="00381D7B">
          <w:pPr>
            <w:pStyle w:val="5F1628A2A10A4573BF7A84176CD07E5F"/>
          </w:pPr>
          <w:r w:rsidRPr="002E79FC">
            <w:rPr>
              <w:rStyle w:val="PlaceholderText"/>
              <w:color w:val="44546A" w:themeColor="text2"/>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C5723F" w:rsidRDefault="00381D7B" w:rsidP="00381D7B">
          <w:pPr>
            <w:pStyle w:val="28979A5E01FF495F806DD6FC68A21136"/>
          </w:pPr>
          <w:r w:rsidRPr="006140B1">
            <w:rPr>
              <w:rStyle w:val="PlaceholderText"/>
              <w:color w:val="44546A" w:themeColor="text2"/>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C5723F" w:rsidRDefault="00381D7B" w:rsidP="00381D7B">
          <w:pPr>
            <w:pStyle w:val="BF70D715D57049E69E3ED6F02CBC44AA"/>
          </w:pPr>
          <w:r w:rsidRPr="006140B1">
            <w:rPr>
              <w:rStyle w:val="PlaceholderText"/>
              <w:color w:val="44546A" w:themeColor="text2"/>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C5723F" w:rsidRDefault="00381D7B" w:rsidP="00381D7B">
          <w:pPr>
            <w:pStyle w:val="7D46FDDA3EB341B2846FC45817996378"/>
          </w:pPr>
          <w:r w:rsidRPr="006140B1">
            <w:rPr>
              <w:rStyle w:val="PlaceholderText"/>
              <w:color w:val="44546A" w:themeColor="text2"/>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C5723F" w:rsidRDefault="00381D7B" w:rsidP="00381D7B">
          <w:pPr>
            <w:pStyle w:val="9CF2CEF214AE4CC98B4A31713A7E6E8E"/>
          </w:pPr>
          <w:r w:rsidRPr="006140B1">
            <w:rPr>
              <w:rStyle w:val="PlaceholderText"/>
              <w:color w:val="44546A" w:themeColor="text2"/>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C5723F" w:rsidRDefault="00381D7B" w:rsidP="00381D7B">
          <w:pPr>
            <w:pStyle w:val="FDFCCD588D7F4786849AC845F53FC6AB"/>
          </w:pPr>
          <w:r w:rsidRPr="006140B1">
            <w:rPr>
              <w:rStyle w:val="PlaceholderText"/>
              <w:color w:val="44546A" w:themeColor="text2"/>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C5723F" w:rsidRDefault="00381D7B" w:rsidP="00381D7B">
          <w:pPr>
            <w:pStyle w:val="9D1C7EABBB8D4A6DB8465A7A91273C3A"/>
          </w:pPr>
          <w:r w:rsidRPr="006140B1">
            <w:rPr>
              <w:rStyle w:val="PlaceholderText"/>
              <w:color w:val="44546A" w:themeColor="text2"/>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C5723F" w:rsidRDefault="00381D7B" w:rsidP="00381D7B">
          <w:pPr>
            <w:pStyle w:val="B30E533821214D3590D19BD5A84AED21"/>
          </w:pPr>
          <w:r w:rsidRPr="006140B1">
            <w:rPr>
              <w:rStyle w:val="PlaceholderText"/>
              <w:color w:val="44546A" w:themeColor="text2"/>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C5723F" w:rsidRDefault="00381D7B" w:rsidP="00381D7B">
          <w:pPr>
            <w:pStyle w:val="1F6FDECB29EA405F8762C4F63D7DF2B4"/>
          </w:pPr>
          <w:r w:rsidRPr="006140B1">
            <w:rPr>
              <w:rStyle w:val="PlaceholderText"/>
              <w:color w:val="44546A" w:themeColor="text2"/>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C5723F" w:rsidRDefault="00381D7B" w:rsidP="00381D7B">
          <w:pPr>
            <w:pStyle w:val="FDEF3E98E23849C8A4CD9108E565162E"/>
          </w:pPr>
          <w:r w:rsidRPr="006140B1">
            <w:rPr>
              <w:rStyle w:val="PlaceholderText"/>
              <w:color w:val="44546A" w:themeColor="text2"/>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C5723F" w:rsidRDefault="00381D7B" w:rsidP="00381D7B">
          <w:pPr>
            <w:pStyle w:val="13F9B36B9E00429C92CFEB0BC744D652"/>
          </w:pPr>
          <w:r w:rsidRPr="006140B1">
            <w:rPr>
              <w:rStyle w:val="PlaceholderText"/>
              <w:color w:val="44546A" w:themeColor="text2"/>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C5723F" w:rsidRDefault="00381D7B" w:rsidP="00381D7B">
          <w:pPr>
            <w:pStyle w:val="62D665D75C344C5A95AC933C13A1E3911"/>
          </w:pPr>
          <w:r w:rsidRPr="006140B1">
            <w:rPr>
              <w:rStyle w:val="PlaceholderText"/>
              <w:color w:val="44546A" w:themeColor="text2"/>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C5723F" w:rsidRDefault="00381D7B" w:rsidP="00381D7B">
          <w:pPr>
            <w:pStyle w:val="2D935850AD574408932BA5493522E5A31"/>
          </w:pPr>
          <w:r w:rsidRPr="006140B1">
            <w:rPr>
              <w:rStyle w:val="PlaceholderText"/>
              <w:color w:val="44546A" w:themeColor="text2"/>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C5723F" w:rsidRDefault="00381D7B" w:rsidP="00381D7B">
          <w:pPr>
            <w:pStyle w:val="846C7FEDA65B4091B502850A62CD9F7B"/>
          </w:pPr>
          <w:r w:rsidRPr="00E929E4">
            <w:rPr>
              <w:rStyle w:val="PlaceholderText"/>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C5723F" w:rsidRDefault="00381D7B" w:rsidP="00381D7B">
          <w:pPr>
            <w:pStyle w:val="8E3536101421464FA7211F06F6C24557"/>
          </w:pPr>
          <w:r w:rsidRPr="00E929E4">
            <w:rPr>
              <w:rStyle w:val="PlaceholderText"/>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C5723F" w:rsidRDefault="00381D7B" w:rsidP="00381D7B">
          <w:pPr>
            <w:pStyle w:val="7F6BE02123314A12B933FE003BB5B39A"/>
          </w:pPr>
          <w:r w:rsidRPr="00E929E4">
            <w:rPr>
              <w:rStyle w:val="PlaceholderText"/>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C5723F" w:rsidRDefault="00381D7B" w:rsidP="00381D7B">
          <w:pPr>
            <w:pStyle w:val="856518366AD04EB68581091EA9764A5F"/>
          </w:pPr>
          <w:r w:rsidRPr="00E929E4">
            <w:rPr>
              <w:rStyle w:val="PlaceholderText"/>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C5723F" w:rsidRDefault="00381D7B" w:rsidP="00381D7B">
          <w:pPr>
            <w:pStyle w:val="A9298B9D5FED47918A661253B56060FA"/>
          </w:pPr>
          <w:r w:rsidRPr="00E929E4">
            <w:rPr>
              <w:rStyle w:val="PlaceholderText"/>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C5723F" w:rsidRDefault="00381D7B" w:rsidP="00381D7B">
          <w:pPr>
            <w:pStyle w:val="DAC46970D2704108B22933743AED09BB"/>
          </w:pPr>
          <w:r w:rsidRPr="00E929E4">
            <w:rPr>
              <w:rStyle w:val="PlaceholderText"/>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C5723F" w:rsidRDefault="00381D7B" w:rsidP="00381D7B">
          <w:pPr>
            <w:pStyle w:val="AA6F167C8DE747F2B7010A860A77FBAE"/>
          </w:pPr>
          <w:r w:rsidRPr="00E929E4">
            <w:rPr>
              <w:rStyle w:val="PlaceholderText"/>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C5723F" w:rsidRDefault="00381D7B" w:rsidP="00381D7B">
          <w:pPr>
            <w:pStyle w:val="C8DF26B1B6DF4C719CC2D49D2C11F6F8"/>
          </w:pPr>
          <w:r w:rsidRPr="00E929E4">
            <w:rPr>
              <w:rStyle w:val="PlaceholderText"/>
              <w:color w:val="44546A" w:themeColor="text2"/>
            </w:rPr>
            <w:t>Please list.</w:t>
          </w:r>
        </w:p>
      </w:docPartBody>
    </w:docPart>
    <w:docPart>
      <w:docPartPr>
        <w:name w:val="4270CF67192349318A06C7EA093185F7"/>
        <w:category>
          <w:name w:val="General"/>
          <w:gallery w:val="placeholder"/>
        </w:category>
        <w:types>
          <w:type w:val="bbPlcHdr"/>
        </w:types>
        <w:behaviors>
          <w:behavior w:val="content"/>
        </w:behaviors>
        <w:guid w:val="{7D4E6AFB-10FF-4AF0-806E-BCF1C7882C93}"/>
      </w:docPartPr>
      <w:docPartBody>
        <w:p w:rsidR="00DC18E1" w:rsidRDefault="00381D7B" w:rsidP="00381D7B">
          <w:pPr>
            <w:pStyle w:val="4270CF67192349318A06C7EA093185F71"/>
          </w:pPr>
          <w:r>
            <w:rPr>
              <w:rStyle w:val="PlaceholderText"/>
              <w:color w:val="44546A" w:themeColor="text2"/>
            </w:rPr>
            <w:t>Please list</w:t>
          </w:r>
          <w:r>
            <w:rPr>
              <w:rStyle w:val="PlaceholderText"/>
              <w:b w:val="0"/>
              <w:bCs w:val="0"/>
              <w:color w:val="44546A" w:themeColor="text2"/>
            </w:rPr>
            <w:t xml:space="preserve"> </w:t>
          </w:r>
          <w:r>
            <w:rPr>
              <w:rStyle w:val="PlaceholderText"/>
              <w:color w:val="44546A" w:themeColor="text2"/>
            </w:rPr>
            <w:t>all named insureds, active or inactive, and provide description of each.</w:t>
          </w:r>
        </w:p>
      </w:docPartBody>
    </w:docPart>
    <w:docPart>
      <w:docPartPr>
        <w:name w:val="EAE492C24CA84923BED29ADFB992DFE9"/>
        <w:category>
          <w:name w:val="General"/>
          <w:gallery w:val="placeholder"/>
        </w:category>
        <w:types>
          <w:type w:val="bbPlcHdr"/>
        </w:types>
        <w:behaviors>
          <w:behavior w:val="content"/>
        </w:behaviors>
        <w:guid w:val="{2027C891-4D1D-4582-89C2-2CBE2B0DEBE2}"/>
      </w:docPartPr>
      <w:docPartBody>
        <w:p w:rsidR="009E3D3A" w:rsidRDefault="00A045BF" w:rsidP="00A045BF">
          <w:pPr>
            <w:pStyle w:val="EAE492C24CA84923BED29ADFB992DFE9"/>
          </w:pPr>
          <w:r w:rsidRPr="00173FBB">
            <w:rPr>
              <w:rStyle w:val="PlaceholderText"/>
              <w:color w:val="44546A" w:themeColor="text2"/>
            </w:rPr>
            <w:t>%</w:t>
          </w:r>
        </w:p>
      </w:docPartBody>
    </w:docPart>
    <w:docPart>
      <w:docPartPr>
        <w:name w:val="1361E9A9F8364F748192F2A0D230A2DF"/>
        <w:category>
          <w:name w:val="General"/>
          <w:gallery w:val="placeholder"/>
        </w:category>
        <w:types>
          <w:type w:val="bbPlcHdr"/>
        </w:types>
        <w:behaviors>
          <w:behavior w:val="content"/>
        </w:behaviors>
        <w:guid w:val="{67BF87B9-DE1B-4883-9D38-37BE7DAFAF3D}"/>
      </w:docPartPr>
      <w:docPartBody>
        <w:p w:rsidR="009E3D3A" w:rsidRDefault="00A045BF" w:rsidP="00A045BF">
          <w:pPr>
            <w:pStyle w:val="1361E9A9F8364F748192F2A0D230A2DF"/>
          </w:pPr>
          <w:r w:rsidRPr="00173FBB">
            <w:rPr>
              <w:rStyle w:val="PlaceholderText"/>
              <w:color w:val="44546A" w:themeColor="text2"/>
            </w:rPr>
            <w:t>%</w:t>
          </w:r>
        </w:p>
      </w:docPartBody>
    </w:docPart>
    <w:docPart>
      <w:docPartPr>
        <w:name w:val="EB8705450ADA4D22B7E5D597D9965A38"/>
        <w:category>
          <w:name w:val="General"/>
          <w:gallery w:val="placeholder"/>
        </w:category>
        <w:types>
          <w:type w:val="bbPlcHdr"/>
        </w:types>
        <w:behaviors>
          <w:behavior w:val="content"/>
        </w:behaviors>
        <w:guid w:val="{6AD0ABE6-9B50-47E6-9851-1EF41C4DC9C2}"/>
      </w:docPartPr>
      <w:docPartBody>
        <w:p w:rsidR="009E3D3A" w:rsidRDefault="00A045BF" w:rsidP="00A045BF">
          <w:pPr>
            <w:pStyle w:val="EB8705450ADA4D22B7E5D597D9965A38"/>
          </w:pPr>
          <w:r w:rsidRPr="00173FBB">
            <w:rPr>
              <w:rStyle w:val="PlaceholderText"/>
              <w:color w:val="44546A" w:themeColor="text2"/>
            </w:rPr>
            <w:t>%</w:t>
          </w:r>
        </w:p>
      </w:docPartBody>
    </w:docPart>
    <w:docPart>
      <w:docPartPr>
        <w:name w:val="B7E7029875434E23A3E3A90F23587E28"/>
        <w:category>
          <w:name w:val="General"/>
          <w:gallery w:val="placeholder"/>
        </w:category>
        <w:types>
          <w:type w:val="bbPlcHdr"/>
        </w:types>
        <w:behaviors>
          <w:behavior w:val="content"/>
        </w:behaviors>
        <w:guid w:val="{A9AC2852-744C-4BCF-A14C-0B89E4E465B1}"/>
      </w:docPartPr>
      <w:docPartBody>
        <w:p w:rsidR="009E3D3A" w:rsidRDefault="00A045BF" w:rsidP="00A045BF">
          <w:pPr>
            <w:pStyle w:val="B7E7029875434E23A3E3A90F23587E28"/>
          </w:pPr>
          <w:r w:rsidRPr="00173FBB">
            <w:rPr>
              <w:rStyle w:val="PlaceholderText"/>
              <w:color w:val="44546A" w:themeColor="text2"/>
            </w:rPr>
            <w:t>%</w:t>
          </w:r>
        </w:p>
      </w:docPartBody>
    </w:docPart>
    <w:docPart>
      <w:docPartPr>
        <w:name w:val="CE81F7D9CAC74055AA89329A574737E3"/>
        <w:category>
          <w:name w:val="General"/>
          <w:gallery w:val="placeholder"/>
        </w:category>
        <w:types>
          <w:type w:val="bbPlcHdr"/>
        </w:types>
        <w:behaviors>
          <w:behavior w:val="content"/>
        </w:behaviors>
        <w:guid w:val="{844426FC-CB81-4B98-AB3B-3E892471F5C9}"/>
      </w:docPartPr>
      <w:docPartBody>
        <w:p w:rsidR="009E3D3A" w:rsidRDefault="00A045BF" w:rsidP="00A045BF">
          <w:pPr>
            <w:pStyle w:val="CE81F7D9CAC74055AA89329A574737E3"/>
          </w:pPr>
          <w:r w:rsidRPr="00FC5BC6">
            <w:rPr>
              <w:rStyle w:val="PlaceholderText"/>
              <w:color w:val="44546A" w:themeColor="text2"/>
            </w:rPr>
            <w:t>%</w:t>
          </w:r>
        </w:p>
      </w:docPartBody>
    </w:docPart>
    <w:docPart>
      <w:docPartPr>
        <w:name w:val="966E33FD25F049099474EB3969BBA000"/>
        <w:category>
          <w:name w:val="General"/>
          <w:gallery w:val="placeholder"/>
        </w:category>
        <w:types>
          <w:type w:val="bbPlcHdr"/>
        </w:types>
        <w:behaviors>
          <w:behavior w:val="content"/>
        </w:behaviors>
        <w:guid w:val="{B1BBE69D-F493-4FA8-BFF5-541982C1B83A}"/>
      </w:docPartPr>
      <w:docPartBody>
        <w:p w:rsidR="009E3D3A" w:rsidRDefault="00A045BF" w:rsidP="00A045BF">
          <w:pPr>
            <w:pStyle w:val="966E33FD25F049099474EB3969BBA000"/>
          </w:pPr>
          <w:r w:rsidRPr="00FC5BC6">
            <w:rPr>
              <w:rStyle w:val="PlaceholderText"/>
              <w:color w:val="44546A" w:themeColor="text2"/>
            </w:rPr>
            <w:t>%</w:t>
          </w:r>
        </w:p>
      </w:docPartBody>
    </w:docPart>
    <w:docPart>
      <w:docPartPr>
        <w:name w:val="87E8EC97CFD242A3ACE711D812713687"/>
        <w:category>
          <w:name w:val="General"/>
          <w:gallery w:val="placeholder"/>
        </w:category>
        <w:types>
          <w:type w:val="bbPlcHdr"/>
        </w:types>
        <w:behaviors>
          <w:behavior w:val="content"/>
        </w:behaviors>
        <w:guid w:val="{B5694DD2-580D-40AA-8ED6-BAF6A930DC16}"/>
      </w:docPartPr>
      <w:docPartBody>
        <w:p w:rsidR="009E3D3A" w:rsidRDefault="00A045BF" w:rsidP="00A045BF">
          <w:pPr>
            <w:pStyle w:val="87E8EC97CFD242A3ACE711D812713687"/>
          </w:pPr>
          <w:r w:rsidRPr="00FC5BC6">
            <w:rPr>
              <w:rStyle w:val="PlaceholderText"/>
              <w:color w:val="44546A" w:themeColor="text2"/>
            </w:rPr>
            <w:t>%</w:t>
          </w:r>
        </w:p>
      </w:docPartBody>
    </w:docPart>
    <w:docPart>
      <w:docPartPr>
        <w:name w:val="61D0CE6EE0F1484F958EBABA116F23D5"/>
        <w:category>
          <w:name w:val="General"/>
          <w:gallery w:val="placeholder"/>
        </w:category>
        <w:types>
          <w:type w:val="bbPlcHdr"/>
        </w:types>
        <w:behaviors>
          <w:behavior w:val="content"/>
        </w:behaviors>
        <w:guid w:val="{EF06771B-9076-4694-82E4-44B12B4BF6AF}"/>
      </w:docPartPr>
      <w:docPartBody>
        <w:p w:rsidR="009E3D3A" w:rsidRDefault="00A045BF" w:rsidP="00A045BF">
          <w:pPr>
            <w:pStyle w:val="61D0CE6EE0F1484F958EBABA116F23D5"/>
          </w:pPr>
          <w:r w:rsidRPr="00FC5BC6">
            <w:rPr>
              <w:rStyle w:val="PlaceholderText"/>
              <w:color w:val="44546A" w:themeColor="text2"/>
            </w:rPr>
            <w:t>%</w:t>
          </w:r>
        </w:p>
      </w:docPartBody>
    </w:docPart>
    <w:docPart>
      <w:docPartPr>
        <w:name w:val="1E118ADC43A9477D81B45CDAE02DDEE5"/>
        <w:category>
          <w:name w:val="General"/>
          <w:gallery w:val="placeholder"/>
        </w:category>
        <w:types>
          <w:type w:val="bbPlcHdr"/>
        </w:types>
        <w:behaviors>
          <w:behavior w:val="content"/>
        </w:behaviors>
        <w:guid w:val="{E384BBEF-E63C-4995-8869-808594191D18}"/>
      </w:docPartPr>
      <w:docPartBody>
        <w:p w:rsidR="009E3D3A" w:rsidRDefault="00A045BF" w:rsidP="00A045BF">
          <w:pPr>
            <w:pStyle w:val="1E118ADC43A9477D81B45CDAE02DDEE5"/>
          </w:pPr>
          <w:r w:rsidRPr="00173FBB">
            <w:rPr>
              <w:rStyle w:val="PlaceholderText"/>
              <w:color w:val="44546A" w:themeColor="text2"/>
            </w:rPr>
            <w:t>%</w:t>
          </w:r>
        </w:p>
      </w:docPartBody>
    </w:docPart>
    <w:docPart>
      <w:docPartPr>
        <w:name w:val="9BA38FAE56EA4352A6ADE06B78F9FA24"/>
        <w:category>
          <w:name w:val="General"/>
          <w:gallery w:val="placeholder"/>
        </w:category>
        <w:types>
          <w:type w:val="bbPlcHdr"/>
        </w:types>
        <w:behaviors>
          <w:behavior w:val="content"/>
        </w:behaviors>
        <w:guid w:val="{C8E3C858-92F3-4447-A9C6-2A05A4894333}"/>
      </w:docPartPr>
      <w:docPartBody>
        <w:p w:rsidR="009E3D3A" w:rsidRDefault="00A045BF" w:rsidP="00A045BF">
          <w:pPr>
            <w:pStyle w:val="9BA38FAE56EA4352A6ADE06B78F9FA24"/>
          </w:pPr>
          <w:r w:rsidRPr="00173FBB">
            <w:rPr>
              <w:rStyle w:val="PlaceholderText"/>
              <w:color w:val="44546A" w:themeColor="text2"/>
            </w:rPr>
            <w:t>%</w:t>
          </w:r>
        </w:p>
      </w:docPartBody>
    </w:docPart>
    <w:docPart>
      <w:docPartPr>
        <w:name w:val="AF8CCDE3E25043B69452FCCA57A24CA5"/>
        <w:category>
          <w:name w:val="General"/>
          <w:gallery w:val="placeholder"/>
        </w:category>
        <w:types>
          <w:type w:val="bbPlcHdr"/>
        </w:types>
        <w:behaviors>
          <w:behavior w:val="content"/>
        </w:behaviors>
        <w:guid w:val="{238EF719-18DB-4BD0-BA71-8A33E5AD0DD7}"/>
      </w:docPartPr>
      <w:docPartBody>
        <w:p w:rsidR="009E3D3A" w:rsidRDefault="00A045BF" w:rsidP="00A045BF">
          <w:pPr>
            <w:pStyle w:val="AF8CCDE3E25043B69452FCCA57A24CA5"/>
          </w:pPr>
          <w:r w:rsidRPr="00FC5BC6">
            <w:rPr>
              <w:rStyle w:val="PlaceholderText"/>
              <w:color w:val="44546A" w:themeColor="text2"/>
            </w:rPr>
            <w:t>%</w:t>
          </w:r>
        </w:p>
      </w:docPartBody>
    </w:docPart>
    <w:docPart>
      <w:docPartPr>
        <w:name w:val="5933BBEBD0D84154BA783182A21434D3"/>
        <w:category>
          <w:name w:val="General"/>
          <w:gallery w:val="placeholder"/>
        </w:category>
        <w:types>
          <w:type w:val="bbPlcHdr"/>
        </w:types>
        <w:behaviors>
          <w:behavior w:val="content"/>
        </w:behaviors>
        <w:guid w:val="{E0E46E8B-D97B-4C88-A05A-1B63354D4205}"/>
      </w:docPartPr>
      <w:docPartBody>
        <w:p w:rsidR="009E3D3A" w:rsidRDefault="00A045BF" w:rsidP="00A045BF">
          <w:pPr>
            <w:pStyle w:val="5933BBEBD0D84154BA783182A21434D3"/>
          </w:pPr>
          <w:r w:rsidRPr="00FC5BC6">
            <w:rPr>
              <w:rStyle w:val="PlaceholderText"/>
              <w:color w:val="44546A" w:themeColor="text2"/>
            </w:rPr>
            <w:t>%</w:t>
          </w:r>
        </w:p>
      </w:docPartBody>
    </w:docPart>
    <w:docPart>
      <w:docPartPr>
        <w:name w:val="025AC3ACA04A4594AD3DE538C377B666"/>
        <w:category>
          <w:name w:val="General"/>
          <w:gallery w:val="placeholder"/>
        </w:category>
        <w:types>
          <w:type w:val="bbPlcHdr"/>
        </w:types>
        <w:behaviors>
          <w:behavior w:val="content"/>
        </w:behaviors>
        <w:guid w:val="{53DE9C80-176E-4B1C-A519-4101003F77D6}"/>
      </w:docPartPr>
      <w:docPartBody>
        <w:p w:rsidR="009E3D3A" w:rsidRDefault="00A045BF" w:rsidP="00A045BF">
          <w:pPr>
            <w:pStyle w:val="025AC3ACA04A4594AD3DE538C377B666"/>
          </w:pPr>
          <w:r w:rsidRPr="00FC5BC6">
            <w:rPr>
              <w:rStyle w:val="PlaceholderText"/>
              <w:color w:val="44546A" w:themeColor="text2"/>
            </w:rPr>
            <w:t>%</w:t>
          </w:r>
        </w:p>
      </w:docPartBody>
    </w:docPart>
    <w:docPart>
      <w:docPartPr>
        <w:name w:val="F8BF6C2D218F4396BFED33CA6FB15323"/>
        <w:category>
          <w:name w:val="General"/>
          <w:gallery w:val="placeholder"/>
        </w:category>
        <w:types>
          <w:type w:val="bbPlcHdr"/>
        </w:types>
        <w:behaviors>
          <w:behavior w:val="content"/>
        </w:behaviors>
        <w:guid w:val="{D3F53E45-C675-4C70-93E3-106C1AAB5957}"/>
      </w:docPartPr>
      <w:docPartBody>
        <w:p w:rsidR="009E3D3A" w:rsidRDefault="00A045BF" w:rsidP="00A045BF">
          <w:pPr>
            <w:pStyle w:val="F8BF6C2D218F4396BFED33CA6FB15323"/>
          </w:pPr>
          <w:r w:rsidRPr="00FC5BC6">
            <w:rPr>
              <w:rStyle w:val="PlaceholderText"/>
              <w:color w:val="44546A" w:themeColor="text2"/>
            </w:rPr>
            <w:t>%</w:t>
          </w:r>
        </w:p>
      </w:docPartBody>
    </w:docPart>
    <w:docPart>
      <w:docPartPr>
        <w:name w:val="F830F1EB9E0D4C27AFE9246B30A30CE3"/>
        <w:category>
          <w:name w:val="General"/>
          <w:gallery w:val="placeholder"/>
        </w:category>
        <w:types>
          <w:type w:val="bbPlcHdr"/>
        </w:types>
        <w:behaviors>
          <w:behavior w:val="content"/>
        </w:behaviors>
        <w:guid w:val="{7F66F3C6-4391-4920-B1C8-CC835679CE9E}"/>
      </w:docPartPr>
      <w:docPartBody>
        <w:p w:rsidR="009E3D3A" w:rsidRDefault="00A045BF" w:rsidP="00A045BF">
          <w:pPr>
            <w:pStyle w:val="F830F1EB9E0D4C27AFE9246B30A30CE3"/>
          </w:pPr>
          <w:r w:rsidRPr="00173FBB">
            <w:rPr>
              <w:rStyle w:val="PlaceholderText"/>
              <w:color w:val="44546A" w:themeColor="text2"/>
            </w:rPr>
            <w:t>%</w:t>
          </w:r>
        </w:p>
      </w:docPartBody>
    </w:docPart>
    <w:docPart>
      <w:docPartPr>
        <w:name w:val="D673E82EF9C54B89A8C63BD135BD3F57"/>
        <w:category>
          <w:name w:val="General"/>
          <w:gallery w:val="placeholder"/>
        </w:category>
        <w:types>
          <w:type w:val="bbPlcHdr"/>
        </w:types>
        <w:behaviors>
          <w:behavior w:val="content"/>
        </w:behaviors>
        <w:guid w:val="{7814C5AB-5512-421C-A84E-340ED4A83D7D}"/>
      </w:docPartPr>
      <w:docPartBody>
        <w:p w:rsidR="009E3D3A" w:rsidRDefault="00A045BF" w:rsidP="00A045BF">
          <w:pPr>
            <w:pStyle w:val="D673E82EF9C54B89A8C63BD135BD3F57"/>
          </w:pPr>
          <w:r w:rsidRPr="00173FBB">
            <w:rPr>
              <w:rStyle w:val="PlaceholderText"/>
              <w:color w:val="44546A" w:themeColor="text2"/>
            </w:rPr>
            <w:t>%</w:t>
          </w:r>
        </w:p>
      </w:docPartBody>
    </w:docPart>
    <w:docPart>
      <w:docPartPr>
        <w:name w:val="7DDBE8C73BD64301A6F942C5DF4FA4A4"/>
        <w:category>
          <w:name w:val="General"/>
          <w:gallery w:val="placeholder"/>
        </w:category>
        <w:types>
          <w:type w:val="bbPlcHdr"/>
        </w:types>
        <w:behaviors>
          <w:behavior w:val="content"/>
        </w:behaviors>
        <w:guid w:val="{88B1BE8D-EEC0-4F41-A83F-B5E506E01FAD}"/>
      </w:docPartPr>
      <w:docPartBody>
        <w:p w:rsidR="009E3D3A" w:rsidRDefault="00A045BF" w:rsidP="00A045BF">
          <w:pPr>
            <w:pStyle w:val="7DDBE8C73BD64301A6F942C5DF4FA4A4"/>
          </w:pPr>
          <w:r w:rsidRPr="002F4EB8">
            <w:rPr>
              <w:rStyle w:val="PlaceholderText"/>
              <w:color w:val="44546A" w:themeColor="text2"/>
            </w:rPr>
            <w:t>%</w:t>
          </w:r>
        </w:p>
      </w:docPartBody>
    </w:docPart>
    <w:docPart>
      <w:docPartPr>
        <w:name w:val="0CCA3D7633304253B5F8CB6A94910F0D"/>
        <w:category>
          <w:name w:val="General"/>
          <w:gallery w:val="placeholder"/>
        </w:category>
        <w:types>
          <w:type w:val="bbPlcHdr"/>
        </w:types>
        <w:behaviors>
          <w:behavior w:val="content"/>
        </w:behaviors>
        <w:guid w:val="{E6842D8F-C310-458B-8685-1A0175BED796}"/>
      </w:docPartPr>
      <w:docPartBody>
        <w:p w:rsidR="009E3D3A" w:rsidRDefault="00A045BF" w:rsidP="00A045BF">
          <w:pPr>
            <w:pStyle w:val="0CCA3D7633304253B5F8CB6A94910F0D"/>
          </w:pPr>
          <w:r w:rsidRPr="002F4EB8">
            <w:rPr>
              <w:rStyle w:val="PlaceholderText"/>
              <w:color w:val="44546A" w:themeColor="text2"/>
            </w:rPr>
            <w:t>%</w:t>
          </w:r>
        </w:p>
      </w:docPartBody>
    </w:docPart>
    <w:docPart>
      <w:docPartPr>
        <w:name w:val="75C9DCBAC40840EC9836A63B3177F2AA"/>
        <w:category>
          <w:name w:val="General"/>
          <w:gallery w:val="placeholder"/>
        </w:category>
        <w:types>
          <w:type w:val="bbPlcHdr"/>
        </w:types>
        <w:behaviors>
          <w:behavior w:val="content"/>
        </w:behaviors>
        <w:guid w:val="{C3F1DA7F-BB2A-4C40-A041-13EC77FA963C}"/>
      </w:docPartPr>
      <w:docPartBody>
        <w:p w:rsidR="009E3D3A" w:rsidRDefault="00A045BF" w:rsidP="00A045BF">
          <w:pPr>
            <w:pStyle w:val="75C9DCBAC40840EC9836A63B3177F2AA"/>
          </w:pPr>
          <w:r w:rsidRPr="00FC5BC6">
            <w:rPr>
              <w:rStyle w:val="PlaceholderText"/>
              <w:color w:val="44546A" w:themeColor="text2"/>
            </w:rPr>
            <w:t>%</w:t>
          </w:r>
        </w:p>
      </w:docPartBody>
    </w:docPart>
    <w:docPart>
      <w:docPartPr>
        <w:name w:val="26C0542D6C7344768D343B77AB37CFFF"/>
        <w:category>
          <w:name w:val="General"/>
          <w:gallery w:val="placeholder"/>
        </w:category>
        <w:types>
          <w:type w:val="bbPlcHdr"/>
        </w:types>
        <w:behaviors>
          <w:behavior w:val="content"/>
        </w:behaviors>
        <w:guid w:val="{D4279ED6-9E19-44FF-925C-C15837967A40}"/>
      </w:docPartPr>
      <w:docPartBody>
        <w:p w:rsidR="009E3D3A" w:rsidRDefault="00A045BF" w:rsidP="00A045BF">
          <w:pPr>
            <w:pStyle w:val="26C0542D6C7344768D343B77AB37CFFF"/>
          </w:pPr>
          <w:r w:rsidRPr="00FC5BC6">
            <w:rPr>
              <w:rStyle w:val="PlaceholderText"/>
              <w:color w:val="44546A" w:themeColor="text2"/>
            </w:rPr>
            <w:t>%</w:t>
          </w:r>
        </w:p>
      </w:docPartBody>
    </w:docPart>
    <w:docPart>
      <w:docPartPr>
        <w:name w:val="6A249D1128354D43B2E30D55ED2A9E72"/>
        <w:category>
          <w:name w:val="General"/>
          <w:gallery w:val="placeholder"/>
        </w:category>
        <w:types>
          <w:type w:val="bbPlcHdr"/>
        </w:types>
        <w:behaviors>
          <w:behavior w:val="content"/>
        </w:behaviors>
        <w:guid w:val="{D2ABFA92-399F-4823-AAD4-B9C69E721A68}"/>
      </w:docPartPr>
      <w:docPartBody>
        <w:p w:rsidR="009E3D3A" w:rsidRDefault="00A045BF" w:rsidP="00A045BF">
          <w:pPr>
            <w:pStyle w:val="6A249D1128354D43B2E30D55ED2A9E72"/>
          </w:pPr>
          <w:r w:rsidRPr="00173FBB">
            <w:rPr>
              <w:rStyle w:val="PlaceholderText"/>
              <w:color w:val="44546A" w:themeColor="text2"/>
            </w:rPr>
            <w:t>%</w:t>
          </w:r>
        </w:p>
      </w:docPartBody>
    </w:docPart>
    <w:docPart>
      <w:docPartPr>
        <w:name w:val="6608FF66C3454AD492E6B634E88A2102"/>
        <w:category>
          <w:name w:val="General"/>
          <w:gallery w:val="placeholder"/>
        </w:category>
        <w:types>
          <w:type w:val="bbPlcHdr"/>
        </w:types>
        <w:behaviors>
          <w:behavior w:val="content"/>
        </w:behaviors>
        <w:guid w:val="{6142FD0E-7DFE-4A9F-B926-E056449A81C0}"/>
      </w:docPartPr>
      <w:docPartBody>
        <w:p w:rsidR="009E3D3A" w:rsidRDefault="00A045BF" w:rsidP="00A045BF">
          <w:pPr>
            <w:pStyle w:val="6608FF66C3454AD492E6B634E88A2102"/>
          </w:pPr>
          <w:r w:rsidRPr="00173FBB">
            <w:rPr>
              <w:rStyle w:val="PlaceholderText"/>
              <w:color w:val="44546A" w:themeColor="text2"/>
            </w:rPr>
            <w:t>%</w:t>
          </w:r>
        </w:p>
      </w:docPartBody>
    </w:docPart>
    <w:docPart>
      <w:docPartPr>
        <w:name w:val="EF5B9E79EB1C4C9098F5E1B23DB44EE2"/>
        <w:category>
          <w:name w:val="General"/>
          <w:gallery w:val="placeholder"/>
        </w:category>
        <w:types>
          <w:type w:val="bbPlcHdr"/>
        </w:types>
        <w:behaviors>
          <w:behavior w:val="content"/>
        </w:behaviors>
        <w:guid w:val="{08CB2EC2-42FB-49A9-AD8D-40B5890197AA}"/>
      </w:docPartPr>
      <w:docPartBody>
        <w:p w:rsidR="009E3D3A" w:rsidRDefault="00A045BF" w:rsidP="00A045BF">
          <w:pPr>
            <w:pStyle w:val="EF5B9E79EB1C4C9098F5E1B23DB44EE2"/>
          </w:pPr>
          <w:r w:rsidRPr="00FC5BC6">
            <w:rPr>
              <w:rStyle w:val="PlaceholderText"/>
              <w:color w:val="44546A" w:themeColor="text2"/>
            </w:rPr>
            <w:t>%</w:t>
          </w:r>
        </w:p>
      </w:docPartBody>
    </w:docPart>
    <w:docPart>
      <w:docPartPr>
        <w:name w:val="8B28BB1C05E64005A9B1DBFF94150BE5"/>
        <w:category>
          <w:name w:val="General"/>
          <w:gallery w:val="placeholder"/>
        </w:category>
        <w:types>
          <w:type w:val="bbPlcHdr"/>
        </w:types>
        <w:behaviors>
          <w:behavior w:val="content"/>
        </w:behaviors>
        <w:guid w:val="{ACF38599-7D6D-42A5-A858-8CB99C8866E4}"/>
      </w:docPartPr>
      <w:docPartBody>
        <w:p w:rsidR="009E3D3A" w:rsidRDefault="00A045BF" w:rsidP="00A045BF">
          <w:pPr>
            <w:pStyle w:val="8B28BB1C05E64005A9B1DBFF94150BE5"/>
          </w:pPr>
          <w:r w:rsidRPr="00FC5BC6">
            <w:rPr>
              <w:rStyle w:val="PlaceholderText"/>
              <w:color w:val="44546A" w:themeColor="text2"/>
            </w:rPr>
            <w:t>%</w:t>
          </w:r>
        </w:p>
      </w:docPartBody>
    </w:docPart>
    <w:docPart>
      <w:docPartPr>
        <w:name w:val="708D043519D840EC97FC34C9C225EC7C"/>
        <w:category>
          <w:name w:val="General"/>
          <w:gallery w:val="placeholder"/>
        </w:category>
        <w:types>
          <w:type w:val="bbPlcHdr"/>
        </w:types>
        <w:behaviors>
          <w:behavior w:val="content"/>
        </w:behaviors>
        <w:guid w:val="{AD5CBDAF-58C9-40E9-BC6A-EE14EC5E82A3}"/>
      </w:docPartPr>
      <w:docPartBody>
        <w:p w:rsidR="009E3D3A" w:rsidRDefault="00A045BF" w:rsidP="00A045BF">
          <w:pPr>
            <w:pStyle w:val="708D043519D840EC97FC34C9C225EC7C"/>
          </w:pPr>
          <w:r>
            <w:rPr>
              <w:rStyle w:val="PlaceholderText"/>
              <w:color w:val="44546A" w:themeColor="text2"/>
            </w:rPr>
            <w:t>%</w:t>
          </w:r>
        </w:p>
      </w:docPartBody>
    </w:docPart>
    <w:docPart>
      <w:docPartPr>
        <w:name w:val="D3E3978D042F40E9812704B1E8DC1A2B"/>
        <w:category>
          <w:name w:val="General"/>
          <w:gallery w:val="placeholder"/>
        </w:category>
        <w:types>
          <w:type w:val="bbPlcHdr"/>
        </w:types>
        <w:behaviors>
          <w:behavior w:val="content"/>
        </w:behaviors>
        <w:guid w:val="{8F1C404C-4F66-4F3C-B810-7944077C459D}"/>
      </w:docPartPr>
      <w:docPartBody>
        <w:p w:rsidR="009E3D3A" w:rsidRDefault="00A045BF" w:rsidP="00A045BF">
          <w:pPr>
            <w:pStyle w:val="D3E3978D042F40E9812704B1E8DC1A2B"/>
          </w:pPr>
          <w:r>
            <w:rPr>
              <w:rStyle w:val="PlaceholderText"/>
              <w:color w:val="44546A" w:themeColor="text2"/>
            </w:rPr>
            <w:t>%</w:t>
          </w:r>
        </w:p>
      </w:docPartBody>
    </w:docPart>
    <w:docPart>
      <w:docPartPr>
        <w:name w:val="E0C266F8A32F4E569B82941E9574C504"/>
        <w:category>
          <w:name w:val="General"/>
          <w:gallery w:val="placeholder"/>
        </w:category>
        <w:types>
          <w:type w:val="bbPlcHdr"/>
        </w:types>
        <w:behaviors>
          <w:behavior w:val="content"/>
        </w:behaviors>
        <w:guid w:val="{271A9353-6B35-4D7C-8190-CFA7111C2EEC}"/>
      </w:docPartPr>
      <w:docPartBody>
        <w:p w:rsidR="009E3D3A" w:rsidRDefault="00A045BF" w:rsidP="00A045BF">
          <w:pPr>
            <w:pStyle w:val="E0C266F8A32F4E569B82941E9574C504"/>
          </w:pPr>
          <w:r w:rsidRPr="007800A1">
            <w:rPr>
              <w:rStyle w:val="PlaceholderText"/>
              <w:color w:val="44546A" w:themeColor="text2"/>
            </w:rPr>
            <w:t>%</w:t>
          </w:r>
        </w:p>
      </w:docPartBody>
    </w:docPart>
    <w:docPart>
      <w:docPartPr>
        <w:name w:val="343EFF3C907142CC95CA05475E794C79"/>
        <w:category>
          <w:name w:val="General"/>
          <w:gallery w:val="placeholder"/>
        </w:category>
        <w:types>
          <w:type w:val="bbPlcHdr"/>
        </w:types>
        <w:behaviors>
          <w:behavior w:val="content"/>
        </w:behaviors>
        <w:guid w:val="{DF851F1B-9DF7-4AD4-8A0B-15CB91FBD16C}"/>
      </w:docPartPr>
      <w:docPartBody>
        <w:p w:rsidR="009E3D3A" w:rsidRDefault="00A045BF" w:rsidP="00A045BF">
          <w:pPr>
            <w:pStyle w:val="343EFF3C907142CC95CA05475E794C79"/>
          </w:pPr>
          <w:r w:rsidRPr="007800A1">
            <w:rPr>
              <w:rStyle w:val="PlaceholderText"/>
              <w:color w:val="44546A" w:themeColor="text2"/>
            </w:rPr>
            <w:t>%</w:t>
          </w:r>
        </w:p>
      </w:docPartBody>
    </w:docPart>
    <w:docPart>
      <w:docPartPr>
        <w:name w:val="DDA0934E3E8D4E5CA917CDA39A476EB4"/>
        <w:category>
          <w:name w:val="General"/>
          <w:gallery w:val="placeholder"/>
        </w:category>
        <w:types>
          <w:type w:val="bbPlcHdr"/>
        </w:types>
        <w:behaviors>
          <w:behavior w:val="content"/>
        </w:behaviors>
        <w:guid w:val="{0878D955-C449-422D-841D-CD8C8EB166BB}"/>
      </w:docPartPr>
      <w:docPartBody>
        <w:p w:rsidR="009E3D3A" w:rsidRDefault="00A045BF" w:rsidP="00A045BF">
          <w:pPr>
            <w:pStyle w:val="DDA0934E3E8D4E5CA917CDA39A476EB4"/>
          </w:pPr>
          <w:r w:rsidRPr="007800A1">
            <w:rPr>
              <w:rStyle w:val="PlaceholderText"/>
              <w:color w:val="44546A" w:themeColor="text2"/>
            </w:rPr>
            <w:t>%</w:t>
          </w:r>
        </w:p>
      </w:docPartBody>
    </w:docPart>
    <w:docPart>
      <w:docPartPr>
        <w:name w:val="E6EBF2E7168A4B22BA32E9C8ADF52C97"/>
        <w:category>
          <w:name w:val="General"/>
          <w:gallery w:val="placeholder"/>
        </w:category>
        <w:types>
          <w:type w:val="bbPlcHdr"/>
        </w:types>
        <w:behaviors>
          <w:behavior w:val="content"/>
        </w:behaviors>
        <w:guid w:val="{08556886-65BF-47B2-A1EA-5851B12F6426}"/>
      </w:docPartPr>
      <w:docPartBody>
        <w:p w:rsidR="009E3D3A" w:rsidRDefault="00A045BF" w:rsidP="00A045BF">
          <w:pPr>
            <w:pStyle w:val="E6EBF2E7168A4B22BA32E9C8ADF52C97"/>
          </w:pPr>
          <w:r w:rsidRPr="007800A1">
            <w:rPr>
              <w:rStyle w:val="PlaceholderText"/>
              <w:color w:val="44546A" w:themeColor="text2"/>
            </w:rPr>
            <w:t>%</w:t>
          </w:r>
        </w:p>
      </w:docPartBody>
    </w:docPart>
    <w:docPart>
      <w:docPartPr>
        <w:name w:val="8F25A63BA58945E8A8E8641689923B0B"/>
        <w:category>
          <w:name w:val="General"/>
          <w:gallery w:val="placeholder"/>
        </w:category>
        <w:types>
          <w:type w:val="bbPlcHdr"/>
        </w:types>
        <w:behaviors>
          <w:behavior w:val="content"/>
        </w:behaviors>
        <w:guid w:val="{423C4D47-2285-46B7-8275-954A782BE2E8}"/>
      </w:docPartPr>
      <w:docPartBody>
        <w:p w:rsidR="009E3D3A" w:rsidRDefault="00A045BF" w:rsidP="00A045BF">
          <w:pPr>
            <w:pStyle w:val="8F25A63BA58945E8A8E8641689923B0B"/>
          </w:pPr>
          <w:r w:rsidRPr="007800A1">
            <w:rPr>
              <w:rStyle w:val="PlaceholderText"/>
              <w:color w:val="44546A" w:themeColor="text2"/>
            </w:rPr>
            <w:t>%</w:t>
          </w:r>
        </w:p>
      </w:docPartBody>
    </w:docPart>
    <w:docPart>
      <w:docPartPr>
        <w:name w:val="29A056A216624376897AF3EE5DC2ECDE"/>
        <w:category>
          <w:name w:val="General"/>
          <w:gallery w:val="placeholder"/>
        </w:category>
        <w:types>
          <w:type w:val="bbPlcHdr"/>
        </w:types>
        <w:behaviors>
          <w:behavior w:val="content"/>
        </w:behaviors>
        <w:guid w:val="{B97373EE-B4F5-4ECD-9FB5-D5EAC95D59AE}"/>
      </w:docPartPr>
      <w:docPartBody>
        <w:p w:rsidR="009E3D3A" w:rsidRDefault="00A045BF" w:rsidP="00A045BF">
          <w:pPr>
            <w:pStyle w:val="29A056A216624376897AF3EE5DC2ECDE"/>
          </w:pPr>
          <w:r w:rsidRPr="007800A1">
            <w:rPr>
              <w:rStyle w:val="PlaceholderText"/>
              <w:color w:val="44546A" w:themeColor="text2"/>
            </w:rPr>
            <w:t>%</w:t>
          </w:r>
        </w:p>
      </w:docPartBody>
    </w:docPart>
    <w:docPart>
      <w:docPartPr>
        <w:name w:val="D737B151C55840B4B5414443BF9C5934"/>
        <w:category>
          <w:name w:val="General"/>
          <w:gallery w:val="placeholder"/>
        </w:category>
        <w:types>
          <w:type w:val="bbPlcHdr"/>
        </w:types>
        <w:behaviors>
          <w:behavior w:val="content"/>
        </w:behaviors>
        <w:guid w:val="{CAB5B0FB-1560-422A-A4FB-EEC1047FE737}"/>
      </w:docPartPr>
      <w:docPartBody>
        <w:p w:rsidR="009E3D3A" w:rsidRDefault="00A045BF" w:rsidP="00A045BF">
          <w:pPr>
            <w:pStyle w:val="D737B151C55840B4B5414443BF9C5934"/>
          </w:pPr>
          <w:r w:rsidRPr="00B12475">
            <w:rPr>
              <w:rStyle w:val="PlaceholderText"/>
              <w:color w:val="44546A" w:themeColor="text2"/>
            </w:rPr>
            <w:t>Yes/No</w:t>
          </w:r>
        </w:p>
      </w:docPartBody>
    </w:docPart>
    <w:docPart>
      <w:docPartPr>
        <w:name w:val="F22B3D73B7CD4AECAD07482E31A0F2F2"/>
        <w:category>
          <w:name w:val="General"/>
          <w:gallery w:val="placeholder"/>
        </w:category>
        <w:types>
          <w:type w:val="bbPlcHdr"/>
        </w:types>
        <w:behaviors>
          <w:behavior w:val="content"/>
        </w:behaviors>
        <w:guid w:val="{CEB7B14F-5EA2-4490-92EE-3E20F086ADEC}"/>
      </w:docPartPr>
      <w:docPartBody>
        <w:p w:rsidR="009E3D3A" w:rsidRDefault="00A045BF" w:rsidP="00A045BF">
          <w:pPr>
            <w:pStyle w:val="F22B3D73B7CD4AECAD07482E31A0F2F2"/>
          </w:pPr>
          <w:r w:rsidRPr="00B12475">
            <w:rPr>
              <w:rStyle w:val="PlaceholderText"/>
              <w:color w:val="44546A" w:themeColor="text2"/>
            </w:rPr>
            <w:t>Yes/No</w:t>
          </w:r>
        </w:p>
      </w:docPartBody>
    </w:docPart>
    <w:docPart>
      <w:docPartPr>
        <w:name w:val="5E58AB9F668048E6AA44B9C40C93DD76"/>
        <w:category>
          <w:name w:val="General"/>
          <w:gallery w:val="placeholder"/>
        </w:category>
        <w:types>
          <w:type w:val="bbPlcHdr"/>
        </w:types>
        <w:behaviors>
          <w:behavior w:val="content"/>
        </w:behaviors>
        <w:guid w:val="{A3699234-7A0E-42F0-936E-55551CB9EE68}"/>
      </w:docPartPr>
      <w:docPartBody>
        <w:p w:rsidR="009E3D3A" w:rsidRDefault="00A045BF" w:rsidP="00A045BF">
          <w:pPr>
            <w:pStyle w:val="5E58AB9F668048E6AA44B9C40C93DD76"/>
          </w:pPr>
          <w:r w:rsidRPr="00B12475">
            <w:rPr>
              <w:rStyle w:val="PlaceholderText"/>
              <w:color w:val="44546A" w:themeColor="text2"/>
            </w:rPr>
            <w:t>Yes/No</w:t>
          </w:r>
        </w:p>
      </w:docPartBody>
    </w:docPart>
    <w:docPart>
      <w:docPartPr>
        <w:name w:val="924A078E19EF47CE9FE56ADE1F92DFD1"/>
        <w:category>
          <w:name w:val="General"/>
          <w:gallery w:val="placeholder"/>
        </w:category>
        <w:types>
          <w:type w:val="bbPlcHdr"/>
        </w:types>
        <w:behaviors>
          <w:behavior w:val="content"/>
        </w:behaviors>
        <w:guid w:val="{EE8D231A-4071-4575-9E5C-58C161C228D3}"/>
      </w:docPartPr>
      <w:docPartBody>
        <w:p w:rsidR="009E3D3A" w:rsidRDefault="00A045BF" w:rsidP="00A045BF">
          <w:pPr>
            <w:pStyle w:val="924A078E19EF47CE9FE56ADE1F92DFD1"/>
          </w:pPr>
          <w:r w:rsidRPr="00B12475">
            <w:rPr>
              <w:rStyle w:val="PlaceholderText"/>
              <w:color w:val="44546A" w:themeColor="text2"/>
            </w:rPr>
            <w:t>Yes/No</w:t>
          </w:r>
        </w:p>
      </w:docPartBody>
    </w:docPart>
    <w:docPart>
      <w:docPartPr>
        <w:name w:val="64D9C247E47546CABA59C656B85382BE"/>
        <w:category>
          <w:name w:val="General"/>
          <w:gallery w:val="placeholder"/>
        </w:category>
        <w:types>
          <w:type w:val="bbPlcHdr"/>
        </w:types>
        <w:behaviors>
          <w:behavior w:val="content"/>
        </w:behaviors>
        <w:guid w:val="{14DC352B-1B6E-4423-869C-BBC5A26E877C}"/>
      </w:docPartPr>
      <w:docPartBody>
        <w:p w:rsidR="009E3D3A" w:rsidRDefault="00A045BF" w:rsidP="00A045BF">
          <w:pPr>
            <w:pStyle w:val="64D9C247E47546CABA59C656B85382BE"/>
          </w:pPr>
          <w:r w:rsidRPr="00B12475">
            <w:rPr>
              <w:rStyle w:val="PlaceholderText"/>
              <w:color w:val="44546A" w:themeColor="text2"/>
            </w:rPr>
            <w:t>Yes/No</w:t>
          </w:r>
        </w:p>
      </w:docPartBody>
    </w:docPart>
    <w:docPart>
      <w:docPartPr>
        <w:name w:val="4D582BD957AC47AE898D4A689DDC3E47"/>
        <w:category>
          <w:name w:val="General"/>
          <w:gallery w:val="placeholder"/>
        </w:category>
        <w:types>
          <w:type w:val="bbPlcHdr"/>
        </w:types>
        <w:behaviors>
          <w:behavior w:val="content"/>
        </w:behaviors>
        <w:guid w:val="{DF57A338-A9FD-4AD6-9BDA-A70932E960F6}"/>
      </w:docPartPr>
      <w:docPartBody>
        <w:p w:rsidR="009E3D3A" w:rsidRDefault="00A045BF" w:rsidP="00A045BF">
          <w:pPr>
            <w:pStyle w:val="4D582BD957AC47AE898D4A689DDC3E47"/>
          </w:pPr>
          <w:r w:rsidRPr="00B12475">
            <w:rPr>
              <w:rStyle w:val="PlaceholderText"/>
              <w:color w:val="44546A" w:themeColor="text2"/>
            </w:rPr>
            <w:t>Yes/No</w:t>
          </w:r>
        </w:p>
      </w:docPartBody>
    </w:docPart>
    <w:docPart>
      <w:docPartPr>
        <w:name w:val="A29A361EF0A741A3A5D7F774A65EA74A"/>
        <w:category>
          <w:name w:val="General"/>
          <w:gallery w:val="placeholder"/>
        </w:category>
        <w:types>
          <w:type w:val="bbPlcHdr"/>
        </w:types>
        <w:behaviors>
          <w:behavior w:val="content"/>
        </w:behaviors>
        <w:guid w:val="{04CA3663-393E-43FA-9437-B88A5A28A20A}"/>
      </w:docPartPr>
      <w:docPartBody>
        <w:p w:rsidR="009E3D3A" w:rsidRDefault="00A045BF" w:rsidP="00A045BF">
          <w:pPr>
            <w:pStyle w:val="A29A361EF0A741A3A5D7F774A65EA74A"/>
          </w:pPr>
          <w:r w:rsidRPr="00B12475">
            <w:rPr>
              <w:rStyle w:val="PlaceholderText"/>
              <w:color w:val="44546A" w:themeColor="text2"/>
            </w:rPr>
            <w:t>Yes/No</w:t>
          </w:r>
        </w:p>
      </w:docPartBody>
    </w:docPart>
    <w:docPart>
      <w:docPartPr>
        <w:name w:val="1ECF6BF099DD4A55BFFD0110BE586402"/>
        <w:category>
          <w:name w:val="General"/>
          <w:gallery w:val="placeholder"/>
        </w:category>
        <w:types>
          <w:type w:val="bbPlcHdr"/>
        </w:types>
        <w:behaviors>
          <w:behavior w:val="content"/>
        </w:behaviors>
        <w:guid w:val="{0F644898-2B2E-436D-B467-1AA7F8D3858D}"/>
      </w:docPartPr>
      <w:docPartBody>
        <w:p w:rsidR="009E3D3A" w:rsidRDefault="00A045BF" w:rsidP="00A045BF">
          <w:pPr>
            <w:pStyle w:val="1ECF6BF099DD4A55BFFD0110BE586402"/>
          </w:pPr>
          <w:r w:rsidRPr="00B12475">
            <w:rPr>
              <w:rStyle w:val="PlaceholderText"/>
              <w:color w:val="44546A" w:themeColor="text2"/>
            </w:rPr>
            <w:t>Yes/No</w:t>
          </w:r>
        </w:p>
      </w:docPartBody>
    </w:docPart>
    <w:docPart>
      <w:docPartPr>
        <w:name w:val="E62348DA49304F0DAA2B8967782A3821"/>
        <w:category>
          <w:name w:val="General"/>
          <w:gallery w:val="placeholder"/>
        </w:category>
        <w:types>
          <w:type w:val="bbPlcHdr"/>
        </w:types>
        <w:behaviors>
          <w:behavior w:val="content"/>
        </w:behaviors>
        <w:guid w:val="{5BD57C57-5664-41B1-93FC-3CD6E2DD6D1D}"/>
      </w:docPartPr>
      <w:docPartBody>
        <w:p w:rsidR="009E3D3A" w:rsidRDefault="00A045BF" w:rsidP="00A045BF">
          <w:pPr>
            <w:pStyle w:val="E62348DA49304F0DAA2B8967782A3821"/>
          </w:pPr>
          <w:r w:rsidRPr="00B12475">
            <w:rPr>
              <w:rStyle w:val="PlaceholderText"/>
              <w:color w:val="44546A" w:themeColor="text2"/>
            </w:rPr>
            <w:t>Yes/No</w:t>
          </w:r>
        </w:p>
      </w:docPartBody>
    </w:docPart>
    <w:docPart>
      <w:docPartPr>
        <w:name w:val="5B34921265EF48A196C23FEEDE0F5935"/>
        <w:category>
          <w:name w:val="General"/>
          <w:gallery w:val="placeholder"/>
        </w:category>
        <w:types>
          <w:type w:val="bbPlcHdr"/>
        </w:types>
        <w:behaviors>
          <w:behavior w:val="content"/>
        </w:behaviors>
        <w:guid w:val="{CCFFAF16-168E-4C91-8BB3-A645C8A7E095}"/>
      </w:docPartPr>
      <w:docPartBody>
        <w:p w:rsidR="009E3D3A" w:rsidRDefault="00A045BF" w:rsidP="00A045BF">
          <w:pPr>
            <w:pStyle w:val="5B34921265EF48A196C23FEEDE0F5935"/>
          </w:pPr>
          <w:r w:rsidRPr="00B12475">
            <w:rPr>
              <w:rStyle w:val="PlaceholderText"/>
              <w:color w:val="44546A" w:themeColor="text2"/>
            </w:rPr>
            <w:t>Yes/No</w:t>
          </w:r>
        </w:p>
      </w:docPartBody>
    </w:docPart>
    <w:docPart>
      <w:docPartPr>
        <w:name w:val="2E3D558B17DF40828FA265DB7CEEFD88"/>
        <w:category>
          <w:name w:val="General"/>
          <w:gallery w:val="placeholder"/>
        </w:category>
        <w:types>
          <w:type w:val="bbPlcHdr"/>
        </w:types>
        <w:behaviors>
          <w:behavior w:val="content"/>
        </w:behaviors>
        <w:guid w:val="{E7AB213A-51F6-4DFD-A1A4-AD0D5F55A590}"/>
      </w:docPartPr>
      <w:docPartBody>
        <w:p w:rsidR="009E3D3A" w:rsidRDefault="00A045BF" w:rsidP="00A045BF">
          <w:pPr>
            <w:pStyle w:val="2E3D558B17DF40828FA265DB7CEEFD88"/>
          </w:pPr>
          <w:r w:rsidRPr="00B12475">
            <w:rPr>
              <w:rStyle w:val="PlaceholderText"/>
              <w:color w:val="44546A" w:themeColor="text2"/>
            </w:rPr>
            <w:t>Yes/No</w:t>
          </w:r>
        </w:p>
      </w:docPartBody>
    </w:docPart>
    <w:docPart>
      <w:docPartPr>
        <w:name w:val="9C022B3001DD44599FDA12B61CEC9B54"/>
        <w:category>
          <w:name w:val="General"/>
          <w:gallery w:val="placeholder"/>
        </w:category>
        <w:types>
          <w:type w:val="bbPlcHdr"/>
        </w:types>
        <w:behaviors>
          <w:behavior w:val="content"/>
        </w:behaviors>
        <w:guid w:val="{6A6A5B3E-3185-4AFB-8678-571250159726}"/>
      </w:docPartPr>
      <w:docPartBody>
        <w:p w:rsidR="009E3D3A" w:rsidRDefault="00A045BF" w:rsidP="00A045BF">
          <w:pPr>
            <w:pStyle w:val="9C022B3001DD44599FDA12B61CEC9B54"/>
          </w:pPr>
          <w:r w:rsidRPr="00B12475">
            <w:rPr>
              <w:rStyle w:val="PlaceholderText"/>
              <w:color w:val="44546A" w:themeColor="text2"/>
            </w:rPr>
            <w:t>Yes/No</w:t>
          </w:r>
        </w:p>
      </w:docPartBody>
    </w:docPart>
    <w:docPart>
      <w:docPartPr>
        <w:name w:val="54599817A3D94BA9AB4B799D4CC7B3B0"/>
        <w:category>
          <w:name w:val="General"/>
          <w:gallery w:val="placeholder"/>
        </w:category>
        <w:types>
          <w:type w:val="bbPlcHdr"/>
        </w:types>
        <w:behaviors>
          <w:behavior w:val="content"/>
        </w:behaviors>
        <w:guid w:val="{C3B0E7BD-F71C-4D65-822D-9868AA7E75AA}"/>
      </w:docPartPr>
      <w:docPartBody>
        <w:p w:rsidR="009E3D3A" w:rsidRDefault="00A045BF" w:rsidP="00A045BF">
          <w:pPr>
            <w:pStyle w:val="54599817A3D94BA9AB4B799D4CC7B3B0"/>
          </w:pPr>
          <w:r w:rsidRPr="00B63E7A">
            <w:rPr>
              <w:rStyle w:val="PlaceholderText"/>
              <w:color w:val="44546A" w:themeColor="text2"/>
            </w:rPr>
            <w:t>Please Explain.</w:t>
          </w:r>
        </w:p>
      </w:docPartBody>
    </w:docPart>
    <w:docPart>
      <w:docPartPr>
        <w:name w:val="60A1760D673741EC96D2DB281FB47737"/>
        <w:category>
          <w:name w:val="General"/>
          <w:gallery w:val="placeholder"/>
        </w:category>
        <w:types>
          <w:type w:val="bbPlcHdr"/>
        </w:types>
        <w:behaviors>
          <w:behavior w:val="content"/>
        </w:behaviors>
        <w:guid w:val="{99894A6D-8716-43B2-9B25-469C998354A0}"/>
      </w:docPartPr>
      <w:docPartBody>
        <w:p w:rsidR="009E3D3A" w:rsidRDefault="00A045BF" w:rsidP="00A045BF">
          <w:pPr>
            <w:pStyle w:val="60A1760D673741EC96D2DB281FB47737"/>
          </w:pPr>
          <w:r w:rsidRPr="00B12475">
            <w:rPr>
              <w:rStyle w:val="PlaceholderText"/>
              <w:color w:val="44546A" w:themeColor="text2"/>
            </w:rPr>
            <w:t>Yes/No</w:t>
          </w:r>
        </w:p>
      </w:docPartBody>
    </w:docPart>
    <w:docPart>
      <w:docPartPr>
        <w:name w:val="95FB30A939E54CA899C2F0FA555FDD74"/>
        <w:category>
          <w:name w:val="General"/>
          <w:gallery w:val="placeholder"/>
        </w:category>
        <w:types>
          <w:type w:val="bbPlcHdr"/>
        </w:types>
        <w:behaviors>
          <w:behavior w:val="content"/>
        </w:behaviors>
        <w:guid w:val="{1138BC08-FFB4-4D2D-B5CB-50CC2C4F7ACE}"/>
      </w:docPartPr>
      <w:docPartBody>
        <w:p w:rsidR="009E3D3A" w:rsidRDefault="00A045BF" w:rsidP="00A045BF">
          <w:pPr>
            <w:pStyle w:val="95FB30A939E54CA899C2F0FA555FDD74"/>
          </w:pPr>
          <w:r w:rsidRPr="00095AB5">
            <w:rPr>
              <w:rStyle w:val="PlaceholderText"/>
              <w:color w:val="44546A" w:themeColor="text2"/>
            </w:rPr>
            <w:t>Please Explain.</w:t>
          </w:r>
        </w:p>
      </w:docPartBody>
    </w:docPart>
    <w:docPart>
      <w:docPartPr>
        <w:name w:val="CF917E7E02EE4B039AB457DDECBE8624"/>
        <w:category>
          <w:name w:val="General"/>
          <w:gallery w:val="placeholder"/>
        </w:category>
        <w:types>
          <w:type w:val="bbPlcHdr"/>
        </w:types>
        <w:behaviors>
          <w:behavior w:val="content"/>
        </w:behaviors>
        <w:guid w:val="{4D47D8DE-5160-41F7-9ECF-DF74F4B7F134}"/>
      </w:docPartPr>
      <w:docPartBody>
        <w:p w:rsidR="009E3D3A" w:rsidRDefault="00A045BF" w:rsidP="00A045BF">
          <w:pPr>
            <w:pStyle w:val="CF917E7E02EE4B039AB457DDECBE8624"/>
          </w:pPr>
          <w:r w:rsidRPr="00B12475">
            <w:rPr>
              <w:rStyle w:val="PlaceholderText"/>
              <w:color w:val="44546A" w:themeColor="text2"/>
            </w:rPr>
            <w:t>Yes/No</w:t>
          </w:r>
        </w:p>
      </w:docPartBody>
    </w:docPart>
    <w:docPart>
      <w:docPartPr>
        <w:name w:val="1722E39577E24C10B93212C6D9A40B4A"/>
        <w:category>
          <w:name w:val="General"/>
          <w:gallery w:val="placeholder"/>
        </w:category>
        <w:types>
          <w:type w:val="bbPlcHdr"/>
        </w:types>
        <w:behaviors>
          <w:behavior w:val="content"/>
        </w:behaviors>
        <w:guid w:val="{73069E5E-5AEB-4948-8BA7-624B590B2D8A}"/>
      </w:docPartPr>
      <w:docPartBody>
        <w:p w:rsidR="009E3D3A" w:rsidRDefault="00A045BF" w:rsidP="00A045BF">
          <w:pPr>
            <w:pStyle w:val="1722E39577E24C10B93212C6D9A40B4A"/>
          </w:pPr>
          <w:r w:rsidRPr="00387821">
            <w:rPr>
              <w:rStyle w:val="PlaceholderText"/>
              <w:color w:val="44546A" w:themeColor="text2"/>
            </w:rPr>
            <w:t>Please Explain.</w:t>
          </w:r>
        </w:p>
      </w:docPartBody>
    </w:docPart>
    <w:docPart>
      <w:docPartPr>
        <w:name w:val="0ADFF252EB4047E39DBBE668ED844731"/>
        <w:category>
          <w:name w:val="General"/>
          <w:gallery w:val="placeholder"/>
        </w:category>
        <w:types>
          <w:type w:val="bbPlcHdr"/>
        </w:types>
        <w:behaviors>
          <w:behavior w:val="content"/>
        </w:behaviors>
        <w:guid w:val="{6C589421-2F70-4E97-B0D4-61EC96910FCE}"/>
      </w:docPartPr>
      <w:docPartBody>
        <w:p w:rsidR="009E3D3A" w:rsidRDefault="00A045BF" w:rsidP="00A045BF">
          <w:pPr>
            <w:pStyle w:val="0ADFF252EB4047E39DBBE668ED844731"/>
          </w:pPr>
          <w:r>
            <w:rPr>
              <w:rStyle w:val="PlaceholderText"/>
              <w:color w:val="44546A" w:themeColor="text2"/>
            </w:rPr>
            <w:t>Yes/No</w:t>
          </w:r>
        </w:p>
      </w:docPartBody>
    </w:docPart>
    <w:docPart>
      <w:docPartPr>
        <w:name w:val="5855588559B64FE68E955B89F9D5523E"/>
        <w:category>
          <w:name w:val="General"/>
          <w:gallery w:val="placeholder"/>
        </w:category>
        <w:types>
          <w:type w:val="bbPlcHdr"/>
        </w:types>
        <w:behaviors>
          <w:behavior w:val="content"/>
        </w:behaviors>
        <w:guid w:val="{FA189F1D-CB5A-4AF2-9B9E-FAEDFCBF79F0}"/>
      </w:docPartPr>
      <w:docPartBody>
        <w:p w:rsidR="009E3D3A" w:rsidRDefault="00A045BF" w:rsidP="00A045BF">
          <w:pPr>
            <w:pStyle w:val="5855588559B64FE68E955B89F9D5523E"/>
          </w:pPr>
          <w:r>
            <w:rPr>
              <w:rStyle w:val="PlaceholderText"/>
              <w:color w:val="44546A" w:themeColor="text2"/>
            </w:rPr>
            <w:t>Yes/No</w:t>
          </w:r>
        </w:p>
      </w:docPartBody>
    </w:docPart>
    <w:docPart>
      <w:docPartPr>
        <w:name w:val="C64FC1F8041544948DE5D9BD8A1ACBC7"/>
        <w:category>
          <w:name w:val="General"/>
          <w:gallery w:val="placeholder"/>
        </w:category>
        <w:types>
          <w:type w:val="bbPlcHdr"/>
        </w:types>
        <w:behaviors>
          <w:behavior w:val="content"/>
        </w:behaviors>
        <w:guid w:val="{576A073D-4EB9-48A2-9F16-CDD9E4146F09}"/>
      </w:docPartPr>
      <w:docPartBody>
        <w:p w:rsidR="009E3D3A" w:rsidRDefault="00A045BF" w:rsidP="00A045BF">
          <w:pPr>
            <w:pStyle w:val="C64FC1F8041544948DE5D9BD8A1ACBC7"/>
          </w:pPr>
          <w:r>
            <w:rPr>
              <w:rStyle w:val="PlaceholderText"/>
              <w:color w:val="44546A" w:themeColor="text2"/>
            </w:rPr>
            <w:t>Yes/No</w:t>
          </w:r>
        </w:p>
      </w:docPartBody>
    </w:docPart>
    <w:docPart>
      <w:docPartPr>
        <w:name w:val="E8E54EE11D6040AF9D986F39D9BAA22F"/>
        <w:category>
          <w:name w:val="General"/>
          <w:gallery w:val="placeholder"/>
        </w:category>
        <w:types>
          <w:type w:val="bbPlcHdr"/>
        </w:types>
        <w:behaviors>
          <w:behavior w:val="content"/>
        </w:behaviors>
        <w:guid w:val="{411D07D1-9CF8-443B-89E5-BF34BF91AA31}"/>
      </w:docPartPr>
      <w:docPartBody>
        <w:p w:rsidR="009E3D3A" w:rsidRDefault="00A045BF" w:rsidP="00A045BF">
          <w:pPr>
            <w:pStyle w:val="E8E54EE11D6040AF9D986F39D9BAA22F"/>
          </w:pPr>
          <w:r>
            <w:rPr>
              <w:rStyle w:val="PlaceholderText"/>
              <w:color w:val="44546A" w:themeColor="text2"/>
            </w:rPr>
            <w:t>Yes/No</w:t>
          </w:r>
        </w:p>
      </w:docPartBody>
    </w:docPart>
    <w:docPart>
      <w:docPartPr>
        <w:name w:val="7AF8337C157348CCAB66D63E6FD24D62"/>
        <w:category>
          <w:name w:val="General"/>
          <w:gallery w:val="placeholder"/>
        </w:category>
        <w:types>
          <w:type w:val="bbPlcHdr"/>
        </w:types>
        <w:behaviors>
          <w:behavior w:val="content"/>
        </w:behaviors>
        <w:guid w:val="{47DAD9AB-123F-4396-82B8-EFA69828AFF4}"/>
      </w:docPartPr>
      <w:docPartBody>
        <w:p w:rsidR="009E3D3A" w:rsidRDefault="00A045BF" w:rsidP="00A045BF">
          <w:pPr>
            <w:pStyle w:val="7AF8337C157348CCAB66D63E6FD24D62"/>
          </w:pPr>
          <w:r>
            <w:rPr>
              <w:rStyle w:val="PlaceholderText"/>
              <w:color w:val="44546A" w:themeColor="text2"/>
            </w:rPr>
            <w:t>Yes/No</w:t>
          </w:r>
        </w:p>
      </w:docPartBody>
    </w:docPart>
    <w:docPart>
      <w:docPartPr>
        <w:name w:val="18D8C5BEA60644448479C2928C966B47"/>
        <w:category>
          <w:name w:val="General"/>
          <w:gallery w:val="placeholder"/>
        </w:category>
        <w:types>
          <w:type w:val="bbPlcHdr"/>
        </w:types>
        <w:behaviors>
          <w:behavior w:val="content"/>
        </w:behaviors>
        <w:guid w:val="{3F00A667-9C21-4D9A-9043-CB8DAA529CBA}"/>
      </w:docPartPr>
      <w:docPartBody>
        <w:p w:rsidR="009E3D3A" w:rsidRDefault="00A045BF" w:rsidP="00A045BF">
          <w:pPr>
            <w:pStyle w:val="18D8C5BEA60644448479C2928C966B47"/>
          </w:pPr>
          <w:r w:rsidRPr="00241DE0">
            <w:rPr>
              <w:rStyle w:val="PlaceholderText"/>
              <w:color w:val="44546A" w:themeColor="text2"/>
            </w:rPr>
            <w:t>Yes/No</w:t>
          </w:r>
        </w:p>
      </w:docPartBody>
    </w:docPart>
    <w:docPart>
      <w:docPartPr>
        <w:name w:val="AAEED326C4374A12BE5F3F37C329C60A"/>
        <w:category>
          <w:name w:val="General"/>
          <w:gallery w:val="placeholder"/>
        </w:category>
        <w:types>
          <w:type w:val="bbPlcHdr"/>
        </w:types>
        <w:behaviors>
          <w:behavior w:val="content"/>
        </w:behaviors>
        <w:guid w:val="{58F2FF99-EE37-44C8-9EBE-BCDD4DD68500}"/>
      </w:docPartPr>
      <w:docPartBody>
        <w:p w:rsidR="009E3D3A" w:rsidRDefault="00A045BF" w:rsidP="00A045BF">
          <w:pPr>
            <w:pStyle w:val="AAEED326C4374A12BE5F3F37C329C60A"/>
          </w:pPr>
          <w:r w:rsidRPr="00241DE0">
            <w:rPr>
              <w:rStyle w:val="PlaceholderText"/>
              <w:color w:val="44546A" w:themeColor="text2"/>
            </w:rPr>
            <w:t>Yes/No</w:t>
          </w:r>
        </w:p>
      </w:docPartBody>
    </w:docPart>
    <w:docPart>
      <w:docPartPr>
        <w:name w:val="BCB6B7DB59944E49BF732C30FAFCBC4B"/>
        <w:category>
          <w:name w:val="General"/>
          <w:gallery w:val="placeholder"/>
        </w:category>
        <w:types>
          <w:type w:val="bbPlcHdr"/>
        </w:types>
        <w:behaviors>
          <w:behavior w:val="content"/>
        </w:behaviors>
        <w:guid w:val="{6255CC40-85F7-4184-B387-606B0FD8363F}"/>
      </w:docPartPr>
      <w:docPartBody>
        <w:p w:rsidR="009E3D3A" w:rsidRDefault="00A045BF" w:rsidP="00A045BF">
          <w:pPr>
            <w:pStyle w:val="BCB6B7DB59944E49BF732C30FAFCBC4B"/>
          </w:pPr>
          <w:r w:rsidRPr="00241DE0">
            <w:rPr>
              <w:rStyle w:val="PlaceholderText"/>
              <w:color w:val="44546A" w:themeColor="text2"/>
            </w:rPr>
            <w:t>Yes/No</w:t>
          </w:r>
        </w:p>
      </w:docPartBody>
    </w:docPart>
    <w:docPart>
      <w:docPartPr>
        <w:name w:val="013B8FD315F24216AC2153608F2066C6"/>
        <w:category>
          <w:name w:val="General"/>
          <w:gallery w:val="placeholder"/>
        </w:category>
        <w:types>
          <w:type w:val="bbPlcHdr"/>
        </w:types>
        <w:behaviors>
          <w:behavior w:val="content"/>
        </w:behaviors>
        <w:guid w:val="{D0DB58C8-0645-4332-8080-2FBBC78292BC}"/>
      </w:docPartPr>
      <w:docPartBody>
        <w:p w:rsidR="009E3D3A" w:rsidRDefault="00A045BF" w:rsidP="00A045BF">
          <w:pPr>
            <w:pStyle w:val="013B8FD315F24216AC2153608F2066C6"/>
          </w:pPr>
          <w:r w:rsidRPr="007E435C">
            <w:rPr>
              <w:rStyle w:val="PlaceholderText"/>
              <w:color w:val="44546A" w:themeColor="text2"/>
            </w:rPr>
            <w:t>Yes/No</w:t>
          </w:r>
        </w:p>
      </w:docPartBody>
    </w:docPart>
    <w:docPart>
      <w:docPartPr>
        <w:name w:val="5EEE4498835C4E999526065F3B52361D"/>
        <w:category>
          <w:name w:val="General"/>
          <w:gallery w:val="placeholder"/>
        </w:category>
        <w:types>
          <w:type w:val="bbPlcHdr"/>
        </w:types>
        <w:behaviors>
          <w:behavior w:val="content"/>
        </w:behaviors>
        <w:guid w:val="{27D84D3A-7F41-4095-95EB-3CACD8245C9C}"/>
      </w:docPartPr>
      <w:docPartBody>
        <w:p w:rsidR="009E3D3A" w:rsidRDefault="00A045BF" w:rsidP="00A045BF">
          <w:pPr>
            <w:pStyle w:val="5EEE4498835C4E999526065F3B52361D"/>
          </w:pPr>
          <w:r w:rsidRPr="00095AB5">
            <w:rPr>
              <w:rStyle w:val="PlaceholderText"/>
              <w:color w:val="44546A" w:themeColor="text2"/>
            </w:rPr>
            <w:t xml:space="preserve">Please </w:t>
          </w:r>
          <w:r>
            <w:rPr>
              <w:rStyle w:val="PlaceholderText"/>
              <w:color w:val="44546A" w:themeColor="text2"/>
            </w:rPr>
            <w:t>List</w:t>
          </w:r>
          <w:r w:rsidRPr="00095AB5">
            <w:rPr>
              <w:rStyle w:val="PlaceholderText"/>
              <w:color w:val="44546A" w:themeColor="text2"/>
            </w:rPr>
            <w:t>.</w:t>
          </w:r>
        </w:p>
      </w:docPartBody>
    </w:docPart>
    <w:docPart>
      <w:docPartPr>
        <w:name w:val="729B8711E7394BE39F69D257DECB7D7B"/>
        <w:category>
          <w:name w:val="General"/>
          <w:gallery w:val="placeholder"/>
        </w:category>
        <w:types>
          <w:type w:val="bbPlcHdr"/>
        </w:types>
        <w:behaviors>
          <w:behavior w:val="content"/>
        </w:behaviors>
        <w:guid w:val="{B56748D2-9AB3-4DAF-9174-408F9E668D86}"/>
      </w:docPartPr>
      <w:docPartBody>
        <w:p w:rsidR="009E3D3A" w:rsidRDefault="00A045BF" w:rsidP="00A045BF">
          <w:pPr>
            <w:pStyle w:val="729B8711E7394BE39F69D257DECB7D7B"/>
          </w:pPr>
          <w:r w:rsidRPr="007E435C">
            <w:rPr>
              <w:rStyle w:val="PlaceholderText"/>
              <w:color w:val="44546A" w:themeColor="text2"/>
            </w:rPr>
            <w:t>Yes/No</w:t>
          </w:r>
        </w:p>
      </w:docPartBody>
    </w:docPart>
    <w:docPart>
      <w:docPartPr>
        <w:name w:val="1F00F367F45944D1B62AADE346AF9A69"/>
        <w:category>
          <w:name w:val="General"/>
          <w:gallery w:val="placeholder"/>
        </w:category>
        <w:types>
          <w:type w:val="bbPlcHdr"/>
        </w:types>
        <w:behaviors>
          <w:behavior w:val="content"/>
        </w:behaviors>
        <w:guid w:val="{EA6F551C-4E0C-407D-931E-026E620C454D}"/>
      </w:docPartPr>
      <w:docPartBody>
        <w:p w:rsidR="009E3D3A" w:rsidRDefault="00A045BF" w:rsidP="00A045BF">
          <w:pPr>
            <w:pStyle w:val="1F00F367F45944D1B62AADE346AF9A69"/>
          </w:pPr>
          <w:r w:rsidRPr="007E435C">
            <w:rPr>
              <w:rStyle w:val="PlaceholderText"/>
              <w:color w:val="44546A" w:themeColor="text2"/>
            </w:rPr>
            <w:t>Yes/No</w:t>
          </w:r>
        </w:p>
      </w:docPartBody>
    </w:docPart>
    <w:docPart>
      <w:docPartPr>
        <w:name w:val="B82150CDAA194A8F8CD6DB5C6DD83ED0"/>
        <w:category>
          <w:name w:val="General"/>
          <w:gallery w:val="placeholder"/>
        </w:category>
        <w:types>
          <w:type w:val="bbPlcHdr"/>
        </w:types>
        <w:behaviors>
          <w:behavior w:val="content"/>
        </w:behaviors>
        <w:guid w:val="{3E409046-CC6A-4BCD-AFC2-E402809D7163}"/>
      </w:docPartPr>
      <w:docPartBody>
        <w:p w:rsidR="009E3D3A" w:rsidRDefault="00A045BF" w:rsidP="00A045BF">
          <w:pPr>
            <w:pStyle w:val="B82150CDAA194A8F8CD6DB5C6DD83ED0"/>
          </w:pPr>
          <w:r>
            <w:rPr>
              <w:rStyle w:val="PlaceholderText"/>
              <w:color w:val="44546A" w:themeColor="text2"/>
            </w:rPr>
            <w:t>#</w:t>
          </w:r>
        </w:p>
      </w:docPartBody>
    </w:docPart>
    <w:docPart>
      <w:docPartPr>
        <w:name w:val="CBB1CFE9CD544A8DB6E6ED9762954162"/>
        <w:category>
          <w:name w:val="General"/>
          <w:gallery w:val="placeholder"/>
        </w:category>
        <w:types>
          <w:type w:val="bbPlcHdr"/>
        </w:types>
        <w:behaviors>
          <w:behavior w:val="content"/>
        </w:behaviors>
        <w:guid w:val="{07277953-00CD-4BA8-B2BD-4ACE6D9B8F02}"/>
      </w:docPartPr>
      <w:docPartBody>
        <w:p w:rsidR="009E3D3A" w:rsidRDefault="00A045BF" w:rsidP="00A045BF">
          <w:pPr>
            <w:pStyle w:val="CBB1CFE9CD544A8DB6E6ED9762954162"/>
          </w:pPr>
          <w:r w:rsidRPr="007E435C">
            <w:rPr>
              <w:rStyle w:val="PlaceholderText"/>
              <w:color w:val="44546A" w:themeColor="text2"/>
            </w:rPr>
            <w:t>%</w:t>
          </w:r>
        </w:p>
      </w:docPartBody>
    </w:docPart>
    <w:docPart>
      <w:docPartPr>
        <w:name w:val="939B5317D6CB413AA4F18F96CF989F31"/>
        <w:category>
          <w:name w:val="General"/>
          <w:gallery w:val="placeholder"/>
        </w:category>
        <w:types>
          <w:type w:val="bbPlcHdr"/>
        </w:types>
        <w:behaviors>
          <w:behavior w:val="content"/>
        </w:behaviors>
        <w:guid w:val="{19AB2D5C-B867-4C5D-96AA-640E72EF208A}"/>
      </w:docPartPr>
      <w:docPartBody>
        <w:p w:rsidR="009E3D3A" w:rsidRDefault="00A045BF" w:rsidP="00A045BF">
          <w:pPr>
            <w:pStyle w:val="939B5317D6CB413AA4F18F96CF989F31"/>
          </w:pPr>
          <w:r w:rsidRPr="007E435C">
            <w:rPr>
              <w:rStyle w:val="PlaceholderText"/>
              <w:color w:val="44546A" w:themeColor="text2"/>
            </w:rPr>
            <w:t>%</w:t>
          </w:r>
        </w:p>
      </w:docPartBody>
    </w:docPart>
    <w:docPart>
      <w:docPartPr>
        <w:name w:val="B83F4856F7EC4F48ACEE595FB7357897"/>
        <w:category>
          <w:name w:val="General"/>
          <w:gallery w:val="placeholder"/>
        </w:category>
        <w:types>
          <w:type w:val="bbPlcHdr"/>
        </w:types>
        <w:behaviors>
          <w:behavior w:val="content"/>
        </w:behaviors>
        <w:guid w:val="{74B32B8B-7EF1-433A-93C9-D838EF9BB39E}"/>
      </w:docPartPr>
      <w:docPartBody>
        <w:p w:rsidR="009E3D3A" w:rsidRDefault="00A045BF" w:rsidP="00A045BF">
          <w:pPr>
            <w:pStyle w:val="B83F4856F7EC4F48ACEE595FB7357897"/>
          </w:pPr>
          <w:r w:rsidRPr="007E435C">
            <w:rPr>
              <w:rStyle w:val="PlaceholderText"/>
              <w:color w:val="44546A" w:themeColor="text2"/>
            </w:rPr>
            <w:t>%</w:t>
          </w:r>
        </w:p>
      </w:docPartBody>
    </w:docPart>
    <w:docPart>
      <w:docPartPr>
        <w:name w:val="C2A2867CEEE8413FA1FE52CEA4E86BAD"/>
        <w:category>
          <w:name w:val="General"/>
          <w:gallery w:val="placeholder"/>
        </w:category>
        <w:types>
          <w:type w:val="bbPlcHdr"/>
        </w:types>
        <w:behaviors>
          <w:behavior w:val="content"/>
        </w:behaviors>
        <w:guid w:val="{8E5D0E60-9D7D-4E10-A05C-CB5C071B7E77}"/>
      </w:docPartPr>
      <w:docPartBody>
        <w:p w:rsidR="009E3D3A" w:rsidRDefault="00A045BF" w:rsidP="00A045BF">
          <w:pPr>
            <w:pStyle w:val="C2A2867CEEE8413FA1FE52CEA4E86BAD"/>
          </w:pPr>
          <w:r w:rsidRPr="007E435C">
            <w:rPr>
              <w:rStyle w:val="PlaceholderText"/>
              <w:color w:val="44546A" w:themeColor="text2"/>
            </w:rPr>
            <w:t>%</w:t>
          </w:r>
        </w:p>
      </w:docPartBody>
    </w:docPart>
    <w:docPart>
      <w:docPartPr>
        <w:name w:val="83AF4A512DD943FA9AE14FAA6E101BC0"/>
        <w:category>
          <w:name w:val="General"/>
          <w:gallery w:val="placeholder"/>
        </w:category>
        <w:types>
          <w:type w:val="bbPlcHdr"/>
        </w:types>
        <w:behaviors>
          <w:behavior w:val="content"/>
        </w:behaviors>
        <w:guid w:val="{0177ABF3-D66B-4EDC-A530-093ACEAD75C5}"/>
      </w:docPartPr>
      <w:docPartBody>
        <w:p w:rsidR="009E3D3A" w:rsidRDefault="00A045BF" w:rsidP="00A045BF">
          <w:pPr>
            <w:pStyle w:val="83AF4A512DD943FA9AE14FAA6E101BC0"/>
          </w:pPr>
          <w:r w:rsidRPr="007E435C">
            <w:rPr>
              <w:rStyle w:val="PlaceholderText"/>
              <w:color w:val="44546A" w:themeColor="text2"/>
            </w:rPr>
            <w:t>%</w:t>
          </w:r>
        </w:p>
      </w:docPartBody>
    </w:docPart>
    <w:docPart>
      <w:docPartPr>
        <w:name w:val="D0F458C8C3824AD2BCFED079FC02391F"/>
        <w:category>
          <w:name w:val="General"/>
          <w:gallery w:val="placeholder"/>
        </w:category>
        <w:types>
          <w:type w:val="bbPlcHdr"/>
        </w:types>
        <w:behaviors>
          <w:behavior w:val="content"/>
        </w:behaviors>
        <w:guid w:val="{93280DAC-F844-4FE8-A090-EC1B439C6343}"/>
      </w:docPartPr>
      <w:docPartBody>
        <w:p w:rsidR="009E3D3A" w:rsidRDefault="00A045BF" w:rsidP="00A045BF">
          <w:pPr>
            <w:pStyle w:val="D0F458C8C3824AD2BCFED079FC02391F"/>
          </w:pPr>
          <w:r w:rsidRPr="007E435C">
            <w:rPr>
              <w:rStyle w:val="PlaceholderText"/>
              <w:color w:val="44546A" w:themeColor="text2"/>
            </w:rPr>
            <w:t>Yes/No</w:t>
          </w:r>
        </w:p>
      </w:docPartBody>
    </w:docPart>
    <w:docPart>
      <w:docPartPr>
        <w:name w:val="D264A5E1A5FE4AC3B731CE93945424F4"/>
        <w:category>
          <w:name w:val="General"/>
          <w:gallery w:val="placeholder"/>
        </w:category>
        <w:types>
          <w:type w:val="bbPlcHdr"/>
        </w:types>
        <w:behaviors>
          <w:behavior w:val="content"/>
        </w:behaviors>
        <w:guid w:val="{7E885066-BF18-47A7-9906-54B617E87212}"/>
      </w:docPartPr>
      <w:docPartBody>
        <w:p w:rsidR="009E3D3A" w:rsidRDefault="00A045BF" w:rsidP="00A045BF">
          <w:pPr>
            <w:pStyle w:val="D264A5E1A5FE4AC3B731CE93945424F4"/>
          </w:pPr>
          <w:r w:rsidRPr="007E435C">
            <w:rPr>
              <w:rStyle w:val="PlaceholderText"/>
              <w:color w:val="44546A" w:themeColor="text2"/>
            </w:rPr>
            <w:t>Yes/No</w:t>
          </w:r>
        </w:p>
      </w:docPartBody>
    </w:docPart>
    <w:docPart>
      <w:docPartPr>
        <w:name w:val="343D2E96A13D4058BE5103F390C70FCE"/>
        <w:category>
          <w:name w:val="General"/>
          <w:gallery w:val="placeholder"/>
        </w:category>
        <w:types>
          <w:type w:val="bbPlcHdr"/>
        </w:types>
        <w:behaviors>
          <w:behavior w:val="content"/>
        </w:behaviors>
        <w:guid w:val="{BE497DE9-7DA5-4C58-8C40-85F8B9D35303}"/>
      </w:docPartPr>
      <w:docPartBody>
        <w:p w:rsidR="009E3D3A" w:rsidRDefault="00A045BF" w:rsidP="00A045BF">
          <w:pPr>
            <w:pStyle w:val="343D2E96A13D4058BE5103F390C70FCE"/>
          </w:pPr>
          <w:r w:rsidRPr="007E435C">
            <w:rPr>
              <w:rStyle w:val="PlaceholderText"/>
              <w:color w:val="44546A" w:themeColor="text2"/>
            </w:rPr>
            <w:t>Yes/No</w:t>
          </w:r>
        </w:p>
      </w:docPartBody>
    </w:docPart>
    <w:docPart>
      <w:docPartPr>
        <w:name w:val="FC25CF5C6153458E874895398F14ECC1"/>
        <w:category>
          <w:name w:val="General"/>
          <w:gallery w:val="placeholder"/>
        </w:category>
        <w:types>
          <w:type w:val="bbPlcHdr"/>
        </w:types>
        <w:behaviors>
          <w:behavior w:val="content"/>
        </w:behaviors>
        <w:guid w:val="{32C30675-C7B4-4AD1-B962-25E576A52FE1}"/>
      </w:docPartPr>
      <w:docPartBody>
        <w:p w:rsidR="009E3D3A" w:rsidRDefault="00A045BF" w:rsidP="00A045BF">
          <w:pPr>
            <w:pStyle w:val="FC25CF5C6153458E874895398F14ECC1"/>
          </w:pPr>
          <w:r w:rsidRPr="007E435C">
            <w:rPr>
              <w:rStyle w:val="PlaceholderText"/>
              <w:color w:val="44546A" w:themeColor="text2"/>
            </w:rPr>
            <w:t>Yes/No</w:t>
          </w:r>
        </w:p>
      </w:docPartBody>
    </w:docPart>
    <w:docPart>
      <w:docPartPr>
        <w:name w:val="94F3B3420A184FEBB4393A4FC68DBACE"/>
        <w:category>
          <w:name w:val="General"/>
          <w:gallery w:val="placeholder"/>
        </w:category>
        <w:types>
          <w:type w:val="bbPlcHdr"/>
        </w:types>
        <w:behaviors>
          <w:behavior w:val="content"/>
        </w:behaviors>
        <w:guid w:val="{9C0B955D-BAD0-48CA-87B9-1AC2563B5BD7}"/>
      </w:docPartPr>
      <w:docPartBody>
        <w:p w:rsidR="009E3D3A" w:rsidRDefault="00A045BF" w:rsidP="00A045BF">
          <w:pPr>
            <w:pStyle w:val="94F3B3420A184FEBB4393A4FC68DBACE"/>
          </w:pPr>
          <w:r w:rsidRPr="007E435C">
            <w:rPr>
              <w:rStyle w:val="PlaceholderText"/>
              <w:color w:val="44546A" w:themeColor="text2"/>
            </w:rPr>
            <w:t>Yes/No</w:t>
          </w:r>
        </w:p>
      </w:docPartBody>
    </w:docPart>
    <w:docPart>
      <w:docPartPr>
        <w:name w:val="CE3DEE8F916D47EA8AB3385919E99B8E"/>
        <w:category>
          <w:name w:val="General"/>
          <w:gallery w:val="placeholder"/>
        </w:category>
        <w:types>
          <w:type w:val="bbPlcHdr"/>
        </w:types>
        <w:behaviors>
          <w:behavior w:val="content"/>
        </w:behaviors>
        <w:guid w:val="{545CDCD6-B834-4B79-8552-E8DF964359BC}"/>
      </w:docPartPr>
      <w:docPartBody>
        <w:p w:rsidR="009E3D3A" w:rsidRDefault="00A045BF" w:rsidP="00A045BF">
          <w:pPr>
            <w:pStyle w:val="CE3DEE8F916D47EA8AB3385919E99B8E"/>
          </w:pPr>
          <w:r w:rsidRPr="007E435C">
            <w:rPr>
              <w:rStyle w:val="PlaceholderText"/>
              <w:color w:val="44546A" w:themeColor="text2"/>
            </w:rPr>
            <w:t>Yes/No</w:t>
          </w:r>
        </w:p>
      </w:docPartBody>
    </w:docPart>
    <w:docPart>
      <w:docPartPr>
        <w:name w:val="C8006E03C24B42EBB575CCF318C0CEC0"/>
        <w:category>
          <w:name w:val="General"/>
          <w:gallery w:val="placeholder"/>
        </w:category>
        <w:types>
          <w:type w:val="bbPlcHdr"/>
        </w:types>
        <w:behaviors>
          <w:behavior w:val="content"/>
        </w:behaviors>
        <w:guid w:val="{F9151CC3-8F3D-4480-9EFA-2E2CB7B621E8}"/>
      </w:docPartPr>
      <w:docPartBody>
        <w:p w:rsidR="009E3D3A" w:rsidRDefault="00A045BF" w:rsidP="00A045BF">
          <w:pPr>
            <w:pStyle w:val="C8006E03C24B42EBB575CCF318C0CEC0"/>
          </w:pPr>
          <w:r w:rsidRPr="007E435C">
            <w:rPr>
              <w:rStyle w:val="PlaceholderText"/>
              <w:color w:val="44546A" w:themeColor="text2"/>
            </w:rPr>
            <w:t>Yes/No</w:t>
          </w:r>
        </w:p>
      </w:docPartBody>
    </w:docPart>
    <w:docPart>
      <w:docPartPr>
        <w:name w:val="4972FBEAD4F44890AB2274FA7657D867"/>
        <w:category>
          <w:name w:val="General"/>
          <w:gallery w:val="placeholder"/>
        </w:category>
        <w:types>
          <w:type w:val="bbPlcHdr"/>
        </w:types>
        <w:behaviors>
          <w:behavior w:val="content"/>
        </w:behaviors>
        <w:guid w:val="{0C9327F2-1A7E-4852-B523-E8B8177B46DB}"/>
      </w:docPartPr>
      <w:docPartBody>
        <w:p w:rsidR="009E3D3A" w:rsidRDefault="00A045BF" w:rsidP="00A045BF">
          <w:pPr>
            <w:pStyle w:val="4972FBEAD4F44890AB2274FA7657D867"/>
          </w:pPr>
          <w:r w:rsidRPr="00095AB5">
            <w:rPr>
              <w:rStyle w:val="PlaceholderText"/>
              <w:color w:val="44546A" w:themeColor="text2"/>
            </w:rPr>
            <w:t>Please Explain.</w:t>
          </w:r>
        </w:p>
      </w:docPartBody>
    </w:docPart>
    <w:docPart>
      <w:docPartPr>
        <w:name w:val="FA2C8040B193414BBDDA1C9413F872D3"/>
        <w:category>
          <w:name w:val="General"/>
          <w:gallery w:val="placeholder"/>
        </w:category>
        <w:types>
          <w:type w:val="bbPlcHdr"/>
        </w:types>
        <w:behaviors>
          <w:behavior w:val="content"/>
        </w:behaviors>
        <w:guid w:val="{08AD33CB-8016-4EA4-B2CC-9040AD1677AF}"/>
      </w:docPartPr>
      <w:docPartBody>
        <w:p w:rsidR="009E3D3A" w:rsidRDefault="00A045BF" w:rsidP="00A045BF">
          <w:pPr>
            <w:pStyle w:val="FA2C8040B193414BBDDA1C9413F872D3"/>
          </w:pPr>
          <w:r w:rsidRPr="00095AB5">
            <w:rPr>
              <w:rStyle w:val="PlaceholderText"/>
              <w:color w:val="44546A" w:themeColor="text2"/>
            </w:rPr>
            <w:t>Please Explain.</w:t>
          </w:r>
        </w:p>
      </w:docPartBody>
    </w:docPart>
    <w:docPart>
      <w:docPartPr>
        <w:name w:val="519B89CFEE0F42FEA975B1491A69F57F"/>
        <w:category>
          <w:name w:val="General"/>
          <w:gallery w:val="placeholder"/>
        </w:category>
        <w:types>
          <w:type w:val="bbPlcHdr"/>
        </w:types>
        <w:behaviors>
          <w:behavior w:val="content"/>
        </w:behaviors>
        <w:guid w:val="{718E12C2-70A3-4D0E-B78A-678EC1B05445}"/>
      </w:docPartPr>
      <w:docPartBody>
        <w:p w:rsidR="009E3D3A" w:rsidRDefault="00A045BF" w:rsidP="00A045BF">
          <w:pPr>
            <w:pStyle w:val="519B89CFEE0F42FEA975B1491A69F57F"/>
          </w:pPr>
          <w:r w:rsidRPr="007E435C">
            <w:rPr>
              <w:rStyle w:val="PlaceholderText"/>
              <w:color w:val="44546A" w:themeColor="text2"/>
            </w:rPr>
            <w:t>Yes/No</w:t>
          </w:r>
        </w:p>
      </w:docPartBody>
    </w:docPart>
    <w:docPart>
      <w:docPartPr>
        <w:name w:val="CE72B417BFF94EC38C10D6EEB1C56F5A"/>
        <w:category>
          <w:name w:val="General"/>
          <w:gallery w:val="placeholder"/>
        </w:category>
        <w:types>
          <w:type w:val="bbPlcHdr"/>
        </w:types>
        <w:behaviors>
          <w:behavior w:val="content"/>
        </w:behaviors>
        <w:guid w:val="{D98E68AD-8BBF-4243-A661-40E7524B53D5}"/>
      </w:docPartPr>
      <w:docPartBody>
        <w:p w:rsidR="009E3D3A" w:rsidRDefault="00A045BF" w:rsidP="00A045BF">
          <w:pPr>
            <w:pStyle w:val="CE72B417BFF94EC38C10D6EEB1C56F5A"/>
          </w:pPr>
          <w:r w:rsidRPr="007E435C">
            <w:rPr>
              <w:rStyle w:val="PlaceholderText"/>
              <w:color w:val="44546A" w:themeColor="text2"/>
            </w:rPr>
            <w:t>Yes/No</w:t>
          </w:r>
        </w:p>
      </w:docPartBody>
    </w:docPart>
    <w:docPart>
      <w:docPartPr>
        <w:name w:val="7A88972A1B3F4DBDBB96CCF11E1AB0FB"/>
        <w:category>
          <w:name w:val="General"/>
          <w:gallery w:val="placeholder"/>
        </w:category>
        <w:types>
          <w:type w:val="bbPlcHdr"/>
        </w:types>
        <w:behaviors>
          <w:behavior w:val="content"/>
        </w:behaviors>
        <w:guid w:val="{404BE99D-BD10-4628-AB92-DB8E9B4DCBF0}"/>
      </w:docPartPr>
      <w:docPartBody>
        <w:p w:rsidR="009E3D3A" w:rsidRDefault="00A045BF" w:rsidP="00A045BF">
          <w:pPr>
            <w:pStyle w:val="7A88972A1B3F4DBDBB96CCF11E1AB0FB"/>
          </w:pPr>
          <w:r w:rsidRPr="00095AB5">
            <w:rPr>
              <w:rStyle w:val="PlaceholderText"/>
              <w:color w:val="44546A" w:themeColor="text2"/>
            </w:rPr>
            <w:t>Please Explain.</w:t>
          </w:r>
        </w:p>
      </w:docPartBody>
    </w:docPart>
    <w:docPart>
      <w:docPartPr>
        <w:name w:val="28D2787BE3C447239D37F7DB8C775261"/>
        <w:category>
          <w:name w:val="General"/>
          <w:gallery w:val="placeholder"/>
        </w:category>
        <w:types>
          <w:type w:val="bbPlcHdr"/>
        </w:types>
        <w:behaviors>
          <w:behavior w:val="content"/>
        </w:behaviors>
        <w:guid w:val="{FF6C16CA-2DBE-4ED5-B6ED-EAE41EF22524}"/>
      </w:docPartPr>
      <w:docPartBody>
        <w:p w:rsidR="009E3D3A" w:rsidRDefault="00A045BF" w:rsidP="00A045BF">
          <w:pPr>
            <w:pStyle w:val="28D2787BE3C447239D37F7DB8C775261"/>
          </w:pPr>
          <w:r w:rsidRPr="007E435C">
            <w:rPr>
              <w:rStyle w:val="PlaceholderText"/>
              <w:color w:val="44546A" w:themeColor="text2"/>
            </w:rPr>
            <w:t>Yes/No</w:t>
          </w:r>
        </w:p>
      </w:docPartBody>
    </w:docPart>
    <w:docPart>
      <w:docPartPr>
        <w:name w:val="9103231C93994DE78EC87D23CAA34958"/>
        <w:category>
          <w:name w:val="General"/>
          <w:gallery w:val="placeholder"/>
        </w:category>
        <w:types>
          <w:type w:val="bbPlcHdr"/>
        </w:types>
        <w:behaviors>
          <w:behavior w:val="content"/>
        </w:behaviors>
        <w:guid w:val="{38586EE3-9A26-4A46-BBDE-7AC5FFF16139}"/>
      </w:docPartPr>
      <w:docPartBody>
        <w:p w:rsidR="009E3D3A" w:rsidRDefault="00A045BF" w:rsidP="00A045BF">
          <w:pPr>
            <w:pStyle w:val="9103231C93994DE78EC87D23CAA34958"/>
          </w:pPr>
          <w:r w:rsidRPr="00095AB5">
            <w:rPr>
              <w:rStyle w:val="PlaceholderText"/>
              <w:color w:val="44546A" w:themeColor="text2"/>
            </w:rPr>
            <w:t>Please Explain.</w:t>
          </w:r>
        </w:p>
      </w:docPartBody>
    </w:docPart>
    <w:docPart>
      <w:docPartPr>
        <w:name w:val="44E0151C9E8B4100AE1B4E199E71266E"/>
        <w:category>
          <w:name w:val="General"/>
          <w:gallery w:val="placeholder"/>
        </w:category>
        <w:types>
          <w:type w:val="bbPlcHdr"/>
        </w:types>
        <w:behaviors>
          <w:behavior w:val="content"/>
        </w:behaviors>
        <w:guid w:val="{2F9F0AF1-9C06-421F-B408-48AB25D55F6A}"/>
      </w:docPartPr>
      <w:docPartBody>
        <w:p w:rsidR="009E3D3A" w:rsidRDefault="00A045BF" w:rsidP="00A045BF">
          <w:pPr>
            <w:pStyle w:val="44E0151C9E8B4100AE1B4E199E71266E"/>
          </w:pPr>
          <w:r w:rsidRPr="007E435C">
            <w:rPr>
              <w:rStyle w:val="PlaceholderText"/>
              <w:color w:val="44546A" w:themeColor="text2"/>
            </w:rPr>
            <w:t>Yes/No</w:t>
          </w:r>
        </w:p>
      </w:docPartBody>
    </w:docPart>
    <w:docPart>
      <w:docPartPr>
        <w:name w:val="EF073DA73B3D49AF8C30F34857FDFC8A"/>
        <w:category>
          <w:name w:val="General"/>
          <w:gallery w:val="placeholder"/>
        </w:category>
        <w:types>
          <w:type w:val="bbPlcHdr"/>
        </w:types>
        <w:behaviors>
          <w:behavior w:val="content"/>
        </w:behaviors>
        <w:guid w:val="{B435F7A8-F14D-4179-BA95-7230754FE939}"/>
      </w:docPartPr>
      <w:docPartBody>
        <w:p w:rsidR="009E3D3A" w:rsidRDefault="00A045BF" w:rsidP="00A045BF">
          <w:pPr>
            <w:pStyle w:val="EF073DA73B3D49AF8C30F34857FDFC8A"/>
          </w:pPr>
          <w:r w:rsidRPr="00095AB5">
            <w:rPr>
              <w:rStyle w:val="PlaceholderText"/>
              <w:color w:val="44546A" w:themeColor="text2"/>
            </w:rPr>
            <w:t>Please Explain.</w:t>
          </w:r>
        </w:p>
      </w:docPartBody>
    </w:docPart>
    <w:docPart>
      <w:docPartPr>
        <w:name w:val="413D71E8EED34103B083D6810146594A"/>
        <w:category>
          <w:name w:val="General"/>
          <w:gallery w:val="placeholder"/>
        </w:category>
        <w:types>
          <w:type w:val="bbPlcHdr"/>
        </w:types>
        <w:behaviors>
          <w:behavior w:val="content"/>
        </w:behaviors>
        <w:guid w:val="{B14C13CB-CD24-44F8-ADB8-3F91E0D753E3}"/>
      </w:docPartPr>
      <w:docPartBody>
        <w:p w:rsidR="009E3D3A" w:rsidRDefault="00A045BF" w:rsidP="00A045BF">
          <w:pPr>
            <w:pStyle w:val="413D71E8EED34103B083D6810146594A"/>
          </w:pPr>
          <w:r w:rsidRPr="007E435C">
            <w:rPr>
              <w:rStyle w:val="PlaceholderText"/>
              <w:color w:val="44546A" w:themeColor="text2"/>
            </w:rPr>
            <w:t>Yes/No</w:t>
          </w:r>
        </w:p>
      </w:docPartBody>
    </w:docPart>
    <w:docPart>
      <w:docPartPr>
        <w:name w:val="6F65A3096E0A42CCBCCF20CE7A9458D8"/>
        <w:category>
          <w:name w:val="General"/>
          <w:gallery w:val="placeholder"/>
        </w:category>
        <w:types>
          <w:type w:val="bbPlcHdr"/>
        </w:types>
        <w:behaviors>
          <w:behavior w:val="content"/>
        </w:behaviors>
        <w:guid w:val="{EE70C0A9-DFD9-4BE3-9507-A4A683B7E8F6}"/>
      </w:docPartPr>
      <w:docPartBody>
        <w:p w:rsidR="009E3D3A" w:rsidRDefault="00A045BF" w:rsidP="00A045BF">
          <w:pPr>
            <w:pStyle w:val="6F65A3096E0A42CCBCCF20CE7A9458D8"/>
          </w:pPr>
          <w:r w:rsidRPr="00095AB5">
            <w:rPr>
              <w:rStyle w:val="PlaceholderText"/>
              <w:color w:val="44546A" w:themeColor="text2"/>
            </w:rPr>
            <w:t>Please Explain.</w:t>
          </w:r>
        </w:p>
      </w:docPartBody>
    </w:docPart>
    <w:docPart>
      <w:docPartPr>
        <w:name w:val="68DB58740DD24148803768331BB219D5"/>
        <w:category>
          <w:name w:val="General"/>
          <w:gallery w:val="placeholder"/>
        </w:category>
        <w:types>
          <w:type w:val="bbPlcHdr"/>
        </w:types>
        <w:behaviors>
          <w:behavior w:val="content"/>
        </w:behaviors>
        <w:guid w:val="{DFAED5E7-549F-4FC5-8A2C-163A0E1C394D}"/>
      </w:docPartPr>
      <w:docPartBody>
        <w:p w:rsidR="009E3D3A" w:rsidRDefault="00A045BF" w:rsidP="00A045BF">
          <w:pPr>
            <w:pStyle w:val="68DB58740DD24148803768331BB219D5"/>
          </w:pPr>
          <w:r w:rsidRPr="007E435C">
            <w:rPr>
              <w:rStyle w:val="PlaceholderText"/>
              <w:color w:val="44546A" w:themeColor="text2"/>
            </w:rPr>
            <w:t>Yes/No</w:t>
          </w:r>
        </w:p>
      </w:docPartBody>
    </w:docPart>
    <w:docPart>
      <w:docPartPr>
        <w:name w:val="F0D2A7EB106F46BAADC5337E210619B0"/>
        <w:category>
          <w:name w:val="General"/>
          <w:gallery w:val="placeholder"/>
        </w:category>
        <w:types>
          <w:type w:val="bbPlcHdr"/>
        </w:types>
        <w:behaviors>
          <w:behavior w:val="content"/>
        </w:behaviors>
        <w:guid w:val="{36F599BD-2A63-4A87-83A5-199A0F2FDC08}"/>
      </w:docPartPr>
      <w:docPartBody>
        <w:p w:rsidR="009E3D3A" w:rsidRDefault="00A045BF" w:rsidP="00A045BF">
          <w:pPr>
            <w:pStyle w:val="F0D2A7EB106F46BAADC5337E210619B0"/>
          </w:pPr>
          <w:r w:rsidRPr="007E435C">
            <w:rPr>
              <w:rStyle w:val="PlaceholderText"/>
              <w:color w:val="44546A" w:themeColor="text2"/>
            </w:rPr>
            <w:t>Yes/No</w:t>
          </w:r>
        </w:p>
      </w:docPartBody>
    </w:docPart>
    <w:docPart>
      <w:docPartPr>
        <w:name w:val="FE72620A40194D70ACB99E3F8E4EC7C5"/>
        <w:category>
          <w:name w:val="General"/>
          <w:gallery w:val="placeholder"/>
        </w:category>
        <w:types>
          <w:type w:val="bbPlcHdr"/>
        </w:types>
        <w:behaviors>
          <w:behavior w:val="content"/>
        </w:behaviors>
        <w:guid w:val="{C5B48169-D150-4333-9A6A-E6BD47CCCB12}"/>
      </w:docPartPr>
      <w:docPartBody>
        <w:p w:rsidR="009E3D3A" w:rsidRDefault="00A045BF" w:rsidP="00A045BF">
          <w:pPr>
            <w:pStyle w:val="FE72620A40194D70ACB99E3F8E4EC7C5"/>
          </w:pPr>
          <w:r w:rsidRPr="007E435C">
            <w:rPr>
              <w:rStyle w:val="PlaceholderText"/>
              <w:color w:val="44546A" w:themeColor="text2"/>
            </w:rPr>
            <w:t>Yes/No</w:t>
          </w:r>
        </w:p>
      </w:docPartBody>
    </w:docPart>
    <w:docPart>
      <w:docPartPr>
        <w:name w:val="42F91F3641564C19AAD563C143ED0193"/>
        <w:category>
          <w:name w:val="General"/>
          <w:gallery w:val="placeholder"/>
        </w:category>
        <w:types>
          <w:type w:val="bbPlcHdr"/>
        </w:types>
        <w:behaviors>
          <w:behavior w:val="content"/>
        </w:behaviors>
        <w:guid w:val="{0FF85EED-B971-4F63-ADE2-1F060E4F7A5A}"/>
      </w:docPartPr>
      <w:docPartBody>
        <w:p w:rsidR="009E3D3A" w:rsidRDefault="00A045BF" w:rsidP="00A045BF">
          <w:pPr>
            <w:pStyle w:val="42F91F3641564C19AAD563C143ED0193"/>
          </w:pPr>
          <w:r w:rsidRPr="007E435C">
            <w:rPr>
              <w:rStyle w:val="PlaceholderText"/>
              <w:color w:val="44546A" w:themeColor="text2"/>
            </w:rPr>
            <w:t>Yes/No</w:t>
          </w:r>
        </w:p>
      </w:docPartBody>
    </w:docPart>
    <w:docPart>
      <w:docPartPr>
        <w:name w:val="560EF86ABD23497CAF0A9FB7062C4431"/>
        <w:category>
          <w:name w:val="General"/>
          <w:gallery w:val="placeholder"/>
        </w:category>
        <w:types>
          <w:type w:val="bbPlcHdr"/>
        </w:types>
        <w:behaviors>
          <w:behavior w:val="content"/>
        </w:behaviors>
        <w:guid w:val="{E0AA4439-1F12-4B1A-A9F2-1D96F29742E5}"/>
      </w:docPartPr>
      <w:docPartBody>
        <w:p w:rsidR="009E3D3A" w:rsidRDefault="00A045BF" w:rsidP="00A045BF">
          <w:pPr>
            <w:pStyle w:val="560EF86ABD23497CAF0A9FB7062C4431"/>
          </w:pPr>
          <w:r w:rsidRPr="007E435C">
            <w:rPr>
              <w:rStyle w:val="PlaceholderText"/>
              <w:color w:val="44546A" w:themeColor="text2"/>
            </w:rPr>
            <w:t>Yes/No</w:t>
          </w:r>
        </w:p>
      </w:docPartBody>
    </w:docPart>
    <w:docPart>
      <w:docPartPr>
        <w:name w:val="79BE7FFFCEAF40AA9DB6B77F674B0D46"/>
        <w:category>
          <w:name w:val="General"/>
          <w:gallery w:val="placeholder"/>
        </w:category>
        <w:types>
          <w:type w:val="bbPlcHdr"/>
        </w:types>
        <w:behaviors>
          <w:behavior w:val="content"/>
        </w:behaviors>
        <w:guid w:val="{87B7F6C6-9674-4594-9ACC-CDD19A8B1E79}"/>
      </w:docPartPr>
      <w:docPartBody>
        <w:p w:rsidR="009E3D3A" w:rsidRDefault="00A045BF" w:rsidP="00A045BF">
          <w:pPr>
            <w:pStyle w:val="79BE7FFFCEAF40AA9DB6B77F674B0D46"/>
          </w:pPr>
          <w:r w:rsidRPr="007E435C">
            <w:rPr>
              <w:rStyle w:val="PlaceholderText"/>
              <w:color w:val="44546A" w:themeColor="text2"/>
            </w:rPr>
            <w:t>Yes/No</w:t>
          </w:r>
        </w:p>
      </w:docPartBody>
    </w:docPart>
    <w:docPart>
      <w:docPartPr>
        <w:name w:val="D065EAFEA58640CC9215BAA2EF9B22DE"/>
        <w:category>
          <w:name w:val="General"/>
          <w:gallery w:val="placeholder"/>
        </w:category>
        <w:types>
          <w:type w:val="bbPlcHdr"/>
        </w:types>
        <w:behaviors>
          <w:behavior w:val="content"/>
        </w:behaviors>
        <w:guid w:val="{39AFD94E-CF1D-4A8B-A932-128CA6FB1517}"/>
      </w:docPartPr>
      <w:docPartBody>
        <w:p w:rsidR="009E3D3A" w:rsidRDefault="00A045BF" w:rsidP="00A045BF">
          <w:pPr>
            <w:pStyle w:val="D065EAFEA58640CC9215BAA2EF9B22DE"/>
          </w:pPr>
          <w:r w:rsidRPr="00095AB5">
            <w:rPr>
              <w:rStyle w:val="PlaceholderText"/>
              <w:color w:val="44546A" w:themeColor="text2"/>
            </w:rPr>
            <w:t>Please Explain.</w:t>
          </w:r>
        </w:p>
      </w:docPartBody>
    </w:docPart>
    <w:docPart>
      <w:docPartPr>
        <w:name w:val="0956191BA08B418791EFE29913211A13"/>
        <w:category>
          <w:name w:val="General"/>
          <w:gallery w:val="placeholder"/>
        </w:category>
        <w:types>
          <w:type w:val="bbPlcHdr"/>
        </w:types>
        <w:behaviors>
          <w:behavior w:val="content"/>
        </w:behaviors>
        <w:guid w:val="{E2BB4F5D-1A3B-48AE-A0EB-E1235401DFF0}"/>
      </w:docPartPr>
      <w:docPartBody>
        <w:p w:rsidR="009E3D3A" w:rsidRDefault="00A045BF" w:rsidP="00A045BF">
          <w:pPr>
            <w:pStyle w:val="0956191BA08B418791EFE29913211A13"/>
          </w:pPr>
          <w:r>
            <w:rPr>
              <w:rStyle w:val="PlaceholderText"/>
              <w:color w:val="44546A" w:themeColor="text2"/>
            </w:rPr>
            <w:t>Yes/No</w:t>
          </w:r>
        </w:p>
      </w:docPartBody>
    </w:docPart>
    <w:docPart>
      <w:docPartPr>
        <w:name w:val="5EB8996573C440DCBF9A6CB4558C16FD"/>
        <w:category>
          <w:name w:val="General"/>
          <w:gallery w:val="placeholder"/>
        </w:category>
        <w:types>
          <w:type w:val="bbPlcHdr"/>
        </w:types>
        <w:behaviors>
          <w:behavior w:val="content"/>
        </w:behaviors>
        <w:guid w:val="{2D975330-BAC6-4054-800C-0E88055DBBE1}"/>
      </w:docPartPr>
      <w:docPartBody>
        <w:p w:rsidR="009E3D3A" w:rsidRDefault="00A045BF" w:rsidP="00A045BF">
          <w:pPr>
            <w:pStyle w:val="5EB8996573C440DCBF9A6CB4558C16FD"/>
          </w:pPr>
          <w:r>
            <w:rPr>
              <w:rStyle w:val="PlaceholderText"/>
              <w:b/>
              <w:bCs/>
              <w:color w:val="44546A" w:themeColor="text2"/>
            </w:rPr>
            <w:t>Please List.</w:t>
          </w:r>
        </w:p>
      </w:docPartBody>
    </w:docPart>
    <w:docPart>
      <w:docPartPr>
        <w:name w:val="A6834BB659D8470A9BC286BC1AA26AC4"/>
        <w:category>
          <w:name w:val="General"/>
          <w:gallery w:val="placeholder"/>
        </w:category>
        <w:types>
          <w:type w:val="bbPlcHdr"/>
        </w:types>
        <w:behaviors>
          <w:behavior w:val="content"/>
        </w:behaviors>
        <w:guid w:val="{32ABC782-FD6D-48E0-ACAE-BDE6C1516263}"/>
      </w:docPartPr>
      <w:docPartBody>
        <w:p w:rsidR="009E3D3A" w:rsidRDefault="00A045BF" w:rsidP="00A045BF">
          <w:pPr>
            <w:pStyle w:val="A6834BB659D8470A9BC286BC1AA26AC4"/>
          </w:pPr>
          <w:r w:rsidRPr="007E435C">
            <w:rPr>
              <w:rStyle w:val="PlaceholderText"/>
              <w:color w:val="44546A" w:themeColor="text2"/>
            </w:rPr>
            <w:t>Yes/No</w:t>
          </w:r>
        </w:p>
      </w:docPartBody>
    </w:docPart>
    <w:docPart>
      <w:docPartPr>
        <w:name w:val="10B7A919529747208BC68932F8333C88"/>
        <w:category>
          <w:name w:val="General"/>
          <w:gallery w:val="placeholder"/>
        </w:category>
        <w:types>
          <w:type w:val="bbPlcHdr"/>
        </w:types>
        <w:behaviors>
          <w:behavior w:val="content"/>
        </w:behaviors>
        <w:guid w:val="{C9443A73-31C0-4C38-8F74-015ED622798D}"/>
      </w:docPartPr>
      <w:docPartBody>
        <w:p w:rsidR="009E3D3A" w:rsidRDefault="00A045BF" w:rsidP="00A045BF">
          <w:pPr>
            <w:pStyle w:val="10B7A919529747208BC68932F8333C88"/>
          </w:pPr>
          <w:r w:rsidRPr="007E435C">
            <w:rPr>
              <w:rStyle w:val="PlaceholderText"/>
              <w:color w:val="44546A" w:themeColor="text2"/>
            </w:rPr>
            <w:t>Yes/No</w:t>
          </w:r>
        </w:p>
      </w:docPartBody>
    </w:docPart>
    <w:docPart>
      <w:docPartPr>
        <w:name w:val="13AF9C4380D94003BEF77FFC801B5042"/>
        <w:category>
          <w:name w:val="General"/>
          <w:gallery w:val="placeholder"/>
        </w:category>
        <w:types>
          <w:type w:val="bbPlcHdr"/>
        </w:types>
        <w:behaviors>
          <w:behavior w:val="content"/>
        </w:behaviors>
        <w:guid w:val="{C9B1CC53-88EB-4769-8D02-35AD57DF1019}"/>
      </w:docPartPr>
      <w:docPartBody>
        <w:p w:rsidR="009E3D3A" w:rsidRDefault="00A045BF" w:rsidP="00A045BF">
          <w:pPr>
            <w:pStyle w:val="13AF9C4380D94003BEF77FFC801B5042"/>
          </w:pPr>
          <w:r w:rsidRPr="00095AB5">
            <w:rPr>
              <w:rStyle w:val="PlaceholderText"/>
              <w:color w:val="44546A" w:themeColor="text2"/>
            </w:rPr>
            <w:t>Please Explain.</w:t>
          </w:r>
        </w:p>
      </w:docPartBody>
    </w:docPart>
    <w:docPart>
      <w:docPartPr>
        <w:name w:val="BF59337DB2234ADF89FD4FC390C9D3B4"/>
        <w:category>
          <w:name w:val="General"/>
          <w:gallery w:val="placeholder"/>
        </w:category>
        <w:types>
          <w:type w:val="bbPlcHdr"/>
        </w:types>
        <w:behaviors>
          <w:behavior w:val="content"/>
        </w:behaviors>
        <w:guid w:val="{BCBBD3FC-BE0A-44E7-8149-458E99DA031D}"/>
      </w:docPartPr>
      <w:docPartBody>
        <w:p w:rsidR="009E3D3A" w:rsidRDefault="00A045BF" w:rsidP="00A045BF">
          <w:pPr>
            <w:pStyle w:val="BF59337DB2234ADF89FD4FC390C9D3B4"/>
          </w:pPr>
          <w:r w:rsidRPr="007E435C">
            <w:rPr>
              <w:rStyle w:val="PlaceholderText"/>
              <w:color w:val="44546A" w:themeColor="text2"/>
            </w:rPr>
            <w:t>Yes/No</w:t>
          </w:r>
        </w:p>
      </w:docPartBody>
    </w:docPart>
    <w:docPart>
      <w:docPartPr>
        <w:name w:val="0BFB4807E4984DD8AE75714A57DB6CE4"/>
        <w:category>
          <w:name w:val="General"/>
          <w:gallery w:val="placeholder"/>
        </w:category>
        <w:types>
          <w:type w:val="bbPlcHdr"/>
        </w:types>
        <w:behaviors>
          <w:behavior w:val="content"/>
        </w:behaviors>
        <w:guid w:val="{3442DCFE-CFEC-45B0-9007-BFD24E3605DE}"/>
      </w:docPartPr>
      <w:docPartBody>
        <w:p w:rsidR="009E3D3A" w:rsidRDefault="00A045BF" w:rsidP="00A045BF">
          <w:pPr>
            <w:pStyle w:val="0BFB4807E4984DD8AE75714A57DB6CE4"/>
          </w:pPr>
          <w:r w:rsidRPr="00095AB5">
            <w:rPr>
              <w:rStyle w:val="PlaceholderText"/>
              <w:color w:val="44546A" w:themeColor="text2"/>
            </w:rPr>
            <w:t>Please Explain.</w:t>
          </w:r>
        </w:p>
      </w:docPartBody>
    </w:docPart>
    <w:docPart>
      <w:docPartPr>
        <w:name w:val="4B721F20BA394907B155A97158E4A3EB"/>
        <w:category>
          <w:name w:val="General"/>
          <w:gallery w:val="placeholder"/>
        </w:category>
        <w:types>
          <w:type w:val="bbPlcHdr"/>
        </w:types>
        <w:behaviors>
          <w:behavior w:val="content"/>
        </w:behaviors>
        <w:guid w:val="{611EAE06-CDBA-4BF2-B452-FEC5707623D2}"/>
      </w:docPartPr>
      <w:docPartBody>
        <w:p w:rsidR="009E3D3A" w:rsidRDefault="00A045BF" w:rsidP="00A045BF">
          <w:pPr>
            <w:pStyle w:val="4B721F20BA394907B155A97158E4A3EB"/>
          </w:pPr>
          <w:r>
            <w:rPr>
              <w:rStyle w:val="PlaceholderText"/>
              <w:color w:val="44546A" w:themeColor="text2"/>
            </w:rPr>
            <w:t>#</w:t>
          </w:r>
        </w:p>
      </w:docPartBody>
    </w:docPart>
    <w:docPart>
      <w:docPartPr>
        <w:name w:val="03AB18943F634F9CB33A00E8A6274B7C"/>
        <w:category>
          <w:name w:val="General"/>
          <w:gallery w:val="placeholder"/>
        </w:category>
        <w:types>
          <w:type w:val="bbPlcHdr"/>
        </w:types>
        <w:behaviors>
          <w:behavior w:val="content"/>
        </w:behaviors>
        <w:guid w:val="{976D339C-D369-4F62-A8CC-E5EE26CBB25A}"/>
      </w:docPartPr>
      <w:docPartBody>
        <w:p w:rsidR="009E3D3A" w:rsidRDefault="00A045BF" w:rsidP="00A045BF">
          <w:pPr>
            <w:pStyle w:val="03AB18943F634F9CB33A00E8A6274B7C"/>
          </w:pPr>
          <w:r>
            <w:rPr>
              <w:rStyle w:val="PlaceholderText"/>
              <w:color w:val="44546A" w:themeColor="text2"/>
            </w:rPr>
            <w:t>#</w:t>
          </w:r>
        </w:p>
      </w:docPartBody>
    </w:docPart>
    <w:docPart>
      <w:docPartPr>
        <w:name w:val="20727D02C9F94C9EBC9415C13DD3645A"/>
        <w:category>
          <w:name w:val="General"/>
          <w:gallery w:val="placeholder"/>
        </w:category>
        <w:types>
          <w:type w:val="bbPlcHdr"/>
        </w:types>
        <w:behaviors>
          <w:behavior w:val="content"/>
        </w:behaviors>
        <w:guid w:val="{2FEB5BF1-59C2-47C7-B279-1EA16E7823CB}"/>
      </w:docPartPr>
      <w:docPartBody>
        <w:p w:rsidR="009E3D3A" w:rsidRDefault="00A045BF" w:rsidP="00A045BF">
          <w:pPr>
            <w:pStyle w:val="20727D02C9F94C9EBC9415C13DD3645A"/>
          </w:pPr>
          <w:r>
            <w:rPr>
              <w:rStyle w:val="PlaceholderText"/>
              <w:color w:val="44546A" w:themeColor="text2"/>
            </w:rPr>
            <w:t>#</w:t>
          </w:r>
        </w:p>
      </w:docPartBody>
    </w:docPart>
    <w:docPart>
      <w:docPartPr>
        <w:name w:val="56E8AA9BDB7F4BE497C3E31BEC525936"/>
        <w:category>
          <w:name w:val="General"/>
          <w:gallery w:val="placeholder"/>
        </w:category>
        <w:types>
          <w:type w:val="bbPlcHdr"/>
        </w:types>
        <w:behaviors>
          <w:behavior w:val="content"/>
        </w:behaviors>
        <w:guid w:val="{9E40BB90-59BE-47A0-8622-5082B0D0A44D}"/>
      </w:docPartPr>
      <w:docPartBody>
        <w:p w:rsidR="009E3D3A" w:rsidRDefault="00A045BF" w:rsidP="00A045BF">
          <w:pPr>
            <w:pStyle w:val="56E8AA9BDB7F4BE497C3E31BEC525936"/>
          </w:pPr>
          <w:r>
            <w:rPr>
              <w:rStyle w:val="PlaceholderText"/>
              <w:color w:val="44546A" w:themeColor="text2"/>
            </w:rPr>
            <w:t>Yes/No</w:t>
          </w:r>
        </w:p>
      </w:docPartBody>
    </w:docPart>
    <w:docPart>
      <w:docPartPr>
        <w:name w:val="C6FF9A1B15084D2D86441DD90DC7A7C7"/>
        <w:category>
          <w:name w:val="General"/>
          <w:gallery w:val="placeholder"/>
        </w:category>
        <w:types>
          <w:type w:val="bbPlcHdr"/>
        </w:types>
        <w:behaviors>
          <w:behavior w:val="content"/>
        </w:behaviors>
        <w:guid w:val="{3AD406D3-6E85-4216-8B5B-3B0D555D7035}"/>
      </w:docPartPr>
      <w:docPartBody>
        <w:p w:rsidR="009E3D3A" w:rsidRDefault="00A045BF" w:rsidP="00A045BF">
          <w:pPr>
            <w:pStyle w:val="C6FF9A1B15084D2D86441DD90DC7A7C7"/>
          </w:pPr>
          <w:r>
            <w:rPr>
              <w:rStyle w:val="PlaceholderText"/>
              <w:color w:val="44546A" w:themeColor="text2"/>
            </w:rPr>
            <w:t>Yes/No</w:t>
          </w:r>
        </w:p>
      </w:docPartBody>
    </w:docPart>
    <w:docPart>
      <w:docPartPr>
        <w:name w:val="2B9595C16D5346DE9FAE202BB27C733F"/>
        <w:category>
          <w:name w:val="General"/>
          <w:gallery w:val="placeholder"/>
        </w:category>
        <w:types>
          <w:type w:val="bbPlcHdr"/>
        </w:types>
        <w:behaviors>
          <w:behavior w:val="content"/>
        </w:behaviors>
        <w:guid w:val="{9055246F-0B18-4C42-8ED6-168B2D86BBDF}"/>
      </w:docPartPr>
      <w:docPartBody>
        <w:p w:rsidR="009E3D3A" w:rsidRDefault="00A045BF" w:rsidP="00A045BF">
          <w:pPr>
            <w:pStyle w:val="2B9595C16D5346DE9FAE202BB27C733F"/>
          </w:pPr>
          <w:r>
            <w:rPr>
              <w:rStyle w:val="PlaceholderText"/>
              <w:color w:val="44546A" w:themeColor="text2"/>
            </w:rPr>
            <w:t>Yes/No</w:t>
          </w:r>
        </w:p>
      </w:docPartBody>
    </w:docPart>
    <w:docPart>
      <w:docPartPr>
        <w:name w:val="FD6A64E172A04B8BA944B0C9E8D8D6D6"/>
        <w:category>
          <w:name w:val="General"/>
          <w:gallery w:val="placeholder"/>
        </w:category>
        <w:types>
          <w:type w:val="bbPlcHdr"/>
        </w:types>
        <w:behaviors>
          <w:behavior w:val="content"/>
        </w:behaviors>
        <w:guid w:val="{B43763F3-3538-41F9-A15C-06FC47256705}"/>
      </w:docPartPr>
      <w:docPartBody>
        <w:p w:rsidR="009E3D3A" w:rsidRDefault="00A045BF" w:rsidP="00A045BF">
          <w:pPr>
            <w:pStyle w:val="FD6A64E172A04B8BA944B0C9E8D8D6D6"/>
          </w:pPr>
          <w:r>
            <w:rPr>
              <w:rStyle w:val="PlaceholderText"/>
              <w:color w:val="44546A" w:themeColor="text2"/>
            </w:rPr>
            <w:t>Yes/No</w:t>
          </w:r>
        </w:p>
      </w:docPartBody>
    </w:docPart>
    <w:docPart>
      <w:docPartPr>
        <w:name w:val="C67FF3D83C7F44A18C399008726A3934"/>
        <w:category>
          <w:name w:val="General"/>
          <w:gallery w:val="placeholder"/>
        </w:category>
        <w:types>
          <w:type w:val="bbPlcHdr"/>
        </w:types>
        <w:behaviors>
          <w:behavior w:val="content"/>
        </w:behaviors>
        <w:guid w:val="{85D4945B-8BE6-405E-A7A4-CD9D0D8C2BFC}"/>
      </w:docPartPr>
      <w:docPartBody>
        <w:p w:rsidR="009E3D3A" w:rsidRDefault="00A045BF" w:rsidP="00A045BF">
          <w:pPr>
            <w:pStyle w:val="C67FF3D83C7F44A18C399008726A3934"/>
          </w:pPr>
          <w:r>
            <w:rPr>
              <w:rStyle w:val="PlaceholderText"/>
              <w:color w:val="44546A" w:themeColor="text2"/>
            </w:rPr>
            <w:t>Yes/No</w:t>
          </w:r>
        </w:p>
      </w:docPartBody>
    </w:docPart>
    <w:docPart>
      <w:docPartPr>
        <w:name w:val="8B37C88F3EED4DD9B664A64C3E8336AA"/>
        <w:category>
          <w:name w:val="General"/>
          <w:gallery w:val="placeholder"/>
        </w:category>
        <w:types>
          <w:type w:val="bbPlcHdr"/>
        </w:types>
        <w:behaviors>
          <w:behavior w:val="content"/>
        </w:behaviors>
        <w:guid w:val="{B70F71B8-1E90-45A9-8F0D-01949AAA294B}"/>
      </w:docPartPr>
      <w:docPartBody>
        <w:p w:rsidR="009E3D3A" w:rsidRDefault="00A045BF" w:rsidP="00A045BF">
          <w:pPr>
            <w:pStyle w:val="8B37C88F3EED4DD9B664A64C3E8336AA"/>
          </w:pPr>
          <w:r>
            <w:rPr>
              <w:rStyle w:val="PlaceholderText"/>
              <w:color w:val="44546A" w:themeColor="text2"/>
            </w:rPr>
            <w:t>Yes/No</w:t>
          </w:r>
        </w:p>
      </w:docPartBody>
    </w:docPart>
    <w:docPart>
      <w:docPartPr>
        <w:name w:val="FBBC19D3FD914FAD9341E0FF993C4F8C"/>
        <w:category>
          <w:name w:val="General"/>
          <w:gallery w:val="placeholder"/>
        </w:category>
        <w:types>
          <w:type w:val="bbPlcHdr"/>
        </w:types>
        <w:behaviors>
          <w:behavior w:val="content"/>
        </w:behaviors>
        <w:guid w:val="{971DB812-BB39-4ECB-A693-6F4E73608F33}"/>
      </w:docPartPr>
      <w:docPartBody>
        <w:p w:rsidR="009E3D3A" w:rsidRDefault="00A045BF" w:rsidP="00A045BF">
          <w:pPr>
            <w:pStyle w:val="FBBC19D3FD914FAD9341E0FF993C4F8C"/>
          </w:pPr>
          <w:r>
            <w:rPr>
              <w:rStyle w:val="PlaceholderText"/>
              <w:color w:val="44546A" w:themeColor="text2"/>
            </w:rPr>
            <w:t>Please list.</w:t>
          </w:r>
        </w:p>
      </w:docPartBody>
    </w:docPart>
    <w:docPart>
      <w:docPartPr>
        <w:name w:val="428A4FE919CA40E8A094E3C812B28F85"/>
        <w:category>
          <w:name w:val="General"/>
          <w:gallery w:val="placeholder"/>
        </w:category>
        <w:types>
          <w:type w:val="bbPlcHdr"/>
        </w:types>
        <w:behaviors>
          <w:behavior w:val="content"/>
        </w:behaviors>
        <w:guid w:val="{5425B57F-7948-4759-8477-9D4CA15C01EF}"/>
      </w:docPartPr>
      <w:docPartBody>
        <w:p w:rsidR="009E3D3A" w:rsidRDefault="00A045BF" w:rsidP="00A045BF">
          <w:pPr>
            <w:pStyle w:val="428A4FE919CA40E8A094E3C812B28F85"/>
          </w:pPr>
          <w:r>
            <w:rPr>
              <w:rStyle w:val="PlaceholderText"/>
              <w:color w:val="44546A" w:themeColor="text2"/>
            </w:rPr>
            <w:t>Yes/No</w:t>
          </w:r>
        </w:p>
      </w:docPartBody>
    </w:docPart>
    <w:docPart>
      <w:docPartPr>
        <w:name w:val="65AA91C579174D91ADA7C906E01DE27C"/>
        <w:category>
          <w:name w:val="General"/>
          <w:gallery w:val="placeholder"/>
        </w:category>
        <w:types>
          <w:type w:val="bbPlcHdr"/>
        </w:types>
        <w:behaviors>
          <w:behavior w:val="content"/>
        </w:behaviors>
        <w:guid w:val="{45579876-FD4D-409F-A4C7-80F9BB0BC7CA}"/>
      </w:docPartPr>
      <w:docPartBody>
        <w:p w:rsidR="009E3D3A" w:rsidRDefault="00A045BF" w:rsidP="00A045BF">
          <w:pPr>
            <w:pStyle w:val="65AA91C579174D91ADA7C906E01DE27C"/>
          </w:pPr>
          <w:r>
            <w:rPr>
              <w:rStyle w:val="PlaceholderText"/>
              <w:color w:val="44546A" w:themeColor="text2"/>
            </w:rPr>
            <w:t>Yes/No</w:t>
          </w:r>
        </w:p>
      </w:docPartBody>
    </w:docPart>
    <w:docPart>
      <w:docPartPr>
        <w:name w:val="4D27479F8A2049D7BCE72A09D44A566C"/>
        <w:category>
          <w:name w:val="General"/>
          <w:gallery w:val="placeholder"/>
        </w:category>
        <w:types>
          <w:type w:val="bbPlcHdr"/>
        </w:types>
        <w:behaviors>
          <w:behavior w:val="content"/>
        </w:behaviors>
        <w:guid w:val="{CDA290C0-BDA9-405A-9447-20899948C74B}"/>
      </w:docPartPr>
      <w:docPartBody>
        <w:p w:rsidR="009E3D3A" w:rsidRDefault="00A045BF" w:rsidP="00A045BF">
          <w:pPr>
            <w:pStyle w:val="4D27479F8A2049D7BCE72A09D44A566C"/>
          </w:pPr>
          <w:r>
            <w:rPr>
              <w:rStyle w:val="PlaceholderText"/>
              <w:color w:val="44546A" w:themeColor="text2"/>
            </w:rPr>
            <w:t>Yes/No</w:t>
          </w:r>
        </w:p>
      </w:docPartBody>
    </w:docPart>
    <w:docPart>
      <w:docPartPr>
        <w:name w:val="A15FCC74F5AA46CC8D3EFE0F86E4083C"/>
        <w:category>
          <w:name w:val="General"/>
          <w:gallery w:val="placeholder"/>
        </w:category>
        <w:types>
          <w:type w:val="bbPlcHdr"/>
        </w:types>
        <w:behaviors>
          <w:behavior w:val="content"/>
        </w:behaviors>
        <w:guid w:val="{1C5D72CF-01E8-4CAB-A0B1-DE76C5A11403}"/>
      </w:docPartPr>
      <w:docPartBody>
        <w:p w:rsidR="009E3D3A" w:rsidRDefault="00A045BF" w:rsidP="00A045BF">
          <w:pPr>
            <w:pStyle w:val="A15FCC74F5AA46CC8D3EFE0F86E4083C"/>
          </w:pPr>
          <w:r>
            <w:rPr>
              <w:rStyle w:val="PlaceholderText"/>
              <w:color w:val="44546A" w:themeColor="text2"/>
            </w:rPr>
            <w:t>Yes/No</w:t>
          </w:r>
        </w:p>
      </w:docPartBody>
    </w:docPart>
    <w:docPart>
      <w:docPartPr>
        <w:name w:val="2ECDE14312034F21AF94CC7920DF7DCD"/>
        <w:category>
          <w:name w:val="General"/>
          <w:gallery w:val="placeholder"/>
        </w:category>
        <w:types>
          <w:type w:val="bbPlcHdr"/>
        </w:types>
        <w:behaviors>
          <w:behavior w:val="content"/>
        </w:behaviors>
        <w:guid w:val="{D321FBF6-E1A8-4E04-A6E5-2B625C89ACF6}"/>
      </w:docPartPr>
      <w:docPartBody>
        <w:p w:rsidR="009E3D3A" w:rsidRDefault="00A045BF" w:rsidP="00A045BF">
          <w:pPr>
            <w:pStyle w:val="2ECDE14312034F21AF94CC7920DF7DCD"/>
          </w:pPr>
          <w:r>
            <w:rPr>
              <w:rStyle w:val="PlaceholderText"/>
              <w:color w:val="44546A" w:themeColor="text2"/>
            </w:rPr>
            <w:t>Yes/No</w:t>
          </w:r>
        </w:p>
      </w:docPartBody>
    </w:docPart>
    <w:docPart>
      <w:docPartPr>
        <w:name w:val="A487DC7FE80A4A5BA43A55B0DB1DA777"/>
        <w:category>
          <w:name w:val="General"/>
          <w:gallery w:val="placeholder"/>
        </w:category>
        <w:types>
          <w:type w:val="bbPlcHdr"/>
        </w:types>
        <w:behaviors>
          <w:behavior w:val="content"/>
        </w:behaviors>
        <w:guid w:val="{0DD1DB39-7D7D-422C-A8CD-C37778095C1F}"/>
      </w:docPartPr>
      <w:docPartBody>
        <w:p w:rsidR="009E3D3A" w:rsidRDefault="00A045BF" w:rsidP="00A045BF">
          <w:pPr>
            <w:pStyle w:val="A487DC7FE80A4A5BA43A55B0DB1DA777"/>
          </w:pPr>
          <w:r>
            <w:rPr>
              <w:rStyle w:val="PlaceholderText"/>
              <w:color w:val="44546A" w:themeColor="text2"/>
            </w:rPr>
            <w:t>Yes/No</w:t>
          </w:r>
        </w:p>
      </w:docPartBody>
    </w:docPart>
    <w:docPart>
      <w:docPartPr>
        <w:name w:val="F02E4561771641058E6F6B70A0FCEFEC"/>
        <w:category>
          <w:name w:val="General"/>
          <w:gallery w:val="placeholder"/>
        </w:category>
        <w:types>
          <w:type w:val="bbPlcHdr"/>
        </w:types>
        <w:behaviors>
          <w:behavior w:val="content"/>
        </w:behaviors>
        <w:guid w:val="{A4023323-9D09-4B2A-8D15-28FAA6C78CC0}"/>
      </w:docPartPr>
      <w:docPartBody>
        <w:p w:rsidR="009E3D3A" w:rsidRDefault="00A045BF" w:rsidP="00A045BF">
          <w:pPr>
            <w:pStyle w:val="F02E4561771641058E6F6B70A0FCEFEC"/>
          </w:pPr>
          <w:r>
            <w:rPr>
              <w:rStyle w:val="PlaceholderText"/>
              <w:color w:val="44546A" w:themeColor="text2"/>
            </w:rPr>
            <w:t>#</w:t>
          </w:r>
        </w:p>
      </w:docPartBody>
    </w:docPart>
    <w:docPart>
      <w:docPartPr>
        <w:name w:val="0DDC92CB3715416CBA6748B61FA5C825"/>
        <w:category>
          <w:name w:val="General"/>
          <w:gallery w:val="placeholder"/>
        </w:category>
        <w:types>
          <w:type w:val="bbPlcHdr"/>
        </w:types>
        <w:behaviors>
          <w:behavior w:val="content"/>
        </w:behaviors>
        <w:guid w:val="{20F5A6F3-E867-4516-904F-E80DA4A8A312}"/>
      </w:docPartPr>
      <w:docPartBody>
        <w:p w:rsidR="009E3D3A" w:rsidRDefault="00A045BF" w:rsidP="00A045BF">
          <w:pPr>
            <w:pStyle w:val="0DDC92CB3715416CBA6748B61FA5C825"/>
          </w:pPr>
          <w:r>
            <w:rPr>
              <w:rStyle w:val="PlaceholderText"/>
              <w:color w:val="44546A" w:themeColor="text2"/>
            </w:rPr>
            <w:t>Yes/No</w:t>
          </w:r>
        </w:p>
      </w:docPartBody>
    </w:docPart>
    <w:docPart>
      <w:docPartPr>
        <w:name w:val="0132A7AC376D4C8CB3B405DEAA60115C"/>
        <w:category>
          <w:name w:val="General"/>
          <w:gallery w:val="placeholder"/>
        </w:category>
        <w:types>
          <w:type w:val="bbPlcHdr"/>
        </w:types>
        <w:behaviors>
          <w:behavior w:val="content"/>
        </w:behaviors>
        <w:guid w:val="{D0330A50-7ABF-44EE-9CDF-7E2B192A4430}"/>
      </w:docPartPr>
      <w:docPartBody>
        <w:p w:rsidR="009E3D3A" w:rsidRDefault="00A045BF" w:rsidP="00A045BF">
          <w:pPr>
            <w:pStyle w:val="0132A7AC376D4C8CB3B405DEAA60115C"/>
          </w:pPr>
          <w:r>
            <w:rPr>
              <w:rStyle w:val="PlaceholderText"/>
              <w:color w:val="44546A" w:themeColor="text2"/>
            </w:rPr>
            <w:t>Yes/No</w:t>
          </w:r>
        </w:p>
      </w:docPartBody>
    </w:docPart>
    <w:docPart>
      <w:docPartPr>
        <w:name w:val="8F4C31093FDB46D7AC641E76823FDE43"/>
        <w:category>
          <w:name w:val="General"/>
          <w:gallery w:val="placeholder"/>
        </w:category>
        <w:types>
          <w:type w:val="bbPlcHdr"/>
        </w:types>
        <w:behaviors>
          <w:behavior w:val="content"/>
        </w:behaviors>
        <w:guid w:val="{1BC714B3-3E35-46F9-9AC9-464EBE13E78F}"/>
      </w:docPartPr>
      <w:docPartBody>
        <w:p w:rsidR="009E3D3A" w:rsidRDefault="00A045BF" w:rsidP="00A045BF">
          <w:pPr>
            <w:pStyle w:val="8F4C31093FDB46D7AC641E76823FDE43"/>
          </w:pPr>
          <w:r>
            <w:rPr>
              <w:rStyle w:val="PlaceholderText"/>
              <w:color w:val="44546A" w:themeColor="text2"/>
            </w:rPr>
            <w:t>Yes/No</w:t>
          </w:r>
        </w:p>
      </w:docPartBody>
    </w:docPart>
    <w:docPart>
      <w:docPartPr>
        <w:name w:val="44D209D2942A4CF78D4E576428BD9387"/>
        <w:category>
          <w:name w:val="General"/>
          <w:gallery w:val="placeholder"/>
        </w:category>
        <w:types>
          <w:type w:val="bbPlcHdr"/>
        </w:types>
        <w:behaviors>
          <w:behavior w:val="content"/>
        </w:behaviors>
        <w:guid w:val="{F97A755D-37BA-4890-9B94-8CF8D5C94D03}"/>
      </w:docPartPr>
      <w:docPartBody>
        <w:p w:rsidR="009E3D3A" w:rsidRDefault="00A045BF" w:rsidP="00A045BF">
          <w:pPr>
            <w:pStyle w:val="44D209D2942A4CF78D4E576428BD9387"/>
          </w:pPr>
          <w:r>
            <w:rPr>
              <w:rStyle w:val="PlaceholderText"/>
              <w:b/>
              <w:bCs/>
              <w:color w:val="44546A" w:themeColor="text2"/>
            </w:rPr>
            <w:t>Please Explain.</w:t>
          </w:r>
        </w:p>
      </w:docPartBody>
    </w:docPart>
    <w:docPart>
      <w:docPartPr>
        <w:name w:val="F921BB25D85E4929AD1EECC86C5F3DED"/>
        <w:category>
          <w:name w:val="General"/>
          <w:gallery w:val="placeholder"/>
        </w:category>
        <w:types>
          <w:type w:val="bbPlcHdr"/>
        </w:types>
        <w:behaviors>
          <w:behavior w:val="content"/>
        </w:behaviors>
        <w:guid w:val="{3BFC851A-5C4F-4D64-A7CE-CEE0937AF920}"/>
      </w:docPartPr>
      <w:docPartBody>
        <w:p w:rsidR="009E3D3A" w:rsidRDefault="00A045BF" w:rsidP="00A045BF">
          <w:pPr>
            <w:pStyle w:val="F921BB25D85E4929AD1EECC86C5F3DED"/>
          </w:pPr>
          <w:r>
            <w:rPr>
              <w:rStyle w:val="PlaceholderText"/>
              <w:color w:val="44546A" w:themeColor="text2"/>
            </w:rPr>
            <w:t>Yes/No</w:t>
          </w:r>
        </w:p>
      </w:docPartBody>
    </w:docPart>
    <w:docPart>
      <w:docPartPr>
        <w:name w:val="FF875FB11C99440CAD403D2778A2EE65"/>
        <w:category>
          <w:name w:val="General"/>
          <w:gallery w:val="placeholder"/>
        </w:category>
        <w:types>
          <w:type w:val="bbPlcHdr"/>
        </w:types>
        <w:behaviors>
          <w:behavior w:val="content"/>
        </w:behaviors>
        <w:guid w:val="{C5B0EDFB-F6FD-4A3D-B1ED-1BC2F3B9DB4B}"/>
      </w:docPartPr>
      <w:docPartBody>
        <w:p w:rsidR="009E3D3A" w:rsidRDefault="00A045BF" w:rsidP="00A045BF">
          <w:pPr>
            <w:pStyle w:val="FF875FB11C99440CAD403D2778A2EE65"/>
          </w:pPr>
          <w:r>
            <w:rPr>
              <w:rStyle w:val="PlaceholderText"/>
              <w:b/>
              <w:bCs/>
              <w:color w:val="44546A" w:themeColor="text2"/>
            </w:rPr>
            <w:t>Please Explain.</w:t>
          </w:r>
        </w:p>
      </w:docPartBody>
    </w:docPart>
    <w:docPart>
      <w:docPartPr>
        <w:name w:val="FD7901C96A3E4517835E5391ECE96107"/>
        <w:category>
          <w:name w:val="General"/>
          <w:gallery w:val="placeholder"/>
        </w:category>
        <w:types>
          <w:type w:val="bbPlcHdr"/>
        </w:types>
        <w:behaviors>
          <w:behavior w:val="content"/>
        </w:behaviors>
        <w:guid w:val="{E2761FB6-1CF7-4D68-B74F-4AE34F2D9DD1}"/>
      </w:docPartPr>
      <w:docPartBody>
        <w:p w:rsidR="009E3D3A" w:rsidRDefault="00A045BF" w:rsidP="00A045BF">
          <w:pPr>
            <w:pStyle w:val="FD7901C96A3E4517835E5391ECE96107"/>
          </w:pPr>
          <w:r>
            <w:rPr>
              <w:rStyle w:val="PlaceholderText"/>
              <w:color w:val="44546A" w:themeColor="text2"/>
            </w:rPr>
            <w:t>Yes/No</w:t>
          </w:r>
        </w:p>
      </w:docPartBody>
    </w:docPart>
    <w:docPart>
      <w:docPartPr>
        <w:name w:val="E07013BF3AF04D50B373D642CEB7337C"/>
        <w:category>
          <w:name w:val="General"/>
          <w:gallery w:val="placeholder"/>
        </w:category>
        <w:types>
          <w:type w:val="bbPlcHdr"/>
        </w:types>
        <w:behaviors>
          <w:behavior w:val="content"/>
        </w:behaviors>
        <w:guid w:val="{852D9F1E-1586-479E-85B6-38FDC3867DB0}"/>
      </w:docPartPr>
      <w:docPartBody>
        <w:p w:rsidR="009E3D3A" w:rsidRDefault="00A045BF" w:rsidP="00A045BF">
          <w:pPr>
            <w:pStyle w:val="E07013BF3AF04D50B373D642CEB7337C"/>
          </w:pPr>
          <w:r>
            <w:rPr>
              <w:rStyle w:val="PlaceholderText"/>
              <w:color w:val="44546A" w:themeColor="text2"/>
            </w:rPr>
            <w:t>Yes/No</w:t>
          </w:r>
        </w:p>
      </w:docPartBody>
    </w:docPart>
    <w:docPart>
      <w:docPartPr>
        <w:name w:val="F64246733E8F49C6979721D951DB7B52"/>
        <w:category>
          <w:name w:val="General"/>
          <w:gallery w:val="placeholder"/>
        </w:category>
        <w:types>
          <w:type w:val="bbPlcHdr"/>
        </w:types>
        <w:behaviors>
          <w:behavior w:val="content"/>
        </w:behaviors>
        <w:guid w:val="{5061DCBA-4D79-4916-8EF5-6DC1608F8DA1}"/>
      </w:docPartPr>
      <w:docPartBody>
        <w:p w:rsidR="009E3D3A" w:rsidRDefault="00A045BF" w:rsidP="00A045BF">
          <w:pPr>
            <w:pStyle w:val="F64246733E8F49C6979721D951DB7B52"/>
          </w:pPr>
          <w:r>
            <w:rPr>
              <w:rStyle w:val="PlaceholderText"/>
              <w:color w:val="44546A" w:themeColor="text2"/>
            </w:rPr>
            <w:t>Yes/No</w:t>
          </w:r>
        </w:p>
      </w:docPartBody>
    </w:docPart>
    <w:docPart>
      <w:docPartPr>
        <w:name w:val="568E3E16F7894C75875B3A8D03459078"/>
        <w:category>
          <w:name w:val="General"/>
          <w:gallery w:val="placeholder"/>
        </w:category>
        <w:types>
          <w:type w:val="bbPlcHdr"/>
        </w:types>
        <w:behaviors>
          <w:behavior w:val="content"/>
        </w:behaviors>
        <w:guid w:val="{7F3F758F-944C-47CC-AB8F-40C12C251BF0}"/>
      </w:docPartPr>
      <w:docPartBody>
        <w:p w:rsidR="009E3D3A" w:rsidRDefault="00A045BF" w:rsidP="00A045BF">
          <w:pPr>
            <w:pStyle w:val="568E3E16F7894C75875B3A8D03459078"/>
          </w:pPr>
          <w:r>
            <w:rPr>
              <w:rStyle w:val="PlaceholderText"/>
              <w:color w:val="44546A" w:themeColor="text2"/>
            </w:rPr>
            <w:t>Yes/No</w:t>
          </w:r>
        </w:p>
      </w:docPartBody>
    </w:docPart>
    <w:docPart>
      <w:docPartPr>
        <w:name w:val="CD8A8D35E389406F90AA26B41550E36D"/>
        <w:category>
          <w:name w:val="General"/>
          <w:gallery w:val="placeholder"/>
        </w:category>
        <w:types>
          <w:type w:val="bbPlcHdr"/>
        </w:types>
        <w:behaviors>
          <w:behavior w:val="content"/>
        </w:behaviors>
        <w:guid w:val="{9A77196C-3378-4F90-A54D-1F01CC82EEF2}"/>
      </w:docPartPr>
      <w:docPartBody>
        <w:p w:rsidR="009E3D3A" w:rsidRDefault="00A045BF" w:rsidP="00A045BF">
          <w:pPr>
            <w:pStyle w:val="CD8A8D35E389406F90AA26B41550E36D"/>
          </w:pPr>
          <w:r>
            <w:rPr>
              <w:rStyle w:val="PlaceholderText"/>
              <w:color w:val="44546A" w:themeColor="text2"/>
            </w:rPr>
            <w:t>Yes/No</w:t>
          </w:r>
        </w:p>
      </w:docPartBody>
    </w:docPart>
    <w:docPart>
      <w:docPartPr>
        <w:name w:val="1848C88E6DD74875BCB8E61B5100EBBF"/>
        <w:category>
          <w:name w:val="General"/>
          <w:gallery w:val="placeholder"/>
        </w:category>
        <w:types>
          <w:type w:val="bbPlcHdr"/>
        </w:types>
        <w:behaviors>
          <w:behavior w:val="content"/>
        </w:behaviors>
        <w:guid w:val="{940A835E-8ADB-4D14-988C-AF2AD31BC01C}"/>
      </w:docPartPr>
      <w:docPartBody>
        <w:p w:rsidR="009E3D3A" w:rsidRDefault="00A045BF" w:rsidP="00A045BF">
          <w:pPr>
            <w:pStyle w:val="1848C88E6DD74875BCB8E61B5100EBBF"/>
          </w:pPr>
          <w:r>
            <w:rPr>
              <w:rStyle w:val="PlaceholderText"/>
              <w:color w:val="44546A" w:themeColor="text2"/>
            </w:rPr>
            <w:t>Yes/No</w:t>
          </w:r>
        </w:p>
      </w:docPartBody>
    </w:docPart>
    <w:docPart>
      <w:docPartPr>
        <w:name w:val="4C260CE375F34DAFB03539E440842805"/>
        <w:category>
          <w:name w:val="General"/>
          <w:gallery w:val="placeholder"/>
        </w:category>
        <w:types>
          <w:type w:val="bbPlcHdr"/>
        </w:types>
        <w:behaviors>
          <w:behavior w:val="content"/>
        </w:behaviors>
        <w:guid w:val="{19CBC676-9CE2-4718-98F1-CAF4C40DD802}"/>
      </w:docPartPr>
      <w:docPartBody>
        <w:p w:rsidR="009E3D3A" w:rsidRDefault="00A045BF" w:rsidP="00A045BF">
          <w:pPr>
            <w:pStyle w:val="4C260CE375F34DAFB03539E440842805"/>
          </w:pPr>
          <w:r>
            <w:rPr>
              <w:rStyle w:val="PlaceholderText"/>
              <w:color w:val="44546A" w:themeColor="text2"/>
            </w:rPr>
            <w:t>Yes/No</w:t>
          </w:r>
        </w:p>
      </w:docPartBody>
    </w:docPart>
    <w:docPart>
      <w:docPartPr>
        <w:name w:val="FB7C01E5DBA6489798AF0FE850720292"/>
        <w:category>
          <w:name w:val="General"/>
          <w:gallery w:val="placeholder"/>
        </w:category>
        <w:types>
          <w:type w:val="bbPlcHdr"/>
        </w:types>
        <w:behaviors>
          <w:behavior w:val="content"/>
        </w:behaviors>
        <w:guid w:val="{984FBB12-6B88-4778-A7D7-0D772C2AD703}"/>
      </w:docPartPr>
      <w:docPartBody>
        <w:p w:rsidR="009E3D3A" w:rsidRDefault="00A045BF" w:rsidP="00A045BF">
          <w:pPr>
            <w:pStyle w:val="FB7C01E5DBA6489798AF0FE850720292"/>
          </w:pPr>
          <w:r>
            <w:rPr>
              <w:rStyle w:val="PlaceholderText"/>
              <w:color w:val="44546A" w:themeColor="text2"/>
            </w:rPr>
            <w:t>Yes/No</w:t>
          </w:r>
        </w:p>
      </w:docPartBody>
    </w:docPart>
    <w:docPart>
      <w:docPartPr>
        <w:name w:val="9A5FE7EC30FD441CBC8EFCB7E8C19E23"/>
        <w:category>
          <w:name w:val="General"/>
          <w:gallery w:val="placeholder"/>
        </w:category>
        <w:types>
          <w:type w:val="bbPlcHdr"/>
        </w:types>
        <w:behaviors>
          <w:behavior w:val="content"/>
        </w:behaviors>
        <w:guid w:val="{68045659-4489-4260-A180-98E4B68E6A9D}"/>
      </w:docPartPr>
      <w:docPartBody>
        <w:p w:rsidR="009E3D3A" w:rsidRDefault="00A045BF" w:rsidP="00A045BF">
          <w:pPr>
            <w:pStyle w:val="9A5FE7EC30FD441CBC8EFCB7E8C19E23"/>
          </w:pPr>
          <w:r>
            <w:rPr>
              <w:rStyle w:val="PlaceholderText"/>
              <w:color w:val="44546A" w:themeColor="text2"/>
            </w:rPr>
            <w:t>Yes/No</w:t>
          </w:r>
        </w:p>
      </w:docPartBody>
    </w:docPart>
    <w:docPart>
      <w:docPartPr>
        <w:name w:val="FBC9C87F7C1E4B2D8E73AE229E36AD93"/>
        <w:category>
          <w:name w:val="General"/>
          <w:gallery w:val="placeholder"/>
        </w:category>
        <w:types>
          <w:type w:val="bbPlcHdr"/>
        </w:types>
        <w:behaviors>
          <w:behavior w:val="content"/>
        </w:behaviors>
        <w:guid w:val="{D053A3DF-9CAB-403B-B8B6-735F514BA744}"/>
      </w:docPartPr>
      <w:docPartBody>
        <w:p w:rsidR="009E3D3A" w:rsidRDefault="00A045BF" w:rsidP="00A045BF">
          <w:pPr>
            <w:pStyle w:val="FBC9C87F7C1E4B2D8E73AE229E36AD93"/>
          </w:pPr>
          <w:r>
            <w:rPr>
              <w:rStyle w:val="PlaceholderText"/>
              <w:color w:val="44546A" w:themeColor="text2"/>
            </w:rPr>
            <w:t>Yes/No</w:t>
          </w:r>
        </w:p>
      </w:docPartBody>
    </w:docPart>
    <w:docPart>
      <w:docPartPr>
        <w:name w:val="6B04FF9D2DA24ECA89EF98359088692F"/>
        <w:category>
          <w:name w:val="General"/>
          <w:gallery w:val="placeholder"/>
        </w:category>
        <w:types>
          <w:type w:val="bbPlcHdr"/>
        </w:types>
        <w:behaviors>
          <w:behavior w:val="content"/>
        </w:behaviors>
        <w:guid w:val="{FB84D2FB-8031-4529-B578-84FAD641C5E4}"/>
      </w:docPartPr>
      <w:docPartBody>
        <w:p w:rsidR="009E3D3A" w:rsidRDefault="00A045BF" w:rsidP="00A045BF">
          <w:pPr>
            <w:pStyle w:val="6B04FF9D2DA24ECA89EF98359088692F"/>
          </w:pPr>
          <w:r>
            <w:rPr>
              <w:rStyle w:val="PlaceholderText"/>
              <w:color w:val="44546A" w:themeColor="text2"/>
            </w:rPr>
            <w:t>Yes/No</w:t>
          </w:r>
        </w:p>
      </w:docPartBody>
    </w:docPart>
    <w:docPart>
      <w:docPartPr>
        <w:name w:val="8C04AD51E8A54718BFC2519D09988A4C"/>
        <w:category>
          <w:name w:val="General"/>
          <w:gallery w:val="placeholder"/>
        </w:category>
        <w:types>
          <w:type w:val="bbPlcHdr"/>
        </w:types>
        <w:behaviors>
          <w:behavior w:val="content"/>
        </w:behaviors>
        <w:guid w:val="{ED6CF8B0-092B-40A9-B932-359A10A20917}"/>
      </w:docPartPr>
      <w:docPartBody>
        <w:p w:rsidR="009E3D3A" w:rsidRDefault="00A045BF" w:rsidP="00A045BF">
          <w:pPr>
            <w:pStyle w:val="8C04AD51E8A54718BFC2519D09988A4C"/>
          </w:pPr>
          <w:r>
            <w:rPr>
              <w:rStyle w:val="PlaceholderText"/>
              <w:color w:val="44546A" w:themeColor="text2"/>
            </w:rPr>
            <w:t>Yes/No</w:t>
          </w:r>
        </w:p>
      </w:docPartBody>
    </w:docPart>
    <w:docPart>
      <w:docPartPr>
        <w:name w:val="1A19C76E806B42E9A41BC68964517E17"/>
        <w:category>
          <w:name w:val="General"/>
          <w:gallery w:val="placeholder"/>
        </w:category>
        <w:types>
          <w:type w:val="bbPlcHdr"/>
        </w:types>
        <w:behaviors>
          <w:behavior w:val="content"/>
        </w:behaviors>
        <w:guid w:val="{FF5DFE27-492C-4D02-BABB-877F8D6BB57E}"/>
      </w:docPartPr>
      <w:docPartBody>
        <w:p w:rsidR="009E3D3A" w:rsidRDefault="00A045BF" w:rsidP="00A045BF">
          <w:pPr>
            <w:pStyle w:val="1A19C76E806B42E9A41BC68964517E17"/>
          </w:pPr>
          <w:r>
            <w:rPr>
              <w:rStyle w:val="PlaceholderText"/>
              <w:color w:val="44546A" w:themeColor="text2"/>
            </w:rPr>
            <w:t>Yes/No</w:t>
          </w:r>
        </w:p>
      </w:docPartBody>
    </w:docPart>
    <w:docPart>
      <w:docPartPr>
        <w:name w:val="72AEFDCF39094D20BB1A5B1E3881472F"/>
        <w:category>
          <w:name w:val="General"/>
          <w:gallery w:val="placeholder"/>
        </w:category>
        <w:types>
          <w:type w:val="bbPlcHdr"/>
        </w:types>
        <w:behaviors>
          <w:behavior w:val="content"/>
        </w:behaviors>
        <w:guid w:val="{77FF4308-F468-4E6B-A7FE-34BC37A3CD5F}"/>
      </w:docPartPr>
      <w:docPartBody>
        <w:p w:rsidR="009E3D3A" w:rsidRDefault="00A045BF" w:rsidP="00A045BF">
          <w:pPr>
            <w:pStyle w:val="72AEFDCF39094D20BB1A5B1E3881472F"/>
          </w:pPr>
          <w:r>
            <w:rPr>
              <w:rStyle w:val="PlaceholderText"/>
              <w:color w:val="44546A" w:themeColor="text2"/>
            </w:rPr>
            <w:t>Yes/No</w:t>
          </w:r>
        </w:p>
      </w:docPartBody>
    </w:docPart>
    <w:docPart>
      <w:docPartPr>
        <w:name w:val="A78BA25348684854B67A4A92014F8CB5"/>
        <w:category>
          <w:name w:val="General"/>
          <w:gallery w:val="placeholder"/>
        </w:category>
        <w:types>
          <w:type w:val="bbPlcHdr"/>
        </w:types>
        <w:behaviors>
          <w:behavior w:val="content"/>
        </w:behaviors>
        <w:guid w:val="{17D1D117-8040-4766-8C77-837B6F6CEE53}"/>
      </w:docPartPr>
      <w:docPartBody>
        <w:p w:rsidR="009E3D3A" w:rsidRDefault="00A045BF" w:rsidP="00A045BF">
          <w:pPr>
            <w:pStyle w:val="A78BA25348684854B67A4A92014F8CB5"/>
          </w:pPr>
          <w:r>
            <w:rPr>
              <w:rStyle w:val="PlaceholderText"/>
              <w:color w:val="44546A" w:themeColor="text2"/>
            </w:rPr>
            <w:t>Yes/No</w:t>
          </w:r>
        </w:p>
      </w:docPartBody>
    </w:docPart>
    <w:docPart>
      <w:docPartPr>
        <w:name w:val="144CB1F52C1948D7B6F36CEA10B0C913"/>
        <w:category>
          <w:name w:val="General"/>
          <w:gallery w:val="placeholder"/>
        </w:category>
        <w:types>
          <w:type w:val="bbPlcHdr"/>
        </w:types>
        <w:behaviors>
          <w:behavior w:val="content"/>
        </w:behaviors>
        <w:guid w:val="{467F62B5-9976-4C04-95AD-52AC8395BA5D}"/>
      </w:docPartPr>
      <w:docPartBody>
        <w:p w:rsidR="009E3D3A" w:rsidRDefault="00A045BF" w:rsidP="00A045BF">
          <w:pPr>
            <w:pStyle w:val="144CB1F52C1948D7B6F36CEA10B0C913"/>
          </w:pPr>
          <w:r>
            <w:rPr>
              <w:rStyle w:val="PlaceholderText"/>
              <w:color w:val="44546A" w:themeColor="text2"/>
            </w:rPr>
            <w:t>Yes/No</w:t>
          </w:r>
        </w:p>
      </w:docPartBody>
    </w:docPart>
    <w:docPart>
      <w:docPartPr>
        <w:name w:val="9D90790F9DA84A4D886204EDD716BF51"/>
        <w:category>
          <w:name w:val="General"/>
          <w:gallery w:val="placeholder"/>
        </w:category>
        <w:types>
          <w:type w:val="bbPlcHdr"/>
        </w:types>
        <w:behaviors>
          <w:behavior w:val="content"/>
        </w:behaviors>
        <w:guid w:val="{D79F86C0-16AC-45F0-9B26-7BCCBC7B8BF3}"/>
      </w:docPartPr>
      <w:docPartBody>
        <w:p w:rsidR="009E3D3A" w:rsidRDefault="00A045BF" w:rsidP="00A045BF">
          <w:pPr>
            <w:pStyle w:val="9D90790F9DA84A4D886204EDD716BF51"/>
          </w:pPr>
          <w:r>
            <w:rPr>
              <w:rStyle w:val="PlaceholderText"/>
              <w:color w:val="44546A" w:themeColor="text2"/>
            </w:rPr>
            <w:t>%</w:t>
          </w:r>
        </w:p>
      </w:docPartBody>
    </w:docPart>
    <w:docPart>
      <w:docPartPr>
        <w:name w:val="091AEBBA3700419BADE2353D334F9BD1"/>
        <w:category>
          <w:name w:val="General"/>
          <w:gallery w:val="placeholder"/>
        </w:category>
        <w:types>
          <w:type w:val="bbPlcHdr"/>
        </w:types>
        <w:behaviors>
          <w:behavior w:val="content"/>
        </w:behaviors>
        <w:guid w:val="{65F1C110-F49F-422B-B229-81E8CCDD6D4A}"/>
      </w:docPartPr>
      <w:docPartBody>
        <w:p w:rsidR="009E3D3A" w:rsidRDefault="00A045BF" w:rsidP="00A045BF">
          <w:pPr>
            <w:pStyle w:val="091AEBBA3700419BADE2353D334F9BD1"/>
          </w:pPr>
          <w:r>
            <w:rPr>
              <w:rStyle w:val="PlaceholderText"/>
              <w:color w:val="44546A" w:themeColor="text2"/>
            </w:rPr>
            <w:t>%</w:t>
          </w:r>
        </w:p>
      </w:docPartBody>
    </w:docPart>
    <w:docPart>
      <w:docPartPr>
        <w:name w:val="B5BC3A7787D84C7DB4268CCB89F5D1D6"/>
        <w:category>
          <w:name w:val="General"/>
          <w:gallery w:val="placeholder"/>
        </w:category>
        <w:types>
          <w:type w:val="bbPlcHdr"/>
        </w:types>
        <w:behaviors>
          <w:behavior w:val="content"/>
        </w:behaviors>
        <w:guid w:val="{5A0E0EE7-6201-4319-8E70-C7867E7A94DF}"/>
      </w:docPartPr>
      <w:docPartBody>
        <w:p w:rsidR="009E3D3A" w:rsidRDefault="00A045BF" w:rsidP="00A045BF">
          <w:pPr>
            <w:pStyle w:val="B5BC3A7787D84C7DB4268CCB89F5D1D6"/>
          </w:pPr>
          <w:r>
            <w:rPr>
              <w:rStyle w:val="PlaceholderText"/>
              <w:color w:val="44546A" w:themeColor="text2"/>
            </w:rPr>
            <w:t>%</w:t>
          </w:r>
        </w:p>
      </w:docPartBody>
    </w:docPart>
    <w:docPart>
      <w:docPartPr>
        <w:name w:val="B3614CB5E66C460C9136F7B3F0D39BC7"/>
        <w:category>
          <w:name w:val="General"/>
          <w:gallery w:val="placeholder"/>
        </w:category>
        <w:types>
          <w:type w:val="bbPlcHdr"/>
        </w:types>
        <w:behaviors>
          <w:behavior w:val="content"/>
        </w:behaviors>
        <w:guid w:val="{61DE0D9D-17C2-451D-98CD-C5BE7029AA93}"/>
      </w:docPartPr>
      <w:docPartBody>
        <w:p w:rsidR="009E3D3A" w:rsidRDefault="00A045BF" w:rsidP="00A045BF">
          <w:pPr>
            <w:pStyle w:val="B3614CB5E66C460C9136F7B3F0D39BC7"/>
          </w:pPr>
          <w:r>
            <w:rPr>
              <w:rStyle w:val="PlaceholderText"/>
              <w:b/>
              <w:bCs/>
              <w:color w:val="44546A" w:themeColor="text2"/>
            </w:rPr>
            <w:t>Please Explain.</w:t>
          </w:r>
        </w:p>
      </w:docPartBody>
    </w:docPart>
    <w:docPart>
      <w:docPartPr>
        <w:name w:val="76C549C9CDBF4A6A8EAEB9DD8E46CD05"/>
        <w:category>
          <w:name w:val="General"/>
          <w:gallery w:val="placeholder"/>
        </w:category>
        <w:types>
          <w:type w:val="bbPlcHdr"/>
        </w:types>
        <w:behaviors>
          <w:behavior w:val="content"/>
        </w:behaviors>
        <w:guid w:val="{3808043C-6DD7-4CC8-935B-FD8FC53C090E}"/>
      </w:docPartPr>
      <w:docPartBody>
        <w:p w:rsidR="009E3D3A" w:rsidRDefault="00A045BF" w:rsidP="00A045BF">
          <w:pPr>
            <w:pStyle w:val="76C549C9CDBF4A6A8EAEB9DD8E46CD05"/>
          </w:pPr>
          <w:r>
            <w:rPr>
              <w:rStyle w:val="PlaceholderText"/>
              <w:color w:val="44546A" w:themeColor="text2"/>
            </w:rPr>
            <w:t>Yes/No</w:t>
          </w:r>
        </w:p>
      </w:docPartBody>
    </w:docPart>
    <w:docPart>
      <w:docPartPr>
        <w:name w:val="947F4C70406547FBA3C7FFC8A8428B7E"/>
        <w:category>
          <w:name w:val="General"/>
          <w:gallery w:val="placeholder"/>
        </w:category>
        <w:types>
          <w:type w:val="bbPlcHdr"/>
        </w:types>
        <w:behaviors>
          <w:behavior w:val="content"/>
        </w:behaviors>
        <w:guid w:val="{1F5F9D54-0441-43EB-9FB9-3D3098F8B942}"/>
      </w:docPartPr>
      <w:docPartBody>
        <w:p w:rsidR="009E3D3A" w:rsidRDefault="00A045BF" w:rsidP="00A045BF">
          <w:pPr>
            <w:pStyle w:val="947F4C70406547FBA3C7FFC8A8428B7E"/>
          </w:pPr>
          <w:r>
            <w:rPr>
              <w:rStyle w:val="PlaceholderText"/>
              <w:b/>
              <w:bCs/>
              <w:color w:val="44546A" w:themeColor="text2"/>
            </w:rPr>
            <w:t>Please Explain.</w:t>
          </w:r>
        </w:p>
      </w:docPartBody>
    </w:docPart>
    <w:docPart>
      <w:docPartPr>
        <w:name w:val="EA8B91B38BA144878B664D1B897FA46F"/>
        <w:category>
          <w:name w:val="General"/>
          <w:gallery w:val="placeholder"/>
        </w:category>
        <w:types>
          <w:type w:val="bbPlcHdr"/>
        </w:types>
        <w:behaviors>
          <w:behavior w:val="content"/>
        </w:behaviors>
        <w:guid w:val="{8189DB48-74DF-4606-BF67-73771B094CF8}"/>
      </w:docPartPr>
      <w:docPartBody>
        <w:p w:rsidR="009E3D3A" w:rsidRDefault="00A045BF" w:rsidP="00A045BF">
          <w:pPr>
            <w:pStyle w:val="EA8B91B38BA144878B664D1B897FA46F"/>
          </w:pPr>
          <w:r>
            <w:rPr>
              <w:rStyle w:val="PlaceholderText"/>
              <w:b/>
              <w:bCs/>
              <w:color w:val="44546A" w:themeColor="text2"/>
            </w:rPr>
            <w:t>Please Explain.</w:t>
          </w:r>
        </w:p>
      </w:docPartBody>
    </w:docPart>
    <w:docPart>
      <w:docPartPr>
        <w:name w:val="FE4A3C7CF2E34BF1801A80508A2BD037"/>
        <w:category>
          <w:name w:val="General"/>
          <w:gallery w:val="placeholder"/>
        </w:category>
        <w:types>
          <w:type w:val="bbPlcHdr"/>
        </w:types>
        <w:behaviors>
          <w:behavior w:val="content"/>
        </w:behaviors>
        <w:guid w:val="{C7E031B2-E9BC-41A8-B03C-0715F535048C}"/>
      </w:docPartPr>
      <w:docPartBody>
        <w:p w:rsidR="009E3D3A" w:rsidRDefault="00A045BF" w:rsidP="00A045BF">
          <w:pPr>
            <w:pStyle w:val="FE4A3C7CF2E34BF1801A80508A2BD037"/>
          </w:pPr>
          <w:r w:rsidRPr="007E435C">
            <w:rPr>
              <w:rStyle w:val="PlaceholderText"/>
              <w:color w:val="44546A" w:themeColor="text2"/>
            </w:rPr>
            <w:t>Yes/No</w:t>
          </w:r>
        </w:p>
      </w:docPartBody>
    </w:docPart>
    <w:docPart>
      <w:docPartPr>
        <w:name w:val="648E40A0C953413AADC912E4B21F4EB2"/>
        <w:category>
          <w:name w:val="General"/>
          <w:gallery w:val="placeholder"/>
        </w:category>
        <w:types>
          <w:type w:val="bbPlcHdr"/>
        </w:types>
        <w:behaviors>
          <w:behavior w:val="content"/>
        </w:behaviors>
        <w:guid w:val="{C7ADDC94-86DF-4828-AEBB-9CAA70C6D80F}"/>
      </w:docPartPr>
      <w:docPartBody>
        <w:p w:rsidR="009E3D3A" w:rsidRDefault="00A045BF" w:rsidP="00A045BF">
          <w:pPr>
            <w:pStyle w:val="648E40A0C953413AADC912E4B21F4EB2"/>
          </w:pPr>
          <w:r w:rsidRPr="007E435C">
            <w:rPr>
              <w:rStyle w:val="PlaceholderText"/>
              <w:color w:val="44546A" w:themeColor="text2"/>
            </w:rPr>
            <w:t>Yes/No</w:t>
          </w:r>
        </w:p>
      </w:docPartBody>
    </w:docPart>
    <w:docPart>
      <w:docPartPr>
        <w:name w:val="A448005B57874A7BA02AA1AEF408FCDA"/>
        <w:category>
          <w:name w:val="General"/>
          <w:gallery w:val="placeholder"/>
        </w:category>
        <w:types>
          <w:type w:val="bbPlcHdr"/>
        </w:types>
        <w:behaviors>
          <w:behavior w:val="content"/>
        </w:behaviors>
        <w:guid w:val="{409CAD17-EBCC-42BD-A275-CF4D593C06E3}"/>
      </w:docPartPr>
      <w:docPartBody>
        <w:p w:rsidR="009E3D3A" w:rsidRDefault="00A045BF" w:rsidP="00A045BF">
          <w:pPr>
            <w:pStyle w:val="A448005B57874A7BA02AA1AEF408FCDA"/>
          </w:pPr>
          <w:r w:rsidRPr="00095AB5">
            <w:rPr>
              <w:rStyle w:val="PlaceholderText"/>
              <w:color w:val="44546A" w:themeColor="text2"/>
            </w:rPr>
            <w:t>Please Explain.</w:t>
          </w:r>
        </w:p>
      </w:docPartBody>
    </w:docPart>
    <w:docPart>
      <w:docPartPr>
        <w:name w:val="C4280A562AF543CCB352AFA8BFE04F34"/>
        <w:category>
          <w:name w:val="General"/>
          <w:gallery w:val="placeholder"/>
        </w:category>
        <w:types>
          <w:type w:val="bbPlcHdr"/>
        </w:types>
        <w:behaviors>
          <w:behavior w:val="content"/>
        </w:behaviors>
        <w:guid w:val="{4FEE945C-EF63-41B4-9955-343D51095AA5}"/>
      </w:docPartPr>
      <w:docPartBody>
        <w:p w:rsidR="009E3D3A" w:rsidRDefault="00A045BF" w:rsidP="00A045BF">
          <w:pPr>
            <w:pStyle w:val="C4280A562AF543CCB352AFA8BFE04F34"/>
          </w:pPr>
          <w:r w:rsidRPr="00095AB5">
            <w:rPr>
              <w:rStyle w:val="PlaceholderText"/>
              <w:color w:val="44546A" w:themeColor="text2"/>
            </w:rPr>
            <w:t>Please Explain.</w:t>
          </w:r>
        </w:p>
      </w:docPartBody>
    </w:docPart>
    <w:docPart>
      <w:docPartPr>
        <w:name w:val="835C313557104B838B1D86344BCB8B98"/>
        <w:category>
          <w:name w:val="General"/>
          <w:gallery w:val="placeholder"/>
        </w:category>
        <w:types>
          <w:type w:val="bbPlcHdr"/>
        </w:types>
        <w:behaviors>
          <w:behavior w:val="content"/>
        </w:behaviors>
        <w:guid w:val="{42CBE1A5-AC7B-46F6-A62C-E8B8FFEA9611}"/>
      </w:docPartPr>
      <w:docPartBody>
        <w:p w:rsidR="009E3D3A" w:rsidRDefault="00A045BF" w:rsidP="00A045BF">
          <w:pPr>
            <w:pStyle w:val="835C313557104B838B1D86344BCB8B98"/>
          </w:pPr>
          <w:r w:rsidRPr="00095AB5">
            <w:rPr>
              <w:rStyle w:val="PlaceholderText"/>
              <w:color w:val="44546A" w:themeColor="text2"/>
            </w:rPr>
            <w:t>Please Explain.</w:t>
          </w:r>
        </w:p>
      </w:docPartBody>
    </w:docPart>
    <w:docPart>
      <w:docPartPr>
        <w:name w:val="68F8A599FB2345888AD1551195664F1C"/>
        <w:category>
          <w:name w:val="General"/>
          <w:gallery w:val="placeholder"/>
        </w:category>
        <w:types>
          <w:type w:val="bbPlcHdr"/>
        </w:types>
        <w:behaviors>
          <w:behavior w:val="content"/>
        </w:behaviors>
        <w:guid w:val="{7C9A8689-96AA-4F80-A987-D488232E4146}"/>
      </w:docPartPr>
      <w:docPartBody>
        <w:p w:rsidR="009E3D3A" w:rsidRDefault="00A045BF" w:rsidP="00A045BF">
          <w:pPr>
            <w:pStyle w:val="68F8A599FB2345888AD1551195664F1C"/>
          </w:pPr>
          <w:r w:rsidRPr="007E435C">
            <w:rPr>
              <w:rStyle w:val="PlaceholderText"/>
              <w:color w:val="44546A" w:themeColor="text2"/>
            </w:rPr>
            <w:t>Yes/No</w:t>
          </w:r>
        </w:p>
      </w:docPartBody>
    </w:docPart>
    <w:docPart>
      <w:docPartPr>
        <w:name w:val="0CD4B7D6EACD48F6AF9627FB551126FB"/>
        <w:category>
          <w:name w:val="General"/>
          <w:gallery w:val="placeholder"/>
        </w:category>
        <w:types>
          <w:type w:val="bbPlcHdr"/>
        </w:types>
        <w:behaviors>
          <w:behavior w:val="content"/>
        </w:behaviors>
        <w:guid w:val="{22C7BB39-5B89-43A2-ABCE-E8ED7F27F247}"/>
      </w:docPartPr>
      <w:docPartBody>
        <w:p w:rsidR="009E3D3A" w:rsidRDefault="00A045BF" w:rsidP="00A045BF">
          <w:pPr>
            <w:pStyle w:val="0CD4B7D6EACD48F6AF9627FB551126FB"/>
          </w:pPr>
          <w:r w:rsidRPr="00095AB5">
            <w:rPr>
              <w:rStyle w:val="PlaceholderText"/>
              <w:color w:val="44546A" w:themeColor="text2"/>
            </w:rPr>
            <w:t>Please Explain.</w:t>
          </w:r>
        </w:p>
      </w:docPartBody>
    </w:docPart>
    <w:docPart>
      <w:docPartPr>
        <w:name w:val="FCB9B04B1E89433C99DDC4A408F9A183"/>
        <w:category>
          <w:name w:val="General"/>
          <w:gallery w:val="placeholder"/>
        </w:category>
        <w:types>
          <w:type w:val="bbPlcHdr"/>
        </w:types>
        <w:behaviors>
          <w:behavior w:val="content"/>
        </w:behaviors>
        <w:guid w:val="{6C1C1BD0-FC32-4CF2-B8A8-1D3005102EA7}"/>
      </w:docPartPr>
      <w:docPartBody>
        <w:p w:rsidR="009E3D3A" w:rsidRDefault="00A045BF" w:rsidP="00A045BF">
          <w:pPr>
            <w:pStyle w:val="FCB9B04B1E89433C99DDC4A408F9A183"/>
          </w:pPr>
          <w:r w:rsidRPr="00173FBB">
            <w:rPr>
              <w:rStyle w:val="PlaceholderText"/>
              <w:color w:val="44546A" w:themeColor="text2"/>
            </w:rPr>
            <w:t>%</w:t>
          </w:r>
        </w:p>
      </w:docPartBody>
    </w:docPart>
    <w:docPart>
      <w:docPartPr>
        <w:name w:val="905E0F260A954C95BB04C20DFC5EDD91"/>
        <w:category>
          <w:name w:val="General"/>
          <w:gallery w:val="placeholder"/>
        </w:category>
        <w:types>
          <w:type w:val="bbPlcHdr"/>
        </w:types>
        <w:behaviors>
          <w:behavior w:val="content"/>
        </w:behaviors>
        <w:guid w:val="{747A68A5-E5BC-426F-B289-5EDC51DCBBEA}"/>
      </w:docPartPr>
      <w:docPartBody>
        <w:p w:rsidR="009E3D3A" w:rsidRDefault="00A045BF" w:rsidP="00A045BF">
          <w:pPr>
            <w:pStyle w:val="905E0F260A954C95BB04C20DFC5EDD91"/>
          </w:pPr>
          <w:r w:rsidRPr="00173FBB">
            <w:rPr>
              <w:rStyle w:val="PlaceholderText"/>
              <w:color w:val="44546A" w:themeColor="text2"/>
            </w:rPr>
            <w:t>%</w:t>
          </w:r>
        </w:p>
      </w:docPartBody>
    </w:docPart>
    <w:docPart>
      <w:docPartPr>
        <w:name w:val="398436962582412A9A26647B8002F688"/>
        <w:category>
          <w:name w:val="General"/>
          <w:gallery w:val="placeholder"/>
        </w:category>
        <w:types>
          <w:type w:val="bbPlcHdr"/>
        </w:types>
        <w:behaviors>
          <w:behavior w:val="content"/>
        </w:behaviors>
        <w:guid w:val="{69D066B9-A61B-43FF-8972-6A00C0B810B0}"/>
      </w:docPartPr>
      <w:docPartBody>
        <w:p w:rsidR="009E3D3A" w:rsidRDefault="00A045BF" w:rsidP="00A045BF">
          <w:pPr>
            <w:pStyle w:val="398436962582412A9A26647B8002F688"/>
          </w:pPr>
          <w:r w:rsidRPr="002F4EB8">
            <w:rPr>
              <w:rStyle w:val="PlaceholderText"/>
              <w:color w:val="44546A" w:themeColor="text2"/>
            </w:rPr>
            <w:t>%</w:t>
          </w:r>
        </w:p>
      </w:docPartBody>
    </w:docPart>
    <w:docPart>
      <w:docPartPr>
        <w:name w:val="890C3E5145974857931E5DE335715B54"/>
        <w:category>
          <w:name w:val="General"/>
          <w:gallery w:val="placeholder"/>
        </w:category>
        <w:types>
          <w:type w:val="bbPlcHdr"/>
        </w:types>
        <w:behaviors>
          <w:behavior w:val="content"/>
        </w:behaviors>
        <w:guid w:val="{49A2E6E1-AB14-46A7-AD21-F606F8C7F5D8}"/>
      </w:docPartPr>
      <w:docPartBody>
        <w:p w:rsidR="009E3D3A" w:rsidRDefault="00A045BF" w:rsidP="00A045BF">
          <w:pPr>
            <w:pStyle w:val="890C3E5145974857931E5DE335715B54"/>
          </w:pPr>
          <w:r w:rsidRPr="002F4EB8">
            <w:rPr>
              <w:rStyle w:val="PlaceholderText"/>
              <w:color w:val="44546A" w:themeColor="text2"/>
            </w:rPr>
            <w:t>%</w:t>
          </w:r>
        </w:p>
      </w:docPartBody>
    </w:docPart>
    <w:docPart>
      <w:docPartPr>
        <w:name w:val="F2AFC930039747B094AD466D06AE5D47"/>
        <w:category>
          <w:name w:val="General"/>
          <w:gallery w:val="placeholder"/>
        </w:category>
        <w:types>
          <w:type w:val="bbPlcHdr"/>
        </w:types>
        <w:behaviors>
          <w:behavior w:val="content"/>
        </w:behaviors>
        <w:guid w:val="{A4905936-CAF4-4CBA-9B41-DA0CFAC9BE29}"/>
      </w:docPartPr>
      <w:docPartBody>
        <w:p w:rsidR="009E3D3A" w:rsidRDefault="00A045BF" w:rsidP="00A045BF">
          <w:pPr>
            <w:pStyle w:val="F2AFC930039747B094AD466D06AE5D47"/>
          </w:pPr>
          <w:r w:rsidRPr="00FC5BC6">
            <w:rPr>
              <w:rStyle w:val="PlaceholderText"/>
              <w:color w:val="44546A" w:themeColor="text2"/>
            </w:rPr>
            <w:t>%</w:t>
          </w:r>
        </w:p>
      </w:docPartBody>
    </w:docPart>
    <w:docPart>
      <w:docPartPr>
        <w:name w:val="55D77545CBAD479CB16595E11F4A9155"/>
        <w:category>
          <w:name w:val="General"/>
          <w:gallery w:val="placeholder"/>
        </w:category>
        <w:types>
          <w:type w:val="bbPlcHdr"/>
        </w:types>
        <w:behaviors>
          <w:behavior w:val="content"/>
        </w:behaviors>
        <w:guid w:val="{EE467732-D31D-480D-A6F0-D9924B5BF125}"/>
      </w:docPartPr>
      <w:docPartBody>
        <w:p w:rsidR="009E3D3A" w:rsidRDefault="00A045BF" w:rsidP="00A045BF">
          <w:pPr>
            <w:pStyle w:val="55D77545CBAD479CB16595E11F4A9155"/>
          </w:pPr>
          <w:r w:rsidRPr="00FC5BC6">
            <w:rPr>
              <w:rStyle w:val="PlaceholderText"/>
              <w:color w:val="44546A" w:themeColor="text2"/>
            </w:rPr>
            <w:t>%</w:t>
          </w:r>
        </w:p>
      </w:docPartBody>
    </w:docPart>
    <w:docPart>
      <w:docPartPr>
        <w:name w:val="208204BB9EEA487688EB5066EEFD4E7B"/>
        <w:category>
          <w:name w:val="General"/>
          <w:gallery w:val="placeholder"/>
        </w:category>
        <w:types>
          <w:type w:val="bbPlcHdr"/>
        </w:types>
        <w:behaviors>
          <w:behavior w:val="content"/>
        </w:behaviors>
        <w:guid w:val="{D6BAEE24-3009-4ADB-BF24-9E37CFFC590B}"/>
      </w:docPartPr>
      <w:docPartBody>
        <w:p w:rsidR="009E3D3A" w:rsidRDefault="00A045BF" w:rsidP="00A045BF">
          <w:pPr>
            <w:pStyle w:val="208204BB9EEA487688EB5066EEFD4E7B"/>
          </w:pPr>
          <w:r w:rsidRPr="00173FBB">
            <w:rPr>
              <w:rStyle w:val="PlaceholderText"/>
              <w:color w:val="44546A" w:themeColor="text2"/>
            </w:rPr>
            <w:t>%</w:t>
          </w:r>
        </w:p>
      </w:docPartBody>
    </w:docPart>
    <w:docPart>
      <w:docPartPr>
        <w:name w:val="600D5B52AA774E4EA688C3EEB2AF0019"/>
        <w:category>
          <w:name w:val="General"/>
          <w:gallery w:val="placeholder"/>
        </w:category>
        <w:types>
          <w:type w:val="bbPlcHdr"/>
        </w:types>
        <w:behaviors>
          <w:behavior w:val="content"/>
        </w:behaviors>
        <w:guid w:val="{6A8A015B-E18B-4FA9-86C0-CEEA359CBC45}"/>
      </w:docPartPr>
      <w:docPartBody>
        <w:p w:rsidR="009E3D3A" w:rsidRDefault="00A045BF" w:rsidP="00A045BF">
          <w:pPr>
            <w:pStyle w:val="600D5B52AA774E4EA688C3EEB2AF0019"/>
          </w:pPr>
          <w:r w:rsidRPr="00173FBB">
            <w:rPr>
              <w:rStyle w:val="PlaceholderText"/>
              <w:color w:val="44546A" w:themeColor="text2"/>
            </w:rPr>
            <w:t>%</w:t>
          </w:r>
        </w:p>
      </w:docPartBody>
    </w:docPart>
    <w:docPart>
      <w:docPartPr>
        <w:name w:val="F03A3C70C49A4C259F6418E68036CCBD"/>
        <w:category>
          <w:name w:val="General"/>
          <w:gallery w:val="placeholder"/>
        </w:category>
        <w:types>
          <w:type w:val="bbPlcHdr"/>
        </w:types>
        <w:behaviors>
          <w:behavior w:val="content"/>
        </w:behaviors>
        <w:guid w:val="{DBA3E3E6-6C5B-4E77-AB30-0464C0AB3EAD}"/>
      </w:docPartPr>
      <w:docPartBody>
        <w:p w:rsidR="009E3D3A" w:rsidRDefault="00A045BF" w:rsidP="00A045BF">
          <w:pPr>
            <w:pStyle w:val="F03A3C70C49A4C259F6418E68036CCBD"/>
          </w:pPr>
          <w:r w:rsidRPr="002F4EB8">
            <w:rPr>
              <w:rStyle w:val="PlaceholderText"/>
              <w:color w:val="44546A" w:themeColor="text2"/>
            </w:rPr>
            <w:t>%</w:t>
          </w:r>
        </w:p>
      </w:docPartBody>
    </w:docPart>
    <w:docPart>
      <w:docPartPr>
        <w:name w:val="10464EBFFDB74C35B6AE9BA5F81C3941"/>
        <w:category>
          <w:name w:val="General"/>
          <w:gallery w:val="placeholder"/>
        </w:category>
        <w:types>
          <w:type w:val="bbPlcHdr"/>
        </w:types>
        <w:behaviors>
          <w:behavior w:val="content"/>
        </w:behaviors>
        <w:guid w:val="{890AD066-C26A-4240-BEA9-99935E11CADC}"/>
      </w:docPartPr>
      <w:docPartBody>
        <w:p w:rsidR="009E3D3A" w:rsidRDefault="00A045BF" w:rsidP="00A045BF">
          <w:pPr>
            <w:pStyle w:val="10464EBFFDB74C35B6AE9BA5F81C3941"/>
          </w:pPr>
          <w:r w:rsidRPr="002F4EB8">
            <w:rPr>
              <w:rStyle w:val="PlaceholderText"/>
              <w:color w:val="44546A" w:themeColor="text2"/>
            </w:rPr>
            <w:t>%</w:t>
          </w:r>
        </w:p>
      </w:docPartBody>
    </w:docPart>
    <w:docPart>
      <w:docPartPr>
        <w:name w:val="D027C0FF54754CA597ED56B5170C9DFF"/>
        <w:category>
          <w:name w:val="General"/>
          <w:gallery w:val="placeholder"/>
        </w:category>
        <w:types>
          <w:type w:val="bbPlcHdr"/>
        </w:types>
        <w:behaviors>
          <w:behavior w:val="content"/>
        </w:behaviors>
        <w:guid w:val="{7A1B608B-1028-40F7-B811-500C4209A4AA}"/>
      </w:docPartPr>
      <w:docPartBody>
        <w:p w:rsidR="009E3D3A" w:rsidRDefault="00A045BF" w:rsidP="00A045BF">
          <w:pPr>
            <w:pStyle w:val="D027C0FF54754CA597ED56B5170C9DFF"/>
          </w:pPr>
          <w:r w:rsidRPr="00FC5BC6">
            <w:rPr>
              <w:rStyle w:val="PlaceholderText"/>
              <w:color w:val="44546A" w:themeColor="text2"/>
            </w:rPr>
            <w:t>%</w:t>
          </w:r>
        </w:p>
      </w:docPartBody>
    </w:docPart>
    <w:docPart>
      <w:docPartPr>
        <w:name w:val="F36DB029519346E4890F820A16838B64"/>
        <w:category>
          <w:name w:val="General"/>
          <w:gallery w:val="placeholder"/>
        </w:category>
        <w:types>
          <w:type w:val="bbPlcHdr"/>
        </w:types>
        <w:behaviors>
          <w:behavior w:val="content"/>
        </w:behaviors>
        <w:guid w:val="{CAFAAAF6-BAF4-497C-BFF0-0EB0C1F08437}"/>
      </w:docPartPr>
      <w:docPartBody>
        <w:p w:rsidR="009E3D3A" w:rsidRDefault="00A045BF" w:rsidP="00A045BF">
          <w:pPr>
            <w:pStyle w:val="F36DB029519346E4890F820A16838B64"/>
          </w:pPr>
          <w:r w:rsidRPr="00FC5BC6">
            <w:rPr>
              <w:rStyle w:val="PlaceholderText"/>
              <w:color w:val="44546A" w:themeColor="text2"/>
            </w:rPr>
            <w:t>%</w:t>
          </w:r>
        </w:p>
      </w:docPartBody>
    </w:docPart>
    <w:docPart>
      <w:docPartPr>
        <w:name w:val="9EC5D678662C447A931C8A95C758BF41"/>
        <w:category>
          <w:name w:val="General"/>
          <w:gallery w:val="placeholder"/>
        </w:category>
        <w:types>
          <w:type w:val="bbPlcHdr"/>
        </w:types>
        <w:behaviors>
          <w:behavior w:val="content"/>
        </w:behaviors>
        <w:guid w:val="{6E6B0056-0F80-4B82-B458-735C3CA7B2E8}"/>
      </w:docPartPr>
      <w:docPartBody>
        <w:p w:rsidR="009E3D3A" w:rsidRDefault="00A045BF" w:rsidP="00A045BF">
          <w:pPr>
            <w:pStyle w:val="9EC5D678662C447A931C8A95C758BF41"/>
          </w:pPr>
          <w:r w:rsidRPr="002F4EB8">
            <w:rPr>
              <w:rStyle w:val="PlaceholderText"/>
              <w:color w:val="44546A" w:themeColor="text2"/>
            </w:rPr>
            <w:t>%</w:t>
          </w:r>
        </w:p>
      </w:docPartBody>
    </w:docPart>
    <w:docPart>
      <w:docPartPr>
        <w:name w:val="D2667CB54A014348AE73443006082D47"/>
        <w:category>
          <w:name w:val="General"/>
          <w:gallery w:val="placeholder"/>
        </w:category>
        <w:types>
          <w:type w:val="bbPlcHdr"/>
        </w:types>
        <w:behaviors>
          <w:behavior w:val="content"/>
        </w:behaviors>
        <w:guid w:val="{1EDE315B-815B-4EE7-AFD7-9C1EB3F10098}"/>
      </w:docPartPr>
      <w:docPartBody>
        <w:p w:rsidR="009E3D3A" w:rsidRDefault="00A045BF" w:rsidP="00A045BF">
          <w:pPr>
            <w:pStyle w:val="D2667CB54A014348AE73443006082D47"/>
          </w:pPr>
          <w:r w:rsidRPr="002F4EB8">
            <w:rPr>
              <w:rStyle w:val="PlaceholderText"/>
              <w:color w:val="44546A" w:themeColor="text2"/>
            </w:rPr>
            <w:t>%</w:t>
          </w:r>
        </w:p>
      </w:docPartBody>
    </w:docPart>
    <w:docPart>
      <w:docPartPr>
        <w:name w:val="4693369B9C1C40859899034376A892A4"/>
        <w:category>
          <w:name w:val="General"/>
          <w:gallery w:val="placeholder"/>
        </w:category>
        <w:types>
          <w:type w:val="bbPlcHdr"/>
        </w:types>
        <w:behaviors>
          <w:behavior w:val="content"/>
        </w:behaviors>
        <w:guid w:val="{C6624CF0-864A-41A5-A32D-EBB63F3CB826}"/>
      </w:docPartPr>
      <w:docPartBody>
        <w:p w:rsidR="009E3D3A" w:rsidRDefault="00A045BF" w:rsidP="00A045BF">
          <w:pPr>
            <w:pStyle w:val="4693369B9C1C40859899034376A892A4"/>
          </w:pPr>
          <w:r w:rsidRPr="00FC5BC6">
            <w:rPr>
              <w:rStyle w:val="PlaceholderText"/>
              <w:color w:val="44546A" w:themeColor="text2"/>
            </w:rPr>
            <w:t>%</w:t>
          </w:r>
        </w:p>
      </w:docPartBody>
    </w:docPart>
    <w:docPart>
      <w:docPartPr>
        <w:name w:val="7897E8260CA146B3B4CCC03CBA15EDC6"/>
        <w:category>
          <w:name w:val="General"/>
          <w:gallery w:val="placeholder"/>
        </w:category>
        <w:types>
          <w:type w:val="bbPlcHdr"/>
        </w:types>
        <w:behaviors>
          <w:behavior w:val="content"/>
        </w:behaviors>
        <w:guid w:val="{B3979940-F4AA-46C4-87B7-2B5F62DC6B66}"/>
      </w:docPartPr>
      <w:docPartBody>
        <w:p w:rsidR="009E3D3A" w:rsidRDefault="00A045BF" w:rsidP="00A045BF">
          <w:pPr>
            <w:pStyle w:val="7897E8260CA146B3B4CCC03CBA15EDC6"/>
          </w:pPr>
          <w:r w:rsidRPr="00FC5BC6">
            <w:rPr>
              <w:rStyle w:val="PlaceholderText"/>
              <w:color w:val="44546A" w:themeColor="text2"/>
            </w:rPr>
            <w:t>%</w:t>
          </w:r>
        </w:p>
      </w:docPartBody>
    </w:docPart>
    <w:docPart>
      <w:docPartPr>
        <w:name w:val="44A27F8712454BB38CB2E85183817EEC"/>
        <w:category>
          <w:name w:val="General"/>
          <w:gallery w:val="placeholder"/>
        </w:category>
        <w:types>
          <w:type w:val="bbPlcHdr"/>
        </w:types>
        <w:behaviors>
          <w:behavior w:val="content"/>
        </w:behaviors>
        <w:guid w:val="{825911A5-4709-494A-B2A4-A42752E8DBC6}"/>
      </w:docPartPr>
      <w:docPartBody>
        <w:p w:rsidR="009E3D3A" w:rsidRDefault="00A045BF" w:rsidP="00A045BF">
          <w:pPr>
            <w:pStyle w:val="44A27F8712454BB38CB2E85183817EEC"/>
          </w:pPr>
          <w:r w:rsidRPr="00FC5BC6">
            <w:rPr>
              <w:rStyle w:val="PlaceholderText"/>
              <w:color w:val="44546A" w:themeColor="text2"/>
            </w:rPr>
            <w:t>%</w:t>
          </w:r>
        </w:p>
      </w:docPartBody>
    </w:docPart>
    <w:docPart>
      <w:docPartPr>
        <w:name w:val="16E670644A05489C99B8F194559F904B"/>
        <w:category>
          <w:name w:val="General"/>
          <w:gallery w:val="placeholder"/>
        </w:category>
        <w:types>
          <w:type w:val="bbPlcHdr"/>
        </w:types>
        <w:behaviors>
          <w:behavior w:val="content"/>
        </w:behaviors>
        <w:guid w:val="{D935315C-C7E3-40F4-846E-4395C2BC74EC}"/>
      </w:docPartPr>
      <w:docPartBody>
        <w:p w:rsidR="009E3D3A" w:rsidRDefault="00A045BF" w:rsidP="00A045BF">
          <w:pPr>
            <w:pStyle w:val="16E670644A05489C99B8F194559F904B"/>
          </w:pPr>
          <w:r w:rsidRPr="00FC5BC6">
            <w:rPr>
              <w:rStyle w:val="PlaceholderText"/>
              <w:color w:val="44546A" w:themeColor="text2"/>
            </w:rPr>
            <w:t>%</w:t>
          </w:r>
        </w:p>
      </w:docPartBody>
    </w:docPart>
    <w:docPart>
      <w:docPartPr>
        <w:name w:val="964D2F333B184AB48E3002FC767FCB02"/>
        <w:category>
          <w:name w:val="General"/>
          <w:gallery w:val="placeholder"/>
        </w:category>
        <w:types>
          <w:type w:val="bbPlcHdr"/>
        </w:types>
        <w:behaviors>
          <w:behavior w:val="content"/>
        </w:behaviors>
        <w:guid w:val="{421845E9-A6FA-448C-9B94-CD1D4F017FAD}"/>
      </w:docPartPr>
      <w:docPartBody>
        <w:p w:rsidR="009E3D3A" w:rsidRDefault="00A045BF" w:rsidP="00A045BF">
          <w:pPr>
            <w:pStyle w:val="964D2F333B184AB48E3002FC767FCB02"/>
          </w:pPr>
          <w:r w:rsidRPr="00FC5BC6">
            <w:rPr>
              <w:rStyle w:val="PlaceholderText"/>
              <w:color w:val="44546A" w:themeColor="text2"/>
            </w:rPr>
            <w:t>%</w:t>
          </w:r>
        </w:p>
      </w:docPartBody>
    </w:docPart>
    <w:docPart>
      <w:docPartPr>
        <w:name w:val="091EC9FBD25446099D6855C5CC6A864F"/>
        <w:category>
          <w:name w:val="General"/>
          <w:gallery w:val="placeholder"/>
        </w:category>
        <w:types>
          <w:type w:val="bbPlcHdr"/>
        </w:types>
        <w:behaviors>
          <w:behavior w:val="content"/>
        </w:behaviors>
        <w:guid w:val="{A4470E26-B4AB-426B-8840-729B1C8CAF54}"/>
      </w:docPartPr>
      <w:docPartBody>
        <w:p w:rsidR="009E3D3A" w:rsidRDefault="00A045BF" w:rsidP="00A045BF">
          <w:pPr>
            <w:pStyle w:val="091EC9FBD25446099D6855C5CC6A864F"/>
          </w:pPr>
          <w:r w:rsidRPr="00FC5BC6">
            <w:rPr>
              <w:rStyle w:val="PlaceholderText"/>
              <w:color w:val="44546A" w:themeColor="text2"/>
            </w:rPr>
            <w:t>%</w:t>
          </w:r>
        </w:p>
      </w:docPartBody>
    </w:docPart>
    <w:docPart>
      <w:docPartPr>
        <w:name w:val="6D109B68F2D44124B9F70DC908B9B198"/>
        <w:category>
          <w:name w:val="General"/>
          <w:gallery w:val="placeholder"/>
        </w:category>
        <w:types>
          <w:type w:val="bbPlcHdr"/>
        </w:types>
        <w:behaviors>
          <w:behavior w:val="content"/>
        </w:behaviors>
        <w:guid w:val="{B97115BA-8CE2-4260-B4A6-DDE87DC811A0}"/>
      </w:docPartPr>
      <w:docPartBody>
        <w:p w:rsidR="009E3D3A" w:rsidRDefault="00A045BF" w:rsidP="00A045BF">
          <w:pPr>
            <w:pStyle w:val="6D109B68F2D44124B9F70DC908B9B198"/>
          </w:pPr>
          <w:r w:rsidRPr="002F4EB8">
            <w:rPr>
              <w:rStyle w:val="PlaceholderText"/>
              <w:color w:val="44546A" w:themeColor="text2"/>
            </w:rPr>
            <w:t>%</w:t>
          </w:r>
        </w:p>
      </w:docPartBody>
    </w:docPart>
    <w:docPart>
      <w:docPartPr>
        <w:name w:val="9EDB6FE0AF8C4AB1AB0B682F5D7B6705"/>
        <w:category>
          <w:name w:val="General"/>
          <w:gallery w:val="placeholder"/>
        </w:category>
        <w:types>
          <w:type w:val="bbPlcHdr"/>
        </w:types>
        <w:behaviors>
          <w:behavior w:val="content"/>
        </w:behaviors>
        <w:guid w:val="{997C3C80-4AB5-49E7-84E8-630C59EE4B44}"/>
      </w:docPartPr>
      <w:docPartBody>
        <w:p w:rsidR="009E3D3A" w:rsidRDefault="00A045BF" w:rsidP="00A045BF">
          <w:pPr>
            <w:pStyle w:val="9EDB6FE0AF8C4AB1AB0B682F5D7B6705"/>
          </w:pPr>
          <w:r w:rsidRPr="002F4EB8">
            <w:rPr>
              <w:rStyle w:val="PlaceholderText"/>
              <w:color w:val="44546A" w:themeColor="text2"/>
            </w:rPr>
            <w:t>%</w:t>
          </w:r>
        </w:p>
      </w:docPartBody>
    </w:docPart>
    <w:docPart>
      <w:docPartPr>
        <w:name w:val="455BD909CEB54ED99C08A851077B3B1E"/>
        <w:category>
          <w:name w:val="General"/>
          <w:gallery w:val="placeholder"/>
        </w:category>
        <w:types>
          <w:type w:val="bbPlcHdr"/>
        </w:types>
        <w:behaviors>
          <w:behavior w:val="content"/>
        </w:behaviors>
        <w:guid w:val="{1CA1296C-0CE8-4C3B-99DD-3496A149F0C6}"/>
      </w:docPartPr>
      <w:docPartBody>
        <w:p w:rsidR="009E3D3A" w:rsidRDefault="00A045BF" w:rsidP="00A045BF">
          <w:pPr>
            <w:pStyle w:val="455BD909CEB54ED99C08A851077B3B1E"/>
          </w:pPr>
          <w:r w:rsidRPr="00FC5BC6">
            <w:rPr>
              <w:rStyle w:val="PlaceholderText"/>
              <w:color w:val="44546A" w:themeColor="text2"/>
            </w:rPr>
            <w:t>%</w:t>
          </w:r>
        </w:p>
      </w:docPartBody>
    </w:docPart>
    <w:docPart>
      <w:docPartPr>
        <w:name w:val="05012E6AC4014F0FBC384BDD1D1FBE57"/>
        <w:category>
          <w:name w:val="General"/>
          <w:gallery w:val="placeholder"/>
        </w:category>
        <w:types>
          <w:type w:val="bbPlcHdr"/>
        </w:types>
        <w:behaviors>
          <w:behavior w:val="content"/>
        </w:behaviors>
        <w:guid w:val="{76D332F5-9750-4231-9FAC-9A9EAB199DFF}"/>
      </w:docPartPr>
      <w:docPartBody>
        <w:p w:rsidR="009E3D3A" w:rsidRDefault="00A045BF" w:rsidP="00A045BF">
          <w:pPr>
            <w:pStyle w:val="05012E6AC4014F0FBC384BDD1D1FBE57"/>
          </w:pPr>
          <w:r w:rsidRPr="00FC5BC6">
            <w:rPr>
              <w:rStyle w:val="PlaceholderText"/>
              <w:color w:val="44546A" w:themeColor="text2"/>
            </w:rPr>
            <w:t>%</w:t>
          </w:r>
        </w:p>
      </w:docPartBody>
    </w:docPart>
    <w:docPart>
      <w:docPartPr>
        <w:name w:val="13A2D0BEB42F469B852343604A58A11B"/>
        <w:category>
          <w:name w:val="General"/>
          <w:gallery w:val="placeholder"/>
        </w:category>
        <w:types>
          <w:type w:val="bbPlcHdr"/>
        </w:types>
        <w:behaviors>
          <w:behavior w:val="content"/>
        </w:behaviors>
        <w:guid w:val="{483CE6F7-D251-4D52-896B-43110307B91F}"/>
      </w:docPartPr>
      <w:docPartBody>
        <w:p w:rsidR="009E3D3A" w:rsidRDefault="00A045BF" w:rsidP="00A045BF">
          <w:pPr>
            <w:pStyle w:val="13A2D0BEB42F469B852343604A58A11B"/>
          </w:pPr>
          <w:r w:rsidRPr="00FC5BC6">
            <w:rPr>
              <w:rStyle w:val="PlaceholderText"/>
              <w:color w:val="44546A" w:themeColor="text2"/>
            </w:rPr>
            <w:t>%</w:t>
          </w:r>
        </w:p>
      </w:docPartBody>
    </w:docPart>
    <w:docPart>
      <w:docPartPr>
        <w:name w:val="393B5A6233994394ACFE0F3BE3B5E412"/>
        <w:category>
          <w:name w:val="General"/>
          <w:gallery w:val="placeholder"/>
        </w:category>
        <w:types>
          <w:type w:val="bbPlcHdr"/>
        </w:types>
        <w:behaviors>
          <w:behavior w:val="content"/>
        </w:behaviors>
        <w:guid w:val="{63B76B13-B661-498F-A173-E0290433DF2F}"/>
      </w:docPartPr>
      <w:docPartBody>
        <w:p w:rsidR="009E3D3A" w:rsidRDefault="00A045BF" w:rsidP="00A045BF">
          <w:pPr>
            <w:pStyle w:val="393B5A6233994394ACFE0F3BE3B5E412"/>
          </w:pPr>
          <w:r w:rsidRPr="00FC5BC6">
            <w:rPr>
              <w:rStyle w:val="PlaceholderText"/>
              <w:color w:val="44546A" w:themeColor="text2"/>
            </w:rPr>
            <w:t>%</w:t>
          </w:r>
        </w:p>
      </w:docPartBody>
    </w:docPart>
    <w:docPart>
      <w:docPartPr>
        <w:name w:val="40A69546DE4649BAA5B43F45285AA996"/>
        <w:category>
          <w:name w:val="General"/>
          <w:gallery w:val="placeholder"/>
        </w:category>
        <w:types>
          <w:type w:val="bbPlcHdr"/>
        </w:types>
        <w:behaviors>
          <w:behavior w:val="content"/>
        </w:behaviors>
        <w:guid w:val="{CAB2BB8B-6FB2-4285-9186-2CF6693338ED}"/>
      </w:docPartPr>
      <w:docPartBody>
        <w:p w:rsidR="009E3D3A" w:rsidRDefault="00A045BF" w:rsidP="00A045BF">
          <w:pPr>
            <w:pStyle w:val="40A69546DE4649BAA5B43F45285AA996"/>
          </w:pPr>
          <w:r w:rsidRPr="00FC5BC6">
            <w:rPr>
              <w:rStyle w:val="PlaceholderText"/>
              <w:color w:val="44546A" w:themeColor="text2"/>
            </w:rPr>
            <w:t>%</w:t>
          </w:r>
        </w:p>
      </w:docPartBody>
    </w:docPart>
    <w:docPart>
      <w:docPartPr>
        <w:name w:val="B9A5F67B0F034A4FBA58B90B58D55E86"/>
        <w:category>
          <w:name w:val="General"/>
          <w:gallery w:val="placeholder"/>
        </w:category>
        <w:types>
          <w:type w:val="bbPlcHdr"/>
        </w:types>
        <w:behaviors>
          <w:behavior w:val="content"/>
        </w:behaviors>
        <w:guid w:val="{EF206E32-E67E-4AFD-BE62-5EEB2F981036}"/>
      </w:docPartPr>
      <w:docPartBody>
        <w:p w:rsidR="009E3D3A" w:rsidRDefault="00A045BF" w:rsidP="00A045BF">
          <w:pPr>
            <w:pStyle w:val="B9A5F67B0F034A4FBA58B90B58D55E86"/>
          </w:pPr>
          <w:r w:rsidRPr="00FC5BC6">
            <w:rPr>
              <w:rStyle w:val="PlaceholderText"/>
              <w:color w:val="44546A" w:themeColor="text2"/>
            </w:rPr>
            <w:t>%</w:t>
          </w:r>
        </w:p>
      </w:docPartBody>
    </w:docPart>
    <w:docPart>
      <w:docPartPr>
        <w:name w:val="FFF717F463A4471D9CA306A5CDBAE279"/>
        <w:category>
          <w:name w:val="General"/>
          <w:gallery w:val="placeholder"/>
        </w:category>
        <w:types>
          <w:type w:val="bbPlcHdr"/>
        </w:types>
        <w:behaviors>
          <w:behavior w:val="content"/>
        </w:behaviors>
        <w:guid w:val="{03AAA9C6-2FB7-4B47-BAC4-915C605CF14A}"/>
      </w:docPartPr>
      <w:docPartBody>
        <w:p w:rsidR="009E3D3A" w:rsidRDefault="00A045BF" w:rsidP="00A045BF">
          <w:pPr>
            <w:pStyle w:val="FFF717F463A4471D9CA306A5CDBAE279"/>
          </w:pPr>
          <w:r w:rsidRPr="00FC5BC6">
            <w:rPr>
              <w:rStyle w:val="PlaceholderText"/>
              <w:color w:val="44546A" w:themeColor="text2"/>
            </w:rPr>
            <w:t>%</w:t>
          </w:r>
        </w:p>
      </w:docPartBody>
    </w:docPart>
    <w:docPart>
      <w:docPartPr>
        <w:name w:val="BAB32FC140E94B19BE27B0E93730BF1A"/>
        <w:category>
          <w:name w:val="General"/>
          <w:gallery w:val="placeholder"/>
        </w:category>
        <w:types>
          <w:type w:val="bbPlcHdr"/>
        </w:types>
        <w:behaviors>
          <w:behavior w:val="content"/>
        </w:behaviors>
        <w:guid w:val="{B07C01AF-FA00-4705-B09D-673B9787F5AF}"/>
      </w:docPartPr>
      <w:docPartBody>
        <w:p w:rsidR="009E3D3A" w:rsidRDefault="00A045BF" w:rsidP="00A045BF">
          <w:pPr>
            <w:pStyle w:val="BAB32FC140E94B19BE27B0E93730BF1A"/>
          </w:pPr>
          <w:r w:rsidRPr="00FC5BC6">
            <w:rPr>
              <w:rStyle w:val="PlaceholderText"/>
              <w:color w:val="44546A" w:themeColor="text2"/>
            </w:rPr>
            <w:t>%</w:t>
          </w:r>
        </w:p>
      </w:docPartBody>
    </w:docPart>
    <w:docPart>
      <w:docPartPr>
        <w:name w:val="EDBFC80AE04249C6B2E0EAE7A9ADD646"/>
        <w:category>
          <w:name w:val="General"/>
          <w:gallery w:val="placeholder"/>
        </w:category>
        <w:types>
          <w:type w:val="bbPlcHdr"/>
        </w:types>
        <w:behaviors>
          <w:behavior w:val="content"/>
        </w:behaviors>
        <w:guid w:val="{83C9C129-528D-4BD1-9EAA-3F6D8134F42A}"/>
      </w:docPartPr>
      <w:docPartBody>
        <w:p w:rsidR="009E3D3A" w:rsidRDefault="00A045BF" w:rsidP="00A045BF">
          <w:pPr>
            <w:pStyle w:val="EDBFC80AE04249C6B2E0EAE7A9ADD646"/>
          </w:pPr>
          <w:r w:rsidRPr="00FC5BC6">
            <w:rPr>
              <w:rStyle w:val="PlaceholderText"/>
              <w:color w:val="44546A" w:themeColor="text2"/>
            </w:rPr>
            <w:t>%</w:t>
          </w:r>
        </w:p>
      </w:docPartBody>
    </w:docPart>
    <w:docPart>
      <w:docPartPr>
        <w:name w:val="50B3E020F6DA4F77BB9BEF633B7D2F28"/>
        <w:category>
          <w:name w:val="General"/>
          <w:gallery w:val="placeholder"/>
        </w:category>
        <w:types>
          <w:type w:val="bbPlcHdr"/>
        </w:types>
        <w:behaviors>
          <w:behavior w:val="content"/>
        </w:behaviors>
        <w:guid w:val="{9517AD81-E298-4333-8AB7-95E2F408F5E6}"/>
      </w:docPartPr>
      <w:docPartBody>
        <w:p w:rsidR="009E3D3A" w:rsidRDefault="00A045BF" w:rsidP="00A045BF">
          <w:pPr>
            <w:pStyle w:val="50B3E020F6DA4F77BB9BEF633B7D2F28"/>
          </w:pPr>
          <w:r w:rsidRPr="00FC5BC6">
            <w:rPr>
              <w:rStyle w:val="PlaceholderText"/>
              <w:color w:val="44546A" w:themeColor="text2"/>
            </w:rPr>
            <w:t>%</w:t>
          </w:r>
        </w:p>
      </w:docPartBody>
    </w:docPart>
    <w:docPart>
      <w:docPartPr>
        <w:name w:val="CEDF4D3AD47A473A9AF07336526E99EE"/>
        <w:category>
          <w:name w:val="General"/>
          <w:gallery w:val="placeholder"/>
        </w:category>
        <w:types>
          <w:type w:val="bbPlcHdr"/>
        </w:types>
        <w:behaviors>
          <w:behavior w:val="content"/>
        </w:behaviors>
        <w:guid w:val="{FE917AD1-2E17-49D9-95F6-C07C9FB00744}"/>
      </w:docPartPr>
      <w:docPartBody>
        <w:p w:rsidR="009E3D3A" w:rsidRDefault="00A045BF" w:rsidP="00A045BF">
          <w:pPr>
            <w:pStyle w:val="CEDF4D3AD47A473A9AF07336526E99EE"/>
          </w:pPr>
          <w:r w:rsidRPr="00FC5BC6">
            <w:rPr>
              <w:rStyle w:val="PlaceholderText"/>
              <w:color w:val="44546A" w:themeColor="text2"/>
            </w:rPr>
            <w:t>%</w:t>
          </w:r>
        </w:p>
      </w:docPartBody>
    </w:docPart>
    <w:docPart>
      <w:docPartPr>
        <w:name w:val="DF173276E8524802BE2A1086C0F197E3"/>
        <w:category>
          <w:name w:val="General"/>
          <w:gallery w:val="placeholder"/>
        </w:category>
        <w:types>
          <w:type w:val="bbPlcHdr"/>
        </w:types>
        <w:behaviors>
          <w:behavior w:val="content"/>
        </w:behaviors>
        <w:guid w:val="{EBD7106D-4FD3-4B6F-9975-FE1E85FD1FE8}"/>
      </w:docPartPr>
      <w:docPartBody>
        <w:p w:rsidR="009E3D3A" w:rsidRDefault="00A045BF" w:rsidP="00A045BF">
          <w:pPr>
            <w:pStyle w:val="DF173276E8524802BE2A1086C0F197E3"/>
          </w:pPr>
          <w:r w:rsidRPr="00FC5BC6">
            <w:rPr>
              <w:rStyle w:val="PlaceholderText"/>
              <w:color w:val="44546A" w:themeColor="text2"/>
            </w:rPr>
            <w:t>%</w:t>
          </w:r>
        </w:p>
      </w:docPartBody>
    </w:docPart>
    <w:docPart>
      <w:docPartPr>
        <w:name w:val="F08F3D963E704FFA83BA53506B1D05A5"/>
        <w:category>
          <w:name w:val="General"/>
          <w:gallery w:val="placeholder"/>
        </w:category>
        <w:types>
          <w:type w:val="bbPlcHdr"/>
        </w:types>
        <w:behaviors>
          <w:behavior w:val="content"/>
        </w:behaviors>
        <w:guid w:val="{F5B1EB67-DBB4-4501-9EF7-AC358351F08F}"/>
      </w:docPartPr>
      <w:docPartBody>
        <w:p w:rsidR="009E3D3A" w:rsidRDefault="00A045BF" w:rsidP="00A045BF">
          <w:pPr>
            <w:pStyle w:val="F08F3D963E704FFA83BA53506B1D05A5"/>
          </w:pPr>
          <w:r w:rsidRPr="00FC5BC6">
            <w:rPr>
              <w:rStyle w:val="PlaceholderText"/>
              <w:color w:val="44546A" w:themeColor="text2"/>
            </w:rPr>
            <w:t>%</w:t>
          </w:r>
        </w:p>
      </w:docPartBody>
    </w:docPart>
    <w:docPart>
      <w:docPartPr>
        <w:name w:val="A2A3D4D2F76A40D7B7CE90481EA2D614"/>
        <w:category>
          <w:name w:val="General"/>
          <w:gallery w:val="placeholder"/>
        </w:category>
        <w:types>
          <w:type w:val="bbPlcHdr"/>
        </w:types>
        <w:behaviors>
          <w:behavior w:val="content"/>
        </w:behaviors>
        <w:guid w:val="{DCD7CF45-AF75-40DF-B338-466280538459}"/>
      </w:docPartPr>
      <w:docPartBody>
        <w:p w:rsidR="009E3D3A" w:rsidRDefault="00A045BF" w:rsidP="00A045BF">
          <w:pPr>
            <w:pStyle w:val="A2A3D4D2F76A40D7B7CE90481EA2D614"/>
          </w:pPr>
          <w:r w:rsidRPr="00FC5BC6">
            <w:rPr>
              <w:rStyle w:val="PlaceholderText"/>
              <w:color w:val="44546A" w:themeColor="text2"/>
            </w:rPr>
            <w:t>%</w:t>
          </w:r>
        </w:p>
      </w:docPartBody>
    </w:docPart>
    <w:docPart>
      <w:docPartPr>
        <w:name w:val="9BDEBF73F4994630AE81B7C1DFE0EB14"/>
        <w:category>
          <w:name w:val="General"/>
          <w:gallery w:val="placeholder"/>
        </w:category>
        <w:types>
          <w:type w:val="bbPlcHdr"/>
        </w:types>
        <w:behaviors>
          <w:behavior w:val="content"/>
        </w:behaviors>
        <w:guid w:val="{9F8FEF6F-5850-4017-B241-06E5B7CD1A57}"/>
      </w:docPartPr>
      <w:docPartBody>
        <w:p w:rsidR="009E3D3A" w:rsidRDefault="00A045BF" w:rsidP="00A045BF">
          <w:pPr>
            <w:pStyle w:val="9BDEBF73F4994630AE81B7C1DFE0EB14"/>
          </w:pPr>
          <w:r w:rsidRPr="00FC5BC6">
            <w:rPr>
              <w:rStyle w:val="PlaceholderText"/>
              <w:color w:val="44546A" w:themeColor="text2"/>
            </w:rPr>
            <w:t>%</w:t>
          </w:r>
        </w:p>
      </w:docPartBody>
    </w:docPart>
    <w:docPart>
      <w:docPartPr>
        <w:name w:val="292AD8FF7D9141A9ADFC67F6324F8CDA"/>
        <w:category>
          <w:name w:val="General"/>
          <w:gallery w:val="placeholder"/>
        </w:category>
        <w:types>
          <w:type w:val="bbPlcHdr"/>
        </w:types>
        <w:behaviors>
          <w:behavior w:val="content"/>
        </w:behaviors>
        <w:guid w:val="{7CDFDDE0-D788-4F57-B684-6E1F144B645F}"/>
      </w:docPartPr>
      <w:docPartBody>
        <w:p w:rsidR="009E3D3A" w:rsidRDefault="00A045BF" w:rsidP="00A045BF">
          <w:pPr>
            <w:pStyle w:val="292AD8FF7D9141A9ADFC67F6324F8CDA"/>
          </w:pPr>
          <w:r w:rsidRPr="00FC5BC6">
            <w:rPr>
              <w:rStyle w:val="PlaceholderText"/>
              <w:color w:val="44546A" w:themeColor="text2"/>
            </w:rPr>
            <w:t>%</w:t>
          </w:r>
        </w:p>
      </w:docPartBody>
    </w:docPart>
    <w:docPart>
      <w:docPartPr>
        <w:name w:val="59C2C53C8A9243459BFC3F70CAF7D1FD"/>
        <w:category>
          <w:name w:val="General"/>
          <w:gallery w:val="placeholder"/>
        </w:category>
        <w:types>
          <w:type w:val="bbPlcHdr"/>
        </w:types>
        <w:behaviors>
          <w:behavior w:val="content"/>
        </w:behaviors>
        <w:guid w:val="{21E27230-FD90-4872-A2DF-149719FBDB88}"/>
      </w:docPartPr>
      <w:docPartBody>
        <w:p w:rsidR="009E3D3A" w:rsidRDefault="00A045BF" w:rsidP="00A045BF">
          <w:pPr>
            <w:pStyle w:val="59C2C53C8A9243459BFC3F70CAF7D1FD"/>
          </w:pPr>
          <w:r w:rsidRPr="00FC5BC6">
            <w:rPr>
              <w:rStyle w:val="PlaceholderText"/>
              <w:color w:val="44546A" w:themeColor="text2"/>
            </w:rPr>
            <w:t>%</w:t>
          </w:r>
        </w:p>
      </w:docPartBody>
    </w:docPart>
    <w:docPart>
      <w:docPartPr>
        <w:name w:val="204FBC67DA8C4B72A43839C77E859071"/>
        <w:category>
          <w:name w:val="General"/>
          <w:gallery w:val="placeholder"/>
        </w:category>
        <w:types>
          <w:type w:val="bbPlcHdr"/>
        </w:types>
        <w:behaviors>
          <w:behavior w:val="content"/>
        </w:behaviors>
        <w:guid w:val="{1E3116CE-5C82-4AE2-9AAA-6200D0233D5B}"/>
      </w:docPartPr>
      <w:docPartBody>
        <w:p w:rsidR="009E3D3A" w:rsidRDefault="00A045BF" w:rsidP="00A045BF">
          <w:pPr>
            <w:pStyle w:val="204FBC67DA8C4B72A43839C77E859071"/>
          </w:pPr>
          <w:r w:rsidRPr="00FC5BC6">
            <w:rPr>
              <w:rStyle w:val="PlaceholderText"/>
              <w:color w:val="44546A" w:themeColor="text2"/>
            </w:rPr>
            <w:t>%</w:t>
          </w:r>
        </w:p>
      </w:docPartBody>
    </w:docPart>
    <w:docPart>
      <w:docPartPr>
        <w:name w:val="6F31202B0B764FF5A575AC5FB0B07A06"/>
        <w:category>
          <w:name w:val="General"/>
          <w:gallery w:val="placeholder"/>
        </w:category>
        <w:types>
          <w:type w:val="bbPlcHdr"/>
        </w:types>
        <w:behaviors>
          <w:behavior w:val="content"/>
        </w:behaviors>
        <w:guid w:val="{F0F3F356-4DD3-41DA-B431-0E72BD8E0F64}"/>
      </w:docPartPr>
      <w:docPartBody>
        <w:p w:rsidR="009E3D3A" w:rsidRDefault="00A045BF" w:rsidP="00A045BF">
          <w:pPr>
            <w:pStyle w:val="6F31202B0B764FF5A575AC5FB0B07A06"/>
          </w:pPr>
          <w:r w:rsidRPr="00FC5BC6">
            <w:rPr>
              <w:rStyle w:val="PlaceholderText"/>
              <w:color w:val="44546A" w:themeColor="text2"/>
            </w:rPr>
            <w:t>%</w:t>
          </w:r>
        </w:p>
      </w:docPartBody>
    </w:docPart>
    <w:docPart>
      <w:docPartPr>
        <w:name w:val="30F371E132BD49E0BD8F4D3E684BB244"/>
        <w:category>
          <w:name w:val="General"/>
          <w:gallery w:val="placeholder"/>
        </w:category>
        <w:types>
          <w:type w:val="bbPlcHdr"/>
        </w:types>
        <w:behaviors>
          <w:behavior w:val="content"/>
        </w:behaviors>
        <w:guid w:val="{428C886E-69FC-4EEC-B7FD-DEDAB8F03C04}"/>
      </w:docPartPr>
      <w:docPartBody>
        <w:p w:rsidR="009E3D3A" w:rsidRDefault="00A045BF" w:rsidP="00A045BF">
          <w:pPr>
            <w:pStyle w:val="30F371E132BD49E0BD8F4D3E684BB244"/>
          </w:pPr>
          <w:r w:rsidRPr="00FC5BC6">
            <w:rPr>
              <w:rStyle w:val="PlaceholderText"/>
              <w:color w:val="44546A" w:themeColor="text2"/>
            </w:rPr>
            <w:t>%</w:t>
          </w:r>
        </w:p>
      </w:docPartBody>
    </w:docPart>
    <w:docPart>
      <w:docPartPr>
        <w:name w:val="BFE81F1A0A6148E5B6092B2CAF897C56"/>
        <w:category>
          <w:name w:val="General"/>
          <w:gallery w:val="placeholder"/>
        </w:category>
        <w:types>
          <w:type w:val="bbPlcHdr"/>
        </w:types>
        <w:behaviors>
          <w:behavior w:val="content"/>
        </w:behaviors>
        <w:guid w:val="{D3BFDF43-2F30-4744-9708-D973C527386C}"/>
      </w:docPartPr>
      <w:docPartBody>
        <w:p w:rsidR="009E3D3A" w:rsidRDefault="00A045BF" w:rsidP="00A045BF">
          <w:pPr>
            <w:pStyle w:val="BFE81F1A0A6148E5B6092B2CAF897C56"/>
          </w:pPr>
          <w:r w:rsidRPr="00FC5BC6">
            <w:rPr>
              <w:rStyle w:val="PlaceholderText"/>
              <w:color w:val="44546A" w:themeColor="text2"/>
            </w:rPr>
            <w:t>%</w:t>
          </w:r>
        </w:p>
      </w:docPartBody>
    </w:docPart>
    <w:docPart>
      <w:docPartPr>
        <w:name w:val="1C4F59F972AB4CF6834F6A594921246C"/>
        <w:category>
          <w:name w:val="General"/>
          <w:gallery w:val="placeholder"/>
        </w:category>
        <w:types>
          <w:type w:val="bbPlcHdr"/>
        </w:types>
        <w:behaviors>
          <w:behavior w:val="content"/>
        </w:behaviors>
        <w:guid w:val="{4F85D389-A1C6-4E44-827C-A1289187F765}"/>
      </w:docPartPr>
      <w:docPartBody>
        <w:p w:rsidR="009E3D3A" w:rsidRDefault="00A045BF" w:rsidP="00A045BF">
          <w:pPr>
            <w:pStyle w:val="1C4F59F972AB4CF6834F6A594921246C"/>
          </w:pPr>
          <w:r w:rsidRPr="00FC5BC6">
            <w:rPr>
              <w:rStyle w:val="PlaceholderText"/>
              <w:color w:val="44546A" w:themeColor="text2"/>
            </w:rPr>
            <w:t>%</w:t>
          </w:r>
        </w:p>
      </w:docPartBody>
    </w:docPart>
    <w:docPart>
      <w:docPartPr>
        <w:name w:val="9CD403FEC28B4A918DBD5C73DFD0D5FC"/>
        <w:category>
          <w:name w:val="General"/>
          <w:gallery w:val="placeholder"/>
        </w:category>
        <w:types>
          <w:type w:val="bbPlcHdr"/>
        </w:types>
        <w:behaviors>
          <w:behavior w:val="content"/>
        </w:behaviors>
        <w:guid w:val="{9F7FA970-83DD-41D0-A44D-E8CF6E645302}"/>
      </w:docPartPr>
      <w:docPartBody>
        <w:p w:rsidR="009E3D3A" w:rsidRDefault="00A045BF" w:rsidP="00A045BF">
          <w:pPr>
            <w:pStyle w:val="9CD403FEC28B4A918DBD5C73DFD0D5FC"/>
          </w:pPr>
          <w:r w:rsidRPr="00FC5BC6">
            <w:rPr>
              <w:rStyle w:val="PlaceholderText"/>
              <w:color w:val="44546A" w:themeColor="text2"/>
            </w:rPr>
            <w:t>%</w:t>
          </w:r>
        </w:p>
      </w:docPartBody>
    </w:docPart>
    <w:docPart>
      <w:docPartPr>
        <w:name w:val="1C499C32333140C29ECEAF3107F0C067"/>
        <w:category>
          <w:name w:val="General"/>
          <w:gallery w:val="placeholder"/>
        </w:category>
        <w:types>
          <w:type w:val="bbPlcHdr"/>
        </w:types>
        <w:behaviors>
          <w:behavior w:val="content"/>
        </w:behaviors>
        <w:guid w:val="{47468E1E-9279-4151-9A27-B2DFBD5E1C1C}"/>
      </w:docPartPr>
      <w:docPartBody>
        <w:p w:rsidR="009E3D3A" w:rsidRDefault="00A045BF" w:rsidP="00A045BF">
          <w:pPr>
            <w:pStyle w:val="1C499C32333140C29ECEAF3107F0C067"/>
          </w:pPr>
          <w:r w:rsidRPr="00FC5BC6">
            <w:rPr>
              <w:rStyle w:val="PlaceholderText"/>
              <w:color w:val="44546A" w:themeColor="text2"/>
            </w:rPr>
            <w:t>%</w:t>
          </w:r>
        </w:p>
      </w:docPartBody>
    </w:docPart>
    <w:docPart>
      <w:docPartPr>
        <w:name w:val="6858E4EFF3F644EABFABB7799B54B54F"/>
        <w:category>
          <w:name w:val="General"/>
          <w:gallery w:val="placeholder"/>
        </w:category>
        <w:types>
          <w:type w:val="bbPlcHdr"/>
        </w:types>
        <w:behaviors>
          <w:behavior w:val="content"/>
        </w:behaviors>
        <w:guid w:val="{3977E9D6-BA4C-45E3-B5EC-9D8009842583}"/>
      </w:docPartPr>
      <w:docPartBody>
        <w:p w:rsidR="009E3D3A" w:rsidRDefault="00A045BF" w:rsidP="00A045BF">
          <w:pPr>
            <w:pStyle w:val="6858E4EFF3F644EABFABB7799B54B54F"/>
          </w:pPr>
          <w:r w:rsidRPr="00FC5BC6">
            <w:rPr>
              <w:rStyle w:val="PlaceholderText"/>
              <w:color w:val="44546A" w:themeColor="text2"/>
            </w:rPr>
            <w:t>%</w:t>
          </w:r>
        </w:p>
      </w:docPartBody>
    </w:docPart>
    <w:docPart>
      <w:docPartPr>
        <w:name w:val="C08D2C845F014F8B80EC5B4CAF5C44F1"/>
        <w:category>
          <w:name w:val="General"/>
          <w:gallery w:val="placeholder"/>
        </w:category>
        <w:types>
          <w:type w:val="bbPlcHdr"/>
        </w:types>
        <w:behaviors>
          <w:behavior w:val="content"/>
        </w:behaviors>
        <w:guid w:val="{1DC29837-0B1B-4EAF-841C-1457BA58628E}"/>
      </w:docPartPr>
      <w:docPartBody>
        <w:p w:rsidR="009E3D3A" w:rsidRDefault="00A045BF" w:rsidP="00A045BF">
          <w:pPr>
            <w:pStyle w:val="C08D2C845F014F8B80EC5B4CAF5C44F1"/>
          </w:pPr>
          <w:r w:rsidRPr="00FC5BC6">
            <w:rPr>
              <w:rStyle w:val="PlaceholderText"/>
              <w:color w:val="44546A" w:themeColor="text2"/>
            </w:rPr>
            <w:t>%</w:t>
          </w:r>
        </w:p>
      </w:docPartBody>
    </w:docPart>
    <w:docPart>
      <w:docPartPr>
        <w:name w:val="8361AAA58536437DB21E41C617618E68"/>
        <w:category>
          <w:name w:val="General"/>
          <w:gallery w:val="placeholder"/>
        </w:category>
        <w:types>
          <w:type w:val="bbPlcHdr"/>
        </w:types>
        <w:behaviors>
          <w:behavior w:val="content"/>
        </w:behaviors>
        <w:guid w:val="{0872E8BF-6367-462A-BBF4-61D2CC83E7C3}"/>
      </w:docPartPr>
      <w:docPartBody>
        <w:p w:rsidR="009E3D3A" w:rsidRDefault="00A045BF" w:rsidP="00A045BF">
          <w:pPr>
            <w:pStyle w:val="8361AAA58536437DB21E41C617618E68"/>
          </w:pPr>
          <w:r w:rsidRPr="00FC5BC6">
            <w:rPr>
              <w:rStyle w:val="PlaceholderText"/>
              <w:color w:val="44546A" w:themeColor="text2"/>
            </w:rPr>
            <w:t>%</w:t>
          </w:r>
        </w:p>
      </w:docPartBody>
    </w:docPart>
    <w:docPart>
      <w:docPartPr>
        <w:name w:val="B9FA4F37EC694B40B76DB9FDAA9E07CF"/>
        <w:category>
          <w:name w:val="General"/>
          <w:gallery w:val="placeholder"/>
        </w:category>
        <w:types>
          <w:type w:val="bbPlcHdr"/>
        </w:types>
        <w:behaviors>
          <w:behavior w:val="content"/>
        </w:behaviors>
        <w:guid w:val="{9CCEC339-8761-494D-860A-186F11F3897B}"/>
      </w:docPartPr>
      <w:docPartBody>
        <w:p w:rsidR="009E3D3A" w:rsidRDefault="00A045BF" w:rsidP="00A045BF">
          <w:pPr>
            <w:pStyle w:val="B9FA4F37EC694B40B76DB9FDAA9E07CF"/>
          </w:pPr>
          <w:r w:rsidRPr="00FC5BC6">
            <w:rPr>
              <w:rStyle w:val="PlaceholderText"/>
              <w:color w:val="44546A" w:themeColor="text2"/>
            </w:rPr>
            <w:t>%</w:t>
          </w:r>
        </w:p>
      </w:docPartBody>
    </w:docPart>
    <w:docPart>
      <w:docPartPr>
        <w:name w:val="D60741913E054CC5B208ECD80DF50635"/>
        <w:category>
          <w:name w:val="General"/>
          <w:gallery w:val="placeholder"/>
        </w:category>
        <w:types>
          <w:type w:val="bbPlcHdr"/>
        </w:types>
        <w:behaviors>
          <w:behavior w:val="content"/>
        </w:behaviors>
        <w:guid w:val="{28972779-4413-42E6-A337-30932F7E8E81}"/>
      </w:docPartPr>
      <w:docPartBody>
        <w:p w:rsidR="009E3D3A" w:rsidRDefault="00A045BF" w:rsidP="00A045BF">
          <w:pPr>
            <w:pStyle w:val="D60741913E054CC5B208ECD80DF50635"/>
          </w:pPr>
          <w:r w:rsidRPr="00FC5BC6">
            <w:rPr>
              <w:rStyle w:val="PlaceholderText"/>
              <w:color w:val="44546A" w:themeColor="text2"/>
            </w:rPr>
            <w:t>%</w:t>
          </w:r>
        </w:p>
      </w:docPartBody>
    </w:docPart>
    <w:docPart>
      <w:docPartPr>
        <w:name w:val="DE3CDDDFD302463B832F14BFDBB40AD5"/>
        <w:category>
          <w:name w:val="General"/>
          <w:gallery w:val="placeholder"/>
        </w:category>
        <w:types>
          <w:type w:val="bbPlcHdr"/>
        </w:types>
        <w:behaviors>
          <w:behavior w:val="content"/>
        </w:behaviors>
        <w:guid w:val="{9EC97BA2-AE92-4213-A350-149898FB5606}"/>
      </w:docPartPr>
      <w:docPartBody>
        <w:p w:rsidR="009E3D3A" w:rsidRDefault="00A045BF" w:rsidP="00A045BF">
          <w:pPr>
            <w:pStyle w:val="DE3CDDDFD302463B832F14BFDBB40AD5"/>
          </w:pPr>
          <w:r w:rsidRPr="00FC5BC6">
            <w:rPr>
              <w:rStyle w:val="PlaceholderText"/>
              <w:color w:val="44546A" w:themeColor="text2"/>
            </w:rPr>
            <w:t>%</w:t>
          </w:r>
        </w:p>
      </w:docPartBody>
    </w:docPart>
    <w:docPart>
      <w:docPartPr>
        <w:name w:val="4FB15D4E5D254E17A8927DAACEB03AB5"/>
        <w:category>
          <w:name w:val="General"/>
          <w:gallery w:val="placeholder"/>
        </w:category>
        <w:types>
          <w:type w:val="bbPlcHdr"/>
        </w:types>
        <w:behaviors>
          <w:behavior w:val="content"/>
        </w:behaviors>
        <w:guid w:val="{72D4EC31-45D9-4534-B77A-1B4A77D7B239}"/>
      </w:docPartPr>
      <w:docPartBody>
        <w:p w:rsidR="009E3D3A" w:rsidRDefault="00A045BF" w:rsidP="00A045BF">
          <w:pPr>
            <w:pStyle w:val="4FB15D4E5D254E17A8927DAACEB03AB5"/>
          </w:pPr>
          <w:r w:rsidRPr="00FC5BC6">
            <w:rPr>
              <w:rStyle w:val="PlaceholderText"/>
              <w:color w:val="44546A" w:themeColor="text2"/>
            </w:rPr>
            <w:t>%</w:t>
          </w:r>
        </w:p>
      </w:docPartBody>
    </w:docPart>
    <w:docPart>
      <w:docPartPr>
        <w:name w:val="FE012EFBA2F4428FA1C32AD8424CCB34"/>
        <w:category>
          <w:name w:val="General"/>
          <w:gallery w:val="placeholder"/>
        </w:category>
        <w:types>
          <w:type w:val="bbPlcHdr"/>
        </w:types>
        <w:behaviors>
          <w:behavior w:val="content"/>
        </w:behaviors>
        <w:guid w:val="{F19BF463-DDD5-4786-ACB9-F4B83EBD314F}"/>
      </w:docPartPr>
      <w:docPartBody>
        <w:p w:rsidR="009E3D3A" w:rsidRDefault="00A045BF" w:rsidP="00A045BF">
          <w:pPr>
            <w:pStyle w:val="FE012EFBA2F4428FA1C32AD8424CCB34"/>
          </w:pPr>
          <w:r w:rsidRPr="00FC5BC6">
            <w:rPr>
              <w:rStyle w:val="PlaceholderText"/>
              <w:color w:val="44546A" w:themeColor="text2"/>
            </w:rPr>
            <w:t>%</w:t>
          </w:r>
        </w:p>
      </w:docPartBody>
    </w:docPart>
    <w:docPart>
      <w:docPartPr>
        <w:name w:val="4E311162F6294524BDC1FFB6DB4262D0"/>
        <w:category>
          <w:name w:val="General"/>
          <w:gallery w:val="placeholder"/>
        </w:category>
        <w:types>
          <w:type w:val="bbPlcHdr"/>
        </w:types>
        <w:behaviors>
          <w:behavior w:val="content"/>
        </w:behaviors>
        <w:guid w:val="{228562C3-C4F5-4B40-B8DB-24EF478E3BD7}"/>
      </w:docPartPr>
      <w:docPartBody>
        <w:p w:rsidR="009E3D3A" w:rsidRDefault="00A045BF" w:rsidP="00A045BF">
          <w:pPr>
            <w:pStyle w:val="4E311162F6294524BDC1FFB6DB4262D0"/>
          </w:pPr>
          <w:r w:rsidRPr="00FC5BC6">
            <w:rPr>
              <w:rStyle w:val="PlaceholderText"/>
              <w:color w:val="44546A" w:themeColor="text2"/>
            </w:rPr>
            <w:t>%</w:t>
          </w:r>
        </w:p>
      </w:docPartBody>
    </w:docPart>
    <w:docPart>
      <w:docPartPr>
        <w:name w:val="7CD48588662A441094A704EBEC2067E7"/>
        <w:category>
          <w:name w:val="General"/>
          <w:gallery w:val="placeholder"/>
        </w:category>
        <w:types>
          <w:type w:val="bbPlcHdr"/>
        </w:types>
        <w:behaviors>
          <w:behavior w:val="content"/>
        </w:behaviors>
        <w:guid w:val="{0BC99508-FF29-4FD5-9018-9ADFCBBC243E}"/>
      </w:docPartPr>
      <w:docPartBody>
        <w:p w:rsidR="009E3D3A" w:rsidRDefault="00A045BF" w:rsidP="00A045BF">
          <w:pPr>
            <w:pStyle w:val="7CD48588662A441094A704EBEC2067E7"/>
          </w:pPr>
          <w:r w:rsidRPr="00FC5BC6">
            <w:rPr>
              <w:rStyle w:val="PlaceholderText"/>
              <w:color w:val="44546A" w:themeColor="text2"/>
            </w:rPr>
            <w:t>%</w:t>
          </w:r>
        </w:p>
      </w:docPartBody>
    </w:docPart>
    <w:docPart>
      <w:docPartPr>
        <w:name w:val="1559E690A6DD4DA1A496C4A39B90E845"/>
        <w:category>
          <w:name w:val="General"/>
          <w:gallery w:val="placeholder"/>
        </w:category>
        <w:types>
          <w:type w:val="bbPlcHdr"/>
        </w:types>
        <w:behaviors>
          <w:behavior w:val="content"/>
        </w:behaviors>
        <w:guid w:val="{40793938-4392-48B6-BB95-A47D3E878D74}"/>
      </w:docPartPr>
      <w:docPartBody>
        <w:p w:rsidR="009E3D3A" w:rsidRDefault="00A045BF" w:rsidP="00A045BF">
          <w:pPr>
            <w:pStyle w:val="1559E690A6DD4DA1A496C4A39B90E845"/>
          </w:pPr>
          <w:r w:rsidRPr="00FC5BC6">
            <w:rPr>
              <w:rStyle w:val="PlaceholderText"/>
              <w:color w:val="44546A" w:themeColor="text2"/>
            </w:rPr>
            <w:t>%</w:t>
          </w:r>
        </w:p>
      </w:docPartBody>
    </w:docPart>
    <w:docPart>
      <w:docPartPr>
        <w:name w:val="A858F62D5EDA4EED90D37007D8D43148"/>
        <w:category>
          <w:name w:val="General"/>
          <w:gallery w:val="placeholder"/>
        </w:category>
        <w:types>
          <w:type w:val="bbPlcHdr"/>
        </w:types>
        <w:behaviors>
          <w:behavior w:val="content"/>
        </w:behaviors>
        <w:guid w:val="{4B9A3493-99AD-410D-9541-2E2758C971F4}"/>
      </w:docPartPr>
      <w:docPartBody>
        <w:p w:rsidR="009E3D3A" w:rsidRDefault="00A045BF" w:rsidP="00A045BF">
          <w:pPr>
            <w:pStyle w:val="A858F62D5EDA4EED90D37007D8D43148"/>
          </w:pPr>
          <w:r w:rsidRPr="00FC5BC6">
            <w:rPr>
              <w:rStyle w:val="PlaceholderText"/>
              <w:color w:val="44546A" w:themeColor="text2"/>
            </w:rPr>
            <w:t>%</w:t>
          </w:r>
        </w:p>
      </w:docPartBody>
    </w:docPart>
    <w:docPart>
      <w:docPartPr>
        <w:name w:val="63557137BE3540B980416862966B390A"/>
        <w:category>
          <w:name w:val="General"/>
          <w:gallery w:val="placeholder"/>
        </w:category>
        <w:types>
          <w:type w:val="bbPlcHdr"/>
        </w:types>
        <w:behaviors>
          <w:behavior w:val="content"/>
        </w:behaviors>
        <w:guid w:val="{A3D02047-DAC8-4E47-A219-5020CD462A3C}"/>
      </w:docPartPr>
      <w:docPartBody>
        <w:p w:rsidR="009E3D3A" w:rsidRDefault="00A045BF" w:rsidP="00A045BF">
          <w:pPr>
            <w:pStyle w:val="63557137BE3540B980416862966B390A"/>
          </w:pPr>
          <w:r w:rsidRPr="00FC5BC6">
            <w:rPr>
              <w:rStyle w:val="PlaceholderText"/>
              <w:color w:val="44546A" w:themeColor="text2"/>
            </w:rPr>
            <w:t>%</w:t>
          </w:r>
        </w:p>
      </w:docPartBody>
    </w:docPart>
    <w:docPart>
      <w:docPartPr>
        <w:name w:val="46117CFA86EA4B248E907E658268F9FD"/>
        <w:category>
          <w:name w:val="General"/>
          <w:gallery w:val="placeholder"/>
        </w:category>
        <w:types>
          <w:type w:val="bbPlcHdr"/>
        </w:types>
        <w:behaviors>
          <w:behavior w:val="content"/>
        </w:behaviors>
        <w:guid w:val="{D7E21E78-1925-41A7-8C7D-3C99B2566C1F}"/>
      </w:docPartPr>
      <w:docPartBody>
        <w:p w:rsidR="009E3D3A" w:rsidRDefault="00A045BF" w:rsidP="00A045BF">
          <w:pPr>
            <w:pStyle w:val="46117CFA86EA4B248E907E658268F9FD"/>
          </w:pPr>
          <w:r w:rsidRPr="00FC5BC6">
            <w:rPr>
              <w:rStyle w:val="PlaceholderText"/>
              <w:color w:val="44546A" w:themeColor="text2"/>
            </w:rPr>
            <w:t>%</w:t>
          </w:r>
        </w:p>
      </w:docPartBody>
    </w:docPart>
    <w:docPart>
      <w:docPartPr>
        <w:name w:val="53E0D65397624958A5F84B3574493FA0"/>
        <w:category>
          <w:name w:val="General"/>
          <w:gallery w:val="placeholder"/>
        </w:category>
        <w:types>
          <w:type w:val="bbPlcHdr"/>
        </w:types>
        <w:behaviors>
          <w:behavior w:val="content"/>
        </w:behaviors>
        <w:guid w:val="{AF1C319E-492A-4B35-B999-A3C4A2B98FAB}"/>
      </w:docPartPr>
      <w:docPartBody>
        <w:p w:rsidR="009E3D3A" w:rsidRDefault="00A045BF" w:rsidP="00A045BF">
          <w:pPr>
            <w:pStyle w:val="53E0D65397624958A5F84B3574493FA0"/>
          </w:pPr>
          <w:r w:rsidRPr="002F4EB8">
            <w:rPr>
              <w:rStyle w:val="PlaceholderText"/>
              <w:color w:val="44546A" w:themeColor="text2"/>
            </w:rPr>
            <w:t>%</w:t>
          </w:r>
        </w:p>
      </w:docPartBody>
    </w:docPart>
    <w:docPart>
      <w:docPartPr>
        <w:name w:val="58B071D25E7A4E3BA599EC2D5EA4CF9C"/>
        <w:category>
          <w:name w:val="General"/>
          <w:gallery w:val="placeholder"/>
        </w:category>
        <w:types>
          <w:type w:val="bbPlcHdr"/>
        </w:types>
        <w:behaviors>
          <w:behavior w:val="content"/>
        </w:behaviors>
        <w:guid w:val="{E5C77894-4AC5-4F26-BE3C-99D481FE39D6}"/>
      </w:docPartPr>
      <w:docPartBody>
        <w:p w:rsidR="009E3D3A" w:rsidRDefault="00A045BF" w:rsidP="00A045BF">
          <w:pPr>
            <w:pStyle w:val="58B071D25E7A4E3BA599EC2D5EA4CF9C"/>
          </w:pPr>
          <w:r w:rsidRPr="002F4EB8">
            <w:rPr>
              <w:rStyle w:val="PlaceholderText"/>
              <w:color w:val="44546A" w:themeColor="text2"/>
            </w:rPr>
            <w:t>%</w:t>
          </w:r>
        </w:p>
      </w:docPartBody>
    </w:docPart>
    <w:docPart>
      <w:docPartPr>
        <w:name w:val="3AF1E9F4C5A341F7838FD4D1427A0DB0"/>
        <w:category>
          <w:name w:val="General"/>
          <w:gallery w:val="placeholder"/>
        </w:category>
        <w:types>
          <w:type w:val="bbPlcHdr"/>
        </w:types>
        <w:behaviors>
          <w:behavior w:val="content"/>
        </w:behaviors>
        <w:guid w:val="{402CF748-1066-414D-893A-7F6491FEBB3A}"/>
      </w:docPartPr>
      <w:docPartBody>
        <w:p w:rsidR="009E3D3A" w:rsidRDefault="00A045BF" w:rsidP="00A045BF">
          <w:pPr>
            <w:pStyle w:val="3AF1E9F4C5A341F7838FD4D1427A0DB0"/>
          </w:pPr>
          <w:r w:rsidRPr="00FC5BC6">
            <w:rPr>
              <w:rStyle w:val="PlaceholderText"/>
              <w:color w:val="44546A" w:themeColor="text2"/>
            </w:rPr>
            <w:t>%</w:t>
          </w:r>
        </w:p>
      </w:docPartBody>
    </w:docPart>
    <w:docPart>
      <w:docPartPr>
        <w:name w:val="7A0C04BAD56E48749592963C04307BFC"/>
        <w:category>
          <w:name w:val="General"/>
          <w:gallery w:val="placeholder"/>
        </w:category>
        <w:types>
          <w:type w:val="bbPlcHdr"/>
        </w:types>
        <w:behaviors>
          <w:behavior w:val="content"/>
        </w:behaviors>
        <w:guid w:val="{304592BF-3328-4367-97E5-9A068B6A9393}"/>
      </w:docPartPr>
      <w:docPartBody>
        <w:p w:rsidR="009E3D3A" w:rsidRDefault="00A045BF" w:rsidP="00A045BF">
          <w:pPr>
            <w:pStyle w:val="7A0C04BAD56E48749592963C04307BFC"/>
          </w:pPr>
          <w:r w:rsidRPr="00FC5BC6">
            <w:rPr>
              <w:rStyle w:val="PlaceholderText"/>
              <w:color w:val="44546A" w:themeColor="text2"/>
            </w:rPr>
            <w:t>%</w:t>
          </w:r>
        </w:p>
      </w:docPartBody>
    </w:docPart>
    <w:docPart>
      <w:docPartPr>
        <w:name w:val="67F85863B1E7452EA33115A900D09223"/>
        <w:category>
          <w:name w:val="General"/>
          <w:gallery w:val="placeholder"/>
        </w:category>
        <w:types>
          <w:type w:val="bbPlcHdr"/>
        </w:types>
        <w:behaviors>
          <w:behavior w:val="content"/>
        </w:behaviors>
        <w:guid w:val="{0DD60C8A-C00F-46FA-BA00-DC1292288AA5}"/>
      </w:docPartPr>
      <w:docPartBody>
        <w:p w:rsidR="009E3D3A" w:rsidRDefault="00A045BF" w:rsidP="00A045BF">
          <w:pPr>
            <w:pStyle w:val="67F85863B1E7452EA33115A900D09223"/>
          </w:pPr>
          <w:r w:rsidRPr="00FC5BC6">
            <w:rPr>
              <w:rStyle w:val="PlaceholderText"/>
              <w:color w:val="44546A" w:themeColor="text2"/>
            </w:rPr>
            <w:t>%</w:t>
          </w:r>
        </w:p>
      </w:docPartBody>
    </w:docPart>
    <w:docPart>
      <w:docPartPr>
        <w:name w:val="33874D834E694A31ADF116930B9ECD22"/>
        <w:category>
          <w:name w:val="General"/>
          <w:gallery w:val="placeholder"/>
        </w:category>
        <w:types>
          <w:type w:val="bbPlcHdr"/>
        </w:types>
        <w:behaviors>
          <w:behavior w:val="content"/>
        </w:behaviors>
        <w:guid w:val="{BDF2C52E-7C6C-4DBF-8453-0A3DBBEDCA1D}"/>
      </w:docPartPr>
      <w:docPartBody>
        <w:p w:rsidR="009E3D3A" w:rsidRDefault="00A045BF" w:rsidP="00A045BF">
          <w:pPr>
            <w:pStyle w:val="33874D834E694A31ADF116930B9ECD22"/>
          </w:pPr>
          <w:r w:rsidRPr="00FC5BC6">
            <w:rPr>
              <w:rStyle w:val="PlaceholderText"/>
              <w:color w:val="44546A" w:themeColor="text2"/>
            </w:rPr>
            <w:t>%</w:t>
          </w:r>
        </w:p>
      </w:docPartBody>
    </w:docPart>
    <w:docPart>
      <w:docPartPr>
        <w:name w:val="A22841B1B8F74E94B6FFABBE7964B0BB"/>
        <w:category>
          <w:name w:val="General"/>
          <w:gallery w:val="placeholder"/>
        </w:category>
        <w:types>
          <w:type w:val="bbPlcHdr"/>
        </w:types>
        <w:behaviors>
          <w:behavior w:val="content"/>
        </w:behaviors>
        <w:guid w:val="{59B58BBA-5328-4368-8642-BB49A99FC893}"/>
      </w:docPartPr>
      <w:docPartBody>
        <w:p w:rsidR="009E3D3A" w:rsidRDefault="00A045BF" w:rsidP="00A045BF">
          <w:pPr>
            <w:pStyle w:val="A22841B1B8F74E94B6FFABBE7964B0BB"/>
          </w:pPr>
          <w:r w:rsidRPr="00FC5BC6">
            <w:rPr>
              <w:rStyle w:val="PlaceholderText"/>
              <w:color w:val="44546A" w:themeColor="text2"/>
            </w:rPr>
            <w:t>%</w:t>
          </w:r>
        </w:p>
      </w:docPartBody>
    </w:docPart>
    <w:docPart>
      <w:docPartPr>
        <w:name w:val="D30FA60AFE1E48B784161AD6343EC0B5"/>
        <w:category>
          <w:name w:val="General"/>
          <w:gallery w:val="placeholder"/>
        </w:category>
        <w:types>
          <w:type w:val="bbPlcHdr"/>
        </w:types>
        <w:behaviors>
          <w:behavior w:val="content"/>
        </w:behaviors>
        <w:guid w:val="{E811702E-5994-4AFB-B4A7-9236CA196040}"/>
      </w:docPartPr>
      <w:docPartBody>
        <w:p w:rsidR="009E3D3A" w:rsidRDefault="00A045BF" w:rsidP="00A045BF">
          <w:pPr>
            <w:pStyle w:val="D30FA60AFE1E48B784161AD6343EC0B5"/>
          </w:pPr>
          <w:r w:rsidRPr="00FC5BC6">
            <w:rPr>
              <w:rStyle w:val="PlaceholderText"/>
              <w:color w:val="44546A" w:themeColor="text2"/>
            </w:rPr>
            <w:t>%</w:t>
          </w:r>
        </w:p>
      </w:docPartBody>
    </w:docPart>
    <w:docPart>
      <w:docPartPr>
        <w:name w:val="0CB67078452649A4A990A394F805A247"/>
        <w:category>
          <w:name w:val="General"/>
          <w:gallery w:val="placeholder"/>
        </w:category>
        <w:types>
          <w:type w:val="bbPlcHdr"/>
        </w:types>
        <w:behaviors>
          <w:behavior w:val="content"/>
        </w:behaviors>
        <w:guid w:val="{9E03BC5D-8928-423A-98C1-6DD95227CB94}"/>
      </w:docPartPr>
      <w:docPartBody>
        <w:p w:rsidR="009E3D3A" w:rsidRDefault="00A045BF" w:rsidP="00A045BF">
          <w:pPr>
            <w:pStyle w:val="0CB67078452649A4A990A394F805A247"/>
          </w:pPr>
          <w:r w:rsidRPr="00FC5BC6">
            <w:rPr>
              <w:rStyle w:val="PlaceholderText"/>
              <w:color w:val="44546A" w:themeColor="text2"/>
            </w:rPr>
            <w:t>%</w:t>
          </w:r>
        </w:p>
      </w:docPartBody>
    </w:docPart>
    <w:docPart>
      <w:docPartPr>
        <w:name w:val="6E91A56BA1734EFAB2598F9242FFA77A"/>
        <w:category>
          <w:name w:val="General"/>
          <w:gallery w:val="placeholder"/>
        </w:category>
        <w:types>
          <w:type w:val="bbPlcHdr"/>
        </w:types>
        <w:behaviors>
          <w:behavior w:val="content"/>
        </w:behaviors>
        <w:guid w:val="{3FE04826-046A-4E88-B302-F04B6FED44CD}"/>
      </w:docPartPr>
      <w:docPartBody>
        <w:p w:rsidR="009E3D3A" w:rsidRDefault="00A045BF" w:rsidP="00A045BF">
          <w:pPr>
            <w:pStyle w:val="6E91A56BA1734EFAB2598F9242FFA77A"/>
          </w:pPr>
          <w:r w:rsidRPr="00FC5BC6">
            <w:rPr>
              <w:rStyle w:val="PlaceholderText"/>
              <w:color w:val="44546A" w:themeColor="text2"/>
            </w:rPr>
            <w:t>%</w:t>
          </w:r>
        </w:p>
      </w:docPartBody>
    </w:docPart>
    <w:docPart>
      <w:docPartPr>
        <w:name w:val="0F5BB97B05F0433BB091114C786077EE"/>
        <w:category>
          <w:name w:val="General"/>
          <w:gallery w:val="placeholder"/>
        </w:category>
        <w:types>
          <w:type w:val="bbPlcHdr"/>
        </w:types>
        <w:behaviors>
          <w:behavior w:val="content"/>
        </w:behaviors>
        <w:guid w:val="{D02D36B5-AEF4-4B83-BC04-E61B224BB3D3}"/>
      </w:docPartPr>
      <w:docPartBody>
        <w:p w:rsidR="009E3D3A" w:rsidRDefault="00A045BF" w:rsidP="00A045BF">
          <w:pPr>
            <w:pStyle w:val="0F5BB97B05F0433BB091114C786077EE"/>
          </w:pPr>
          <w:r w:rsidRPr="00FC5BC6">
            <w:rPr>
              <w:rStyle w:val="PlaceholderText"/>
              <w:color w:val="44546A" w:themeColor="text2"/>
            </w:rPr>
            <w:t>%</w:t>
          </w:r>
        </w:p>
      </w:docPartBody>
    </w:docPart>
    <w:docPart>
      <w:docPartPr>
        <w:name w:val="8E6688E9F4FE47718656D67E16F1BF84"/>
        <w:category>
          <w:name w:val="General"/>
          <w:gallery w:val="placeholder"/>
        </w:category>
        <w:types>
          <w:type w:val="bbPlcHdr"/>
        </w:types>
        <w:behaviors>
          <w:behavior w:val="content"/>
        </w:behaviors>
        <w:guid w:val="{0FFEE69F-EED8-4AB0-917E-AEEF2B5150E6}"/>
      </w:docPartPr>
      <w:docPartBody>
        <w:p w:rsidR="009E3D3A" w:rsidRDefault="00A045BF" w:rsidP="00A045BF">
          <w:pPr>
            <w:pStyle w:val="8E6688E9F4FE47718656D67E16F1BF84"/>
          </w:pPr>
          <w:r w:rsidRPr="00FC5BC6">
            <w:rPr>
              <w:rStyle w:val="PlaceholderText"/>
              <w:color w:val="44546A" w:themeColor="text2"/>
            </w:rPr>
            <w:t>%</w:t>
          </w:r>
        </w:p>
      </w:docPartBody>
    </w:docPart>
    <w:docPart>
      <w:docPartPr>
        <w:name w:val="86EA343664144A1CB2835EE0C6187D63"/>
        <w:category>
          <w:name w:val="General"/>
          <w:gallery w:val="placeholder"/>
        </w:category>
        <w:types>
          <w:type w:val="bbPlcHdr"/>
        </w:types>
        <w:behaviors>
          <w:behavior w:val="content"/>
        </w:behaviors>
        <w:guid w:val="{7DFBB113-6072-4774-8C78-5F4BEC048BDD}"/>
      </w:docPartPr>
      <w:docPartBody>
        <w:p w:rsidR="009E3D3A" w:rsidRDefault="00A045BF" w:rsidP="00A045BF">
          <w:pPr>
            <w:pStyle w:val="86EA343664144A1CB2835EE0C6187D63"/>
          </w:pPr>
          <w:r w:rsidRPr="00FC5BC6">
            <w:rPr>
              <w:rStyle w:val="PlaceholderText"/>
              <w:color w:val="44546A" w:themeColor="text2"/>
            </w:rPr>
            <w:t>%</w:t>
          </w:r>
        </w:p>
      </w:docPartBody>
    </w:docPart>
    <w:docPart>
      <w:docPartPr>
        <w:name w:val="A663C53525944BC3B20DAE47FE4418C6"/>
        <w:category>
          <w:name w:val="General"/>
          <w:gallery w:val="placeholder"/>
        </w:category>
        <w:types>
          <w:type w:val="bbPlcHdr"/>
        </w:types>
        <w:behaviors>
          <w:behavior w:val="content"/>
        </w:behaviors>
        <w:guid w:val="{945009AB-64F9-4DE0-BCA0-E852FA243048}"/>
      </w:docPartPr>
      <w:docPartBody>
        <w:p w:rsidR="009E3D3A" w:rsidRDefault="00A045BF" w:rsidP="00A045BF">
          <w:pPr>
            <w:pStyle w:val="A663C53525944BC3B20DAE47FE4418C6"/>
          </w:pPr>
          <w:r w:rsidRPr="00FC5BC6">
            <w:rPr>
              <w:rStyle w:val="PlaceholderText"/>
              <w:color w:val="44546A" w:themeColor="text2"/>
            </w:rPr>
            <w:t>%</w:t>
          </w:r>
        </w:p>
      </w:docPartBody>
    </w:docPart>
    <w:docPart>
      <w:docPartPr>
        <w:name w:val="48DFF65078BA434BA027F776683A4746"/>
        <w:category>
          <w:name w:val="General"/>
          <w:gallery w:val="placeholder"/>
        </w:category>
        <w:types>
          <w:type w:val="bbPlcHdr"/>
        </w:types>
        <w:behaviors>
          <w:behavior w:val="content"/>
        </w:behaviors>
        <w:guid w:val="{B0D275C6-DA77-476B-90CA-7E1FBC0AB41D}"/>
      </w:docPartPr>
      <w:docPartBody>
        <w:p w:rsidR="009E3D3A" w:rsidRDefault="00A045BF" w:rsidP="00A045BF">
          <w:pPr>
            <w:pStyle w:val="48DFF65078BA434BA027F776683A4746"/>
          </w:pPr>
          <w:r w:rsidRPr="00FC5BC6">
            <w:rPr>
              <w:rStyle w:val="PlaceholderText"/>
              <w:color w:val="44546A" w:themeColor="text2"/>
            </w:rPr>
            <w:t>%</w:t>
          </w:r>
        </w:p>
      </w:docPartBody>
    </w:docPart>
    <w:docPart>
      <w:docPartPr>
        <w:name w:val="C116F8AB606645058465397C55E2B04D"/>
        <w:category>
          <w:name w:val="General"/>
          <w:gallery w:val="placeholder"/>
        </w:category>
        <w:types>
          <w:type w:val="bbPlcHdr"/>
        </w:types>
        <w:behaviors>
          <w:behavior w:val="content"/>
        </w:behaviors>
        <w:guid w:val="{BB622A76-FE0F-4045-B8FD-2EE0E3A35385}"/>
      </w:docPartPr>
      <w:docPartBody>
        <w:p w:rsidR="009E3D3A" w:rsidRDefault="00A045BF" w:rsidP="00A045BF">
          <w:pPr>
            <w:pStyle w:val="C116F8AB606645058465397C55E2B04D"/>
          </w:pPr>
          <w:r w:rsidRPr="00FC5BC6">
            <w:rPr>
              <w:rStyle w:val="PlaceholderText"/>
              <w:color w:val="44546A" w:themeColor="text2"/>
            </w:rPr>
            <w:t>%</w:t>
          </w:r>
        </w:p>
      </w:docPartBody>
    </w:docPart>
    <w:docPart>
      <w:docPartPr>
        <w:name w:val="1AE244DF3E9545D1948DFE27A7C3D85D"/>
        <w:category>
          <w:name w:val="General"/>
          <w:gallery w:val="placeholder"/>
        </w:category>
        <w:types>
          <w:type w:val="bbPlcHdr"/>
        </w:types>
        <w:behaviors>
          <w:behavior w:val="content"/>
        </w:behaviors>
        <w:guid w:val="{9B708082-BA9C-45A2-BFF0-F288C6DB22D7}"/>
      </w:docPartPr>
      <w:docPartBody>
        <w:p w:rsidR="009E3D3A" w:rsidRDefault="00A045BF" w:rsidP="00A045BF">
          <w:pPr>
            <w:pStyle w:val="1AE244DF3E9545D1948DFE27A7C3D85D"/>
          </w:pPr>
          <w:r w:rsidRPr="00FC5BC6">
            <w:rPr>
              <w:rStyle w:val="PlaceholderText"/>
              <w:color w:val="44546A" w:themeColor="text2"/>
            </w:rPr>
            <w:t>%</w:t>
          </w:r>
        </w:p>
      </w:docPartBody>
    </w:docPart>
    <w:docPart>
      <w:docPartPr>
        <w:name w:val="605C41ABE12340D391B61E3A177B016B"/>
        <w:category>
          <w:name w:val="General"/>
          <w:gallery w:val="placeholder"/>
        </w:category>
        <w:types>
          <w:type w:val="bbPlcHdr"/>
        </w:types>
        <w:behaviors>
          <w:behavior w:val="content"/>
        </w:behaviors>
        <w:guid w:val="{89B37BB5-9562-4754-BDBF-0FF7CDB59629}"/>
      </w:docPartPr>
      <w:docPartBody>
        <w:p w:rsidR="009E3D3A" w:rsidRDefault="00A045BF" w:rsidP="00A045BF">
          <w:pPr>
            <w:pStyle w:val="605C41ABE12340D391B61E3A177B016B"/>
          </w:pPr>
          <w:r w:rsidRPr="00FC5BC6">
            <w:rPr>
              <w:rStyle w:val="PlaceholderText"/>
              <w:color w:val="44546A" w:themeColor="text2"/>
            </w:rPr>
            <w:t>%</w:t>
          </w:r>
        </w:p>
      </w:docPartBody>
    </w:docPart>
    <w:docPart>
      <w:docPartPr>
        <w:name w:val="D5106301BB3E41399074AF7BDAF1B2E8"/>
        <w:category>
          <w:name w:val="General"/>
          <w:gallery w:val="placeholder"/>
        </w:category>
        <w:types>
          <w:type w:val="bbPlcHdr"/>
        </w:types>
        <w:behaviors>
          <w:behavior w:val="content"/>
        </w:behaviors>
        <w:guid w:val="{BA1A01B9-E301-4124-A76F-B3A64BA4C193}"/>
      </w:docPartPr>
      <w:docPartBody>
        <w:p w:rsidR="009E3D3A" w:rsidRDefault="00A045BF" w:rsidP="00A045BF">
          <w:pPr>
            <w:pStyle w:val="D5106301BB3E41399074AF7BDAF1B2E8"/>
          </w:pPr>
          <w:r w:rsidRPr="00FC5BC6">
            <w:rPr>
              <w:rStyle w:val="PlaceholderText"/>
              <w:color w:val="44546A" w:themeColor="text2"/>
            </w:rPr>
            <w:t>%</w:t>
          </w:r>
        </w:p>
      </w:docPartBody>
    </w:docPart>
    <w:docPart>
      <w:docPartPr>
        <w:name w:val="0BC22D7B3E4C4217939B3AD6DAB78139"/>
        <w:category>
          <w:name w:val="General"/>
          <w:gallery w:val="placeholder"/>
        </w:category>
        <w:types>
          <w:type w:val="bbPlcHdr"/>
        </w:types>
        <w:behaviors>
          <w:behavior w:val="content"/>
        </w:behaviors>
        <w:guid w:val="{E1929440-2A31-46F2-8262-F19E6E542A3A}"/>
      </w:docPartPr>
      <w:docPartBody>
        <w:p w:rsidR="009E3D3A" w:rsidRDefault="00A045BF" w:rsidP="00A045BF">
          <w:pPr>
            <w:pStyle w:val="0BC22D7B3E4C4217939B3AD6DAB78139"/>
          </w:pPr>
          <w:r w:rsidRPr="00FC5BC6">
            <w:rPr>
              <w:rStyle w:val="PlaceholderText"/>
              <w:color w:val="44546A" w:themeColor="text2"/>
            </w:rPr>
            <w:t>%</w:t>
          </w:r>
        </w:p>
      </w:docPartBody>
    </w:docPart>
    <w:docPart>
      <w:docPartPr>
        <w:name w:val="AEA658B3296547589134F155E595A7EE"/>
        <w:category>
          <w:name w:val="General"/>
          <w:gallery w:val="placeholder"/>
        </w:category>
        <w:types>
          <w:type w:val="bbPlcHdr"/>
        </w:types>
        <w:behaviors>
          <w:behavior w:val="content"/>
        </w:behaviors>
        <w:guid w:val="{20BA8743-0A56-4215-B95C-37B777200A5F}"/>
      </w:docPartPr>
      <w:docPartBody>
        <w:p w:rsidR="009E3D3A" w:rsidRDefault="00A045BF" w:rsidP="00A045BF">
          <w:pPr>
            <w:pStyle w:val="AEA658B3296547589134F155E595A7EE"/>
          </w:pPr>
          <w:r w:rsidRPr="00FC5BC6">
            <w:rPr>
              <w:rStyle w:val="PlaceholderText"/>
              <w:color w:val="44546A" w:themeColor="text2"/>
            </w:rPr>
            <w:t>%</w:t>
          </w:r>
        </w:p>
      </w:docPartBody>
    </w:docPart>
    <w:docPart>
      <w:docPartPr>
        <w:name w:val="03442DF71B41482993072ADC34609CCD"/>
        <w:category>
          <w:name w:val="General"/>
          <w:gallery w:val="placeholder"/>
        </w:category>
        <w:types>
          <w:type w:val="bbPlcHdr"/>
        </w:types>
        <w:behaviors>
          <w:behavior w:val="content"/>
        </w:behaviors>
        <w:guid w:val="{AD22EBFF-4EF8-47EC-990F-5BE8287739EC}"/>
      </w:docPartPr>
      <w:docPartBody>
        <w:p w:rsidR="009E3D3A" w:rsidRDefault="00A045BF" w:rsidP="00A045BF">
          <w:pPr>
            <w:pStyle w:val="03442DF71B41482993072ADC34609CCD"/>
          </w:pPr>
          <w:r w:rsidRPr="00FC5BC6">
            <w:rPr>
              <w:rStyle w:val="PlaceholderText"/>
              <w:color w:val="44546A" w:themeColor="text2"/>
            </w:rPr>
            <w:t>%</w:t>
          </w:r>
        </w:p>
      </w:docPartBody>
    </w:docPart>
    <w:docPart>
      <w:docPartPr>
        <w:name w:val="880CECC3A7F6402F8C1D5E6A7F0F0B4F"/>
        <w:category>
          <w:name w:val="General"/>
          <w:gallery w:val="placeholder"/>
        </w:category>
        <w:types>
          <w:type w:val="bbPlcHdr"/>
        </w:types>
        <w:behaviors>
          <w:behavior w:val="content"/>
        </w:behaviors>
        <w:guid w:val="{A67E79B5-C11E-484C-A73B-8793D7B6412C}"/>
      </w:docPartPr>
      <w:docPartBody>
        <w:p w:rsidR="009E3D3A" w:rsidRDefault="00A045BF" w:rsidP="00A045BF">
          <w:pPr>
            <w:pStyle w:val="880CECC3A7F6402F8C1D5E6A7F0F0B4F"/>
          </w:pPr>
          <w:r w:rsidRPr="00FC5BC6">
            <w:rPr>
              <w:rStyle w:val="PlaceholderText"/>
              <w:color w:val="44546A" w:themeColor="text2"/>
            </w:rPr>
            <w:t>%</w:t>
          </w:r>
        </w:p>
      </w:docPartBody>
    </w:docPart>
    <w:docPart>
      <w:docPartPr>
        <w:name w:val="48C392AF3BD04E1DB06FC7FB2EC7A76F"/>
        <w:category>
          <w:name w:val="General"/>
          <w:gallery w:val="placeholder"/>
        </w:category>
        <w:types>
          <w:type w:val="bbPlcHdr"/>
        </w:types>
        <w:behaviors>
          <w:behavior w:val="content"/>
        </w:behaviors>
        <w:guid w:val="{699C70A7-191A-404D-A184-0DA8AE82879B}"/>
      </w:docPartPr>
      <w:docPartBody>
        <w:p w:rsidR="009E3D3A" w:rsidRDefault="00A045BF" w:rsidP="00A045BF">
          <w:pPr>
            <w:pStyle w:val="48C392AF3BD04E1DB06FC7FB2EC7A76F"/>
          </w:pPr>
          <w:r w:rsidRPr="00FC5BC6">
            <w:rPr>
              <w:rStyle w:val="PlaceholderText"/>
              <w:color w:val="44546A" w:themeColor="text2"/>
            </w:rPr>
            <w:t>%</w:t>
          </w:r>
        </w:p>
      </w:docPartBody>
    </w:docPart>
    <w:docPart>
      <w:docPartPr>
        <w:name w:val="EF99EBA1867F446FA435D27869D46F41"/>
        <w:category>
          <w:name w:val="General"/>
          <w:gallery w:val="placeholder"/>
        </w:category>
        <w:types>
          <w:type w:val="bbPlcHdr"/>
        </w:types>
        <w:behaviors>
          <w:behavior w:val="content"/>
        </w:behaviors>
        <w:guid w:val="{1E0B309B-85D7-45CA-BECF-F486244FF8BB}"/>
      </w:docPartPr>
      <w:docPartBody>
        <w:p w:rsidR="009E3D3A" w:rsidRDefault="00A045BF" w:rsidP="00A045BF">
          <w:pPr>
            <w:pStyle w:val="EF99EBA1867F446FA435D27869D46F41"/>
          </w:pPr>
          <w:r w:rsidRPr="00FC5BC6">
            <w:rPr>
              <w:rStyle w:val="PlaceholderText"/>
              <w:color w:val="44546A" w:themeColor="text2"/>
            </w:rPr>
            <w:t>%</w:t>
          </w:r>
        </w:p>
      </w:docPartBody>
    </w:docPart>
    <w:docPart>
      <w:docPartPr>
        <w:name w:val="39E187EA984043289AFA16BE599D4600"/>
        <w:category>
          <w:name w:val="General"/>
          <w:gallery w:val="placeholder"/>
        </w:category>
        <w:types>
          <w:type w:val="bbPlcHdr"/>
        </w:types>
        <w:behaviors>
          <w:behavior w:val="content"/>
        </w:behaviors>
        <w:guid w:val="{5DA7B8AC-9914-48B6-A775-39FC053CC184}"/>
      </w:docPartPr>
      <w:docPartBody>
        <w:p w:rsidR="009E3D3A" w:rsidRDefault="00A045BF" w:rsidP="00A045BF">
          <w:pPr>
            <w:pStyle w:val="39E187EA984043289AFA16BE599D4600"/>
          </w:pPr>
          <w:r w:rsidRPr="00FC5BC6">
            <w:rPr>
              <w:rStyle w:val="PlaceholderText"/>
              <w:color w:val="44546A" w:themeColor="text2"/>
            </w:rPr>
            <w:t>%</w:t>
          </w:r>
        </w:p>
      </w:docPartBody>
    </w:docPart>
    <w:docPart>
      <w:docPartPr>
        <w:name w:val="1F1B2750E8C340B2AD2A385C29CF0BEC"/>
        <w:category>
          <w:name w:val="General"/>
          <w:gallery w:val="placeholder"/>
        </w:category>
        <w:types>
          <w:type w:val="bbPlcHdr"/>
        </w:types>
        <w:behaviors>
          <w:behavior w:val="content"/>
        </w:behaviors>
        <w:guid w:val="{A622EE0B-FB21-4ABE-9B2B-E6801B298966}"/>
      </w:docPartPr>
      <w:docPartBody>
        <w:p w:rsidR="009E3D3A" w:rsidRDefault="00A045BF" w:rsidP="00A045BF">
          <w:pPr>
            <w:pStyle w:val="1F1B2750E8C340B2AD2A385C29CF0BEC"/>
          </w:pPr>
          <w:r w:rsidRPr="00FC5BC6">
            <w:rPr>
              <w:rStyle w:val="PlaceholderText"/>
              <w:color w:val="44546A" w:themeColor="text2"/>
            </w:rPr>
            <w:t>%</w:t>
          </w:r>
        </w:p>
      </w:docPartBody>
    </w:docPart>
    <w:docPart>
      <w:docPartPr>
        <w:name w:val="62374016F0B7464DAEB22524B4EB1B51"/>
        <w:category>
          <w:name w:val="General"/>
          <w:gallery w:val="placeholder"/>
        </w:category>
        <w:types>
          <w:type w:val="bbPlcHdr"/>
        </w:types>
        <w:behaviors>
          <w:behavior w:val="content"/>
        </w:behaviors>
        <w:guid w:val="{EC248E6F-08A8-4310-838F-78DEF0D50E05}"/>
      </w:docPartPr>
      <w:docPartBody>
        <w:p w:rsidR="009E3D3A" w:rsidRDefault="00A045BF" w:rsidP="00A045BF">
          <w:pPr>
            <w:pStyle w:val="62374016F0B7464DAEB22524B4EB1B51"/>
          </w:pPr>
          <w:r w:rsidRPr="00FC5BC6">
            <w:rPr>
              <w:rStyle w:val="PlaceholderText"/>
              <w:color w:val="44546A" w:themeColor="text2"/>
            </w:rPr>
            <w:t>%</w:t>
          </w:r>
        </w:p>
      </w:docPartBody>
    </w:docPart>
    <w:docPart>
      <w:docPartPr>
        <w:name w:val="1E63B67D0CC24E94BEA1543F695A4E93"/>
        <w:category>
          <w:name w:val="General"/>
          <w:gallery w:val="placeholder"/>
        </w:category>
        <w:types>
          <w:type w:val="bbPlcHdr"/>
        </w:types>
        <w:behaviors>
          <w:behavior w:val="content"/>
        </w:behaviors>
        <w:guid w:val="{B0AB9208-E0D0-41A6-9ADE-9CE41FD8448A}"/>
      </w:docPartPr>
      <w:docPartBody>
        <w:p w:rsidR="009E3D3A" w:rsidRDefault="00A045BF" w:rsidP="00A045BF">
          <w:pPr>
            <w:pStyle w:val="1E63B67D0CC24E94BEA1543F695A4E93"/>
          </w:pPr>
          <w:r w:rsidRPr="00FC5BC6">
            <w:rPr>
              <w:rStyle w:val="PlaceholderText"/>
              <w:color w:val="44546A" w:themeColor="text2"/>
            </w:rPr>
            <w:t>%</w:t>
          </w:r>
        </w:p>
      </w:docPartBody>
    </w:docPart>
    <w:docPart>
      <w:docPartPr>
        <w:name w:val="39D81924F369471E995F98771A32255A"/>
        <w:category>
          <w:name w:val="General"/>
          <w:gallery w:val="placeholder"/>
        </w:category>
        <w:types>
          <w:type w:val="bbPlcHdr"/>
        </w:types>
        <w:behaviors>
          <w:behavior w:val="content"/>
        </w:behaviors>
        <w:guid w:val="{8FD2CEED-2551-4C6E-8AE0-963B9BE53214}"/>
      </w:docPartPr>
      <w:docPartBody>
        <w:p w:rsidR="009E3D3A" w:rsidRDefault="00A045BF" w:rsidP="00A045BF">
          <w:pPr>
            <w:pStyle w:val="39D81924F369471E995F98771A32255A"/>
          </w:pPr>
          <w:r w:rsidRPr="00FC5BC6">
            <w:rPr>
              <w:rStyle w:val="PlaceholderText"/>
              <w:color w:val="44546A" w:themeColor="text2"/>
            </w:rPr>
            <w:t>%</w:t>
          </w:r>
        </w:p>
      </w:docPartBody>
    </w:docPart>
    <w:docPart>
      <w:docPartPr>
        <w:name w:val="41277098FF5D4B46AC1C2F24D50A3E4E"/>
        <w:category>
          <w:name w:val="General"/>
          <w:gallery w:val="placeholder"/>
        </w:category>
        <w:types>
          <w:type w:val="bbPlcHdr"/>
        </w:types>
        <w:behaviors>
          <w:behavior w:val="content"/>
        </w:behaviors>
        <w:guid w:val="{AD39EC36-DFB7-482E-94E2-80336E093CF1}"/>
      </w:docPartPr>
      <w:docPartBody>
        <w:p w:rsidR="009E3D3A" w:rsidRDefault="00A045BF" w:rsidP="00A045BF">
          <w:pPr>
            <w:pStyle w:val="41277098FF5D4B46AC1C2F24D50A3E4E"/>
          </w:pPr>
          <w:r w:rsidRPr="002F4EB8">
            <w:rPr>
              <w:rStyle w:val="PlaceholderText"/>
              <w:color w:val="44546A" w:themeColor="text2"/>
            </w:rPr>
            <w:t>%</w:t>
          </w:r>
        </w:p>
      </w:docPartBody>
    </w:docPart>
    <w:docPart>
      <w:docPartPr>
        <w:name w:val="E24B12C03AD546E997BC60939F02FD82"/>
        <w:category>
          <w:name w:val="General"/>
          <w:gallery w:val="placeholder"/>
        </w:category>
        <w:types>
          <w:type w:val="bbPlcHdr"/>
        </w:types>
        <w:behaviors>
          <w:behavior w:val="content"/>
        </w:behaviors>
        <w:guid w:val="{093B711E-64C4-42D6-B6E2-AF714D973506}"/>
      </w:docPartPr>
      <w:docPartBody>
        <w:p w:rsidR="009E3D3A" w:rsidRDefault="00A045BF" w:rsidP="00A045BF">
          <w:pPr>
            <w:pStyle w:val="E24B12C03AD546E997BC60939F02FD82"/>
          </w:pPr>
          <w:r w:rsidRPr="002F4EB8">
            <w:rPr>
              <w:rStyle w:val="PlaceholderText"/>
              <w:color w:val="44546A" w:themeColor="text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0031E7"/>
    <w:rsid w:val="000305B0"/>
    <w:rsid w:val="00107ADE"/>
    <w:rsid w:val="0016106A"/>
    <w:rsid w:val="00170C3E"/>
    <w:rsid w:val="00190E73"/>
    <w:rsid w:val="00244E25"/>
    <w:rsid w:val="00290BA4"/>
    <w:rsid w:val="00310252"/>
    <w:rsid w:val="00330D3B"/>
    <w:rsid w:val="00381D7B"/>
    <w:rsid w:val="00392F7C"/>
    <w:rsid w:val="004227BC"/>
    <w:rsid w:val="00434912"/>
    <w:rsid w:val="00494A18"/>
    <w:rsid w:val="004D7145"/>
    <w:rsid w:val="00506DA8"/>
    <w:rsid w:val="005324D0"/>
    <w:rsid w:val="00563858"/>
    <w:rsid w:val="005C71F0"/>
    <w:rsid w:val="005D6234"/>
    <w:rsid w:val="006022E9"/>
    <w:rsid w:val="00631734"/>
    <w:rsid w:val="006415CD"/>
    <w:rsid w:val="00642CB3"/>
    <w:rsid w:val="00674352"/>
    <w:rsid w:val="006E5387"/>
    <w:rsid w:val="007132F0"/>
    <w:rsid w:val="007341A6"/>
    <w:rsid w:val="007F7646"/>
    <w:rsid w:val="007F791E"/>
    <w:rsid w:val="0081095C"/>
    <w:rsid w:val="008126EF"/>
    <w:rsid w:val="008516AC"/>
    <w:rsid w:val="00860E42"/>
    <w:rsid w:val="008974B6"/>
    <w:rsid w:val="008B4BFC"/>
    <w:rsid w:val="00901FF3"/>
    <w:rsid w:val="009B1256"/>
    <w:rsid w:val="009E3D3A"/>
    <w:rsid w:val="009E78AA"/>
    <w:rsid w:val="00A045BF"/>
    <w:rsid w:val="00A74C43"/>
    <w:rsid w:val="00A96839"/>
    <w:rsid w:val="00AB22F7"/>
    <w:rsid w:val="00AC7472"/>
    <w:rsid w:val="00B3599F"/>
    <w:rsid w:val="00B554AA"/>
    <w:rsid w:val="00C5723F"/>
    <w:rsid w:val="00C77378"/>
    <w:rsid w:val="00CD7435"/>
    <w:rsid w:val="00DB191A"/>
    <w:rsid w:val="00DC18E1"/>
    <w:rsid w:val="00E22A4E"/>
    <w:rsid w:val="00E74E29"/>
    <w:rsid w:val="00E912AA"/>
    <w:rsid w:val="00EB5C04"/>
    <w:rsid w:val="00ED3CCC"/>
    <w:rsid w:val="00EF1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78AA"/>
  </w:style>
  <w:style w:type="paragraph" w:customStyle="1" w:styleId="4270CF67192349318A06C7EA093185F71">
    <w:name w:val="4270CF67192349318A06C7EA093185F71"/>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83BA4B93D7F4000AF00D0E460D42760">
    <w:name w:val="B83BA4B93D7F4000AF00D0E460D42760"/>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59988813C6345E088665E5B0551F378">
    <w:name w:val="959988813C6345E088665E5B0551F378"/>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D94162E7B3B042639642AA4535E141E5">
    <w:name w:val="D94162E7B3B042639642AA4535E141E5"/>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451C6B5679442E994D539ECC11F94B4">
    <w:name w:val="B451C6B5679442E994D539ECC11F94B4"/>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FEA2FE3C86044E18926295378D1E5C78">
    <w:name w:val="FEA2FE3C86044E18926295378D1E5C78"/>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7C8AF8D2610418889B477E1BFB54B5C">
    <w:name w:val="B7C8AF8D2610418889B477E1BFB54B5C"/>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1B99834E79047F382B5DB5EFC388039">
    <w:name w:val="91B99834E79047F382B5DB5EFC388039"/>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E2CB00C9EFDE464D94F6D00E312357D8">
    <w:name w:val="E2CB00C9EFDE464D94F6D00E312357D8"/>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A5147D57DFD41CCA0580DAD0A181124">
    <w:name w:val="8A5147D57DFD41CCA0580DAD0A181124"/>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6B1E1ED73CF4453B095400CEA782ADB">
    <w:name w:val="B6B1E1ED73CF4453B095400CEA782ADB"/>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580520043C67428296B4810CB3DE623A">
    <w:name w:val="580520043C67428296B4810CB3DE623A"/>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46C7FEDA65B4091B502850A62CD9F7B">
    <w:name w:val="846C7FEDA65B4091B502850A62CD9F7B"/>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E3536101421464FA7211F06F6C24557">
    <w:name w:val="8E3536101421464FA7211F06F6C24557"/>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7F6BE02123314A12B933FE003BB5B39A">
    <w:name w:val="7F6BE02123314A12B933FE003BB5B39A"/>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56518366AD04EB68581091EA9764A5F">
    <w:name w:val="856518366AD04EB68581091EA9764A5F"/>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A9298B9D5FED47918A661253B56060FA">
    <w:name w:val="A9298B9D5FED47918A661253B56060FA"/>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DAC46970D2704108B22933743AED09BB">
    <w:name w:val="DAC46970D2704108B22933743AED09BB"/>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AA6F167C8DE747F2B7010A860A77FBAE">
    <w:name w:val="AA6F167C8DE747F2B7010A860A77FBAE"/>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C8DF26B1B6DF4C719CC2D49D2C11F6F8">
    <w:name w:val="C8DF26B1B6DF4C719CC2D49D2C11F6F8"/>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28979A5E01FF495F806DD6FC68A21136">
    <w:name w:val="28979A5E01FF495F806DD6FC68A21136"/>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F70D715D57049E69E3ED6F02CBC44AA">
    <w:name w:val="BF70D715D57049E69E3ED6F02CBC44AA"/>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7D46FDDA3EB341B2846FC45817996378">
    <w:name w:val="7D46FDDA3EB341B2846FC45817996378"/>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CF2CEF214AE4CC98B4A31713A7E6E8E">
    <w:name w:val="9CF2CEF214AE4CC98B4A31713A7E6E8E"/>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FDFCCD588D7F4786849AC845F53FC6AB">
    <w:name w:val="FDFCCD588D7F4786849AC845F53FC6AB"/>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D1C7EABBB8D4A6DB8465A7A91273C3A">
    <w:name w:val="9D1C7EABBB8D4A6DB8465A7A91273C3A"/>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30E533821214D3590D19BD5A84AED21">
    <w:name w:val="B30E533821214D3590D19BD5A84AED21"/>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1F6FDECB29EA405F8762C4F63D7DF2B4">
    <w:name w:val="1F6FDECB29EA405F8762C4F63D7DF2B4"/>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FDEF3E98E23849C8A4CD9108E565162E">
    <w:name w:val="FDEF3E98E23849C8A4CD9108E565162E"/>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13F9B36B9E00429C92CFEB0BC744D652">
    <w:name w:val="13F9B36B9E00429C92CFEB0BC744D652"/>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62D665D75C344C5A95AC933C13A1E3911">
    <w:name w:val="62D665D75C344C5A95AC933C13A1E3911"/>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2D935850AD574408932BA5493522E5A31">
    <w:name w:val="2D935850AD574408932BA5493522E5A31"/>
    <w:rsid w:val="00381D7B"/>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7E69A46286FB423D862EA1E85E03BA1D">
    <w:name w:val="7E69A46286FB423D862EA1E85E03BA1D"/>
    <w:rsid w:val="000305B0"/>
  </w:style>
  <w:style w:type="paragraph" w:customStyle="1" w:styleId="5F1628A2A10A4573BF7A84176CD07E5F">
    <w:name w:val="5F1628A2A10A4573BF7A84176CD07E5F"/>
    <w:rsid w:val="000305B0"/>
  </w:style>
  <w:style w:type="paragraph" w:customStyle="1" w:styleId="EAE492C24CA84923BED29ADFB992DFE9">
    <w:name w:val="EAE492C24CA84923BED29ADFB992DFE9"/>
    <w:rsid w:val="00A045BF"/>
  </w:style>
  <w:style w:type="paragraph" w:customStyle="1" w:styleId="1361E9A9F8364F748192F2A0D230A2DF">
    <w:name w:val="1361E9A9F8364F748192F2A0D230A2DF"/>
    <w:rsid w:val="00A045BF"/>
  </w:style>
  <w:style w:type="paragraph" w:customStyle="1" w:styleId="EB8705450ADA4D22B7E5D597D9965A38">
    <w:name w:val="EB8705450ADA4D22B7E5D597D9965A38"/>
    <w:rsid w:val="00A045BF"/>
  </w:style>
  <w:style w:type="paragraph" w:customStyle="1" w:styleId="B7E7029875434E23A3E3A90F23587E28">
    <w:name w:val="B7E7029875434E23A3E3A90F23587E28"/>
    <w:rsid w:val="00A045BF"/>
  </w:style>
  <w:style w:type="paragraph" w:customStyle="1" w:styleId="CE81F7D9CAC74055AA89329A574737E3">
    <w:name w:val="CE81F7D9CAC74055AA89329A574737E3"/>
    <w:rsid w:val="00A045BF"/>
  </w:style>
  <w:style w:type="paragraph" w:customStyle="1" w:styleId="966E33FD25F049099474EB3969BBA000">
    <w:name w:val="966E33FD25F049099474EB3969BBA000"/>
    <w:rsid w:val="00A045BF"/>
  </w:style>
  <w:style w:type="paragraph" w:customStyle="1" w:styleId="87E8EC97CFD242A3ACE711D812713687">
    <w:name w:val="87E8EC97CFD242A3ACE711D812713687"/>
    <w:rsid w:val="00A045BF"/>
  </w:style>
  <w:style w:type="paragraph" w:customStyle="1" w:styleId="61D0CE6EE0F1484F958EBABA116F23D5">
    <w:name w:val="61D0CE6EE0F1484F958EBABA116F23D5"/>
    <w:rsid w:val="00A045BF"/>
  </w:style>
  <w:style w:type="paragraph" w:customStyle="1" w:styleId="1E118ADC43A9477D81B45CDAE02DDEE5">
    <w:name w:val="1E118ADC43A9477D81B45CDAE02DDEE5"/>
    <w:rsid w:val="00A045BF"/>
  </w:style>
  <w:style w:type="paragraph" w:customStyle="1" w:styleId="9BA38FAE56EA4352A6ADE06B78F9FA24">
    <w:name w:val="9BA38FAE56EA4352A6ADE06B78F9FA24"/>
    <w:rsid w:val="00A045BF"/>
  </w:style>
  <w:style w:type="paragraph" w:customStyle="1" w:styleId="AF8CCDE3E25043B69452FCCA57A24CA5">
    <w:name w:val="AF8CCDE3E25043B69452FCCA57A24CA5"/>
    <w:rsid w:val="00A045BF"/>
  </w:style>
  <w:style w:type="paragraph" w:customStyle="1" w:styleId="5933BBEBD0D84154BA783182A21434D3">
    <w:name w:val="5933BBEBD0D84154BA783182A21434D3"/>
    <w:rsid w:val="00A045BF"/>
  </w:style>
  <w:style w:type="paragraph" w:customStyle="1" w:styleId="025AC3ACA04A4594AD3DE538C377B666">
    <w:name w:val="025AC3ACA04A4594AD3DE538C377B666"/>
    <w:rsid w:val="00A045BF"/>
  </w:style>
  <w:style w:type="paragraph" w:customStyle="1" w:styleId="F8BF6C2D218F4396BFED33CA6FB15323">
    <w:name w:val="F8BF6C2D218F4396BFED33CA6FB15323"/>
    <w:rsid w:val="00A045BF"/>
  </w:style>
  <w:style w:type="paragraph" w:customStyle="1" w:styleId="F830F1EB9E0D4C27AFE9246B30A30CE3">
    <w:name w:val="F830F1EB9E0D4C27AFE9246B30A30CE3"/>
    <w:rsid w:val="00A045BF"/>
  </w:style>
  <w:style w:type="paragraph" w:customStyle="1" w:styleId="D673E82EF9C54B89A8C63BD135BD3F57">
    <w:name w:val="D673E82EF9C54B89A8C63BD135BD3F57"/>
    <w:rsid w:val="00A045BF"/>
  </w:style>
  <w:style w:type="paragraph" w:customStyle="1" w:styleId="7DDBE8C73BD64301A6F942C5DF4FA4A4">
    <w:name w:val="7DDBE8C73BD64301A6F942C5DF4FA4A4"/>
    <w:rsid w:val="00A045BF"/>
  </w:style>
  <w:style w:type="paragraph" w:customStyle="1" w:styleId="0CCA3D7633304253B5F8CB6A94910F0D">
    <w:name w:val="0CCA3D7633304253B5F8CB6A94910F0D"/>
    <w:rsid w:val="00A045BF"/>
  </w:style>
  <w:style w:type="paragraph" w:customStyle="1" w:styleId="75C9DCBAC40840EC9836A63B3177F2AA">
    <w:name w:val="75C9DCBAC40840EC9836A63B3177F2AA"/>
    <w:rsid w:val="00A045BF"/>
  </w:style>
  <w:style w:type="paragraph" w:customStyle="1" w:styleId="26C0542D6C7344768D343B77AB37CFFF">
    <w:name w:val="26C0542D6C7344768D343B77AB37CFFF"/>
    <w:rsid w:val="00A045BF"/>
  </w:style>
  <w:style w:type="paragraph" w:customStyle="1" w:styleId="6A249D1128354D43B2E30D55ED2A9E72">
    <w:name w:val="6A249D1128354D43B2E30D55ED2A9E72"/>
    <w:rsid w:val="00A045BF"/>
  </w:style>
  <w:style w:type="paragraph" w:customStyle="1" w:styleId="6608FF66C3454AD492E6B634E88A2102">
    <w:name w:val="6608FF66C3454AD492E6B634E88A2102"/>
    <w:rsid w:val="00A045BF"/>
  </w:style>
  <w:style w:type="paragraph" w:customStyle="1" w:styleId="EF5B9E79EB1C4C9098F5E1B23DB44EE2">
    <w:name w:val="EF5B9E79EB1C4C9098F5E1B23DB44EE2"/>
    <w:rsid w:val="00A045BF"/>
  </w:style>
  <w:style w:type="paragraph" w:customStyle="1" w:styleId="8B28BB1C05E64005A9B1DBFF94150BE5">
    <w:name w:val="8B28BB1C05E64005A9B1DBFF94150BE5"/>
    <w:rsid w:val="00A045BF"/>
  </w:style>
  <w:style w:type="paragraph" w:customStyle="1" w:styleId="708D043519D840EC97FC34C9C225EC7C">
    <w:name w:val="708D043519D840EC97FC34C9C225EC7C"/>
    <w:rsid w:val="00A045BF"/>
  </w:style>
  <w:style w:type="paragraph" w:customStyle="1" w:styleId="D3E3978D042F40E9812704B1E8DC1A2B">
    <w:name w:val="D3E3978D042F40E9812704B1E8DC1A2B"/>
    <w:rsid w:val="00A045BF"/>
  </w:style>
  <w:style w:type="paragraph" w:customStyle="1" w:styleId="E0C266F8A32F4E569B82941E9574C504">
    <w:name w:val="E0C266F8A32F4E569B82941E9574C504"/>
    <w:rsid w:val="00A045BF"/>
  </w:style>
  <w:style w:type="paragraph" w:customStyle="1" w:styleId="343EFF3C907142CC95CA05475E794C79">
    <w:name w:val="343EFF3C907142CC95CA05475E794C79"/>
    <w:rsid w:val="00A045BF"/>
  </w:style>
  <w:style w:type="paragraph" w:customStyle="1" w:styleId="DDA0934E3E8D4E5CA917CDA39A476EB4">
    <w:name w:val="DDA0934E3E8D4E5CA917CDA39A476EB4"/>
    <w:rsid w:val="00A045BF"/>
  </w:style>
  <w:style w:type="paragraph" w:customStyle="1" w:styleId="E6EBF2E7168A4B22BA32E9C8ADF52C97">
    <w:name w:val="E6EBF2E7168A4B22BA32E9C8ADF52C97"/>
    <w:rsid w:val="00A045BF"/>
  </w:style>
  <w:style w:type="paragraph" w:customStyle="1" w:styleId="8F25A63BA58945E8A8E8641689923B0B">
    <w:name w:val="8F25A63BA58945E8A8E8641689923B0B"/>
    <w:rsid w:val="00A045BF"/>
  </w:style>
  <w:style w:type="paragraph" w:customStyle="1" w:styleId="29A056A216624376897AF3EE5DC2ECDE">
    <w:name w:val="29A056A216624376897AF3EE5DC2ECDE"/>
    <w:rsid w:val="00A045BF"/>
  </w:style>
  <w:style w:type="paragraph" w:customStyle="1" w:styleId="D737B151C55840B4B5414443BF9C5934">
    <w:name w:val="D737B151C55840B4B5414443BF9C5934"/>
    <w:rsid w:val="00A045BF"/>
  </w:style>
  <w:style w:type="paragraph" w:customStyle="1" w:styleId="F22B3D73B7CD4AECAD07482E31A0F2F2">
    <w:name w:val="F22B3D73B7CD4AECAD07482E31A0F2F2"/>
    <w:rsid w:val="00A045BF"/>
  </w:style>
  <w:style w:type="paragraph" w:customStyle="1" w:styleId="5E58AB9F668048E6AA44B9C40C93DD76">
    <w:name w:val="5E58AB9F668048E6AA44B9C40C93DD76"/>
    <w:rsid w:val="00A045BF"/>
  </w:style>
  <w:style w:type="paragraph" w:customStyle="1" w:styleId="924A078E19EF47CE9FE56ADE1F92DFD1">
    <w:name w:val="924A078E19EF47CE9FE56ADE1F92DFD1"/>
    <w:rsid w:val="00A045BF"/>
  </w:style>
  <w:style w:type="paragraph" w:customStyle="1" w:styleId="64D9C247E47546CABA59C656B85382BE">
    <w:name w:val="64D9C247E47546CABA59C656B85382BE"/>
    <w:rsid w:val="00A045BF"/>
  </w:style>
  <w:style w:type="paragraph" w:customStyle="1" w:styleId="4D582BD957AC47AE898D4A689DDC3E47">
    <w:name w:val="4D582BD957AC47AE898D4A689DDC3E47"/>
    <w:rsid w:val="00A045BF"/>
  </w:style>
  <w:style w:type="paragraph" w:customStyle="1" w:styleId="A29A361EF0A741A3A5D7F774A65EA74A">
    <w:name w:val="A29A361EF0A741A3A5D7F774A65EA74A"/>
    <w:rsid w:val="00A045BF"/>
  </w:style>
  <w:style w:type="paragraph" w:customStyle="1" w:styleId="1ECF6BF099DD4A55BFFD0110BE586402">
    <w:name w:val="1ECF6BF099DD4A55BFFD0110BE586402"/>
    <w:rsid w:val="00A045BF"/>
  </w:style>
  <w:style w:type="paragraph" w:customStyle="1" w:styleId="E62348DA49304F0DAA2B8967782A3821">
    <w:name w:val="E62348DA49304F0DAA2B8967782A3821"/>
    <w:rsid w:val="00A045BF"/>
  </w:style>
  <w:style w:type="paragraph" w:customStyle="1" w:styleId="5B34921265EF48A196C23FEEDE0F5935">
    <w:name w:val="5B34921265EF48A196C23FEEDE0F5935"/>
    <w:rsid w:val="00A045BF"/>
  </w:style>
  <w:style w:type="paragraph" w:customStyle="1" w:styleId="2E3D558B17DF40828FA265DB7CEEFD88">
    <w:name w:val="2E3D558B17DF40828FA265DB7CEEFD88"/>
    <w:rsid w:val="00A045BF"/>
  </w:style>
  <w:style w:type="paragraph" w:customStyle="1" w:styleId="9C022B3001DD44599FDA12B61CEC9B54">
    <w:name w:val="9C022B3001DD44599FDA12B61CEC9B54"/>
    <w:rsid w:val="00A045BF"/>
  </w:style>
  <w:style w:type="paragraph" w:customStyle="1" w:styleId="54599817A3D94BA9AB4B799D4CC7B3B0">
    <w:name w:val="54599817A3D94BA9AB4B799D4CC7B3B0"/>
    <w:rsid w:val="00A045BF"/>
  </w:style>
  <w:style w:type="paragraph" w:customStyle="1" w:styleId="60A1760D673741EC96D2DB281FB47737">
    <w:name w:val="60A1760D673741EC96D2DB281FB47737"/>
    <w:rsid w:val="00A045BF"/>
  </w:style>
  <w:style w:type="paragraph" w:customStyle="1" w:styleId="95FB30A939E54CA899C2F0FA555FDD74">
    <w:name w:val="95FB30A939E54CA899C2F0FA555FDD74"/>
    <w:rsid w:val="00A045BF"/>
  </w:style>
  <w:style w:type="paragraph" w:customStyle="1" w:styleId="CF917E7E02EE4B039AB457DDECBE8624">
    <w:name w:val="CF917E7E02EE4B039AB457DDECBE8624"/>
    <w:rsid w:val="00A045BF"/>
  </w:style>
  <w:style w:type="paragraph" w:customStyle="1" w:styleId="1722E39577E24C10B93212C6D9A40B4A">
    <w:name w:val="1722E39577E24C10B93212C6D9A40B4A"/>
    <w:rsid w:val="00A045BF"/>
  </w:style>
  <w:style w:type="paragraph" w:customStyle="1" w:styleId="0ADFF252EB4047E39DBBE668ED844731">
    <w:name w:val="0ADFF252EB4047E39DBBE668ED844731"/>
    <w:rsid w:val="00A045BF"/>
  </w:style>
  <w:style w:type="paragraph" w:customStyle="1" w:styleId="5855588559B64FE68E955B89F9D5523E">
    <w:name w:val="5855588559B64FE68E955B89F9D5523E"/>
    <w:rsid w:val="00A045BF"/>
  </w:style>
  <w:style w:type="paragraph" w:customStyle="1" w:styleId="C64FC1F8041544948DE5D9BD8A1ACBC7">
    <w:name w:val="C64FC1F8041544948DE5D9BD8A1ACBC7"/>
    <w:rsid w:val="00A045BF"/>
  </w:style>
  <w:style w:type="paragraph" w:customStyle="1" w:styleId="E8E54EE11D6040AF9D986F39D9BAA22F">
    <w:name w:val="E8E54EE11D6040AF9D986F39D9BAA22F"/>
    <w:rsid w:val="00A045BF"/>
  </w:style>
  <w:style w:type="paragraph" w:customStyle="1" w:styleId="7AF8337C157348CCAB66D63E6FD24D62">
    <w:name w:val="7AF8337C157348CCAB66D63E6FD24D62"/>
    <w:rsid w:val="00A045BF"/>
  </w:style>
  <w:style w:type="paragraph" w:customStyle="1" w:styleId="18D8C5BEA60644448479C2928C966B47">
    <w:name w:val="18D8C5BEA60644448479C2928C966B47"/>
    <w:rsid w:val="00A045BF"/>
  </w:style>
  <w:style w:type="paragraph" w:customStyle="1" w:styleId="AAEED326C4374A12BE5F3F37C329C60A">
    <w:name w:val="AAEED326C4374A12BE5F3F37C329C60A"/>
    <w:rsid w:val="00A045BF"/>
  </w:style>
  <w:style w:type="paragraph" w:customStyle="1" w:styleId="BCB6B7DB59944E49BF732C30FAFCBC4B">
    <w:name w:val="BCB6B7DB59944E49BF732C30FAFCBC4B"/>
    <w:rsid w:val="00A045BF"/>
  </w:style>
  <w:style w:type="paragraph" w:customStyle="1" w:styleId="013B8FD315F24216AC2153608F2066C6">
    <w:name w:val="013B8FD315F24216AC2153608F2066C6"/>
    <w:rsid w:val="00A045BF"/>
  </w:style>
  <w:style w:type="paragraph" w:customStyle="1" w:styleId="5EEE4498835C4E999526065F3B52361D">
    <w:name w:val="5EEE4498835C4E999526065F3B52361D"/>
    <w:rsid w:val="00A045BF"/>
  </w:style>
  <w:style w:type="paragraph" w:customStyle="1" w:styleId="729B8711E7394BE39F69D257DECB7D7B">
    <w:name w:val="729B8711E7394BE39F69D257DECB7D7B"/>
    <w:rsid w:val="00A045BF"/>
  </w:style>
  <w:style w:type="paragraph" w:customStyle="1" w:styleId="1F00F367F45944D1B62AADE346AF9A69">
    <w:name w:val="1F00F367F45944D1B62AADE346AF9A69"/>
    <w:rsid w:val="00A045BF"/>
  </w:style>
  <w:style w:type="paragraph" w:customStyle="1" w:styleId="B82150CDAA194A8F8CD6DB5C6DD83ED0">
    <w:name w:val="B82150CDAA194A8F8CD6DB5C6DD83ED0"/>
    <w:rsid w:val="00A045BF"/>
  </w:style>
  <w:style w:type="paragraph" w:customStyle="1" w:styleId="CBB1CFE9CD544A8DB6E6ED9762954162">
    <w:name w:val="CBB1CFE9CD544A8DB6E6ED9762954162"/>
    <w:rsid w:val="00A045BF"/>
  </w:style>
  <w:style w:type="paragraph" w:customStyle="1" w:styleId="939B5317D6CB413AA4F18F96CF989F31">
    <w:name w:val="939B5317D6CB413AA4F18F96CF989F31"/>
    <w:rsid w:val="00A045BF"/>
  </w:style>
  <w:style w:type="paragraph" w:customStyle="1" w:styleId="B83F4856F7EC4F48ACEE595FB7357897">
    <w:name w:val="B83F4856F7EC4F48ACEE595FB7357897"/>
    <w:rsid w:val="00A045BF"/>
  </w:style>
  <w:style w:type="paragraph" w:customStyle="1" w:styleId="C2A2867CEEE8413FA1FE52CEA4E86BAD">
    <w:name w:val="C2A2867CEEE8413FA1FE52CEA4E86BAD"/>
    <w:rsid w:val="00A045BF"/>
  </w:style>
  <w:style w:type="paragraph" w:customStyle="1" w:styleId="83AF4A512DD943FA9AE14FAA6E101BC0">
    <w:name w:val="83AF4A512DD943FA9AE14FAA6E101BC0"/>
    <w:rsid w:val="00A045BF"/>
  </w:style>
  <w:style w:type="paragraph" w:customStyle="1" w:styleId="D0F458C8C3824AD2BCFED079FC02391F">
    <w:name w:val="D0F458C8C3824AD2BCFED079FC02391F"/>
    <w:rsid w:val="00A045BF"/>
  </w:style>
  <w:style w:type="paragraph" w:customStyle="1" w:styleId="D264A5E1A5FE4AC3B731CE93945424F4">
    <w:name w:val="D264A5E1A5FE4AC3B731CE93945424F4"/>
    <w:rsid w:val="00A045BF"/>
  </w:style>
  <w:style w:type="paragraph" w:customStyle="1" w:styleId="343D2E96A13D4058BE5103F390C70FCE">
    <w:name w:val="343D2E96A13D4058BE5103F390C70FCE"/>
    <w:rsid w:val="00A045BF"/>
  </w:style>
  <w:style w:type="paragraph" w:customStyle="1" w:styleId="FC25CF5C6153458E874895398F14ECC1">
    <w:name w:val="FC25CF5C6153458E874895398F14ECC1"/>
    <w:rsid w:val="00A045BF"/>
  </w:style>
  <w:style w:type="paragraph" w:customStyle="1" w:styleId="94F3B3420A184FEBB4393A4FC68DBACE">
    <w:name w:val="94F3B3420A184FEBB4393A4FC68DBACE"/>
    <w:rsid w:val="00A045BF"/>
  </w:style>
  <w:style w:type="paragraph" w:customStyle="1" w:styleId="CE3DEE8F916D47EA8AB3385919E99B8E">
    <w:name w:val="CE3DEE8F916D47EA8AB3385919E99B8E"/>
    <w:rsid w:val="00A045BF"/>
  </w:style>
  <w:style w:type="paragraph" w:customStyle="1" w:styleId="C8006E03C24B42EBB575CCF318C0CEC0">
    <w:name w:val="C8006E03C24B42EBB575CCF318C0CEC0"/>
    <w:rsid w:val="00A045BF"/>
  </w:style>
  <w:style w:type="paragraph" w:customStyle="1" w:styleId="4972FBEAD4F44890AB2274FA7657D867">
    <w:name w:val="4972FBEAD4F44890AB2274FA7657D867"/>
    <w:rsid w:val="00A045BF"/>
  </w:style>
  <w:style w:type="paragraph" w:customStyle="1" w:styleId="FA2C8040B193414BBDDA1C9413F872D3">
    <w:name w:val="FA2C8040B193414BBDDA1C9413F872D3"/>
    <w:rsid w:val="00A045BF"/>
  </w:style>
  <w:style w:type="paragraph" w:customStyle="1" w:styleId="519B89CFEE0F42FEA975B1491A69F57F">
    <w:name w:val="519B89CFEE0F42FEA975B1491A69F57F"/>
    <w:rsid w:val="00A045BF"/>
  </w:style>
  <w:style w:type="paragraph" w:customStyle="1" w:styleId="CE72B417BFF94EC38C10D6EEB1C56F5A">
    <w:name w:val="CE72B417BFF94EC38C10D6EEB1C56F5A"/>
    <w:rsid w:val="00A045BF"/>
  </w:style>
  <w:style w:type="paragraph" w:customStyle="1" w:styleId="7A88972A1B3F4DBDBB96CCF11E1AB0FB">
    <w:name w:val="7A88972A1B3F4DBDBB96CCF11E1AB0FB"/>
    <w:rsid w:val="00A045BF"/>
  </w:style>
  <w:style w:type="paragraph" w:customStyle="1" w:styleId="28D2787BE3C447239D37F7DB8C775261">
    <w:name w:val="28D2787BE3C447239D37F7DB8C775261"/>
    <w:rsid w:val="00A045BF"/>
  </w:style>
  <w:style w:type="paragraph" w:customStyle="1" w:styleId="9103231C93994DE78EC87D23CAA34958">
    <w:name w:val="9103231C93994DE78EC87D23CAA34958"/>
    <w:rsid w:val="00A045BF"/>
  </w:style>
  <w:style w:type="paragraph" w:customStyle="1" w:styleId="44E0151C9E8B4100AE1B4E199E71266E">
    <w:name w:val="44E0151C9E8B4100AE1B4E199E71266E"/>
    <w:rsid w:val="00A045BF"/>
  </w:style>
  <w:style w:type="paragraph" w:customStyle="1" w:styleId="EF073DA73B3D49AF8C30F34857FDFC8A">
    <w:name w:val="EF073DA73B3D49AF8C30F34857FDFC8A"/>
    <w:rsid w:val="00A045BF"/>
  </w:style>
  <w:style w:type="paragraph" w:customStyle="1" w:styleId="413D71E8EED34103B083D6810146594A">
    <w:name w:val="413D71E8EED34103B083D6810146594A"/>
    <w:rsid w:val="00A045BF"/>
  </w:style>
  <w:style w:type="paragraph" w:customStyle="1" w:styleId="6F65A3096E0A42CCBCCF20CE7A9458D8">
    <w:name w:val="6F65A3096E0A42CCBCCF20CE7A9458D8"/>
    <w:rsid w:val="00A045BF"/>
  </w:style>
  <w:style w:type="paragraph" w:customStyle="1" w:styleId="68DB58740DD24148803768331BB219D5">
    <w:name w:val="68DB58740DD24148803768331BB219D5"/>
    <w:rsid w:val="00A045BF"/>
  </w:style>
  <w:style w:type="paragraph" w:customStyle="1" w:styleId="F0D2A7EB106F46BAADC5337E210619B0">
    <w:name w:val="F0D2A7EB106F46BAADC5337E210619B0"/>
    <w:rsid w:val="00A045BF"/>
  </w:style>
  <w:style w:type="paragraph" w:customStyle="1" w:styleId="FE72620A40194D70ACB99E3F8E4EC7C5">
    <w:name w:val="FE72620A40194D70ACB99E3F8E4EC7C5"/>
    <w:rsid w:val="00A045BF"/>
  </w:style>
  <w:style w:type="paragraph" w:customStyle="1" w:styleId="42F91F3641564C19AAD563C143ED0193">
    <w:name w:val="42F91F3641564C19AAD563C143ED0193"/>
    <w:rsid w:val="00A045BF"/>
  </w:style>
  <w:style w:type="paragraph" w:customStyle="1" w:styleId="560EF86ABD23497CAF0A9FB7062C4431">
    <w:name w:val="560EF86ABD23497CAF0A9FB7062C4431"/>
    <w:rsid w:val="00A045BF"/>
  </w:style>
  <w:style w:type="paragraph" w:customStyle="1" w:styleId="79BE7FFFCEAF40AA9DB6B77F674B0D46">
    <w:name w:val="79BE7FFFCEAF40AA9DB6B77F674B0D46"/>
    <w:rsid w:val="00A045BF"/>
  </w:style>
  <w:style w:type="paragraph" w:customStyle="1" w:styleId="D065EAFEA58640CC9215BAA2EF9B22DE">
    <w:name w:val="D065EAFEA58640CC9215BAA2EF9B22DE"/>
    <w:rsid w:val="00A045BF"/>
  </w:style>
  <w:style w:type="paragraph" w:customStyle="1" w:styleId="0956191BA08B418791EFE29913211A13">
    <w:name w:val="0956191BA08B418791EFE29913211A13"/>
    <w:rsid w:val="00A045BF"/>
  </w:style>
  <w:style w:type="paragraph" w:customStyle="1" w:styleId="5EB8996573C440DCBF9A6CB4558C16FD">
    <w:name w:val="5EB8996573C440DCBF9A6CB4558C16FD"/>
    <w:rsid w:val="00A045BF"/>
  </w:style>
  <w:style w:type="paragraph" w:customStyle="1" w:styleId="A6834BB659D8470A9BC286BC1AA26AC4">
    <w:name w:val="A6834BB659D8470A9BC286BC1AA26AC4"/>
    <w:rsid w:val="00A045BF"/>
  </w:style>
  <w:style w:type="paragraph" w:customStyle="1" w:styleId="10B7A919529747208BC68932F8333C88">
    <w:name w:val="10B7A919529747208BC68932F8333C88"/>
    <w:rsid w:val="00A045BF"/>
  </w:style>
  <w:style w:type="paragraph" w:customStyle="1" w:styleId="13AF9C4380D94003BEF77FFC801B5042">
    <w:name w:val="13AF9C4380D94003BEF77FFC801B5042"/>
    <w:rsid w:val="00A045BF"/>
  </w:style>
  <w:style w:type="paragraph" w:customStyle="1" w:styleId="BF59337DB2234ADF89FD4FC390C9D3B4">
    <w:name w:val="BF59337DB2234ADF89FD4FC390C9D3B4"/>
    <w:rsid w:val="00A045BF"/>
  </w:style>
  <w:style w:type="paragraph" w:customStyle="1" w:styleId="0BFB4807E4984DD8AE75714A57DB6CE4">
    <w:name w:val="0BFB4807E4984DD8AE75714A57DB6CE4"/>
    <w:rsid w:val="00A045BF"/>
  </w:style>
  <w:style w:type="paragraph" w:customStyle="1" w:styleId="4B721F20BA394907B155A97158E4A3EB">
    <w:name w:val="4B721F20BA394907B155A97158E4A3EB"/>
    <w:rsid w:val="00A045BF"/>
  </w:style>
  <w:style w:type="paragraph" w:customStyle="1" w:styleId="03AB18943F634F9CB33A00E8A6274B7C">
    <w:name w:val="03AB18943F634F9CB33A00E8A6274B7C"/>
    <w:rsid w:val="00A045BF"/>
  </w:style>
  <w:style w:type="paragraph" w:customStyle="1" w:styleId="20727D02C9F94C9EBC9415C13DD3645A">
    <w:name w:val="20727D02C9F94C9EBC9415C13DD3645A"/>
    <w:rsid w:val="00A045BF"/>
  </w:style>
  <w:style w:type="paragraph" w:customStyle="1" w:styleId="56E8AA9BDB7F4BE497C3E31BEC525936">
    <w:name w:val="56E8AA9BDB7F4BE497C3E31BEC525936"/>
    <w:rsid w:val="00A045BF"/>
  </w:style>
  <w:style w:type="paragraph" w:customStyle="1" w:styleId="C6FF9A1B15084D2D86441DD90DC7A7C7">
    <w:name w:val="C6FF9A1B15084D2D86441DD90DC7A7C7"/>
    <w:rsid w:val="00A045BF"/>
  </w:style>
  <w:style w:type="paragraph" w:customStyle="1" w:styleId="2B9595C16D5346DE9FAE202BB27C733F">
    <w:name w:val="2B9595C16D5346DE9FAE202BB27C733F"/>
    <w:rsid w:val="00A045BF"/>
  </w:style>
  <w:style w:type="paragraph" w:customStyle="1" w:styleId="FD6A64E172A04B8BA944B0C9E8D8D6D6">
    <w:name w:val="FD6A64E172A04B8BA944B0C9E8D8D6D6"/>
    <w:rsid w:val="00A045BF"/>
  </w:style>
  <w:style w:type="paragraph" w:customStyle="1" w:styleId="C67FF3D83C7F44A18C399008726A3934">
    <w:name w:val="C67FF3D83C7F44A18C399008726A3934"/>
    <w:rsid w:val="00A045BF"/>
  </w:style>
  <w:style w:type="paragraph" w:customStyle="1" w:styleId="8B37C88F3EED4DD9B664A64C3E8336AA">
    <w:name w:val="8B37C88F3EED4DD9B664A64C3E8336AA"/>
    <w:rsid w:val="00A045BF"/>
  </w:style>
  <w:style w:type="paragraph" w:customStyle="1" w:styleId="FBBC19D3FD914FAD9341E0FF993C4F8C">
    <w:name w:val="FBBC19D3FD914FAD9341E0FF993C4F8C"/>
    <w:rsid w:val="00A045BF"/>
  </w:style>
  <w:style w:type="paragraph" w:customStyle="1" w:styleId="428A4FE919CA40E8A094E3C812B28F85">
    <w:name w:val="428A4FE919CA40E8A094E3C812B28F85"/>
    <w:rsid w:val="00A045BF"/>
  </w:style>
  <w:style w:type="paragraph" w:customStyle="1" w:styleId="65AA91C579174D91ADA7C906E01DE27C">
    <w:name w:val="65AA91C579174D91ADA7C906E01DE27C"/>
    <w:rsid w:val="00A045BF"/>
  </w:style>
  <w:style w:type="paragraph" w:customStyle="1" w:styleId="4D27479F8A2049D7BCE72A09D44A566C">
    <w:name w:val="4D27479F8A2049D7BCE72A09D44A566C"/>
    <w:rsid w:val="00A045BF"/>
  </w:style>
  <w:style w:type="paragraph" w:customStyle="1" w:styleId="A15FCC74F5AA46CC8D3EFE0F86E4083C">
    <w:name w:val="A15FCC74F5AA46CC8D3EFE0F86E4083C"/>
    <w:rsid w:val="00A045BF"/>
  </w:style>
  <w:style w:type="paragraph" w:customStyle="1" w:styleId="2ECDE14312034F21AF94CC7920DF7DCD">
    <w:name w:val="2ECDE14312034F21AF94CC7920DF7DCD"/>
    <w:rsid w:val="00A045BF"/>
  </w:style>
  <w:style w:type="paragraph" w:customStyle="1" w:styleId="A487DC7FE80A4A5BA43A55B0DB1DA777">
    <w:name w:val="A487DC7FE80A4A5BA43A55B0DB1DA777"/>
    <w:rsid w:val="00A045BF"/>
  </w:style>
  <w:style w:type="paragraph" w:customStyle="1" w:styleId="F02E4561771641058E6F6B70A0FCEFEC">
    <w:name w:val="F02E4561771641058E6F6B70A0FCEFEC"/>
    <w:rsid w:val="00A045BF"/>
  </w:style>
  <w:style w:type="paragraph" w:customStyle="1" w:styleId="0DDC92CB3715416CBA6748B61FA5C825">
    <w:name w:val="0DDC92CB3715416CBA6748B61FA5C825"/>
    <w:rsid w:val="00A045BF"/>
  </w:style>
  <w:style w:type="paragraph" w:customStyle="1" w:styleId="0132A7AC376D4C8CB3B405DEAA60115C">
    <w:name w:val="0132A7AC376D4C8CB3B405DEAA60115C"/>
    <w:rsid w:val="00A045BF"/>
  </w:style>
  <w:style w:type="paragraph" w:customStyle="1" w:styleId="8F4C31093FDB46D7AC641E76823FDE43">
    <w:name w:val="8F4C31093FDB46D7AC641E76823FDE43"/>
    <w:rsid w:val="00A045BF"/>
  </w:style>
  <w:style w:type="paragraph" w:customStyle="1" w:styleId="44D209D2942A4CF78D4E576428BD9387">
    <w:name w:val="44D209D2942A4CF78D4E576428BD9387"/>
    <w:rsid w:val="00A045BF"/>
  </w:style>
  <w:style w:type="paragraph" w:customStyle="1" w:styleId="F921BB25D85E4929AD1EECC86C5F3DED">
    <w:name w:val="F921BB25D85E4929AD1EECC86C5F3DED"/>
    <w:rsid w:val="00A045BF"/>
  </w:style>
  <w:style w:type="paragraph" w:customStyle="1" w:styleId="FF875FB11C99440CAD403D2778A2EE65">
    <w:name w:val="FF875FB11C99440CAD403D2778A2EE65"/>
    <w:rsid w:val="00A045BF"/>
  </w:style>
  <w:style w:type="paragraph" w:customStyle="1" w:styleId="FD7901C96A3E4517835E5391ECE96107">
    <w:name w:val="FD7901C96A3E4517835E5391ECE96107"/>
    <w:rsid w:val="00A045BF"/>
  </w:style>
  <w:style w:type="paragraph" w:customStyle="1" w:styleId="E07013BF3AF04D50B373D642CEB7337C">
    <w:name w:val="E07013BF3AF04D50B373D642CEB7337C"/>
    <w:rsid w:val="00A045BF"/>
  </w:style>
  <w:style w:type="paragraph" w:customStyle="1" w:styleId="F64246733E8F49C6979721D951DB7B52">
    <w:name w:val="F64246733E8F49C6979721D951DB7B52"/>
    <w:rsid w:val="00A045BF"/>
  </w:style>
  <w:style w:type="paragraph" w:customStyle="1" w:styleId="568E3E16F7894C75875B3A8D03459078">
    <w:name w:val="568E3E16F7894C75875B3A8D03459078"/>
    <w:rsid w:val="00A045BF"/>
  </w:style>
  <w:style w:type="paragraph" w:customStyle="1" w:styleId="CD8A8D35E389406F90AA26B41550E36D">
    <w:name w:val="CD8A8D35E389406F90AA26B41550E36D"/>
    <w:rsid w:val="00A045BF"/>
  </w:style>
  <w:style w:type="paragraph" w:customStyle="1" w:styleId="1848C88E6DD74875BCB8E61B5100EBBF">
    <w:name w:val="1848C88E6DD74875BCB8E61B5100EBBF"/>
    <w:rsid w:val="00A045BF"/>
  </w:style>
  <w:style w:type="paragraph" w:customStyle="1" w:styleId="4C260CE375F34DAFB03539E440842805">
    <w:name w:val="4C260CE375F34DAFB03539E440842805"/>
    <w:rsid w:val="00A045BF"/>
  </w:style>
  <w:style w:type="paragraph" w:customStyle="1" w:styleId="FB7C01E5DBA6489798AF0FE850720292">
    <w:name w:val="FB7C01E5DBA6489798AF0FE850720292"/>
    <w:rsid w:val="00A045BF"/>
  </w:style>
  <w:style w:type="paragraph" w:customStyle="1" w:styleId="9A5FE7EC30FD441CBC8EFCB7E8C19E23">
    <w:name w:val="9A5FE7EC30FD441CBC8EFCB7E8C19E23"/>
    <w:rsid w:val="00A045BF"/>
  </w:style>
  <w:style w:type="paragraph" w:customStyle="1" w:styleId="FBC9C87F7C1E4B2D8E73AE229E36AD93">
    <w:name w:val="FBC9C87F7C1E4B2D8E73AE229E36AD93"/>
    <w:rsid w:val="00A045BF"/>
  </w:style>
  <w:style w:type="paragraph" w:customStyle="1" w:styleId="6B04FF9D2DA24ECA89EF98359088692F">
    <w:name w:val="6B04FF9D2DA24ECA89EF98359088692F"/>
    <w:rsid w:val="00A045BF"/>
  </w:style>
  <w:style w:type="paragraph" w:customStyle="1" w:styleId="8C04AD51E8A54718BFC2519D09988A4C">
    <w:name w:val="8C04AD51E8A54718BFC2519D09988A4C"/>
    <w:rsid w:val="00A045BF"/>
  </w:style>
  <w:style w:type="paragraph" w:customStyle="1" w:styleId="1A19C76E806B42E9A41BC68964517E17">
    <w:name w:val="1A19C76E806B42E9A41BC68964517E17"/>
    <w:rsid w:val="00A045BF"/>
  </w:style>
  <w:style w:type="paragraph" w:customStyle="1" w:styleId="72AEFDCF39094D20BB1A5B1E3881472F">
    <w:name w:val="72AEFDCF39094D20BB1A5B1E3881472F"/>
    <w:rsid w:val="00A045BF"/>
  </w:style>
  <w:style w:type="paragraph" w:customStyle="1" w:styleId="A78BA25348684854B67A4A92014F8CB5">
    <w:name w:val="A78BA25348684854B67A4A92014F8CB5"/>
    <w:rsid w:val="00A045BF"/>
  </w:style>
  <w:style w:type="paragraph" w:customStyle="1" w:styleId="144CB1F52C1948D7B6F36CEA10B0C913">
    <w:name w:val="144CB1F52C1948D7B6F36CEA10B0C913"/>
    <w:rsid w:val="00A045BF"/>
  </w:style>
  <w:style w:type="paragraph" w:customStyle="1" w:styleId="9D90790F9DA84A4D886204EDD716BF51">
    <w:name w:val="9D90790F9DA84A4D886204EDD716BF51"/>
    <w:rsid w:val="00A045BF"/>
  </w:style>
  <w:style w:type="paragraph" w:customStyle="1" w:styleId="091AEBBA3700419BADE2353D334F9BD1">
    <w:name w:val="091AEBBA3700419BADE2353D334F9BD1"/>
    <w:rsid w:val="00A045BF"/>
  </w:style>
  <w:style w:type="paragraph" w:customStyle="1" w:styleId="B5BC3A7787D84C7DB4268CCB89F5D1D6">
    <w:name w:val="B5BC3A7787D84C7DB4268CCB89F5D1D6"/>
    <w:rsid w:val="00A045BF"/>
  </w:style>
  <w:style w:type="paragraph" w:customStyle="1" w:styleId="B3614CB5E66C460C9136F7B3F0D39BC7">
    <w:name w:val="B3614CB5E66C460C9136F7B3F0D39BC7"/>
    <w:rsid w:val="00A045BF"/>
  </w:style>
  <w:style w:type="paragraph" w:customStyle="1" w:styleId="76C549C9CDBF4A6A8EAEB9DD8E46CD05">
    <w:name w:val="76C549C9CDBF4A6A8EAEB9DD8E46CD05"/>
    <w:rsid w:val="00A045BF"/>
  </w:style>
  <w:style w:type="paragraph" w:customStyle="1" w:styleId="947F4C70406547FBA3C7FFC8A8428B7E">
    <w:name w:val="947F4C70406547FBA3C7FFC8A8428B7E"/>
    <w:rsid w:val="00A045BF"/>
  </w:style>
  <w:style w:type="paragraph" w:customStyle="1" w:styleId="EA8B91B38BA144878B664D1B897FA46F">
    <w:name w:val="EA8B91B38BA144878B664D1B897FA46F"/>
    <w:rsid w:val="00A045BF"/>
  </w:style>
  <w:style w:type="paragraph" w:customStyle="1" w:styleId="FE4A3C7CF2E34BF1801A80508A2BD037">
    <w:name w:val="FE4A3C7CF2E34BF1801A80508A2BD037"/>
    <w:rsid w:val="00A045BF"/>
  </w:style>
  <w:style w:type="paragraph" w:customStyle="1" w:styleId="648E40A0C953413AADC912E4B21F4EB2">
    <w:name w:val="648E40A0C953413AADC912E4B21F4EB2"/>
    <w:rsid w:val="00A045BF"/>
  </w:style>
  <w:style w:type="paragraph" w:customStyle="1" w:styleId="A448005B57874A7BA02AA1AEF408FCDA">
    <w:name w:val="A448005B57874A7BA02AA1AEF408FCDA"/>
    <w:rsid w:val="00A045BF"/>
  </w:style>
  <w:style w:type="paragraph" w:customStyle="1" w:styleId="C4280A562AF543CCB352AFA8BFE04F34">
    <w:name w:val="C4280A562AF543CCB352AFA8BFE04F34"/>
    <w:rsid w:val="00A045BF"/>
  </w:style>
  <w:style w:type="paragraph" w:customStyle="1" w:styleId="835C313557104B838B1D86344BCB8B98">
    <w:name w:val="835C313557104B838B1D86344BCB8B98"/>
    <w:rsid w:val="00A045BF"/>
  </w:style>
  <w:style w:type="paragraph" w:customStyle="1" w:styleId="68F8A599FB2345888AD1551195664F1C">
    <w:name w:val="68F8A599FB2345888AD1551195664F1C"/>
    <w:rsid w:val="00A045BF"/>
  </w:style>
  <w:style w:type="paragraph" w:customStyle="1" w:styleId="0CD4B7D6EACD48F6AF9627FB551126FB">
    <w:name w:val="0CD4B7D6EACD48F6AF9627FB551126FB"/>
    <w:rsid w:val="00A045BF"/>
  </w:style>
  <w:style w:type="paragraph" w:customStyle="1" w:styleId="FCB9B04B1E89433C99DDC4A408F9A183">
    <w:name w:val="FCB9B04B1E89433C99DDC4A408F9A183"/>
    <w:rsid w:val="00A045BF"/>
  </w:style>
  <w:style w:type="paragraph" w:customStyle="1" w:styleId="905E0F260A954C95BB04C20DFC5EDD91">
    <w:name w:val="905E0F260A954C95BB04C20DFC5EDD91"/>
    <w:rsid w:val="00A045BF"/>
  </w:style>
  <w:style w:type="paragraph" w:customStyle="1" w:styleId="398436962582412A9A26647B8002F688">
    <w:name w:val="398436962582412A9A26647B8002F688"/>
    <w:rsid w:val="00A045BF"/>
  </w:style>
  <w:style w:type="paragraph" w:customStyle="1" w:styleId="890C3E5145974857931E5DE335715B54">
    <w:name w:val="890C3E5145974857931E5DE335715B54"/>
    <w:rsid w:val="00A045BF"/>
  </w:style>
  <w:style w:type="paragraph" w:customStyle="1" w:styleId="F2AFC930039747B094AD466D06AE5D47">
    <w:name w:val="F2AFC930039747B094AD466D06AE5D47"/>
    <w:rsid w:val="00A045BF"/>
  </w:style>
  <w:style w:type="paragraph" w:customStyle="1" w:styleId="55D77545CBAD479CB16595E11F4A9155">
    <w:name w:val="55D77545CBAD479CB16595E11F4A9155"/>
    <w:rsid w:val="00A045BF"/>
  </w:style>
  <w:style w:type="paragraph" w:customStyle="1" w:styleId="208204BB9EEA487688EB5066EEFD4E7B">
    <w:name w:val="208204BB9EEA487688EB5066EEFD4E7B"/>
    <w:rsid w:val="00A045BF"/>
  </w:style>
  <w:style w:type="paragraph" w:customStyle="1" w:styleId="600D5B52AA774E4EA688C3EEB2AF0019">
    <w:name w:val="600D5B52AA774E4EA688C3EEB2AF0019"/>
    <w:rsid w:val="00A045BF"/>
  </w:style>
  <w:style w:type="paragraph" w:customStyle="1" w:styleId="F03A3C70C49A4C259F6418E68036CCBD">
    <w:name w:val="F03A3C70C49A4C259F6418E68036CCBD"/>
    <w:rsid w:val="00A045BF"/>
  </w:style>
  <w:style w:type="paragraph" w:customStyle="1" w:styleId="10464EBFFDB74C35B6AE9BA5F81C3941">
    <w:name w:val="10464EBFFDB74C35B6AE9BA5F81C3941"/>
    <w:rsid w:val="00A045BF"/>
  </w:style>
  <w:style w:type="paragraph" w:customStyle="1" w:styleId="D027C0FF54754CA597ED56B5170C9DFF">
    <w:name w:val="D027C0FF54754CA597ED56B5170C9DFF"/>
    <w:rsid w:val="00A045BF"/>
  </w:style>
  <w:style w:type="paragraph" w:customStyle="1" w:styleId="F36DB029519346E4890F820A16838B64">
    <w:name w:val="F36DB029519346E4890F820A16838B64"/>
    <w:rsid w:val="00A045BF"/>
  </w:style>
  <w:style w:type="paragraph" w:customStyle="1" w:styleId="9EC5D678662C447A931C8A95C758BF41">
    <w:name w:val="9EC5D678662C447A931C8A95C758BF41"/>
    <w:rsid w:val="00A045BF"/>
  </w:style>
  <w:style w:type="paragraph" w:customStyle="1" w:styleId="D2667CB54A014348AE73443006082D47">
    <w:name w:val="D2667CB54A014348AE73443006082D47"/>
    <w:rsid w:val="00A045BF"/>
  </w:style>
  <w:style w:type="paragraph" w:customStyle="1" w:styleId="4693369B9C1C40859899034376A892A4">
    <w:name w:val="4693369B9C1C40859899034376A892A4"/>
    <w:rsid w:val="00A045BF"/>
  </w:style>
  <w:style w:type="paragraph" w:customStyle="1" w:styleId="7897E8260CA146B3B4CCC03CBA15EDC6">
    <w:name w:val="7897E8260CA146B3B4CCC03CBA15EDC6"/>
    <w:rsid w:val="00A045BF"/>
  </w:style>
  <w:style w:type="paragraph" w:customStyle="1" w:styleId="44A27F8712454BB38CB2E85183817EEC">
    <w:name w:val="44A27F8712454BB38CB2E85183817EEC"/>
    <w:rsid w:val="00A045BF"/>
  </w:style>
  <w:style w:type="paragraph" w:customStyle="1" w:styleId="16E670644A05489C99B8F194559F904B">
    <w:name w:val="16E670644A05489C99B8F194559F904B"/>
    <w:rsid w:val="00A045BF"/>
  </w:style>
  <w:style w:type="paragraph" w:customStyle="1" w:styleId="964D2F333B184AB48E3002FC767FCB02">
    <w:name w:val="964D2F333B184AB48E3002FC767FCB02"/>
    <w:rsid w:val="00A045BF"/>
  </w:style>
  <w:style w:type="paragraph" w:customStyle="1" w:styleId="091EC9FBD25446099D6855C5CC6A864F">
    <w:name w:val="091EC9FBD25446099D6855C5CC6A864F"/>
    <w:rsid w:val="00A045BF"/>
  </w:style>
  <w:style w:type="paragraph" w:customStyle="1" w:styleId="6D109B68F2D44124B9F70DC908B9B198">
    <w:name w:val="6D109B68F2D44124B9F70DC908B9B198"/>
    <w:rsid w:val="00A045BF"/>
  </w:style>
  <w:style w:type="paragraph" w:customStyle="1" w:styleId="9EDB6FE0AF8C4AB1AB0B682F5D7B6705">
    <w:name w:val="9EDB6FE0AF8C4AB1AB0B682F5D7B6705"/>
    <w:rsid w:val="00A045BF"/>
  </w:style>
  <w:style w:type="paragraph" w:customStyle="1" w:styleId="455BD909CEB54ED99C08A851077B3B1E">
    <w:name w:val="455BD909CEB54ED99C08A851077B3B1E"/>
    <w:rsid w:val="00A045BF"/>
  </w:style>
  <w:style w:type="paragraph" w:customStyle="1" w:styleId="05012E6AC4014F0FBC384BDD1D1FBE57">
    <w:name w:val="05012E6AC4014F0FBC384BDD1D1FBE57"/>
    <w:rsid w:val="00A045BF"/>
  </w:style>
  <w:style w:type="paragraph" w:customStyle="1" w:styleId="13A2D0BEB42F469B852343604A58A11B">
    <w:name w:val="13A2D0BEB42F469B852343604A58A11B"/>
    <w:rsid w:val="00A045BF"/>
  </w:style>
  <w:style w:type="paragraph" w:customStyle="1" w:styleId="393B5A6233994394ACFE0F3BE3B5E412">
    <w:name w:val="393B5A6233994394ACFE0F3BE3B5E412"/>
    <w:rsid w:val="00A045BF"/>
  </w:style>
  <w:style w:type="paragraph" w:customStyle="1" w:styleId="40A69546DE4649BAA5B43F45285AA996">
    <w:name w:val="40A69546DE4649BAA5B43F45285AA996"/>
    <w:rsid w:val="00A045BF"/>
  </w:style>
  <w:style w:type="paragraph" w:customStyle="1" w:styleId="B9A5F67B0F034A4FBA58B90B58D55E86">
    <w:name w:val="B9A5F67B0F034A4FBA58B90B58D55E86"/>
    <w:rsid w:val="00A045BF"/>
  </w:style>
  <w:style w:type="paragraph" w:customStyle="1" w:styleId="FFF717F463A4471D9CA306A5CDBAE279">
    <w:name w:val="FFF717F463A4471D9CA306A5CDBAE279"/>
    <w:rsid w:val="00A045BF"/>
  </w:style>
  <w:style w:type="paragraph" w:customStyle="1" w:styleId="BAB32FC140E94B19BE27B0E93730BF1A">
    <w:name w:val="BAB32FC140E94B19BE27B0E93730BF1A"/>
    <w:rsid w:val="00A045BF"/>
  </w:style>
  <w:style w:type="paragraph" w:customStyle="1" w:styleId="EDBFC80AE04249C6B2E0EAE7A9ADD646">
    <w:name w:val="EDBFC80AE04249C6B2E0EAE7A9ADD646"/>
    <w:rsid w:val="00A045BF"/>
  </w:style>
  <w:style w:type="paragraph" w:customStyle="1" w:styleId="50B3E020F6DA4F77BB9BEF633B7D2F28">
    <w:name w:val="50B3E020F6DA4F77BB9BEF633B7D2F28"/>
    <w:rsid w:val="00A045BF"/>
  </w:style>
  <w:style w:type="paragraph" w:customStyle="1" w:styleId="CEDF4D3AD47A473A9AF07336526E99EE">
    <w:name w:val="CEDF4D3AD47A473A9AF07336526E99EE"/>
    <w:rsid w:val="00A045BF"/>
  </w:style>
  <w:style w:type="paragraph" w:customStyle="1" w:styleId="DF173276E8524802BE2A1086C0F197E3">
    <w:name w:val="DF173276E8524802BE2A1086C0F197E3"/>
    <w:rsid w:val="00A045BF"/>
  </w:style>
  <w:style w:type="paragraph" w:customStyle="1" w:styleId="F08F3D963E704FFA83BA53506B1D05A5">
    <w:name w:val="F08F3D963E704FFA83BA53506B1D05A5"/>
    <w:rsid w:val="00A045BF"/>
  </w:style>
  <w:style w:type="paragraph" w:customStyle="1" w:styleId="A2A3D4D2F76A40D7B7CE90481EA2D614">
    <w:name w:val="A2A3D4D2F76A40D7B7CE90481EA2D614"/>
    <w:rsid w:val="00A045BF"/>
  </w:style>
  <w:style w:type="paragraph" w:customStyle="1" w:styleId="9BDEBF73F4994630AE81B7C1DFE0EB14">
    <w:name w:val="9BDEBF73F4994630AE81B7C1DFE0EB14"/>
    <w:rsid w:val="00A045BF"/>
  </w:style>
  <w:style w:type="paragraph" w:customStyle="1" w:styleId="292AD8FF7D9141A9ADFC67F6324F8CDA">
    <w:name w:val="292AD8FF7D9141A9ADFC67F6324F8CDA"/>
    <w:rsid w:val="00A045BF"/>
  </w:style>
  <w:style w:type="paragraph" w:customStyle="1" w:styleId="59C2C53C8A9243459BFC3F70CAF7D1FD">
    <w:name w:val="59C2C53C8A9243459BFC3F70CAF7D1FD"/>
    <w:rsid w:val="00A045BF"/>
  </w:style>
  <w:style w:type="paragraph" w:customStyle="1" w:styleId="204FBC67DA8C4B72A43839C77E859071">
    <w:name w:val="204FBC67DA8C4B72A43839C77E859071"/>
    <w:rsid w:val="00A045BF"/>
  </w:style>
  <w:style w:type="paragraph" w:customStyle="1" w:styleId="6F31202B0B764FF5A575AC5FB0B07A06">
    <w:name w:val="6F31202B0B764FF5A575AC5FB0B07A06"/>
    <w:rsid w:val="00A045BF"/>
  </w:style>
  <w:style w:type="paragraph" w:customStyle="1" w:styleId="30F371E132BD49E0BD8F4D3E684BB244">
    <w:name w:val="30F371E132BD49E0BD8F4D3E684BB244"/>
    <w:rsid w:val="00A045BF"/>
  </w:style>
  <w:style w:type="paragraph" w:customStyle="1" w:styleId="BFE81F1A0A6148E5B6092B2CAF897C56">
    <w:name w:val="BFE81F1A0A6148E5B6092B2CAF897C56"/>
    <w:rsid w:val="00A045BF"/>
  </w:style>
  <w:style w:type="paragraph" w:customStyle="1" w:styleId="1C4F59F972AB4CF6834F6A594921246C">
    <w:name w:val="1C4F59F972AB4CF6834F6A594921246C"/>
    <w:rsid w:val="00A045BF"/>
  </w:style>
  <w:style w:type="paragraph" w:customStyle="1" w:styleId="9CD403FEC28B4A918DBD5C73DFD0D5FC">
    <w:name w:val="9CD403FEC28B4A918DBD5C73DFD0D5FC"/>
    <w:rsid w:val="00A045BF"/>
  </w:style>
  <w:style w:type="paragraph" w:customStyle="1" w:styleId="1C499C32333140C29ECEAF3107F0C067">
    <w:name w:val="1C499C32333140C29ECEAF3107F0C067"/>
    <w:rsid w:val="00A045BF"/>
  </w:style>
  <w:style w:type="paragraph" w:customStyle="1" w:styleId="6858E4EFF3F644EABFABB7799B54B54F">
    <w:name w:val="6858E4EFF3F644EABFABB7799B54B54F"/>
    <w:rsid w:val="00A045BF"/>
  </w:style>
  <w:style w:type="paragraph" w:customStyle="1" w:styleId="C08D2C845F014F8B80EC5B4CAF5C44F1">
    <w:name w:val="C08D2C845F014F8B80EC5B4CAF5C44F1"/>
    <w:rsid w:val="00A045BF"/>
  </w:style>
  <w:style w:type="paragraph" w:customStyle="1" w:styleId="8361AAA58536437DB21E41C617618E68">
    <w:name w:val="8361AAA58536437DB21E41C617618E68"/>
    <w:rsid w:val="00A045BF"/>
  </w:style>
  <w:style w:type="paragraph" w:customStyle="1" w:styleId="B9FA4F37EC694B40B76DB9FDAA9E07CF">
    <w:name w:val="B9FA4F37EC694B40B76DB9FDAA9E07CF"/>
    <w:rsid w:val="00A045BF"/>
  </w:style>
  <w:style w:type="paragraph" w:customStyle="1" w:styleId="D60741913E054CC5B208ECD80DF50635">
    <w:name w:val="D60741913E054CC5B208ECD80DF50635"/>
    <w:rsid w:val="00A045BF"/>
  </w:style>
  <w:style w:type="paragraph" w:customStyle="1" w:styleId="DE3CDDDFD302463B832F14BFDBB40AD5">
    <w:name w:val="DE3CDDDFD302463B832F14BFDBB40AD5"/>
    <w:rsid w:val="00A045BF"/>
  </w:style>
  <w:style w:type="paragraph" w:customStyle="1" w:styleId="4FB15D4E5D254E17A8927DAACEB03AB5">
    <w:name w:val="4FB15D4E5D254E17A8927DAACEB03AB5"/>
    <w:rsid w:val="00A045BF"/>
  </w:style>
  <w:style w:type="paragraph" w:customStyle="1" w:styleId="FE012EFBA2F4428FA1C32AD8424CCB34">
    <w:name w:val="FE012EFBA2F4428FA1C32AD8424CCB34"/>
    <w:rsid w:val="00A045BF"/>
  </w:style>
  <w:style w:type="paragraph" w:customStyle="1" w:styleId="4E311162F6294524BDC1FFB6DB4262D0">
    <w:name w:val="4E311162F6294524BDC1FFB6DB4262D0"/>
    <w:rsid w:val="00A045BF"/>
  </w:style>
  <w:style w:type="paragraph" w:customStyle="1" w:styleId="7CD48588662A441094A704EBEC2067E7">
    <w:name w:val="7CD48588662A441094A704EBEC2067E7"/>
    <w:rsid w:val="00A045BF"/>
  </w:style>
  <w:style w:type="paragraph" w:customStyle="1" w:styleId="1559E690A6DD4DA1A496C4A39B90E845">
    <w:name w:val="1559E690A6DD4DA1A496C4A39B90E845"/>
    <w:rsid w:val="00A045BF"/>
  </w:style>
  <w:style w:type="paragraph" w:customStyle="1" w:styleId="A858F62D5EDA4EED90D37007D8D43148">
    <w:name w:val="A858F62D5EDA4EED90D37007D8D43148"/>
    <w:rsid w:val="00A045BF"/>
  </w:style>
  <w:style w:type="paragraph" w:customStyle="1" w:styleId="63557137BE3540B980416862966B390A">
    <w:name w:val="63557137BE3540B980416862966B390A"/>
    <w:rsid w:val="00A045BF"/>
  </w:style>
  <w:style w:type="paragraph" w:customStyle="1" w:styleId="46117CFA86EA4B248E907E658268F9FD">
    <w:name w:val="46117CFA86EA4B248E907E658268F9FD"/>
    <w:rsid w:val="00A045BF"/>
  </w:style>
  <w:style w:type="paragraph" w:customStyle="1" w:styleId="53E0D65397624958A5F84B3574493FA0">
    <w:name w:val="53E0D65397624958A5F84B3574493FA0"/>
    <w:rsid w:val="00A045BF"/>
  </w:style>
  <w:style w:type="paragraph" w:customStyle="1" w:styleId="58B071D25E7A4E3BA599EC2D5EA4CF9C">
    <w:name w:val="58B071D25E7A4E3BA599EC2D5EA4CF9C"/>
    <w:rsid w:val="00A045BF"/>
  </w:style>
  <w:style w:type="paragraph" w:customStyle="1" w:styleId="3AF1E9F4C5A341F7838FD4D1427A0DB0">
    <w:name w:val="3AF1E9F4C5A341F7838FD4D1427A0DB0"/>
    <w:rsid w:val="00A045BF"/>
  </w:style>
  <w:style w:type="paragraph" w:customStyle="1" w:styleId="7A0C04BAD56E48749592963C04307BFC">
    <w:name w:val="7A0C04BAD56E48749592963C04307BFC"/>
    <w:rsid w:val="00A045BF"/>
  </w:style>
  <w:style w:type="paragraph" w:customStyle="1" w:styleId="67F85863B1E7452EA33115A900D09223">
    <w:name w:val="67F85863B1E7452EA33115A900D09223"/>
    <w:rsid w:val="00A045BF"/>
  </w:style>
  <w:style w:type="paragraph" w:customStyle="1" w:styleId="33874D834E694A31ADF116930B9ECD22">
    <w:name w:val="33874D834E694A31ADF116930B9ECD22"/>
    <w:rsid w:val="00A045BF"/>
  </w:style>
  <w:style w:type="paragraph" w:customStyle="1" w:styleId="A22841B1B8F74E94B6FFABBE7964B0BB">
    <w:name w:val="A22841B1B8F74E94B6FFABBE7964B0BB"/>
    <w:rsid w:val="00A045BF"/>
  </w:style>
  <w:style w:type="paragraph" w:customStyle="1" w:styleId="D30FA60AFE1E48B784161AD6343EC0B5">
    <w:name w:val="D30FA60AFE1E48B784161AD6343EC0B5"/>
    <w:rsid w:val="00A045BF"/>
  </w:style>
  <w:style w:type="paragraph" w:customStyle="1" w:styleId="0CB67078452649A4A990A394F805A247">
    <w:name w:val="0CB67078452649A4A990A394F805A247"/>
    <w:rsid w:val="00A045BF"/>
  </w:style>
  <w:style w:type="paragraph" w:customStyle="1" w:styleId="6E91A56BA1734EFAB2598F9242FFA77A">
    <w:name w:val="6E91A56BA1734EFAB2598F9242FFA77A"/>
    <w:rsid w:val="00A045BF"/>
  </w:style>
  <w:style w:type="paragraph" w:customStyle="1" w:styleId="0F5BB97B05F0433BB091114C786077EE">
    <w:name w:val="0F5BB97B05F0433BB091114C786077EE"/>
    <w:rsid w:val="00A045BF"/>
  </w:style>
  <w:style w:type="paragraph" w:customStyle="1" w:styleId="8E6688E9F4FE47718656D67E16F1BF84">
    <w:name w:val="8E6688E9F4FE47718656D67E16F1BF84"/>
    <w:rsid w:val="00A045BF"/>
  </w:style>
  <w:style w:type="paragraph" w:customStyle="1" w:styleId="86EA343664144A1CB2835EE0C6187D63">
    <w:name w:val="86EA343664144A1CB2835EE0C6187D63"/>
    <w:rsid w:val="00A045BF"/>
  </w:style>
  <w:style w:type="paragraph" w:customStyle="1" w:styleId="A663C53525944BC3B20DAE47FE4418C6">
    <w:name w:val="A663C53525944BC3B20DAE47FE4418C6"/>
    <w:rsid w:val="00A045BF"/>
  </w:style>
  <w:style w:type="paragraph" w:customStyle="1" w:styleId="48DFF65078BA434BA027F776683A4746">
    <w:name w:val="48DFF65078BA434BA027F776683A4746"/>
    <w:rsid w:val="00A045BF"/>
  </w:style>
  <w:style w:type="paragraph" w:customStyle="1" w:styleId="C116F8AB606645058465397C55E2B04D">
    <w:name w:val="C116F8AB606645058465397C55E2B04D"/>
    <w:rsid w:val="00A045BF"/>
  </w:style>
  <w:style w:type="paragraph" w:customStyle="1" w:styleId="1AE244DF3E9545D1948DFE27A7C3D85D">
    <w:name w:val="1AE244DF3E9545D1948DFE27A7C3D85D"/>
    <w:rsid w:val="00A045BF"/>
  </w:style>
  <w:style w:type="paragraph" w:customStyle="1" w:styleId="605C41ABE12340D391B61E3A177B016B">
    <w:name w:val="605C41ABE12340D391B61E3A177B016B"/>
    <w:rsid w:val="00A045BF"/>
  </w:style>
  <w:style w:type="paragraph" w:customStyle="1" w:styleId="D5106301BB3E41399074AF7BDAF1B2E8">
    <w:name w:val="D5106301BB3E41399074AF7BDAF1B2E8"/>
    <w:rsid w:val="00A045BF"/>
  </w:style>
  <w:style w:type="paragraph" w:customStyle="1" w:styleId="0BC22D7B3E4C4217939B3AD6DAB78139">
    <w:name w:val="0BC22D7B3E4C4217939B3AD6DAB78139"/>
    <w:rsid w:val="00A045BF"/>
  </w:style>
  <w:style w:type="paragraph" w:customStyle="1" w:styleId="AEA658B3296547589134F155E595A7EE">
    <w:name w:val="AEA658B3296547589134F155E595A7EE"/>
    <w:rsid w:val="00A045BF"/>
  </w:style>
  <w:style w:type="paragraph" w:customStyle="1" w:styleId="03442DF71B41482993072ADC34609CCD">
    <w:name w:val="03442DF71B41482993072ADC34609CCD"/>
    <w:rsid w:val="00A045BF"/>
  </w:style>
  <w:style w:type="paragraph" w:customStyle="1" w:styleId="880CECC3A7F6402F8C1D5E6A7F0F0B4F">
    <w:name w:val="880CECC3A7F6402F8C1D5E6A7F0F0B4F"/>
    <w:rsid w:val="00A045BF"/>
  </w:style>
  <w:style w:type="paragraph" w:customStyle="1" w:styleId="48C392AF3BD04E1DB06FC7FB2EC7A76F">
    <w:name w:val="48C392AF3BD04E1DB06FC7FB2EC7A76F"/>
    <w:rsid w:val="00A045BF"/>
  </w:style>
  <w:style w:type="paragraph" w:customStyle="1" w:styleId="EF99EBA1867F446FA435D27869D46F41">
    <w:name w:val="EF99EBA1867F446FA435D27869D46F41"/>
    <w:rsid w:val="00A045BF"/>
  </w:style>
  <w:style w:type="paragraph" w:customStyle="1" w:styleId="39E187EA984043289AFA16BE599D4600">
    <w:name w:val="39E187EA984043289AFA16BE599D4600"/>
    <w:rsid w:val="00A045BF"/>
  </w:style>
  <w:style w:type="paragraph" w:customStyle="1" w:styleId="1F1B2750E8C340B2AD2A385C29CF0BEC">
    <w:name w:val="1F1B2750E8C340B2AD2A385C29CF0BEC"/>
    <w:rsid w:val="00A045BF"/>
  </w:style>
  <w:style w:type="paragraph" w:customStyle="1" w:styleId="62374016F0B7464DAEB22524B4EB1B51">
    <w:name w:val="62374016F0B7464DAEB22524B4EB1B51"/>
    <w:rsid w:val="00A045BF"/>
  </w:style>
  <w:style w:type="paragraph" w:customStyle="1" w:styleId="1E63B67D0CC24E94BEA1543F695A4E93">
    <w:name w:val="1E63B67D0CC24E94BEA1543F695A4E93"/>
    <w:rsid w:val="00A045BF"/>
  </w:style>
  <w:style w:type="paragraph" w:customStyle="1" w:styleId="39D81924F369471E995F98771A32255A">
    <w:name w:val="39D81924F369471E995F98771A32255A"/>
    <w:rsid w:val="00A045BF"/>
  </w:style>
  <w:style w:type="paragraph" w:customStyle="1" w:styleId="41277098FF5D4B46AC1C2F24D50A3E4E">
    <w:name w:val="41277098FF5D4B46AC1C2F24D50A3E4E"/>
    <w:rsid w:val="00A045BF"/>
  </w:style>
  <w:style w:type="paragraph" w:customStyle="1" w:styleId="E24B12C03AD546E997BC60939F02FD82">
    <w:name w:val="E24B12C03AD546E997BC60939F02FD82"/>
    <w:rsid w:val="00A045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4</Pages>
  <Words>1981</Words>
  <Characters>112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9</cp:revision>
  <dcterms:created xsi:type="dcterms:W3CDTF">2021-10-26T22:24:00Z</dcterms:created>
  <dcterms:modified xsi:type="dcterms:W3CDTF">2023-04-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